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DF406" w14:textId="1A82AAD3" w:rsidR="00CC203D" w:rsidRPr="00CC203D" w:rsidRDefault="0060279F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279F">
        <w:rPr>
          <w:rFonts w:ascii="Times New Roman" w:eastAsia="Times New Roman" w:hAnsi="Times New Roman" w:cs="Times New Roman" w:hint="eastAsia"/>
          <w:sz w:val="24"/>
          <w:szCs w:val="24"/>
        </w:rPr>
        <w:t>(T24)</w:t>
      </w:r>
      <w:r w:rsidRPr="0060279F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60279F">
        <w:rPr>
          <w:rFonts w:ascii="Times New Roman" w:eastAsia="Times New Roman" w:hAnsi="Times New Roman" w:cs="Times New Roman" w:hint="eastAsia"/>
          <w:sz w:val="24"/>
          <w:szCs w:val="24"/>
        </w:rPr>
        <w:t>Concurrent(</w:t>
      </w:r>
      <w:r w:rsidRPr="0060279F">
        <w:rPr>
          <w:rFonts w:ascii="新細明體" w:eastAsia="新細明體" w:hAnsi="新細明體" w:cs="新細明體" w:hint="eastAsia"/>
          <w:sz w:val="24"/>
          <w:szCs w:val="24"/>
        </w:rPr>
        <w:t>同時進行的</w:t>
      </w:r>
      <w:r w:rsidRPr="0060279F">
        <w:rPr>
          <w:rFonts w:ascii="Times New Roman" w:eastAsia="Times New Roman" w:hAnsi="Times New Roman" w:cs="Times New Roman" w:hint="eastAsia"/>
          <w:sz w:val="24"/>
          <w:szCs w:val="24"/>
        </w:rPr>
        <w:t>)Transactions</w:t>
      </w:r>
      <w:r w:rsidR="00CC203D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CC203D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CC203D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CC203D">
        <w:rPr>
          <w:rFonts w:ascii="Times New Roman" w:eastAsia="Times New Roman" w:hAnsi="Times New Roman" w:cs="Times New Roman"/>
          <w:sz w:val="24"/>
          <w:szCs w:val="24"/>
        </w:rPr>
        <w:br/>
      </w:r>
      <w:r w:rsidR="00CC203D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CC203D">
        <w:rPr>
          <w:rFonts w:ascii="Times New Roman" w:eastAsia="Times New Roman" w:hAnsi="Times New Roman" w:cs="Times New Roman"/>
          <w:sz w:val="24"/>
          <w:szCs w:val="24"/>
        </w:rPr>
        <w:br/>
      </w:r>
      <w:r w:rsidRPr="0060279F">
        <w:rPr>
          <w:rFonts w:ascii="Times New Roman" w:eastAsia="Times New Roman" w:hAnsi="Times New Roman" w:cs="Times New Roman" w:hint="eastAsia"/>
          <w:sz w:val="24"/>
          <w:szCs w:val="24"/>
        </w:rPr>
        <w:t>(T24)</w:t>
      </w:r>
      <w:r w:rsidRPr="0060279F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60279F">
        <w:rPr>
          <w:rFonts w:ascii="Times New Roman" w:eastAsia="Times New Roman" w:hAnsi="Times New Roman" w:cs="Times New Roman" w:hint="eastAsia"/>
          <w:sz w:val="24"/>
          <w:szCs w:val="24"/>
        </w:rPr>
        <w:t>Concurrent(</w:t>
      </w:r>
      <w:r w:rsidRPr="0060279F">
        <w:rPr>
          <w:rFonts w:ascii="新細明體" w:eastAsia="新細明體" w:hAnsi="新細明體" w:cs="新細明體" w:hint="eastAsia"/>
          <w:sz w:val="24"/>
          <w:szCs w:val="24"/>
        </w:rPr>
        <w:t>同時進行的</w:t>
      </w:r>
      <w:r w:rsidRPr="0060279F">
        <w:rPr>
          <w:rFonts w:ascii="Times New Roman" w:eastAsia="Times New Roman" w:hAnsi="Times New Roman" w:cs="Times New Roman" w:hint="eastAsia"/>
          <w:sz w:val="24"/>
          <w:szCs w:val="24"/>
        </w:rPr>
        <w:t>)Transactions</w:t>
      </w:r>
      <w:r w:rsidR="00CC203D">
        <w:rPr>
          <w:rFonts w:ascii="Times New Roman" w:eastAsia="Times New Roman" w:hAnsi="Times New Roman" w:cs="Times New Roman"/>
          <w:sz w:val="24"/>
          <w:szCs w:val="24"/>
        </w:rPr>
        <w:br/>
      </w:r>
      <w:r w:rsidR="00CC203D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CC203D">
        <w:rPr>
          <w:rFonts w:ascii="Times New Roman" w:eastAsia="Times New Roman" w:hAnsi="Times New Roman" w:cs="Times New Roman"/>
          <w:sz w:val="24"/>
          <w:szCs w:val="24"/>
        </w:rPr>
        <w:br/>
      </w:r>
      <w:r w:rsidR="00CC203D" w:rsidRPr="00CC203D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05A75842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/>
          <w:sz w:val="24"/>
          <w:szCs w:val="24"/>
        </w:rPr>
        <w:t>0.1. Concurrent Transactions</w:t>
      </w:r>
    </w:p>
    <w:p w14:paraId="7FF199CA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/>
          <w:sz w:val="24"/>
          <w:szCs w:val="24"/>
        </w:rPr>
        <w:t>0.2. Summary</w:t>
      </w:r>
    </w:p>
    <w:p w14:paraId="72A5D4F6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5EE7E7DD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/>
          <w:sz w:val="24"/>
          <w:szCs w:val="24"/>
        </w:rPr>
        <w:t>1. Create Sample Data</w:t>
      </w:r>
    </w:p>
    <w:p w14:paraId="01B6E4ED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0791131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/>
          <w:sz w:val="24"/>
          <w:szCs w:val="24"/>
        </w:rPr>
        <w:t>2. Transaction and Error Handling</w:t>
      </w:r>
    </w:p>
    <w:p w14:paraId="1F956E61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/>
          <w:sz w:val="24"/>
          <w:szCs w:val="24"/>
        </w:rPr>
        <w:t>2.1. Transaction and Error Handling</w:t>
      </w:r>
    </w:p>
    <w:p w14:paraId="42B84718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/>
          <w:sz w:val="24"/>
          <w:szCs w:val="24"/>
        </w:rPr>
        <w:t>2.2. Transaction and Error Handling</w:t>
      </w:r>
    </w:p>
    <w:p w14:paraId="328C44FA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A3EFBD1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 xml:space="preserve">3. Concurrent Transactions </w:t>
      </w:r>
      <w:proofErr w:type="spellStart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DirtyReadProblem</w:t>
      </w:r>
      <w:proofErr w:type="spellEnd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CC203D">
        <w:rPr>
          <w:rFonts w:ascii="新細明體" w:eastAsia="新細明體" w:hAnsi="新細明體" w:cs="新細明體" w:hint="eastAsia"/>
          <w:sz w:val="24"/>
          <w:szCs w:val="24"/>
        </w:rPr>
        <w:t>髒讀取問題</w:t>
      </w: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)</w:t>
      </w:r>
    </w:p>
    <w:p w14:paraId="6D4F6853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 xml:space="preserve">3.1. </w:t>
      </w:r>
      <w:proofErr w:type="spellStart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ReadUncommitted</w:t>
      </w:r>
      <w:proofErr w:type="spellEnd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CC203D">
        <w:rPr>
          <w:rFonts w:ascii="新細明體" w:eastAsia="新細明體" w:hAnsi="新細明體" w:cs="新細明體" w:hint="eastAsia"/>
          <w:sz w:val="24"/>
          <w:szCs w:val="24"/>
        </w:rPr>
        <w:t>包括讀未提交</w:t>
      </w: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 xml:space="preserve">) has </w:t>
      </w:r>
      <w:proofErr w:type="spellStart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DirtyReadProblem</w:t>
      </w:r>
      <w:proofErr w:type="spellEnd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 xml:space="preserve"> (</w:t>
      </w:r>
      <w:r w:rsidRPr="00CC203D">
        <w:rPr>
          <w:rFonts w:ascii="新細明體" w:eastAsia="新細明體" w:hAnsi="新細明體" w:cs="新細明體" w:hint="eastAsia"/>
          <w:sz w:val="24"/>
          <w:szCs w:val="24"/>
        </w:rPr>
        <w:t>髒讀取問題</w:t>
      </w: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)</w:t>
      </w:r>
    </w:p>
    <w:p w14:paraId="1A622B78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 xml:space="preserve">3.2. </w:t>
      </w:r>
      <w:proofErr w:type="spellStart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ReadCommitted</w:t>
      </w:r>
      <w:proofErr w:type="spellEnd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CC203D">
        <w:rPr>
          <w:rFonts w:ascii="新細明體" w:eastAsia="新細明體" w:hAnsi="新細明體" w:cs="新細明體" w:hint="eastAsia"/>
          <w:sz w:val="24"/>
          <w:szCs w:val="24"/>
        </w:rPr>
        <w:t>包括讀提交</w:t>
      </w: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 xml:space="preserve">) fix </w:t>
      </w:r>
      <w:proofErr w:type="spellStart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DirtyReadProblem</w:t>
      </w:r>
      <w:proofErr w:type="spellEnd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 xml:space="preserve"> (</w:t>
      </w:r>
      <w:r w:rsidRPr="00CC203D">
        <w:rPr>
          <w:rFonts w:ascii="新細明體" w:eastAsia="新細明體" w:hAnsi="新細明體" w:cs="新細明體" w:hint="eastAsia"/>
          <w:sz w:val="24"/>
          <w:szCs w:val="24"/>
        </w:rPr>
        <w:t>髒讀取問題</w:t>
      </w: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)</w:t>
      </w:r>
    </w:p>
    <w:p w14:paraId="432A630D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C26B600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 xml:space="preserve">4. Concurrent Transactions </w:t>
      </w:r>
      <w:proofErr w:type="spellStart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LostUpdateProblem</w:t>
      </w:r>
      <w:proofErr w:type="spellEnd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CC203D">
        <w:rPr>
          <w:rFonts w:ascii="新細明體" w:eastAsia="新細明體" w:hAnsi="新細明體" w:cs="新細明體" w:hint="eastAsia"/>
          <w:sz w:val="24"/>
          <w:szCs w:val="24"/>
        </w:rPr>
        <w:t>更新遺失問題</w:t>
      </w: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)</w:t>
      </w:r>
    </w:p>
    <w:p w14:paraId="0420F465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 xml:space="preserve">4.1. </w:t>
      </w:r>
      <w:proofErr w:type="spellStart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ReadCommitted</w:t>
      </w:r>
      <w:proofErr w:type="spellEnd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CC203D">
        <w:rPr>
          <w:rFonts w:ascii="新細明體" w:eastAsia="新細明體" w:hAnsi="新細明體" w:cs="新細明體" w:hint="eastAsia"/>
          <w:sz w:val="24"/>
          <w:szCs w:val="24"/>
        </w:rPr>
        <w:t>包括讀提交</w:t>
      </w: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 xml:space="preserve">) has </w:t>
      </w:r>
      <w:proofErr w:type="spellStart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LostUpdateProblem</w:t>
      </w:r>
      <w:proofErr w:type="spellEnd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CC203D">
        <w:rPr>
          <w:rFonts w:ascii="新細明體" w:eastAsia="新細明體" w:hAnsi="新細明體" w:cs="新細明體" w:hint="eastAsia"/>
          <w:sz w:val="24"/>
          <w:szCs w:val="24"/>
        </w:rPr>
        <w:t>更新遺失問題</w:t>
      </w: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)</w:t>
      </w:r>
    </w:p>
    <w:p w14:paraId="7F4C8AB9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4.2. "</w:t>
      </w:r>
      <w:proofErr w:type="spellStart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RepeatableRead</w:t>
      </w:r>
      <w:proofErr w:type="spellEnd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"(</w:t>
      </w:r>
      <w:r w:rsidRPr="00CC203D">
        <w:rPr>
          <w:rFonts w:ascii="新細明體" w:eastAsia="新細明體" w:hAnsi="新細明體" w:cs="新細明體" w:hint="eastAsia"/>
          <w:sz w:val="24"/>
          <w:szCs w:val="24"/>
        </w:rPr>
        <w:t>可重複讀取</w:t>
      </w: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 xml:space="preserve">) can fix </w:t>
      </w:r>
      <w:proofErr w:type="spellStart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LostUpdateProblem</w:t>
      </w:r>
      <w:proofErr w:type="spellEnd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CC203D">
        <w:rPr>
          <w:rFonts w:ascii="新細明體" w:eastAsia="新細明體" w:hAnsi="新細明體" w:cs="新細明體" w:hint="eastAsia"/>
          <w:sz w:val="24"/>
          <w:szCs w:val="24"/>
        </w:rPr>
        <w:t>更新遺失問題</w:t>
      </w: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)</w:t>
      </w:r>
    </w:p>
    <w:p w14:paraId="3672D8B6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EF0A18B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 xml:space="preserve">5. Concurrent Transactions </w:t>
      </w:r>
      <w:proofErr w:type="spellStart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NonRepeatableReadProblem</w:t>
      </w:r>
      <w:proofErr w:type="spellEnd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CC203D">
        <w:rPr>
          <w:rFonts w:ascii="新細明體" w:eastAsia="新細明體" w:hAnsi="新細明體" w:cs="新細明體" w:hint="eastAsia"/>
          <w:sz w:val="24"/>
          <w:szCs w:val="24"/>
        </w:rPr>
        <w:t>不可重複讀取問題</w:t>
      </w: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)</w:t>
      </w:r>
    </w:p>
    <w:p w14:paraId="20725320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 xml:space="preserve">5.1. </w:t>
      </w:r>
      <w:proofErr w:type="spellStart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ReadCommitted</w:t>
      </w:r>
      <w:proofErr w:type="spellEnd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CC203D">
        <w:rPr>
          <w:rFonts w:ascii="新細明體" w:eastAsia="新細明體" w:hAnsi="新細明體" w:cs="新細明體" w:hint="eastAsia"/>
          <w:sz w:val="24"/>
          <w:szCs w:val="24"/>
        </w:rPr>
        <w:t>包括讀未提交</w:t>
      </w: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 xml:space="preserve">) has </w:t>
      </w:r>
      <w:proofErr w:type="spellStart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NonRepeatableReadProblem</w:t>
      </w:r>
      <w:proofErr w:type="spellEnd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CC203D">
        <w:rPr>
          <w:rFonts w:ascii="新細明體" w:eastAsia="新細明體" w:hAnsi="新細明體" w:cs="新細明體" w:hint="eastAsia"/>
          <w:sz w:val="24"/>
          <w:szCs w:val="24"/>
        </w:rPr>
        <w:t>不可重複讀取問題</w:t>
      </w: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)</w:t>
      </w:r>
    </w:p>
    <w:p w14:paraId="5CEBAF64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 xml:space="preserve">5.2. </w:t>
      </w:r>
      <w:proofErr w:type="spellStart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RepeatableRead</w:t>
      </w:r>
      <w:proofErr w:type="spellEnd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CC203D">
        <w:rPr>
          <w:rFonts w:ascii="新細明體" w:eastAsia="新細明體" w:hAnsi="新細明體" w:cs="新細明體" w:hint="eastAsia"/>
          <w:sz w:val="24"/>
          <w:szCs w:val="24"/>
        </w:rPr>
        <w:t>可重複讀取</w:t>
      </w: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 xml:space="preserve">) can fix </w:t>
      </w:r>
      <w:proofErr w:type="spellStart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NonRepeatableReadProblem</w:t>
      </w:r>
      <w:proofErr w:type="spellEnd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CC203D">
        <w:rPr>
          <w:rFonts w:ascii="新細明體" w:eastAsia="新細明體" w:hAnsi="新細明體" w:cs="新細明體" w:hint="eastAsia"/>
          <w:sz w:val="24"/>
          <w:szCs w:val="24"/>
        </w:rPr>
        <w:t>不可重複讀取問題</w:t>
      </w: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)</w:t>
      </w:r>
    </w:p>
    <w:p w14:paraId="58B47514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DFC73BC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 xml:space="preserve">6. Concurrent Transactions </w:t>
      </w:r>
      <w:proofErr w:type="spellStart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PhantomReadProblem</w:t>
      </w:r>
      <w:proofErr w:type="spellEnd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CC203D">
        <w:rPr>
          <w:rFonts w:ascii="新細明體" w:eastAsia="新細明體" w:hAnsi="新細明體" w:cs="新細明體" w:hint="eastAsia"/>
          <w:sz w:val="24"/>
          <w:szCs w:val="24"/>
        </w:rPr>
        <w:t>幻讀問題</w:t>
      </w: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)</w:t>
      </w:r>
    </w:p>
    <w:p w14:paraId="78F0A33F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6.1. "</w:t>
      </w:r>
      <w:proofErr w:type="spellStart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RepeatableRead</w:t>
      </w:r>
      <w:proofErr w:type="spellEnd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"(</w:t>
      </w:r>
      <w:r w:rsidRPr="00CC203D">
        <w:rPr>
          <w:rFonts w:ascii="新細明體" w:eastAsia="新細明體" w:hAnsi="新細明體" w:cs="新細明體" w:hint="eastAsia"/>
          <w:sz w:val="24"/>
          <w:szCs w:val="24"/>
        </w:rPr>
        <w:t>可重複讀取</w:t>
      </w: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 xml:space="preserve">) has </w:t>
      </w:r>
      <w:proofErr w:type="spellStart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PhantomReadProblem</w:t>
      </w:r>
      <w:proofErr w:type="spellEnd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 xml:space="preserve"> (</w:t>
      </w:r>
      <w:r w:rsidRPr="00CC203D">
        <w:rPr>
          <w:rFonts w:ascii="新細明體" w:eastAsia="新細明體" w:hAnsi="新細明體" w:cs="新細明體" w:hint="eastAsia"/>
          <w:sz w:val="24"/>
          <w:szCs w:val="24"/>
        </w:rPr>
        <w:t>幻讀問題</w:t>
      </w: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)</w:t>
      </w:r>
    </w:p>
    <w:p w14:paraId="42B3B1AE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6.2. "</w:t>
      </w:r>
      <w:proofErr w:type="spellStart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SerializableRead</w:t>
      </w:r>
      <w:proofErr w:type="spellEnd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"(</w:t>
      </w:r>
      <w:r w:rsidRPr="00CC203D">
        <w:rPr>
          <w:rFonts w:ascii="新細明體" w:eastAsia="新細明體" w:hAnsi="新細明體" w:cs="新細明體" w:hint="eastAsia"/>
          <w:sz w:val="24"/>
          <w:szCs w:val="24"/>
        </w:rPr>
        <w:t>可串行化的讀取</w:t>
      </w: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 xml:space="preserve">) can fix </w:t>
      </w:r>
      <w:proofErr w:type="spellStart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PhantomReadProblem</w:t>
      </w:r>
      <w:proofErr w:type="spellEnd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 xml:space="preserve"> (</w:t>
      </w:r>
      <w:r w:rsidRPr="00CC203D">
        <w:rPr>
          <w:rFonts w:ascii="新細明體" w:eastAsia="新細明體" w:hAnsi="新細明體" w:cs="新細明體" w:hint="eastAsia"/>
          <w:sz w:val="24"/>
          <w:szCs w:val="24"/>
        </w:rPr>
        <w:t>幻讀問題</w:t>
      </w: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)</w:t>
      </w:r>
    </w:p>
    <w:p w14:paraId="02B43B8D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575D53CF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 xml:space="preserve">7. </w:t>
      </w:r>
      <w:proofErr w:type="spellStart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SerializableRead</w:t>
      </w:r>
      <w:proofErr w:type="spellEnd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CC203D">
        <w:rPr>
          <w:rFonts w:ascii="新細明體" w:eastAsia="新細明體" w:hAnsi="新細明體" w:cs="新細明體" w:hint="eastAsia"/>
          <w:sz w:val="24"/>
          <w:szCs w:val="24"/>
        </w:rPr>
        <w:t>可串行化的讀取</w:t>
      </w: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 xml:space="preserve">) V.S. ALLOW_SNAPSHOT_ISOLATION and </w:t>
      </w:r>
      <w:proofErr w:type="gramStart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SNAPSHOT(</w:t>
      </w:r>
      <w:proofErr w:type="gramEnd"/>
      <w:r w:rsidRPr="00CC203D">
        <w:rPr>
          <w:rFonts w:ascii="新細明體" w:eastAsia="新細明體" w:hAnsi="新細明體" w:cs="新細明體" w:hint="eastAsia"/>
          <w:sz w:val="24"/>
          <w:szCs w:val="24"/>
        </w:rPr>
        <w:t>快照讀取</w:t>
      </w: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 xml:space="preserve">) V.S. READ_COMMITTED_SNAPSHOT and </w:t>
      </w:r>
      <w:proofErr w:type="spellStart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ReadCommitted</w:t>
      </w:r>
      <w:proofErr w:type="spellEnd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CC203D">
        <w:rPr>
          <w:rFonts w:ascii="新細明體" w:eastAsia="新細明體" w:hAnsi="新細明體" w:cs="新細明體" w:hint="eastAsia"/>
          <w:sz w:val="24"/>
          <w:szCs w:val="24"/>
        </w:rPr>
        <w:t>包括讀提交快照讀取</w:t>
      </w: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)</w:t>
      </w:r>
    </w:p>
    <w:p w14:paraId="3264FFE6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 xml:space="preserve">7.1. </w:t>
      </w:r>
      <w:proofErr w:type="spellStart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SerializableRead</w:t>
      </w:r>
      <w:proofErr w:type="spellEnd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CC203D">
        <w:rPr>
          <w:rFonts w:ascii="新細明體" w:eastAsia="新細明體" w:hAnsi="新細明體" w:cs="新細明體" w:hint="eastAsia"/>
          <w:sz w:val="24"/>
          <w:szCs w:val="24"/>
        </w:rPr>
        <w:t>可串行化的讀取</w:t>
      </w: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)</w:t>
      </w:r>
    </w:p>
    <w:p w14:paraId="67B9E0E9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 xml:space="preserve">7.2. ALLOW_SNAPSHOT_ISOLATION and </w:t>
      </w:r>
      <w:proofErr w:type="gramStart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SNAPSHOT(</w:t>
      </w:r>
      <w:proofErr w:type="gramEnd"/>
      <w:r w:rsidRPr="00CC203D">
        <w:rPr>
          <w:rFonts w:ascii="新細明體" w:eastAsia="新細明體" w:hAnsi="新細明體" w:cs="新細明體" w:hint="eastAsia"/>
          <w:sz w:val="24"/>
          <w:szCs w:val="24"/>
        </w:rPr>
        <w:t>快照讀取</w:t>
      </w: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)</w:t>
      </w:r>
    </w:p>
    <w:p w14:paraId="60F639FC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 xml:space="preserve">7.3. ALLOW_SNAPSHOT_ISOLATION and </w:t>
      </w:r>
      <w:proofErr w:type="gramStart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SNAPSHOT(</w:t>
      </w:r>
      <w:proofErr w:type="gramEnd"/>
      <w:r w:rsidRPr="00CC203D">
        <w:rPr>
          <w:rFonts w:ascii="新細明體" w:eastAsia="新細明體" w:hAnsi="新細明體" w:cs="新細明體" w:hint="eastAsia"/>
          <w:sz w:val="24"/>
          <w:szCs w:val="24"/>
        </w:rPr>
        <w:t>快照讀取</w:t>
      </w: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)</w:t>
      </w:r>
    </w:p>
    <w:p w14:paraId="611B759A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 xml:space="preserve">7.4. </w:t>
      </w:r>
      <w:proofErr w:type="spellStart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ReadCommitted</w:t>
      </w:r>
      <w:proofErr w:type="spellEnd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CC203D">
        <w:rPr>
          <w:rFonts w:ascii="新細明體" w:eastAsia="新細明體" w:hAnsi="新細明體" w:cs="新細明體" w:hint="eastAsia"/>
          <w:sz w:val="24"/>
          <w:szCs w:val="24"/>
        </w:rPr>
        <w:t>包括讀提交</w:t>
      </w: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)</w:t>
      </w:r>
    </w:p>
    <w:p w14:paraId="757B74DA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 xml:space="preserve">7.5. READ_COMMITTED_SNAPSHOT and </w:t>
      </w:r>
      <w:proofErr w:type="spellStart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ReadCommitted</w:t>
      </w:r>
      <w:proofErr w:type="spellEnd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CC203D">
        <w:rPr>
          <w:rFonts w:ascii="新細明體" w:eastAsia="新細明體" w:hAnsi="新細明體" w:cs="新細明體" w:hint="eastAsia"/>
          <w:sz w:val="24"/>
          <w:szCs w:val="24"/>
        </w:rPr>
        <w:t>包括讀提交快照讀取</w:t>
      </w: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)</w:t>
      </w:r>
    </w:p>
    <w:p w14:paraId="1C3EBC38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 xml:space="preserve">7.6. READ_COMMITTED_SNAPSHOT and </w:t>
      </w:r>
      <w:proofErr w:type="spellStart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ReadCommitted</w:t>
      </w:r>
      <w:proofErr w:type="spellEnd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CC203D">
        <w:rPr>
          <w:rFonts w:ascii="新細明體" w:eastAsia="新細明體" w:hAnsi="新細明體" w:cs="新細明體" w:hint="eastAsia"/>
          <w:sz w:val="24"/>
          <w:szCs w:val="24"/>
        </w:rPr>
        <w:t>包括讀提交快照讀取</w:t>
      </w: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)</w:t>
      </w:r>
    </w:p>
    <w:p w14:paraId="2DC76EE9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 xml:space="preserve">7.7. READ_COMMITTED_SNAPSHOT and </w:t>
      </w:r>
      <w:proofErr w:type="spellStart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ReadCommitted</w:t>
      </w:r>
      <w:proofErr w:type="spellEnd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CC203D">
        <w:rPr>
          <w:rFonts w:ascii="新細明體" w:eastAsia="新細明體" w:hAnsi="新細明體" w:cs="新細明體" w:hint="eastAsia"/>
          <w:sz w:val="24"/>
          <w:szCs w:val="24"/>
        </w:rPr>
        <w:t>包括讀提交快照讀取</w:t>
      </w: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)</w:t>
      </w:r>
    </w:p>
    <w:p w14:paraId="56F6ADD2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 xml:space="preserve">7.8. ALLOW_SNAPSHOT_ISOLATION and </w:t>
      </w:r>
      <w:proofErr w:type="gramStart"/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SNAPSHOT(</w:t>
      </w:r>
      <w:proofErr w:type="gramEnd"/>
      <w:r w:rsidRPr="00CC203D">
        <w:rPr>
          <w:rFonts w:ascii="新細明體" w:eastAsia="新細明體" w:hAnsi="新細明體" w:cs="新細明體" w:hint="eastAsia"/>
          <w:sz w:val="24"/>
          <w:szCs w:val="24"/>
        </w:rPr>
        <w:t>快照讀取</w:t>
      </w:r>
      <w:r w:rsidRPr="00CC203D">
        <w:rPr>
          <w:rFonts w:ascii="Times New Roman" w:eastAsia="Times New Roman" w:hAnsi="Times New Roman" w:cs="Times New Roman" w:hint="eastAsia"/>
          <w:sz w:val="24"/>
          <w:szCs w:val="24"/>
        </w:rPr>
        <w:t>)</w:t>
      </w:r>
    </w:p>
    <w:p w14:paraId="50772E93" w14:textId="77777777" w:rsidR="00CC203D" w:rsidRPr="00CC203D" w:rsidRDefault="00CC203D" w:rsidP="00C60E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203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544F7FF3" w14:textId="219BBD81" w:rsidR="00904200" w:rsidRDefault="00CC203D" w:rsidP="00C60EAF">
      <w:pPr>
        <w:spacing w:after="0"/>
      </w:pPr>
      <w:r w:rsidRPr="00CC203D">
        <w:rPr>
          <w:rFonts w:ascii="Times New Roman" w:eastAsia="Times New Roman" w:hAnsi="Times New Roman" w:cs="Times New Roman"/>
          <w:sz w:val="24"/>
          <w:szCs w:val="24"/>
        </w:rPr>
        <w:t>8. Clean up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08EC7C06" w14:textId="77777777" w:rsidR="00904200" w:rsidRDefault="00904200" w:rsidP="00C60EAF">
      <w:pPr>
        <w:spacing w:after="0"/>
      </w:pPr>
      <w:r>
        <w:rPr>
          <w:sz w:val="48"/>
          <w:szCs w:val="48"/>
        </w:rPr>
        <w:t>0. Summary</w:t>
      </w:r>
    </w:p>
    <w:p w14:paraId="735EB77C" w14:textId="77777777" w:rsidR="00904200" w:rsidRDefault="00904200" w:rsidP="00C60EAF">
      <w:pPr>
        <w:spacing w:after="0"/>
      </w:pPr>
    </w:p>
    <w:p w14:paraId="13B210ED" w14:textId="77777777" w:rsidR="00904200" w:rsidRDefault="00904200" w:rsidP="00C60EAF">
      <w:pPr>
        <w:spacing w:after="0"/>
      </w:pPr>
      <w:r>
        <w:rPr>
          <w:sz w:val="36"/>
          <w:szCs w:val="36"/>
        </w:rPr>
        <w:t>0.1. Concurrent Transactions</w:t>
      </w:r>
    </w:p>
    <w:p w14:paraId="314017C2" w14:textId="77777777" w:rsidR="00904200" w:rsidRDefault="00904200" w:rsidP="00C60EAF">
      <w:pPr>
        <w:spacing w:after="0"/>
      </w:pPr>
    </w:p>
    <w:p w14:paraId="02DC4825" w14:textId="77777777" w:rsidR="00904200" w:rsidRDefault="00904200" w:rsidP="00C60EAF">
      <w:pPr>
        <w:spacing w:after="0"/>
      </w:pPr>
    </w:p>
    <w:p w14:paraId="57C85EAD" w14:textId="361407B7" w:rsidR="00904200" w:rsidRDefault="00904200" w:rsidP="00C60EAF">
      <w:pPr>
        <w:spacing w:after="0"/>
      </w:pPr>
      <w:r>
        <w:rPr>
          <w:noProof/>
        </w:rPr>
        <w:drawing>
          <wp:inline distT="0" distB="0" distL="0" distR="0" wp14:anchorId="60BC831E" wp14:editId="2DD3EC11">
            <wp:extent cx="5274310" cy="1790700"/>
            <wp:effectExtent l="0" t="0" r="254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E4E546" w14:textId="77777777" w:rsidR="00904200" w:rsidRDefault="00904200" w:rsidP="00C60EAF">
      <w:pPr>
        <w:spacing w:after="0"/>
      </w:pPr>
    </w:p>
    <w:p w14:paraId="343C716B" w14:textId="77777777" w:rsidR="00904200" w:rsidRDefault="00904200" w:rsidP="00C60EAF">
      <w:pPr>
        <w:spacing w:after="0"/>
      </w:pPr>
    </w:p>
    <w:p w14:paraId="0DD7D830" w14:textId="77777777" w:rsidR="00904200" w:rsidRDefault="00904200" w:rsidP="00C60EAF">
      <w:pPr>
        <w:spacing w:after="0"/>
      </w:pPr>
      <w:r>
        <w:rPr>
          <w:sz w:val="36"/>
          <w:szCs w:val="36"/>
        </w:rPr>
        <w:t>0.2. Summary</w:t>
      </w:r>
    </w:p>
    <w:p w14:paraId="2C8D5366" w14:textId="77777777" w:rsidR="00904200" w:rsidRDefault="00904200" w:rsidP="00C60EAF">
      <w:pPr>
        <w:spacing w:after="0"/>
      </w:pPr>
    </w:p>
    <w:p w14:paraId="44C53F1B" w14:textId="77777777" w:rsidR="00904200" w:rsidRDefault="00904200" w:rsidP="00C60EAF">
      <w:pPr>
        <w:spacing w:after="0"/>
      </w:pPr>
    </w:p>
    <w:p w14:paraId="5E12BA7C" w14:textId="77777777" w:rsidR="00904200" w:rsidRDefault="00904200" w:rsidP="00C60EAF">
      <w:pPr>
        <w:spacing w:after="0"/>
      </w:pPr>
      <w:r>
        <w:rPr>
          <w:sz w:val="18"/>
          <w:szCs w:val="18"/>
        </w:rPr>
        <w:t>/*</w:t>
      </w:r>
    </w:p>
    <w:p w14:paraId="0F89126C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 </w:t>
      </w:r>
      <w:proofErr w:type="gramStart"/>
      <w:r>
        <w:rPr>
          <w:sz w:val="18"/>
          <w:szCs w:val="18"/>
        </w:rPr>
        <w:t>Revise :</w:t>
      </w:r>
      <w:proofErr w:type="gramEnd"/>
    </w:p>
    <w:p w14:paraId="189477E1" w14:textId="77777777" w:rsidR="00904200" w:rsidRDefault="00904200" w:rsidP="00C60EAF">
      <w:pPr>
        <w:spacing w:after="0"/>
      </w:pPr>
      <w:r>
        <w:rPr>
          <w:sz w:val="18"/>
          <w:szCs w:val="18"/>
        </w:rPr>
        <w:t>1.</w:t>
      </w:r>
    </w:p>
    <w:p w14:paraId="12C7A086" w14:textId="77777777" w:rsidR="00904200" w:rsidRDefault="00904200" w:rsidP="00C60EAF">
      <w:pPr>
        <w:spacing w:after="0"/>
      </w:pPr>
      <w:proofErr w:type="spellStart"/>
      <w:r>
        <w:rPr>
          <w:sz w:val="18"/>
          <w:szCs w:val="18"/>
        </w:rPr>
        <w:t>ErrorHandling_Transaction</w:t>
      </w:r>
      <w:proofErr w:type="spellEnd"/>
      <w:r>
        <w:rPr>
          <w:sz w:val="18"/>
          <w:szCs w:val="18"/>
        </w:rPr>
        <w:t>_@@</w:t>
      </w:r>
      <w:proofErr w:type="spellStart"/>
      <w:r>
        <w:rPr>
          <w:sz w:val="18"/>
          <w:szCs w:val="18"/>
        </w:rPr>
        <w:t>Error_TryCatch</w:t>
      </w:r>
      <w:proofErr w:type="spellEnd"/>
    </w:p>
    <w:p w14:paraId="0F65E77C" w14:textId="77777777" w:rsidR="00904200" w:rsidRDefault="00904200" w:rsidP="00C60EAF">
      <w:pPr>
        <w:spacing w:after="0"/>
      </w:pPr>
      <w:r>
        <w:rPr>
          <w:sz w:val="18"/>
          <w:szCs w:val="18"/>
        </w:rPr>
        <w:t>1.1.</w:t>
      </w:r>
    </w:p>
    <w:p w14:paraId="536E395E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We </w:t>
      </w:r>
      <w:proofErr w:type="gramStart"/>
      <w:r>
        <w:rPr>
          <w:sz w:val="18"/>
          <w:szCs w:val="18"/>
        </w:rPr>
        <w:t>have to</w:t>
      </w:r>
      <w:proofErr w:type="gramEnd"/>
      <w:r>
        <w:rPr>
          <w:sz w:val="18"/>
          <w:szCs w:val="18"/>
        </w:rPr>
        <w:t xml:space="preserve"> ensure a group of </w:t>
      </w:r>
      <w:proofErr w:type="spellStart"/>
      <w:r>
        <w:rPr>
          <w:sz w:val="18"/>
          <w:szCs w:val="18"/>
        </w:rPr>
        <w:t>sql</w:t>
      </w:r>
      <w:proofErr w:type="spellEnd"/>
      <w:r>
        <w:rPr>
          <w:sz w:val="18"/>
          <w:szCs w:val="18"/>
        </w:rPr>
        <w:t xml:space="preserve"> statement</w:t>
      </w:r>
    </w:p>
    <w:p w14:paraId="469BA344" w14:textId="77777777" w:rsidR="00904200" w:rsidRDefault="00904200" w:rsidP="00C60EAF">
      <w:pPr>
        <w:spacing w:after="0"/>
      </w:pPr>
      <w:r>
        <w:rPr>
          <w:sz w:val="18"/>
          <w:szCs w:val="18"/>
        </w:rPr>
        <w:t>can perform successfully together or unsuccessfully together.</w:t>
      </w:r>
    </w:p>
    <w:p w14:paraId="5BD3328E" w14:textId="77777777" w:rsidR="00904200" w:rsidRDefault="00904200" w:rsidP="00C60EAF">
      <w:pPr>
        <w:spacing w:after="0"/>
      </w:pPr>
      <w:r>
        <w:rPr>
          <w:sz w:val="18"/>
          <w:szCs w:val="18"/>
        </w:rPr>
        <w:t>Thus, we need SQL Transaction.</w:t>
      </w:r>
    </w:p>
    <w:p w14:paraId="50475D08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BEGIN </w:t>
      </w:r>
      <w:proofErr w:type="gramStart"/>
      <w:r>
        <w:rPr>
          <w:sz w:val="18"/>
          <w:szCs w:val="18"/>
        </w:rPr>
        <w:t>TRANSACTION;</w:t>
      </w:r>
      <w:proofErr w:type="gramEnd"/>
    </w:p>
    <w:p w14:paraId="5CC8E7E0" w14:textId="77777777" w:rsidR="00904200" w:rsidRDefault="00904200" w:rsidP="00C60EAF">
      <w:pPr>
        <w:spacing w:after="0"/>
      </w:pPr>
      <w:r>
        <w:rPr>
          <w:sz w:val="18"/>
          <w:szCs w:val="18"/>
        </w:rPr>
        <w:t>BEGIN TRAN</w:t>
      </w:r>
    </w:p>
    <w:p w14:paraId="227472C4" w14:textId="77777777" w:rsidR="00904200" w:rsidRDefault="00904200" w:rsidP="00C60EAF">
      <w:pPr>
        <w:spacing w:after="0"/>
      </w:pPr>
      <w:r>
        <w:rPr>
          <w:sz w:val="18"/>
          <w:szCs w:val="18"/>
        </w:rPr>
        <w:t>...</w:t>
      </w:r>
    </w:p>
    <w:p w14:paraId="68637C61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ROLLBACK </w:t>
      </w:r>
      <w:proofErr w:type="gramStart"/>
      <w:r>
        <w:rPr>
          <w:sz w:val="18"/>
          <w:szCs w:val="18"/>
        </w:rPr>
        <w:t>TRANSACTION;</w:t>
      </w:r>
      <w:proofErr w:type="gramEnd"/>
    </w:p>
    <w:p w14:paraId="4BA77166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COMMIT </w:t>
      </w:r>
      <w:proofErr w:type="gramStart"/>
      <w:r>
        <w:rPr>
          <w:sz w:val="18"/>
          <w:szCs w:val="18"/>
        </w:rPr>
        <w:t>TRAN;</w:t>
      </w:r>
      <w:proofErr w:type="gramEnd"/>
    </w:p>
    <w:p w14:paraId="71B63FED" w14:textId="77777777" w:rsidR="00904200" w:rsidRDefault="00904200" w:rsidP="00C60EAF">
      <w:pPr>
        <w:spacing w:after="0"/>
      </w:pPr>
      <w:r>
        <w:rPr>
          <w:sz w:val="18"/>
          <w:szCs w:val="18"/>
        </w:rPr>
        <w:t>1.2.</w:t>
      </w:r>
    </w:p>
    <w:p w14:paraId="77BF5A2F" w14:textId="77777777" w:rsidR="00904200" w:rsidRDefault="00904200" w:rsidP="00C60EAF">
      <w:pPr>
        <w:spacing w:after="0"/>
      </w:pPr>
      <w:r>
        <w:rPr>
          <w:sz w:val="18"/>
          <w:szCs w:val="18"/>
        </w:rPr>
        <w:t>Prohibit to ROLLBACK any inner Transaction</w:t>
      </w:r>
    </w:p>
    <w:p w14:paraId="02F3BD48" w14:textId="77777777" w:rsidR="00904200" w:rsidRDefault="00904200" w:rsidP="00C60EAF">
      <w:pPr>
        <w:spacing w:after="0"/>
      </w:pPr>
      <w:r>
        <w:rPr>
          <w:sz w:val="18"/>
          <w:szCs w:val="18"/>
        </w:rPr>
        <w:t>No matter inner Transaction has name or not.</w:t>
      </w:r>
    </w:p>
    <w:p w14:paraId="5BB11E8A" w14:textId="77777777" w:rsidR="00904200" w:rsidRDefault="00904200" w:rsidP="00C60EAF">
      <w:pPr>
        <w:spacing w:after="0"/>
      </w:pPr>
      <w:r>
        <w:rPr>
          <w:sz w:val="18"/>
          <w:szCs w:val="18"/>
        </w:rPr>
        <w:t>If you really want to roll back inner Transaction,</w:t>
      </w:r>
    </w:p>
    <w:p w14:paraId="34ED747E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don't use inner Transaction, Use </w:t>
      </w:r>
      <w:proofErr w:type="spellStart"/>
      <w:r>
        <w:rPr>
          <w:sz w:val="18"/>
          <w:szCs w:val="18"/>
        </w:rPr>
        <w:t>Savepoint</w:t>
      </w:r>
      <w:proofErr w:type="spellEnd"/>
      <w:r>
        <w:rPr>
          <w:sz w:val="18"/>
          <w:szCs w:val="18"/>
        </w:rPr>
        <w:t xml:space="preserve"> with </w:t>
      </w:r>
      <w:proofErr w:type="spellStart"/>
      <w:r>
        <w:rPr>
          <w:sz w:val="18"/>
          <w:szCs w:val="18"/>
        </w:rPr>
        <w:t>SavepointName</w:t>
      </w:r>
      <w:proofErr w:type="spellEnd"/>
    </w:p>
    <w:p w14:paraId="149AE6E2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BEGIN TRAN </w:t>
      </w:r>
      <w:proofErr w:type="spellStart"/>
      <w:proofErr w:type="gramStart"/>
      <w:r>
        <w:rPr>
          <w:sz w:val="18"/>
          <w:szCs w:val="18"/>
        </w:rPr>
        <w:t>Tranl</w:t>
      </w:r>
      <w:proofErr w:type="spellEnd"/>
      <w:r>
        <w:rPr>
          <w:sz w:val="18"/>
          <w:szCs w:val="18"/>
        </w:rPr>
        <w:t>;</w:t>
      </w:r>
      <w:proofErr w:type="gramEnd"/>
    </w:p>
    <w:p w14:paraId="15982F2A" w14:textId="77777777" w:rsidR="00904200" w:rsidRDefault="00904200" w:rsidP="00C60EAF">
      <w:pPr>
        <w:spacing w:after="0"/>
      </w:pPr>
      <w:r>
        <w:rPr>
          <w:sz w:val="18"/>
          <w:szCs w:val="18"/>
        </w:rPr>
        <w:t>--PRINT @@</w:t>
      </w:r>
      <w:proofErr w:type="gramStart"/>
      <w:r>
        <w:rPr>
          <w:sz w:val="18"/>
          <w:szCs w:val="18"/>
        </w:rPr>
        <w:t>TRANCOUNT;   </w:t>
      </w:r>
      <w:proofErr w:type="gramEnd"/>
      <w:r>
        <w:rPr>
          <w:sz w:val="18"/>
          <w:szCs w:val="18"/>
        </w:rPr>
        <w:t>    --1st TRANCOUNT, 1</w:t>
      </w:r>
    </w:p>
    <w:p w14:paraId="0A56278B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AVE TRAN </w:t>
      </w:r>
      <w:proofErr w:type="spellStart"/>
      <w:proofErr w:type="gramStart"/>
      <w:r>
        <w:rPr>
          <w:sz w:val="18"/>
          <w:szCs w:val="18"/>
        </w:rPr>
        <w:t>SavePoint</w:t>
      </w:r>
      <w:proofErr w:type="spellEnd"/>
      <w:r>
        <w:rPr>
          <w:sz w:val="18"/>
          <w:szCs w:val="18"/>
        </w:rPr>
        <w:t>;</w:t>
      </w:r>
      <w:proofErr w:type="gramEnd"/>
    </w:p>
    <w:p w14:paraId="2637A556" w14:textId="77777777" w:rsidR="00904200" w:rsidRDefault="00904200" w:rsidP="00C60EAF">
      <w:pPr>
        <w:spacing w:after="0"/>
      </w:pPr>
      <w:r>
        <w:rPr>
          <w:sz w:val="18"/>
          <w:szCs w:val="18"/>
        </w:rPr>
        <w:t>--PRINT @@</w:t>
      </w:r>
      <w:proofErr w:type="gramStart"/>
      <w:r>
        <w:rPr>
          <w:sz w:val="18"/>
          <w:szCs w:val="18"/>
        </w:rPr>
        <w:t>TRANCOUNT;   </w:t>
      </w:r>
      <w:proofErr w:type="gramEnd"/>
      <w:r>
        <w:rPr>
          <w:sz w:val="18"/>
          <w:szCs w:val="18"/>
        </w:rPr>
        <w:t>    --2nd TRANCOUNT, 1</w:t>
      </w:r>
    </w:p>
    <w:p w14:paraId="3FCEA3AB" w14:textId="77777777" w:rsidR="00904200" w:rsidRDefault="00904200" w:rsidP="00C60EAF">
      <w:pPr>
        <w:spacing w:after="0"/>
      </w:pPr>
      <w:r>
        <w:rPr>
          <w:sz w:val="18"/>
          <w:szCs w:val="18"/>
        </w:rPr>
        <w:t>--...</w:t>
      </w:r>
    </w:p>
    <w:p w14:paraId="75699F46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ROLLBACK TRAN </w:t>
      </w:r>
      <w:proofErr w:type="spellStart"/>
      <w:proofErr w:type="gramStart"/>
      <w:r>
        <w:rPr>
          <w:sz w:val="18"/>
          <w:szCs w:val="18"/>
        </w:rPr>
        <w:t>SavePoint</w:t>
      </w:r>
      <w:proofErr w:type="spellEnd"/>
      <w:r>
        <w:rPr>
          <w:sz w:val="18"/>
          <w:szCs w:val="18"/>
        </w:rPr>
        <w:t>;</w:t>
      </w:r>
      <w:proofErr w:type="gramEnd"/>
    </w:p>
    <w:p w14:paraId="70103D8F" w14:textId="77777777" w:rsidR="00904200" w:rsidRDefault="00904200" w:rsidP="00C60EAF">
      <w:pPr>
        <w:spacing w:after="0"/>
      </w:pPr>
      <w:r>
        <w:rPr>
          <w:sz w:val="18"/>
          <w:szCs w:val="18"/>
        </w:rPr>
        <w:t>--PRINT @@</w:t>
      </w:r>
      <w:proofErr w:type="gramStart"/>
      <w:r>
        <w:rPr>
          <w:sz w:val="18"/>
          <w:szCs w:val="18"/>
        </w:rPr>
        <w:t>TRANCOUNT;   </w:t>
      </w:r>
      <w:proofErr w:type="gramEnd"/>
      <w:r>
        <w:rPr>
          <w:sz w:val="18"/>
          <w:szCs w:val="18"/>
        </w:rPr>
        <w:t>    --3rd TRANCOUNT, 1</w:t>
      </w:r>
    </w:p>
    <w:p w14:paraId="3A167DFA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--ROLLBACK TRAN </w:t>
      </w:r>
      <w:proofErr w:type="spellStart"/>
      <w:r>
        <w:rPr>
          <w:sz w:val="18"/>
          <w:szCs w:val="18"/>
        </w:rPr>
        <w:t>Tranl</w:t>
      </w:r>
      <w:proofErr w:type="spellEnd"/>
    </w:p>
    <w:p w14:paraId="0BEBB05F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COMMIT TRAN </w:t>
      </w:r>
      <w:proofErr w:type="spellStart"/>
      <w:proofErr w:type="gramStart"/>
      <w:r>
        <w:rPr>
          <w:sz w:val="18"/>
          <w:szCs w:val="18"/>
        </w:rPr>
        <w:t>Tranl</w:t>
      </w:r>
      <w:proofErr w:type="spellEnd"/>
      <w:r>
        <w:rPr>
          <w:sz w:val="18"/>
          <w:szCs w:val="18"/>
        </w:rPr>
        <w:t>;</w:t>
      </w:r>
      <w:proofErr w:type="gramEnd"/>
    </w:p>
    <w:p w14:paraId="6BD9EA1A" w14:textId="77777777" w:rsidR="00904200" w:rsidRDefault="00904200" w:rsidP="00C60EAF">
      <w:pPr>
        <w:spacing w:after="0"/>
      </w:pPr>
      <w:r>
        <w:rPr>
          <w:sz w:val="18"/>
          <w:szCs w:val="18"/>
        </w:rPr>
        <w:t>1.3.</w:t>
      </w:r>
    </w:p>
    <w:p w14:paraId="21F6CD20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When ROLLBACK </w:t>
      </w:r>
      <w:proofErr w:type="spellStart"/>
      <w:r>
        <w:rPr>
          <w:sz w:val="18"/>
          <w:szCs w:val="18"/>
        </w:rPr>
        <w:t>Outter</w:t>
      </w:r>
      <w:proofErr w:type="spellEnd"/>
      <w:r>
        <w:rPr>
          <w:sz w:val="18"/>
          <w:szCs w:val="18"/>
        </w:rPr>
        <w:t xml:space="preserve"> Transaction</w:t>
      </w:r>
    </w:p>
    <w:p w14:paraId="14280AD6" w14:textId="77777777" w:rsidR="00904200" w:rsidRDefault="00904200" w:rsidP="00C60EAF">
      <w:pPr>
        <w:spacing w:after="0"/>
      </w:pPr>
      <w:r>
        <w:rPr>
          <w:sz w:val="18"/>
          <w:szCs w:val="18"/>
        </w:rPr>
        <w:t>No matter you have commit inner Transaction or not,</w:t>
      </w:r>
    </w:p>
    <w:p w14:paraId="5F346EC9" w14:textId="77777777" w:rsidR="00904200" w:rsidRDefault="00904200" w:rsidP="00C60EAF">
      <w:pPr>
        <w:spacing w:after="0"/>
      </w:pPr>
      <w:r>
        <w:rPr>
          <w:sz w:val="18"/>
          <w:szCs w:val="18"/>
        </w:rPr>
        <w:t>the inner Transaction will be forced to rollback too.</w:t>
      </w:r>
    </w:p>
    <w:p w14:paraId="798AF3F3" w14:textId="77777777" w:rsidR="00904200" w:rsidRDefault="00904200" w:rsidP="00C60EAF">
      <w:pPr>
        <w:spacing w:after="0"/>
      </w:pPr>
      <w:r>
        <w:rPr>
          <w:sz w:val="18"/>
          <w:szCs w:val="18"/>
        </w:rPr>
        <w:t>1.4.</w:t>
      </w:r>
    </w:p>
    <w:p w14:paraId="62BDB6CC" w14:textId="77777777" w:rsidR="00904200" w:rsidRDefault="00904200" w:rsidP="00C60EAF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SELECT  ERROR</w:t>
      </w:r>
      <w:proofErr w:type="gramEnd"/>
      <w:r>
        <w:rPr>
          <w:sz w:val="18"/>
          <w:szCs w:val="18"/>
        </w:rPr>
        <w:t>_NUMBER() AS [ERROR_NUMBER()] , --245</w:t>
      </w:r>
    </w:p>
    <w:p w14:paraId="231AA453" w14:textId="77777777" w:rsidR="00904200" w:rsidRDefault="00904200" w:rsidP="00C60EAF">
      <w:pPr>
        <w:spacing w:after="0"/>
      </w:pPr>
      <w:r>
        <w:rPr>
          <w:sz w:val="18"/>
          <w:szCs w:val="18"/>
        </w:rPr>
        <w:t>--    ERROR_</w:t>
      </w:r>
      <w:proofErr w:type="gramStart"/>
      <w:r>
        <w:rPr>
          <w:sz w:val="18"/>
          <w:szCs w:val="18"/>
        </w:rPr>
        <w:t>MESSAGE(</w:t>
      </w:r>
      <w:proofErr w:type="gramEnd"/>
      <w:r>
        <w:rPr>
          <w:sz w:val="18"/>
          <w:szCs w:val="18"/>
        </w:rPr>
        <w:t>) AS [ERROR_MESSAGE()] ,         --Conversion failed when converting the varchar value 'Account1' to data type int.</w:t>
      </w:r>
    </w:p>
    <w:p w14:paraId="501ED36D" w14:textId="77777777" w:rsidR="00904200" w:rsidRDefault="00904200" w:rsidP="00C60EAF">
      <w:pPr>
        <w:spacing w:after="0"/>
      </w:pPr>
      <w:r>
        <w:rPr>
          <w:sz w:val="18"/>
          <w:szCs w:val="18"/>
        </w:rPr>
        <w:t>--    ERROR_</w:t>
      </w:r>
      <w:proofErr w:type="gramStart"/>
      <w:r>
        <w:rPr>
          <w:sz w:val="18"/>
          <w:szCs w:val="18"/>
        </w:rPr>
        <w:t>PROCEDURE(</w:t>
      </w:r>
      <w:proofErr w:type="gramEnd"/>
      <w:r>
        <w:rPr>
          <w:sz w:val="18"/>
          <w:szCs w:val="18"/>
        </w:rPr>
        <w:t>) AS [ERROR_PROCEDURE()] ,     --NULL</w:t>
      </w:r>
    </w:p>
    <w:p w14:paraId="49A1DD2E" w14:textId="77777777" w:rsidR="00904200" w:rsidRDefault="00904200" w:rsidP="00C60EAF">
      <w:pPr>
        <w:spacing w:after="0"/>
      </w:pPr>
      <w:r>
        <w:rPr>
          <w:sz w:val="18"/>
          <w:szCs w:val="18"/>
        </w:rPr>
        <w:t>--    ERROR_</w:t>
      </w:r>
      <w:proofErr w:type="gramStart"/>
      <w:r>
        <w:rPr>
          <w:sz w:val="18"/>
          <w:szCs w:val="18"/>
        </w:rPr>
        <w:t>STATE(</w:t>
      </w:r>
      <w:proofErr w:type="gramEnd"/>
      <w:r>
        <w:rPr>
          <w:sz w:val="18"/>
          <w:szCs w:val="18"/>
        </w:rPr>
        <w:t>) AS [ERROR_STATE()] ,                    --1</w:t>
      </w:r>
    </w:p>
    <w:p w14:paraId="61AF0CB8" w14:textId="77777777" w:rsidR="00904200" w:rsidRDefault="00904200" w:rsidP="00C60EAF">
      <w:pPr>
        <w:spacing w:after="0"/>
      </w:pPr>
      <w:r>
        <w:rPr>
          <w:sz w:val="18"/>
          <w:szCs w:val="18"/>
        </w:rPr>
        <w:t>--    ERROR_</w:t>
      </w:r>
      <w:proofErr w:type="gramStart"/>
      <w:r>
        <w:rPr>
          <w:sz w:val="18"/>
          <w:szCs w:val="18"/>
        </w:rPr>
        <w:t>SEVERITY(</w:t>
      </w:r>
      <w:proofErr w:type="gramEnd"/>
      <w:r>
        <w:rPr>
          <w:sz w:val="18"/>
          <w:szCs w:val="18"/>
        </w:rPr>
        <w:t>) AS [ERROR_SEVERITY()] , --16</w:t>
      </w:r>
    </w:p>
    <w:p w14:paraId="1387D4F9" w14:textId="77777777" w:rsidR="00904200" w:rsidRDefault="00904200" w:rsidP="00C60EAF">
      <w:pPr>
        <w:spacing w:after="0"/>
      </w:pPr>
      <w:r>
        <w:rPr>
          <w:sz w:val="18"/>
          <w:szCs w:val="18"/>
        </w:rPr>
        <w:t>--    ERROR_</w:t>
      </w:r>
      <w:proofErr w:type="gramStart"/>
      <w:r>
        <w:rPr>
          <w:sz w:val="18"/>
          <w:szCs w:val="18"/>
        </w:rPr>
        <w:t>LINE(</w:t>
      </w:r>
      <w:proofErr w:type="gramEnd"/>
      <w:r>
        <w:rPr>
          <w:sz w:val="18"/>
          <w:szCs w:val="18"/>
        </w:rPr>
        <w:t>) AS [ERROR_LINE()]                        --9</w:t>
      </w:r>
    </w:p>
    <w:p w14:paraId="5D021E09" w14:textId="77777777" w:rsidR="00904200" w:rsidRDefault="00904200" w:rsidP="00C60EAF">
      <w:pPr>
        <w:spacing w:after="0"/>
      </w:pPr>
      <w:r>
        <w:rPr>
          <w:sz w:val="18"/>
          <w:szCs w:val="18"/>
        </w:rPr>
        <w:t>Reference:</w:t>
      </w:r>
    </w:p>
    <w:p w14:paraId="35472759" w14:textId="77777777" w:rsidR="00904200" w:rsidRDefault="00000000" w:rsidP="00C60EAF">
      <w:pPr>
        <w:spacing w:after="0"/>
      </w:pPr>
      <w:hyperlink r:id="rId8" w:history="1">
        <w:r w:rsidR="00904200">
          <w:rPr>
            <w:rStyle w:val="Hyperlink"/>
            <w:sz w:val="18"/>
            <w:szCs w:val="18"/>
          </w:rPr>
          <w:t>https://docs.microsoft.com/en-us/sql/t-sql/functions/error-procedure-transact-sql</w:t>
        </w:r>
      </w:hyperlink>
    </w:p>
    <w:p w14:paraId="05BD4047" w14:textId="77777777" w:rsidR="00904200" w:rsidRDefault="00000000" w:rsidP="00C60EAF">
      <w:pPr>
        <w:spacing w:after="0"/>
      </w:pPr>
      <w:hyperlink r:id="rId9" w:history="1">
        <w:r w:rsidR="00904200">
          <w:rPr>
            <w:rStyle w:val="Hyperlink"/>
            <w:sz w:val="18"/>
            <w:szCs w:val="18"/>
          </w:rPr>
          <w:t>https://docs.microsoft.com/en-us/sql/t-sql/functions/error-state-transact-sql</w:t>
        </w:r>
      </w:hyperlink>
    </w:p>
    <w:p w14:paraId="48578716" w14:textId="77777777" w:rsidR="00904200" w:rsidRDefault="00904200" w:rsidP="00C60EAF">
      <w:pPr>
        <w:spacing w:after="0"/>
      </w:pPr>
      <w:r>
        <w:rPr>
          <w:sz w:val="18"/>
          <w:szCs w:val="18"/>
        </w:rPr>
        <w:t>1.4.1.</w:t>
      </w:r>
    </w:p>
    <w:p w14:paraId="60E61FAC" w14:textId="77777777" w:rsidR="00904200" w:rsidRDefault="00904200" w:rsidP="00C60EAF">
      <w:pPr>
        <w:spacing w:after="0"/>
      </w:pPr>
      <w:r>
        <w:rPr>
          <w:sz w:val="18"/>
          <w:szCs w:val="18"/>
        </w:rPr>
        <w:t>Each kind of Error has ONE Error number just like and id, and ONE ERROR_MESSAGE</w:t>
      </w:r>
    </w:p>
    <w:p w14:paraId="7759EAAA" w14:textId="77777777" w:rsidR="00904200" w:rsidRDefault="00904200" w:rsidP="00C60EAF">
      <w:pPr>
        <w:spacing w:after="0"/>
      </w:pPr>
      <w:r>
        <w:rPr>
          <w:sz w:val="18"/>
          <w:szCs w:val="18"/>
        </w:rPr>
        <w:t>In this case, ERROR_NUMBER is 245.</w:t>
      </w:r>
    </w:p>
    <w:p w14:paraId="4F8C6C26" w14:textId="77777777" w:rsidR="00904200" w:rsidRDefault="00904200" w:rsidP="00C60EAF">
      <w:pPr>
        <w:spacing w:after="0"/>
      </w:pPr>
      <w:r>
        <w:rPr>
          <w:sz w:val="18"/>
          <w:szCs w:val="18"/>
        </w:rPr>
        <w:lastRenderedPageBreak/>
        <w:t>ERROR_MESSAGE is 'Conversion failed when converting the varchar value 'Account1' to data type int.'</w:t>
      </w:r>
    </w:p>
    <w:p w14:paraId="591DD953" w14:textId="77777777" w:rsidR="00904200" w:rsidRDefault="00904200" w:rsidP="00C60EAF">
      <w:pPr>
        <w:spacing w:after="0"/>
      </w:pPr>
      <w:r>
        <w:rPr>
          <w:sz w:val="18"/>
          <w:szCs w:val="18"/>
        </w:rPr>
        <w:t>1.4.2.</w:t>
      </w:r>
    </w:p>
    <w:p w14:paraId="69273817" w14:textId="77777777" w:rsidR="00904200" w:rsidRDefault="00904200" w:rsidP="00C60EAF">
      <w:pPr>
        <w:spacing w:after="0"/>
      </w:pPr>
      <w:r>
        <w:rPr>
          <w:sz w:val="18"/>
          <w:szCs w:val="18"/>
        </w:rPr>
        <w:t>ERROR_</w:t>
      </w:r>
      <w:proofErr w:type="gramStart"/>
      <w:r>
        <w:rPr>
          <w:sz w:val="18"/>
          <w:szCs w:val="18"/>
        </w:rPr>
        <w:t>PROCEDURE(</w:t>
      </w:r>
      <w:proofErr w:type="gramEnd"/>
      <w:r>
        <w:rPr>
          <w:sz w:val="18"/>
          <w:szCs w:val="18"/>
        </w:rPr>
        <w:t>) returns the name of the stored procedure or trigger</w:t>
      </w:r>
    </w:p>
    <w:p w14:paraId="209FBCA0" w14:textId="77777777" w:rsidR="00904200" w:rsidRDefault="00904200" w:rsidP="00C60EAF">
      <w:pPr>
        <w:spacing w:after="0"/>
      </w:pPr>
      <w:r>
        <w:rPr>
          <w:sz w:val="18"/>
          <w:szCs w:val="18"/>
        </w:rPr>
        <w:t>where an error occurred that caused the CATCH block of a TRY…CATCH.</w:t>
      </w:r>
    </w:p>
    <w:p w14:paraId="2B13F9AD" w14:textId="77777777" w:rsidR="00904200" w:rsidRDefault="00904200" w:rsidP="00C60EAF">
      <w:pPr>
        <w:spacing w:after="0"/>
      </w:pPr>
      <w:r>
        <w:rPr>
          <w:sz w:val="18"/>
          <w:szCs w:val="18"/>
        </w:rPr>
        <w:t>In this case, ERROR_PROCEDURE is NULL, because this is not stored procedure or trigger.</w:t>
      </w:r>
    </w:p>
    <w:p w14:paraId="385E3A7D" w14:textId="77777777" w:rsidR="00904200" w:rsidRDefault="00904200" w:rsidP="00C60EAF">
      <w:pPr>
        <w:spacing w:after="0"/>
      </w:pPr>
      <w:r>
        <w:rPr>
          <w:sz w:val="18"/>
          <w:szCs w:val="18"/>
        </w:rPr>
        <w:t>1.4.3.</w:t>
      </w:r>
    </w:p>
    <w:p w14:paraId="11F6A2AF" w14:textId="77777777" w:rsidR="00904200" w:rsidRDefault="00904200" w:rsidP="00C60EAF">
      <w:pPr>
        <w:spacing w:after="0"/>
      </w:pPr>
      <w:r>
        <w:rPr>
          <w:sz w:val="18"/>
          <w:szCs w:val="18"/>
        </w:rPr>
        <w:t>ERROR_STATE is kind of flat for debugging.</w:t>
      </w:r>
    </w:p>
    <w:p w14:paraId="3DCBBBD0" w14:textId="77777777" w:rsidR="00904200" w:rsidRDefault="00904200" w:rsidP="00C60EAF">
      <w:pPr>
        <w:spacing w:after="0"/>
      </w:pPr>
      <w:r>
        <w:rPr>
          <w:sz w:val="18"/>
          <w:szCs w:val="18"/>
        </w:rPr>
        <w:t>Each specific condition that raises the error assigns a unique state code.</w:t>
      </w:r>
    </w:p>
    <w:p w14:paraId="4BF0E2CB" w14:textId="77777777" w:rsidR="00904200" w:rsidRDefault="00904200" w:rsidP="00C60EAF">
      <w:pPr>
        <w:spacing w:after="0"/>
      </w:pPr>
      <w:r>
        <w:rPr>
          <w:sz w:val="18"/>
          <w:szCs w:val="18"/>
        </w:rPr>
        <w:t>A SQL Server support engineer can also use the state code from an error to find the location</w:t>
      </w:r>
    </w:p>
    <w:p w14:paraId="7339637B" w14:textId="77777777" w:rsidR="00904200" w:rsidRDefault="00904200" w:rsidP="00C60EAF">
      <w:pPr>
        <w:spacing w:after="0"/>
      </w:pPr>
      <w:r>
        <w:rPr>
          <w:sz w:val="18"/>
          <w:szCs w:val="18"/>
        </w:rPr>
        <w:t>in the source code where that error is being raised,</w:t>
      </w:r>
    </w:p>
    <w:p w14:paraId="7BAA4870" w14:textId="77777777" w:rsidR="00904200" w:rsidRDefault="00904200" w:rsidP="00C60EAF">
      <w:pPr>
        <w:spacing w:after="0"/>
      </w:pPr>
      <w:r>
        <w:rPr>
          <w:sz w:val="18"/>
          <w:szCs w:val="18"/>
        </w:rPr>
        <w:t>which may provide additional ideas on how to diagnose the problem.</w:t>
      </w:r>
    </w:p>
    <w:p w14:paraId="4EA9DA1C" w14:textId="77777777" w:rsidR="00904200" w:rsidRDefault="00904200" w:rsidP="00C60EAF">
      <w:pPr>
        <w:spacing w:after="0"/>
      </w:pPr>
      <w:r>
        <w:rPr>
          <w:sz w:val="18"/>
          <w:szCs w:val="18"/>
        </w:rPr>
        <w:t>1.4.4.</w:t>
      </w:r>
    </w:p>
    <w:p w14:paraId="652153E3" w14:textId="77777777" w:rsidR="00904200" w:rsidRDefault="00904200" w:rsidP="00C60EAF">
      <w:pPr>
        <w:spacing w:after="0"/>
      </w:pPr>
      <w:r>
        <w:rPr>
          <w:sz w:val="18"/>
          <w:szCs w:val="18"/>
        </w:rPr>
        <w:t>ERROR_SEVERITY 16 means a general error.</w:t>
      </w:r>
    </w:p>
    <w:p w14:paraId="4A9C2500" w14:textId="77777777" w:rsidR="00904200" w:rsidRDefault="00904200" w:rsidP="00C60EAF">
      <w:pPr>
        <w:spacing w:after="0"/>
      </w:pPr>
      <w:r>
        <w:rPr>
          <w:sz w:val="18"/>
          <w:szCs w:val="18"/>
        </w:rPr>
        <w:t>This is kind of the category of error message.</w:t>
      </w:r>
    </w:p>
    <w:p w14:paraId="63443C4D" w14:textId="77777777" w:rsidR="00904200" w:rsidRDefault="00904200" w:rsidP="00C60EAF">
      <w:pPr>
        <w:spacing w:after="0"/>
      </w:pPr>
      <w:r>
        <w:rPr>
          <w:sz w:val="18"/>
          <w:szCs w:val="18"/>
        </w:rPr>
        <w:t>1.4.5.</w:t>
      </w:r>
    </w:p>
    <w:p w14:paraId="4BCA44DE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ERROR_LINE returns the </w:t>
      </w:r>
      <w:proofErr w:type="spellStart"/>
      <w:r>
        <w:rPr>
          <w:sz w:val="18"/>
          <w:szCs w:val="18"/>
        </w:rPr>
        <w:t>lind</w:t>
      </w:r>
      <w:proofErr w:type="spellEnd"/>
      <w:r>
        <w:rPr>
          <w:sz w:val="18"/>
          <w:szCs w:val="18"/>
        </w:rPr>
        <w:t xml:space="preserve"> number where an error occurred.</w:t>
      </w:r>
    </w:p>
    <w:p w14:paraId="29C0CBE5" w14:textId="77777777" w:rsidR="00904200" w:rsidRDefault="00904200" w:rsidP="00C60EAF">
      <w:pPr>
        <w:spacing w:after="0"/>
      </w:pPr>
      <w:r>
        <w:rPr>
          <w:sz w:val="18"/>
          <w:szCs w:val="18"/>
        </w:rPr>
        <w:lastRenderedPageBreak/>
        <w:t>1.5.</w:t>
      </w:r>
    </w:p>
    <w:p w14:paraId="645AE276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We </w:t>
      </w:r>
      <w:proofErr w:type="gramStart"/>
      <w:r>
        <w:rPr>
          <w:sz w:val="18"/>
          <w:szCs w:val="18"/>
        </w:rPr>
        <w:t>have to</w:t>
      </w:r>
      <w:proofErr w:type="gramEnd"/>
      <w:r>
        <w:rPr>
          <w:sz w:val="18"/>
          <w:szCs w:val="18"/>
        </w:rPr>
        <w:t xml:space="preserve"> ensure a group of </w:t>
      </w:r>
      <w:proofErr w:type="spellStart"/>
      <w:r>
        <w:rPr>
          <w:sz w:val="18"/>
          <w:szCs w:val="18"/>
        </w:rPr>
        <w:t>sql</w:t>
      </w:r>
      <w:proofErr w:type="spellEnd"/>
      <w:r>
        <w:rPr>
          <w:sz w:val="18"/>
          <w:szCs w:val="18"/>
        </w:rPr>
        <w:t xml:space="preserve"> statement</w:t>
      </w:r>
    </w:p>
    <w:p w14:paraId="0DAEB3A5" w14:textId="77777777" w:rsidR="00904200" w:rsidRDefault="00904200" w:rsidP="00C60EAF">
      <w:pPr>
        <w:spacing w:after="0"/>
      </w:pPr>
      <w:r>
        <w:rPr>
          <w:sz w:val="18"/>
          <w:szCs w:val="18"/>
        </w:rPr>
        <w:t>can perform successfully together or unsuccessfully together.</w:t>
      </w:r>
    </w:p>
    <w:p w14:paraId="022E6E34" w14:textId="77777777" w:rsidR="00904200" w:rsidRDefault="00904200" w:rsidP="00C60EAF">
      <w:pPr>
        <w:spacing w:after="0"/>
      </w:pPr>
      <w:r>
        <w:rPr>
          <w:sz w:val="18"/>
          <w:szCs w:val="18"/>
        </w:rPr>
        <w:t>Thus, we need SQL Transaction and try catch</w:t>
      </w:r>
    </w:p>
    <w:p w14:paraId="4A466947" w14:textId="77777777" w:rsidR="00904200" w:rsidRDefault="00904200" w:rsidP="00C60EAF">
      <w:pPr>
        <w:spacing w:after="0"/>
      </w:pPr>
      <w:r>
        <w:rPr>
          <w:sz w:val="18"/>
          <w:szCs w:val="18"/>
        </w:rPr>
        <w:t>--BEGIN TRY</w:t>
      </w:r>
    </w:p>
    <w:p w14:paraId="0A419EF7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    --BEGIN </w:t>
      </w:r>
      <w:proofErr w:type="gramStart"/>
      <w:r>
        <w:rPr>
          <w:sz w:val="18"/>
          <w:szCs w:val="18"/>
        </w:rPr>
        <w:t>TRANSACTION;</w:t>
      </w:r>
      <w:proofErr w:type="gramEnd"/>
    </w:p>
    <w:p w14:paraId="127C2FDE" w14:textId="77777777" w:rsidR="00904200" w:rsidRDefault="00904200" w:rsidP="00C60EAF">
      <w:pPr>
        <w:spacing w:after="0"/>
      </w:pPr>
      <w:r>
        <w:rPr>
          <w:sz w:val="18"/>
          <w:szCs w:val="18"/>
        </w:rPr>
        <w:t>--       BEGIN TRAN</w:t>
      </w:r>
    </w:p>
    <w:p w14:paraId="41450BB9" w14:textId="77777777" w:rsidR="00904200" w:rsidRDefault="00904200" w:rsidP="00C60EAF">
      <w:pPr>
        <w:spacing w:after="0"/>
      </w:pPr>
      <w:r>
        <w:rPr>
          <w:sz w:val="18"/>
          <w:szCs w:val="18"/>
        </w:rPr>
        <w:t>--       ...</w:t>
      </w:r>
    </w:p>
    <w:p w14:paraId="10DF9B44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       --ROLLBACK </w:t>
      </w:r>
      <w:proofErr w:type="gramStart"/>
      <w:r>
        <w:rPr>
          <w:sz w:val="18"/>
          <w:szCs w:val="18"/>
        </w:rPr>
        <w:t>TRANSACTION;</w:t>
      </w:r>
      <w:proofErr w:type="gramEnd"/>
    </w:p>
    <w:p w14:paraId="6D54381F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       COMMIT </w:t>
      </w:r>
      <w:proofErr w:type="gramStart"/>
      <w:r>
        <w:rPr>
          <w:sz w:val="18"/>
          <w:szCs w:val="18"/>
        </w:rPr>
        <w:t>TRAN;</w:t>
      </w:r>
      <w:proofErr w:type="gramEnd"/>
    </w:p>
    <w:p w14:paraId="52F9F4D9" w14:textId="77777777" w:rsidR="00904200" w:rsidRDefault="00904200" w:rsidP="00C60EAF">
      <w:pPr>
        <w:spacing w:after="0"/>
      </w:pPr>
      <w:r>
        <w:rPr>
          <w:sz w:val="18"/>
          <w:szCs w:val="18"/>
        </w:rPr>
        <w:t>--END TRY</w:t>
      </w:r>
    </w:p>
    <w:p w14:paraId="5A32FEC6" w14:textId="77777777" w:rsidR="00904200" w:rsidRDefault="00904200" w:rsidP="00C60EAF">
      <w:pPr>
        <w:spacing w:after="0"/>
      </w:pPr>
      <w:r>
        <w:rPr>
          <w:sz w:val="18"/>
          <w:szCs w:val="18"/>
        </w:rPr>
        <w:t>--BEGIN CATCH</w:t>
      </w:r>
    </w:p>
    <w:p w14:paraId="7164D8E1" w14:textId="77777777" w:rsidR="00904200" w:rsidRDefault="00904200" w:rsidP="00C60EAF">
      <w:pPr>
        <w:spacing w:after="0"/>
      </w:pPr>
      <w:r>
        <w:rPr>
          <w:sz w:val="18"/>
          <w:szCs w:val="18"/>
        </w:rPr>
        <w:t>--     ...</w:t>
      </w:r>
    </w:p>
    <w:p w14:paraId="44E11F9B" w14:textId="77777777" w:rsidR="00904200" w:rsidRDefault="00904200" w:rsidP="00C60EAF">
      <w:pPr>
        <w:spacing w:after="0"/>
      </w:pPr>
      <w:r>
        <w:rPr>
          <w:sz w:val="18"/>
          <w:szCs w:val="18"/>
        </w:rPr>
        <w:t>--END CATCH</w:t>
      </w:r>
    </w:p>
    <w:p w14:paraId="0B865E7E" w14:textId="77777777" w:rsidR="00904200" w:rsidRDefault="00904200" w:rsidP="00C60EAF">
      <w:pPr>
        <w:spacing w:after="0"/>
      </w:pPr>
      <w:r>
        <w:rPr>
          <w:sz w:val="18"/>
          <w:szCs w:val="18"/>
        </w:rPr>
        <w:t>1.5.1.</w:t>
      </w:r>
    </w:p>
    <w:p w14:paraId="3CE3D1CE" w14:textId="77777777" w:rsidR="00904200" w:rsidRDefault="00904200" w:rsidP="00C60EAF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INSERT  INTO</w:t>
      </w:r>
      <w:proofErr w:type="gramEnd"/>
      <w:r>
        <w:rPr>
          <w:sz w:val="18"/>
          <w:szCs w:val="18"/>
        </w:rPr>
        <w:t xml:space="preserve"> [</w:t>
      </w:r>
      <w:proofErr w:type="spellStart"/>
      <w:r>
        <w:rPr>
          <w:sz w:val="18"/>
          <w:szCs w:val="18"/>
        </w:rPr>
        <w:t>dbo</w:t>
      </w:r>
      <w:proofErr w:type="spellEnd"/>
      <w:r>
        <w:rPr>
          <w:sz w:val="18"/>
          <w:szCs w:val="18"/>
        </w:rPr>
        <w:t>].[</w:t>
      </w:r>
      <w:proofErr w:type="spellStart"/>
      <w:r>
        <w:rPr>
          <w:sz w:val="18"/>
          <w:szCs w:val="18"/>
        </w:rPr>
        <w:t>BankTransaction</w:t>
      </w:r>
      <w:proofErr w:type="spellEnd"/>
      <w:r>
        <w:rPr>
          <w:sz w:val="18"/>
          <w:szCs w:val="18"/>
        </w:rPr>
        <w:t>]</w:t>
      </w:r>
    </w:p>
    <w:p w14:paraId="0AF49100" w14:textId="77777777" w:rsidR="00904200" w:rsidRDefault="00904200" w:rsidP="00C60EAF">
      <w:pPr>
        <w:spacing w:after="0"/>
      </w:pPr>
      <w:r>
        <w:rPr>
          <w:sz w:val="18"/>
          <w:szCs w:val="18"/>
        </w:rPr>
        <w:t>--  </w:t>
      </w:r>
      <w:proofErr w:type="gramStart"/>
      <w:r>
        <w:rPr>
          <w:sz w:val="18"/>
          <w:szCs w:val="18"/>
        </w:rPr>
        <w:t>   (</w:t>
      </w:r>
      <w:proofErr w:type="gramEnd"/>
      <w:r>
        <w:rPr>
          <w:sz w:val="18"/>
          <w:szCs w:val="18"/>
        </w:rPr>
        <w:t>      [</w:t>
      </w:r>
      <w:proofErr w:type="spellStart"/>
      <w:r>
        <w:rPr>
          <w:sz w:val="18"/>
          <w:szCs w:val="18"/>
        </w:rPr>
        <w:t>FromBankAccountID</w:t>
      </w:r>
      <w:proofErr w:type="spellEnd"/>
      <w:r>
        <w:rPr>
          <w:sz w:val="18"/>
          <w:szCs w:val="18"/>
        </w:rPr>
        <w:t>] ,</w:t>
      </w:r>
    </w:p>
    <w:p w14:paraId="636B5336" w14:textId="77777777" w:rsidR="00904200" w:rsidRDefault="00904200" w:rsidP="00C60EAF">
      <w:pPr>
        <w:spacing w:after="0"/>
      </w:pPr>
      <w:r>
        <w:rPr>
          <w:sz w:val="18"/>
          <w:szCs w:val="18"/>
        </w:rPr>
        <w:t>--        </w:t>
      </w:r>
      <w:proofErr w:type="gramStart"/>
      <w:r>
        <w:rPr>
          <w:sz w:val="18"/>
          <w:szCs w:val="18"/>
        </w:rPr>
        <w:t>   [</w:t>
      </w:r>
      <w:proofErr w:type="spellStart"/>
      <w:proofErr w:type="gramEnd"/>
      <w:r>
        <w:rPr>
          <w:sz w:val="18"/>
          <w:szCs w:val="18"/>
        </w:rPr>
        <w:t>ToBankAccountID</w:t>
      </w:r>
      <w:proofErr w:type="spellEnd"/>
      <w:r>
        <w:rPr>
          <w:sz w:val="18"/>
          <w:szCs w:val="18"/>
        </w:rPr>
        <w:t>] ,</w:t>
      </w:r>
    </w:p>
    <w:p w14:paraId="276430E2" w14:textId="77777777" w:rsidR="00904200" w:rsidRDefault="00904200" w:rsidP="00C60EAF">
      <w:pPr>
        <w:spacing w:after="0"/>
      </w:pPr>
      <w:r>
        <w:rPr>
          <w:sz w:val="18"/>
          <w:szCs w:val="18"/>
        </w:rPr>
        <w:t>--        </w:t>
      </w:r>
      <w:proofErr w:type="gramStart"/>
      <w:r>
        <w:rPr>
          <w:sz w:val="18"/>
          <w:szCs w:val="18"/>
        </w:rPr>
        <w:t>   [</w:t>
      </w:r>
      <w:proofErr w:type="gramEnd"/>
      <w:r>
        <w:rPr>
          <w:sz w:val="18"/>
          <w:szCs w:val="18"/>
        </w:rPr>
        <w:t>Amount]</w:t>
      </w:r>
    </w:p>
    <w:p w14:paraId="49B42804" w14:textId="77777777" w:rsidR="00904200" w:rsidRDefault="00904200" w:rsidP="00C60EAF">
      <w:pPr>
        <w:spacing w:after="0"/>
      </w:pPr>
      <w:r>
        <w:rPr>
          <w:sz w:val="18"/>
          <w:szCs w:val="18"/>
        </w:rPr>
        <w:t>--     )</w:t>
      </w:r>
    </w:p>
    <w:p w14:paraId="1F6FFA18" w14:textId="77777777" w:rsidR="00904200" w:rsidRDefault="00904200" w:rsidP="00C60EAF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VALUES  (</w:t>
      </w:r>
      <w:proofErr w:type="gramEnd"/>
      <w:r>
        <w:rPr>
          <w:sz w:val="18"/>
          <w:szCs w:val="18"/>
        </w:rPr>
        <w:t>'Account1' ,    -- datatype Error</w:t>
      </w:r>
    </w:p>
    <w:p w14:paraId="25DA3FFD" w14:textId="77777777" w:rsidR="00904200" w:rsidRDefault="00904200" w:rsidP="00C60EAF">
      <w:pPr>
        <w:spacing w:after="0"/>
      </w:pPr>
      <w:r>
        <w:rPr>
          <w:sz w:val="18"/>
          <w:szCs w:val="18"/>
        </w:rPr>
        <w:t>--           'Account2</w:t>
      </w:r>
      <w:proofErr w:type="gramStart"/>
      <w:r>
        <w:rPr>
          <w:sz w:val="18"/>
          <w:szCs w:val="18"/>
        </w:rPr>
        <w:t>' ,</w:t>
      </w:r>
      <w:proofErr w:type="gramEnd"/>
      <w:r>
        <w:rPr>
          <w:sz w:val="18"/>
          <w:szCs w:val="18"/>
        </w:rPr>
        <w:t xml:space="preserve"> --datatype Error</w:t>
      </w:r>
    </w:p>
    <w:p w14:paraId="40D59B83" w14:textId="77777777" w:rsidR="00904200" w:rsidRDefault="00904200" w:rsidP="00C60EAF">
      <w:pPr>
        <w:spacing w:after="0"/>
      </w:pPr>
      <w:r>
        <w:rPr>
          <w:sz w:val="18"/>
          <w:szCs w:val="18"/>
        </w:rPr>
        <w:t>--           @TransferAmount</w:t>
      </w:r>
    </w:p>
    <w:p w14:paraId="5DBBB8D2" w14:textId="77777777" w:rsidR="00904200" w:rsidRDefault="00904200" w:rsidP="00C60EAF">
      <w:pPr>
        <w:spacing w:after="0"/>
      </w:pPr>
      <w:r>
        <w:rPr>
          <w:sz w:val="18"/>
          <w:szCs w:val="18"/>
        </w:rPr>
        <w:t>--     );</w:t>
      </w:r>
    </w:p>
    <w:p w14:paraId="05AE2E07" w14:textId="77777777" w:rsidR="00904200" w:rsidRDefault="00904200" w:rsidP="00C60EAF">
      <w:pPr>
        <w:spacing w:after="0"/>
      </w:pPr>
      <w:proofErr w:type="spellStart"/>
      <w:r>
        <w:rPr>
          <w:sz w:val="18"/>
          <w:szCs w:val="18"/>
        </w:rPr>
        <w:t>FromBankAccountID</w:t>
      </w:r>
      <w:proofErr w:type="spellEnd"/>
      <w:r>
        <w:rPr>
          <w:sz w:val="18"/>
          <w:szCs w:val="18"/>
        </w:rPr>
        <w:t xml:space="preserve"> and </w:t>
      </w:r>
      <w:proofErr w:type="spellStart"/>
      <w:r>
        <w:rPr>
          <w:sz w:val="18"/>
          <w:szCs w:val="18"/>
        </w:rPr>
        <w:t>ToBankAccountID</w:t>
      </w:r>
      <w:proofErr w:type="spellEnd"/>
      <w:r>
        <w:rPr>
          <w:sz w:val="18"/>
          <w:szCs w:val="18"/>
        </w:rPr>
        <w:t xml:space="preserve"> need int type parameter,</w:t>
      </w:r>
    </w:p>
    <w:p w14:paraId="06287EF0" w14:textId="77777777" w:rsidR="00904200" w:rsidRDefault="00904200" w:rsidP="00C60EAF">
      <w:pPr>
        <w:spacing w:after="0"/>
      </w:pPr>
      <w:r>
        <w:rPr>
          <w:sz w:val="18"/>
          <w:szCs w:val="18"/>
        </w:rPr>
        <w:t>but the input is character string.</w:t>
      </w:r>
    </w:p>
    <w:p w14:paraId="5A9A8019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his will raise an error and </w:t>
      </w:r>
      <w:proofErr w:type="spellStart"/>
      <w:r>
        <w:rPr>
          <w:sz w:val="18"/>
          <w:szCs w:val="18"/>
        </w:rPr>
        <w:t>automaticly</w:t>
      </w:r>
      <w:proofErr w:type="spellEnd"/>
      <w:r>
        <w:rPr>
          <w:sz w:val="18"/>
          <w:szCs w:val="18"/>
        </w:rPr>
        <w:t xml:space="preserve"> "ROLLBACK" to beginning of transaction.</w:t>
      </w:r>
    </w:p>
    <w:p w14:paraId="743120C9" w14:textId="77777777" w:rsidR="00904200" w:rsidRDefault="00904200" w:rsidP="00C60EAF">
      <w:pPr>
        <w:spacing w:after="0"/>
      </w:pPr>
      <w:r>
        <w:rPr>
          <w:sz w:val="18"/>
          <w:szCs w:val="18"/>
        </w:rPr>
        <w:t>and then jump to   BEGIN CATCH clause.</w:t>
      </w:r>
    </w:p>
    <w:p w14:paraId="1BC3B9D4" w14:textId="77777777" w:rsidR="00904200" w:rsidRDefault="00904200" w:rsidP="00C60EAF">
      <w:pPr>
        <w:spacing w:after="0"/>
      </w:pPr>
      <w:r>
        <w:rPr>
          <w:sz w:val="18"/>
          <w:szCs w:val="18"/>
        </w:rPr>
        <w:t>*/</w:t>
      </w:r>
    </w:p>
    <w:p w14:paraId="3EBCC8C4" w14:textId="77777777" w:rsidR="00904200" w:rsidRDefault="00904200" w:rsidP="00C60EAF">
      <w:pPr>
        <w:spacing w:after="0"/>
      </w:pPr>
      <w:r>
        <w:rPr>
          <w:sz w:val="18"/>
          <w:szCs w:val="18"/>
        </w:rPr>
        <w:t>--==============================================================================================================</w:t>
      </w:r>
    </w:p>
    <w:p w14:paraId="6B6EDD5E" w14:textId="77777777" w:rsidR="00904200" w:rsidRDefault="00904200" w:rsidP="00C60EAF">
      <w:pPr>
        <w:spacing w:after="0"/>
      </w:pPr>
      <w:r>
        <w:rPr>
          <w:sz w:val="18"/>
          <w:szCs w:val="18"/>
        </w:rPr>
        <w:t>/*</w:t>
      </w:r>
    </w:p>
    <w:p w14:paraId="172F5B02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---------------------------------------------------------------------------------------------------------</w:t>
      </w:r>
    </w:p>
    <w:p w14:paraId="0EC318F2" w14:textId="77777777" w:rsidR="00904200" w:rsidRDefault="00904200" w:rsidP="00C60EAF">
      <w:pPr>
        <w:spacing w:after="0"/>
      </w:pPr>
      <w:r>
        <w:rPr>
          <w:sz w:val="18"/>
          <w:szCs w:val="18"/>
        </w:rPr>
        <w:t>                                        |                             Common Concurrency Problems                                   | Conflicts |</w:t>
      </w:r>
    </w:p>
    <w:p w14:paraId="6DA0BEBF" w14:textId="77777777" w:rsidR="00904200" w:rsidRDefault="00904200" w:rsidP="00C60EAF">
      <w:pPr>
        <w:spacing w:after="0"/>
      </w:pPr>
      <w:r>
        <w:rPr>
          <w:sz w:val="18"/>
          <w:szCs w:val="18"/>
        </w:rPr>
        <w:t>                                        |-------------------------------------------------------------------------------------------|-----------|------------------</w:t>
      </w:r>
    </w:p>
    <w:p w14:paraId="4AC2A67D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                                        | Dirty Reads Problem | Lost Updates Problem | Nonrepeatable Reads Problem | Phantom </w:t>
      </w:r>
      <w:proofErr w:type="gramStart"/>
      <w:r>
        <w:rPr>
          <w:sz w:val="18"/>
          <w:szCs w:val="18"/>
        </w:rPr>
        <w:t>Reads  |</w:t>
      </w:r>
      <w:proofErr w:type="gramEnd"/>
      <w:r>
        <w:rPr>
          <w:sz w:val="18"/>
          <w:szCs w:val="18"/>
        </w:rPr>
        <w:t xml:space="preserve"> Update    | concurrency     |</w:t>
      </w:r>
    </w:p>
    <w:p w14:paraId="2879E20D" w14:textId="77777777" w:rsidR="00904200" w:rsidRDefault="00904200" w:rsidP="00C60EAF">
      <w:pPr>
        <w:spacing w:after="0"/>
      </w:pPr>
      <w:r>
        <w:rPr>
          <w:sz w:val="18"/>
          <w:szCs w:val="18"/>
        </w:rPr>
        <w:t>                                        | (</w:t>
      </w:r>
      <w:proofErr w:type="gramStart"/>
      <w:r>
        <w:rPr>
          <w:sz w:val="18"/>
          <w:szCs w:val="18"/>
        </w:rPr>
        <w:t>髒讀取問題</w:t>
      </w:r>
      <w:r>
        <w:rPr>
          <w:sz w:val="18"/>
          <w:szCs w:val="18"/>
        </w:rPr>
        <w:t>)   </w:t>
      </w:r>
      <w:proofErr w:type="gramEnd"/>
      <w:r>
        <w:rPr>
          <w:sz w:val="18"/>
          <w:szCs w:val="18"/>
        </w:rPr>
        <w:t>      | (</w:t>
      </w:r>
      <w:r>
        <w:rPr>
          <w:sz w:val="18"/>
          <w:szCs w:val="18"/>
        </w:rPr>
        <w:t>更新遺失問題</w:t>
      </w:r>
      <w:r>
        <w:rPr>
          <w:sz w:val="18"/>
          <w:szCs w:val="18"/>
        </w:rPr>
        <w:t>)        | (</w:t>
      </w:r>
      <w:r>
        <w:rPr>
          <w:sz w:val="18"/>
          <w:szCs w:val="18"/>
        </w:rPr>
        <w:t>不可重複讀取問題</w:t>
      </w:r>
      <w:r>
        <w:rPr>
          <w:sz w:val="18"/>
          <w:szCs w:val="18"/>
        </w:rPr>
        <w:t>)           | (</w:t>
      </w:r>
      <w:r>
        <w:rPr>
          <w:sz w:val="18"/>
          <w:szCs w:val="18"/>
        </w:rPr>
        <w:t>幻讀問題</w:t>
      </w:r>
      <w:r>
        <w:rPr>
          <w:sz w:val="18"/>
          <w:szCs w:val="18"/>
        </w:rPr>
        <w:t>)      | Conflicts |  (</w:t>
      </w:r>
      <w:r>
        <w:rPr>
          <w:sz w:val="18"/>
          <w:szCs w:val="18"/>
        </w:rPr>
        <w:t>並行性</w:t>
      </w:r>
      <w:r>
        <w:rPr>
          <w:sz w:val="18"/>
          <w:szCs w:val="18"/>
        </w:rPr>
        <w:t>)        |</w:t>
      </w:r>
    </w:p>
    <w:p w14:paraId="66E1E1FD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|---------------------|----------------------|-----------------------------|----------------|-----------|-----------------|</w:t>
      </w:r>
    </w:p>
    <w:p w14:paraId="02A79BE1" w14:textId="77777777" w:rsidR="00904200" w:rsidRDefault="00904200" w:rsidP="00C60EAF">
      <w:pPr>
        <w:spacing w:after="0"/>
      </w:pPr>
      <w:r>
        <w:rPr>
          <w:sz w:val="18"/>
          <w:szCs w:val="18"/>
        </w:rPr>
        <w:t>SQL         | READ UNCOMMITTED          |       Yes           |      Yes             |        Yes                  |     Yes        |           |                 |</w:t>
      </w:r>
    </w:p>
    <w:p w14:paraId="7313A89A" w14:textId="77777777" w:rsidR="00904200" w:rsidRDefault="00904200" w:rsidP="00C60EAF">
      <w:pPr>
        <w:spacing w:after="0"/>
      </w:pPr>
      <w:r>
        <w:rPr>
          <w:sz w:val="18"/>
          <w:szCs w:val="18"/>
        </w:rPr>
        <w:lastRenderedPageBreak/>
        <w:t>            | (</w:t>
      </w:r>
      <w:proofErr w:type="gramStart"/>
      <w:r>
        <w:rPr>
          <w:sz w:val="18"/>
          <w:szCs w:val="18"/>
        </w:rPr>
        <w:t>包括讀未提交</w:t>
      </w:r>
      <w:r>
        <w:rPr>
          <w:sz w:val="18"/>
          <w:szCs w:val="18"/>
        </w:rPr>
        <w:t>)   </w:t>
      </w:r>
      <w:proofErr w:type="gramEnd"/>
      <w:r>
        <w:rPr>
          <w:sz w:val="18"/>
          <w:szCs w:val="18"/>
        </w:rPr>
        <w:t>          |                     |                      |                             |                |           |                 |</w:t>
      </w:r>
    </w:p>
    <w:p w14:paraId="5438200C" w14:textId="77777777" w:rsidR="00904200" w:rsidRDefault="00904200" w:rsidP="00C60EAF">
      <w:pPr>
        <w:spacing w:after="0"/>
      </w:pPr>
      <w:r>
        <w:rPr>
          <w:sz w:val="18"/>
          <w:szCs w:val="18"/>
        </w:rPr>
        <w:t>Server      |---------------------------|---------------------|----------------------|-----------------------------|----------------|           |                 |</w:t>
      </w:r>
    </w:p>
    <w:p w14:paraId="08323FC2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 | READ </w:t>
      </w:r>
      <w:proofErr w:type="gramStart"/>
      <w:r>
        <w:rPr>
          <w:sz w:val="18"/>
          <w:szCs w:val="18"/>
        </w:rPr>
        <w:t>COMMITTED(</w:t>
      </w:r>
      <w:proofErr w:type="gramEnd"/>
      <w:r>
        <w:rPr>
          <w:sz w:val="18"/>
          <w:szCs w:val="18"/>
        </w:rPr>
        <w:t>包括讀提交</w:t>
      </w:r>
      <w:r>
        <w:rPr>
          <w:sz w:val="18"/>
          <w:szCs w:val="18"/>
        </w:rPr>
        <w:t>, |       No            |      Yes             |        Yes                  |     Yes        |           |                 |</w:t>
      </w:r>
    </w:p>
    <w:p w14:paraId="0AC4AF53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isolation   | the default </w:t>
      </w:r>
      <w:proofErr w:type="gramStart"/>
      <w:r>
        <w:rPr>
          <w:sz w:val="18"/>
          <w:szCs w:val="18"/>
        </w:rPr>
        <w:t>setting)   </w:t>
      </w:r>
      <w:proofErr w:type="gramEnd"/>
      <w:r>
        <w:rPr>
          <w:sz w:val="18"/>
          <w:szCs w:val="18"/>
        </w:rPr>
        <w:t>   |                     |                      |                             |                |           |                 |</w:t>
      </w:r>
    </w:p>
    <w:p w14:paraId="3686BF52" w14:textId="77777777" w:rsidR="00904200" w:rsidRDefault="00904200" w:rsidP="00C60EAF">
      <w:pPr>
        <w:spacing w:after="0"/>
      </w:pPr>
      <w:r>
        <w:rPr>
          <w:sz w:val="18"/>
          <w:szCs w:val="18"/>
        </w:rPr>
        <w:t>Levels      |---------------------------|---------------------|----------------------|-----------------------------|----------------|           |                 |</w:t>
      </w:r>
    </w:p>
    <w:p w14:paraId="6A668128" w14:textId="77777777" w:rsidR="00904200" w:rsidRDefault="00904200" w:rsidP="00C60EAF">
      <w:pPr>
        <w:spacing w:after="0"/>
      </w:pPr>
      <w:r>
        <w:rPr>
          <w:sz w:val="18"/>
          <w:szCs w:val="18"/>
        </w:rPr>
        <w:t>            | Repeatable Read           |       No            |      No              |        No                   |     Yes        |           |                 |</w:t>
      </w:r>
    </w:p>
    <w:p w14:paraId="7975C999" w14:textId="77777777" w:rsidR="00904200" w:rsidRDefault="00904200" w:rsidP="00C60EAF">
      <w:pPr>
        <w:spacing w:after="0"/>
      </w:pPr>
      <w:r>
        <w:rPr>
          <w:sz w:val="18"/>
          <w:szCs w:val="18"/>
        </w:rPr>
        <w:t>            | (</w:t>
      </w:r>
      <w:proofErr w:type="gramStart"/>
      <w:r>
        <w:rPr>
          <w:sz w:val="18"/>
          <w:szCs w:val="18"/>
        </w:rPr>
        <w:t>可重複讀取</w:t>
      </w:r>
      <w:r>
        <w:rPr>
          <w:sz w:val="18"/>
          <w:szCs w:val="18"/>
        </w:rPr>
        <w:t>)   </w:t>
      </w:r>
      <w:proofErr w:type="gramEnd"/>
      <w:r>
        <w:rPr>
          <w:sz w:val="18"/>
          <w:szCs w:val="18"/>
        </w:rPr>
        <w:t>            |                     |                      |                             |                |           |                 |</w:t>
      </w:r>
    </w:p>
    <w:p w14:paraId="36C3EC44" w14:textId="77777777" w:rsidR="00904200" w:rsidRDefault="00904200" w:rsidP="00C60EAF">
      <w:pPr>
        <w:spacing w:after="0"/>
      </w:pPr>
      <w:r>
        <w:rPr>
          <w:sz w:val="18"/>
          <w:szCs w:val="18"/>
        </w:rPr>
        <w:t>            |---------------------------|---------------------|----------------------|-----------------------------|----------------|-----------|----------------|           </w:t>
      </w:r>
    </w:p>
    <w:p w14:paraId="154BC5F2" w14:textId="77777777" w:rsidR="00904200" w:rsidRDefault="00904200" w:rsidP="00C60EAF">
      <w:pPr>
        <w:spacing w:after="0"/>
      </w:pPr>
      <w:r>
        <w:rPr>
          <w:sz w:val="18"/>
          <w:szCs w:val="18"/>
        </w:rPr>
        <w:t>            | Serializable              |       No            |      No              |        No                   |      No        |   No      | Use Locks       |</w:t>
      </w:r>
    </w:p>
    <w:p w14:paraId="16F59535" w14:textId="77777777" w:rsidR="00904200" w:rsidRDefault="00904200" w:rsidP="00C60EAF">
      <w:pPr>
        <w:spacing w:after="0"/>
      </w:pPr>
      <w:r>
        <w:rPr>
          <w:sz w:val="18"/>
          <w:szCs w:val="18"/>
        </w:rPr>
        <w:t>            | (</w:t>
      </w:r>
      <w:proofErr w:type="gramStart"/>
      <w:r>
        <w:rPr>
          <w:sz w:val="18"/>
          <w:szCs w:val="18"/>
        </w:rPr>
        <w:t>可串行化的讀取</w:t>
      </w:r>
      <w:r>
        <w:rPr>
          <w:sz w:val="18"/>
          <w:szCs w:val="18"/>
        </w:rPr>
        <w:t>)   </w:t>
      </w:r>
      <w:proofErr w:type="gramEnd"/>
      <w:r>
        <w:rPr>
          <w:sz w:val="18"/>
          <w:szCs w:val="18"/>
        </w:rPr>
        <w:t>        |                     |                      |                             |                |           | So Bad          |</w:t>
      </w:r>
    </w:p>
    <w:p w14:paraId="6669BFE2" w14:textId="77777777" w:rsidR="00904200" w:rsidRDefault="00904200" w:rsidP="00C60EAF">
      <w:pPr>
        <w:spacing w:after="0"/>
      </w:pPr>
      <w:r>
        <w:rPr>
          <w:sz w:val="18"/>
          <w:szCs w:val="18"/>
        </w:rPr>
        <w:t>            |---------------------------|---------------------|----------------------|-----------------------------|----------------|-----------|-----------------|</w:t>
      </w:r>
    </w:p>
    <w:p w14:paraId="01F332B2" w14:textId="77777777" w:rsidR="00904200" w:rsidRDefault="00904200" w:rsidP="00C60EAF">
      <w:pPr>
        <w:spacing w:after="0"/>
      </w:pPr>
      <w:r>
        <w:rPr>
          <w:sz w:val="18"/>
          <w:szCs w:val="18"/>
        </w:rPr>
        <w:t>            | ALLOW_SNAPSHOT_</w:t>
      </w:r>
      <w:proofErr w:type="gramStart"/>
      <w:r>
        <w:rPr>
          <w:sz w:val="18"/>
          <w:szCs w:val="18"/>
        </w:rPr>
        <w:t>ISOLATION  |</w:t>
      </w:r>
      <w:proofErr w:type="gramEnd"/>
      <w:r>
        <w:rPr>
          <w:sz w:val="18"/>
          <w:szCs w:val="18"/>
        </w:rPr>
        <w:t>       No            |      No              |        No                   |      No        |   Yes     | Use Row Version |</w:t>
      </w:r>
    </w:p>
    <w:p w14:paraId="69EC9839" w14:textId="77777777" w:rsidR="00904200" w:rsidRDefault="00904200" w:rsidP="00C60EAF">
      <w:pPr>
        <w:spacing w:after="0"/>
      </w:pPr>
      <w:r>
        <w:rPr>
          <w:sz w:val="18"/>
          <w:szCs w:val="18"/>
        </w:rPr>
        <w:t>            </w:t>
      </w:r>
      <w:proofErr w:type="gramStart"/>
      <w:r>
        <w:rPr>
          <w:sz w:val="18"/>
          <w:szCs w:val="18"/>
        </w:rPr>
        <w:t>|  (</w:t>
      </w:r>
      <w:proofErr w:type="gramEnd"/>
      <w:r>
        <w:rPr>
          <w:sz w:val="18"/>
          <w:szCs w:val="18"/>
        </w:rPr>
        <w:t>快照讀取</w:t>
      </w:r>
      <w:r>
        <w:rPr>
          <w:sz w:val="18"/>
          <w:szCs w:val="18"/>
        </w:rPr>
        <w:t>)               |                     |                      |                             |                |           | So Good         |</w:t>
      </w:r>
    </w:p>
    <w:p w14:paraId="3498C071" w14:textId="77777777" w:rsidR="00904200" w:rsidRDefault="00904200" w:rsidP="00C60EAF">
      <w:pPr>
        <w:spacing w:after="0"/>
      </w:pPr>
      <w:r>
        <w:rPr>
          <w:sz w:val="18"/>
          <w:szCs w:val="18"/>
        </w:rPr>
        <w:t>            |---------------------------|---------------------|----------------------|-----------------------------|----------------|-----------|-----------------|</w:t>
      </w:r>
    </w:p>
    <w:p w14:paraId="631B7196" w14:textId="77777777" w:rsidR="00904200" w:rsidRDefault="00904200" w:rsidP="00C60EAF">
      <w:pPr>
        <w:spacing w:after="0"/>
      </w:pPr>
      <w:r>
        <w:rPr>
          <w:sz w:val="18"/>
          <w:szCs w:val="18"/>
        </w:rPr>
        <w:t>            | READ_COMMITTED_SNAPSHOT   |       No            |      No              |        No                   |      No        |   No      | Use Row Version |</w:t>
      </w:r>
    </w:p>
    <w:p w14:paraId="2EE16CB9" w14:textId="77777777" w:rsidR="00904200" w:rsidRDefault="00904200" w:rsidP="00C60EAF">
      <w:pPr>
        <w:spacing w:after="0"/>
      </w:pPr>
      <w:r>
        <w:rPr>
          <w:sz w:val="18"/>
          <w:szCs w:val="18"/>
        </w:rPr>
        <w:t>            </w:t>
      </w:r>
      <w:proofErr w:type="gramStart"/>
      <w:r>
        <w:rPr>
          <w:sz w:val="18"/>
          <w:szCs w:val="18"/>
        </w:rPr>
        <w:t>|  (</w:t>
      </w:r>
      <w:proofErr w:type="gramEnd"/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>)      |                     |                      |                             |                |           | **The best**     |</w:t>
      </w:r>
    </w:p>
    <w:p w14:paraId="1914B7E5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--------------------------------------------------------------------------------------------------------------------------</w:t>
      </w:r>
    </w:p>
    <w:p w14:paraId="4ADF98FE" w14:textId="77777777" w:rsidR="00904200" w:rsidRDefault="00904200" w:rsidP="00C60EAF">
      <w:pPr>
        <w:spacing w:after="0"/>
      </w:pPr>
      <w:r>
        <w:rPr>
          <w:sz w:val="18"/>
          <w:szCs w:val="18"/>
        </w:rPr>
        <w:t>*/</w:t>
      </w:r>
    </w:p>
    <w:p w14:paraId="7EFD2914" w14:textId="77777777" w:rsidR="00904200" w:rsidRDefault="00904200" w:rsidP="00C60EAF">
      <w:pPr>
        <w:spacing w:after="0"/>
      </w:pPr>
    </w:p>
    <w:p w14:paraId="511DD82E" w14:textId="77777777" w:rsidR="00904200" w:rsidRDefault="00904200" w:rsidP="00C60EAF">
      <w:pPr>
        <w:spacing w:after="0"/>
      </w:pPr>
      <w:r>
        <w:rPr>
          <w:sz w:val="18"/>
          <w:szCs w:val="18"/>
        </w:rPr>
        <w:t>1.</w:t>
      </w:r>
    </w:p>
    <w:p w14:paraId="00FB368E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 Concurrency </w:t>
      </w:r>
      <w:proofErr w:type="gramStart"/>
      <w:r>
        <w:rPr>
          <w:sz w:val="18"/>
          <w:szCs w:val="18"/>
        </w:rPr>
        <w:t>Problems :</w:t>
      </w:r>
      <w:proofErr w:type="gramEnd"/>
      <w:r>
        <w:rPr>
          <w:sz w:val="18"/>
          <w:szCs w:val="18"/>
        </w:rPr>
        <w:t xml:space="preserve"> Dirty Reads Problem (</w:t>
      </w:r>
      <w:r>
        <w:rPr>
          <w:sz w:val="18"/>
          <w:szCs w:val="18"/>
        </w:rPr>
        <w:t>髒讀取問題</w:t>
      </w:r>
      <w:r>
        <w:rPr>
          <w:sz w:val="18"/>
          <w:szCs w:val="18"/>
        </w:rPr>
        <w:t>)</w:t>
      </w:r>
    </w:p>
    <w:p w14:paraId="406890E5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----------------</w:t>
      </w:r>
    </w:p>
    <w:p w14:paraId="068B7A96" w14:textId="77777777" w:rsidR="00904200" w:rsidRDefault="00904200" w:rsidP="00C60EAF">
      <w:pPr>
        <w:spacing w:after="0"/>
      </w:pPr>
      <w:r>
        <w:rPr>
          <w:sz w:val="18"/>
          <w:szCs w:val="18"/>
        </w:rPr>
        <w:t>1.1.</w:t>
      </w:r>
    </w:p>
    <w:p w14:paraId="2FEA7FD2" w14:textId="77777777" w:rsidR="00904200" w:rsidRDefault="00904200" w:rsidP="00C60EAF">
      <w:pPr>
        <w:spacing w:after="0"/>
      </w:pPr>
      <w:r>
        <w:rPr>
          <w:sz w:val="18"/>
          <w:szCs w:val="18"/>
        </w:rPr>
        <w:t>A Dirty Reads Problem (</w:t>
      </w:r>
      <w:r>
        <w:rPr>
          <w:sz w:val="18"/>
          <w:szCs w:val="18"/>
        </w:rPr>
        <w:t>髒讀取問題</w:t>
      </w:r>
      <w:r>
        <w:rPr>
          <w:sz w:val="18"/>
          <w:szCs w:val="18"/>
        </w:rPr>
        <w:t>) happens</w:t>
      </w:r>
    </w:p>
    <w:p w14:paraId="52365F06" w14:textId="77777777" w:rsidR="00904200" w:rsidRDefault="00904200" w:rsidP="00C60EAF">
      <w:pPr>
        <w:spacing w:after="0"/>
      </w:pPr>
      <w:r>
        <w:rPr>
          <w:sz w:val="18"/>
          <w:szCs w:val="18"/>
        </w:rPr>
        <w:t>when Transaction01 has been permitted to read the data</w:t>
      </w:r>
    </w:p>
    <w:p w14:paraId="0AE84AD1" w14:textId="77777777" w:rsidR="00904200" w:rsidRDefault="00904200" w:rsidP="00C60EAF">
      <w:pPr>
        <w:spacing w:after="0"/>
      </w:pPr>
      <w:r>
        <w:rPr>
          <w:sz w:val="18"/>
          <w:szCs w:val="18"/>
        </w:rPr>
        <w:t>that has been modified by Transaction02 that has not yet been committed.</w:t>
      </w:r>
    </w:p>
    <w:p w14:paraId="0C8ADB0B" w14:textId="77777777" w:rsidR="00904200" w:rsidRDefault="00904200" w:rsidP="00C60EAF">
      <w:pPr>
        <w:spacing w:after="0"/>
      </w:pPr>
      <w:r>
        <w:rPr>
          <w:sz w:val="18"/>
          <w:szCs w:val="18"/>
        </w:rPr>
        <w:t>If the Transaction01 is rolled back after the second reads the data,</w:t>
      </w:r>
    </w:p>
    <w:p w14:paraId="4601E16E" w14:textId="77777777" w:rsidR="00904200" w:rsidRDefault="00904200" w:rsidP="00C60EAF">
      <w:pPr>
        <w:spacing w:after="0"/>
      </w:pPr>
      <w:r>
        <w:rPr>
          <w:sz w:val="18"/>
          <w:szCs w:val="18"/>
        </w:rPr>
        <w:t>the Transaction02 has dirty data that does not exist anymore.</w:t>
      </w:r>
    </w:p>
    <w:p w14:paraId="513207C9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----------------</w:t>
      </w:r>
    </w:p>
    <w:p w14:paraId="07618729" w14:textId="77777777" w:rsidR="00904200" w:rsidRDefault="00904200" w:rsidP="00C60EAF">
      <w:pPr>
        <w:spacing w:after="0"/>
      </w:pPr>
      <w:r>
        <w:rPr>
          <w:sz w:val="18"/>
          <w:szCs w:val="18"/>
        </w:rPr>
        <w:t>1.2.</w:t>
      </w:r>
    </w:p>
    <w:p w14:paraId="438ADAE7" w14:textId="77777777" w:rsidR="00904200" w:rsidRDefault="00904200" w:rsidP="00C60EAF">
      <w:pPr>
        <w:spacing w:after="0"/>
      </w:pPr>
      <w:proofErr w:type="gramStart"/>
      <w:r>
        <w:rPr>
          <w:sz w:val="18"/>
          <w:szCs w:val="18"/>
        </w:rPr>
        <w:t>E.g.</w:t>
      </w:r>
      <w:proofErr w:type="gramEnd"/>
      <w:r>
        <w:rPr>
          <w:sz w:val="18"/>
          <w:szCs w:val="18"/>
        </w:rPr>
        <w:t>1</w:t>
      </w:r>
    </w:p>
    <w:p w14:paraId="40FCB3CC" w14:textId="77777777" w:rsidR="00904200" w:rsidRDefault="00904200" w:rsidP="00C60EAF">
      <w:pPr>
        <w:spacing w:after="0"/>
      </w:pPr>
      <w:r>
        <w:rPr>
          <w:sz w:val="18"/>
          <w:szCs w:val="18"/>
        </w:rPr>
        <w:t>Transaction</w:t>
      </w:r>
      <w:proofErr w:type="gramStart"/>
      <w:r>
        <w:rPr>
          <w:sz w:val="18"/>
          <w:szCs w:val="18"/>
        </w:rPr>
        <w:t>1 :</w:t>
      </w:r>
      <w:proofErr w:type="gramEnd"/>
    </w:p>
    <w:p w14:paraId="398A77D2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10237D8C" w14:textId="77777777" w:rsidR="00904200" w:rsidRDefault="00904200" w:rsidP="00C60EAF">
      <w:pPr>
        <w:spacing w:after="0"/>
      </w:pPr>
      <w:r>
        <w:rPr>
          <w:sz w:val="18"/>
          <w:szCs w:val="18"/>
        </w:rPr>
        <w:t>Transaction</w:t>
      </w:r>
      <w:proofErr w:type="gramStart"/>
      <w:r>
        <w:rPr>
          <w:sz w:val="18"/>
          <w:szCs w:val="18"/>
        </w:rPr>
        <w:t>2 :</w:t>
      </w:r>
      <w:proofErr w:type="gramEnd"/>
    </w:p>
    <w:p w14:paraId="3C94178F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UNCOMMITTED;</w:t>
      </w:r>
      <w:proofErr w:type="gramEnd"/>
    </w:p>
    <w:p w14:paraId="1858AF87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1 read the 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 xml:space="preserve"> which stored value1 from database.</w:t>
      </w:r>
    </w:p>
    <w:p w14:paraId="1D529B12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1 updated the 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 xml:space="preserve"> from value1 to value2</w:t>
      </w:r>
    </w:p>
    <w:p w14:paraId="0513D0E4" w14:textId="77777777" w:rsidR="00904200" w:rsidRDefault="00904200" w:rsidP="00C60EAF">
      <w:pPr>
        <w:spacing w:after="0"/>
      </w:pPr>
      <w:r>
        <w:rPr>
          <w:sz w:val="18"/>
          <w:szCs w:val="18"/>
        </w:rPr>
        <w:t>but has not committed yet.</w:t>
      </w:r>
    </w:p>
    <w:p w14:paraId="64417C04" w14:textId="77777777" w:rsidR="00904200" w:rsidRDefault="00904200" w:rsidP="00C60EAF">
      <w:pPr>
        <w:spacing w:after="0"/>
      </w:pPr>
      <w:r>
        <w:rPr>
          <w:sz w:val="18"/>
          <w:szCs w:val="18"/>
        </w:rPr>
        <w:lastRenderedPageBreak/>
        <w:t xml:space="preserve">In the </w:t>
      </w:r>
      <w:proofErr w:type="spellStart"/>
      <w:proofErr w:type="gramStart"/>
      <w:r>
        <w:rPr>
          <w:sz w:val="18"/>
          <w:szCs w:val="18"/>
        </w:rPr>
        <w:t>mean time</w:t>
      </w:r>
      <w:proofErr w:type="spellEnd"/>
      <w:proofErr w:type="gramEnd"/>
      <w:r>
        <w:rPr>
          <w:sz w:val="18"/>
          <w:szCs w:val="18"/>
        </w:rPr>
        <w:t>,</w:t>
      </w:r>
    </w:p>
    <w:p w14:paraId="3F3F8057" w14:textId="77777777" w:rsidR="00904200" w:rsidRDefault="00904200" w:rsidP="00C60EAF">
      <w:pPr>
        <w:spacing w:after="0"/>
      </w:pPr>
      <w:r>
        <w:rPr>
          <w:sz w:val="18"/>
          <w:szCs w:val="18"/>
        </w:rPr>
        <w:t>Transaction2 TRANSACTION ISOLATION LEVEL is "READ UNCOMMITTED"(</w:t>
      </w:r>
      <w:r>
        <w:rPr>
          <w:sz w:val="18"/>
          <w:szCs w:val="18"/>
        </w:rPr>
        <w:t>包括讀未提交</w:t>
      </w:r>
      <w:r>
        <w:rPr>
          <w:sz w:val="18"/>
          <w:szCs w:val="18"/>
        </w:rPr>
        <w:t>),</w:t>
      </w:r>
    </w:p>
    <w:p w14:paraId="022B701D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hence, Transaction2 read the 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 xml:space="preserve"> uncommitted value2.</w:t>
      </w:r>
    </w:p>
    <w:p w14:paraId="5778A83B" w14:textId="77777777" w:rsidR="00904200" w:rsidRDefault="00904200" w:rsidP="00C60EAF">
      <w:pPr>
        <w:spacing w:after="0"/>
      </w:pPr>
      <w:r>
        <w:rPr>
          <w:sz w:val="18"/>
          <w:szCs w:val="18"/>
        </w:rPr>
        <w:t>Afterwards, Transaction1 met the Error and rollback.</w:t>
      </w:r>
    </w:p>
    <w:p w14:paraId="4ADAB2E8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hus, the 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 xml:space="preserve"> will ROLLBACK from value2 back to value1.</w:t>
      </w:r>
    </w:p>
    <w:p w14:paraId="430E4619" w14:textId="77777777" w:rsidR="00904200" w:rsidRDefault="00904200" w:rsidP="00C60EAF">
      <w:pPr>
        <w:spacing w:after="0"/>
      </w:pPr>
      <w:r>
        <w:rPr>
          <w:sz w:val="18"/>
          <w:szCs w:val="18"/>
        </w:rPr>
        <w:t>However, Transaction2 was still using the</w:t>
      </w:r>
    </w:p>
    <w:p w14:paraId="15A4026E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uncommitted value2 of 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 xml:space="preserve"> and doing its tasks.</w:t>
      </w:r>
    </w:p>
    <w:p w14:paraId="4FFDE52A" w14:textId="77777777" w:rsidR="00904200" w:rsidRDefault="00904200" w:rsidP="00C60EAF">
      <w:pPr>
        <w:spacing w:after="0"/>
      </w:pPr>
      <w:r>
        <w:rPr>
          <w:sz w:val="18"/>
          <w:szCs w:val="18"/>
        </w:rPr>
        <w:t>The value2 is dirty data which does not exist anymore.</w:t>
      </w:r>
    </w:p>
    <w:p w14:paraId="5A4D66BB" w14:textId="77777777" w:rsidR="00904200" w:rsidRDefault="00904200" w:rsidP="00C60EAF">
      <w:pPr>
        <w:spacing w:after="0"/>
      </w:pPr>
      <w:r>
        <w:rPr>
          <w:sz w:val="18"/>
          <w:szCs w:val="18"/>
        </w:rPr>
        <w:t>This is Dirty Reads Problem (</w:t>
      </w:r>
      <w:r>
        <w:rPr>
          <w:sz w:val="18"/>
          <w:szCs w:val="18"/>
        </w:rPr>
        <w:t>髒讀取問題</w:t>
      </w:r>
      <w:r>
        <w:rPr>
          <w:sz w:val="18"/>
          <w:szCs w:val="18"/>
        </w:rPr>
        <w:t>).</w:t>
      </w:r>
    </w:p>
    <w:p w14:paraId="666AF20B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----------------</w:t>
      </w:r>
    </w:p>
    <w:p w14:paraId="2FD46F3B" w14:textId="77777777" w:rsidR="00904200" w:rsidRDefault="00904200" w:rsidP="00C60EAF">
      <w:pPr>
        <w:spacing w:after="0"/>
      </w:pPr>
      <w:r>
        <w:rPr>
          <w:sz w:val="18"/>
          <w:szCs w:val="18"/>
        </w:rPr>
        <w:t>1.3.</w:t>
      </w:r>
    </w:p>
    <w:p w14:paraId="03BBFF1B" w14:textId="77777777" w:rsidR="00904200" w:rsidRDefault="00904200" w:rsidP="00C60EAF">
      <w:pPr>
        <w:spacing w:after="0"/>
      </w:pPr>
      <w:proofErr w:type="gramStart"/>
      <w:r>
        <w:rPr>
          <w:sz w:val="18"/>
          <w:szCs w:val="18"/>
        </w:rPr>
        <w:t>E.g.</w:t>
      </w:r>
      <w:proofErr w:type="gramEnd"/>
      <w:r>
        <w:rPr>
          <w:sz w:val="18"/>
          <w:szCs w:val="18"/>
        </w:rPr>
        <w:t>2</w:t>
      </w:r>
    </w:p>
    <w:p w14:paraId="5E366C06" w14:textId="77777777" w:rsidR="00904200" w:rsidRDefault="00904200" w:rsidP="00C60EAF">
      <w:pPr>
        <w:spacing w:after="0"/>
      </w:pPr>
      <w:r>
        <w:rPr>
          <w:sz w:val="18"/>
          <w:szCs w:val="18"/>
        </w:rPr>
        <w:t>Transaction</w:t>
      </w:r>
      <w:proofErr w:type="gramStart"/>
      <w:r>
        <w:rPr>
          <w:sz w:val="18"/>
          <w:szCs w:val="18"/>
        </w:rPr>
        <w:t>1 :</w:t>
      </w:r>
      <w:proofErr w:type="gramEnd"/>
    </w:p>
    <w:p w14:paraId="68DB0B60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365062FA" w14:textId="77777777" w:rsidR="00904200" w:rsidRDefault="00904200" w:rsidP="00C60EAF">
      <w:pPr>
        <w:spacing w:after="0"/>
      </w:pPr>
      <w:r>
        <w:rPr>
          <w:sz w:val="18"/>
          <w:szCs w:val="18"/>
        </w:rPr>
        <w:t>Transaction</w:t>
      </w:r>
      <w:proofErr w:type="gramStart"/>
      <w:r>
        <w:rPr>
          <w:sz w:val="18"/>
          <w:szCs w:val="18"/>
        </w:rPr>
        <w:t>2 :</w:t>
      </w:r>
      <w:proofErr w:type="gramEnd"/>
    </w:p>
    <w:p w14:paraId="44F1E963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0F934945" w14:textId="77777777" w:rsidR="00904200" w:rsidRDefault="00904200" w:rsidP="00C60EAF">
      <w:pPr>
        <w:spacing w:after="0"/>
      </w:pPr>
      <w:r>
        <w:rPr>
          <w:sz w:val="18"/>
          <w:szCs w:val="18"/>
        </w:rPr>
        <w:t>READ COMMITTED can fix Dirty Reads Problem (</w:t>
      </w:r>
      <w:r>
        <w:rPr>
          <w:sz w:val="18"/>
          <w:szCs w:val="18"/>
        </w:rPr>
        <w:t>髒讀取問題</w:t>
      </w:r>
      <w:r>
        <w:rPr>
          <w:sz w:val="18"/>
          <w:szCs w:val="18"/>
        </w:rPr>
        <w:t>)</w:t>
      </w:r>
    </w:p>
    <w:p w14:paraId="206E886D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1 read the 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 xml:space="preserve"> which stored value1 from database.</w:t>
      </w:r>
    </w:p>
    <w:p w14:paraId="4B748574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1 updated the 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 xml:space="preserve"> from value1 to value2</w:t>
      </w:r>
    </w:p>
    <w:p w14:paraId="50309466" w14:textId="77777777" w:rsidR="00904200" w:rsidRDefault="00904200" w:rsidP="00C60EAF">
      <w:pPr>
        <w:spacing w:after="0"/>
      </w:pPr>
      <w:r>
        <w:rPr>
          <w:sz w:val="18"/>
          <w:szCs w:val="18"/>
        </w:rPr>
        <w:t>but has not committed yet.</w:t>
      </w:r>
    </w:p>
    <w:p w14:paraId="72B9DE0D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In the </w:t>
      </w:r>
      <w:proofErr w:type="spellStart"/>
      <w:proofErr w:type="gramStart"/>
      <w:r>
        <w:rPr>
          <w:sz w:val="18"/>
          <w:szCs w:val="18"/>
        </w:rPr>
        <w:t>mean time</w:t>
      </w:r>
      <w:proofErr w:type="spellEnd"/>
      <w:proofErr w:type="gramEnd"/>
      <w:r>
        <w:rPr>
          <w:sz w:val="18"/>
          <w:szCs w:val="18"/>
        </w:rPr>
        <w:t>,</w:t>
      </w:r>
    </w:p>
    <w:p w14:paraId="5F88801F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2 also try to read 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>.</w:t>
      </w:r>
    </w:p>
    <w:p w14:paraId="12A81894" w14:textId="77777777" w:rsidR="00904200" w:rsidRDefault="00904200" w:rsidP="00C60EAF">
      <w:pPr>
        <w:spacing w:after="0"/>
      </w:pPr>
      <w:r>
        <w:rPr>
          <w:sz w:val="18"/>
          <w:szCs w:val="18"/>
        </w:rPr>
        <w:t>Transaction2 TRANSACTION ISOLATION LEVEL is "READ COMMITTED"(</w:t>
      </w:r>
      <w:r>
        <w:rPr>
          <w:sz w:val="18"/>
          <w:szCs w:val="18"/>
        </w:rPr>
        <w:t>包括讀提交</w:t>
      </w:r>
      <w:r>
        <w:rPr>
          <w:sz w:val="18"/>
          <w:szCs w:val="18"/>
        </w:rPr>
        <w:t>),</w:t>
      </w:r>
    </w:p>
    <w:p w14:paraId="55C3AE25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hence, Transaction1 blocks the Transaction2 to read </w:t>
      </w:r>
      <w:proofErr w:type="spellStart"/>
      <w:r>
        <w:rPr>
          <w:sz w:val="18"/>
          <w:szCs w:val="18"/>
        </w:rPr>
        <w:t>ColumnA</w:t>
      </w:r>
      <w:proofErr w:type="spellEnd"/>
    </w:p>
    <w:p w14:paraId="4EFCAD1D" w14:textId="77777777" w:rsidR="00904200" w:rsidRDefault="00904200" w:rsidP="00C60EAF">
      <w:pPr>
        <w:spacing w:after="0"/>
      </w:pPr>
      <w:r>
        <w:rPr>
          <w:sz w:val="18"/>
          <w:szCs w:val="18"/>
        </w:rPr>
        <w:t>until Transaction1 has committed.</w:t>
      </w:r>
    </w:p>
    <w:p w14:paraId="4E8A0C0C" w14:textId="77777777" w:rsidR="00904200" w:rsidRDefault="00904200" w:rsidP="00C60EAF">
      <w:pPr>
        <w:spacing w:after="0"/>
      </w:pPr>
      <w:r>
        <w:rPr>
          <w:sz w:val="18"/>
          <w:szCs w:val="18"/>
        </w:rPr>
        <w:t>Afterwards, Transaction1 met the Error and rollback.</w:t>
      </w:r>
    </w:p>
    <w:p w14:paraId="20FD1263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hus, the 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 xml:space="preserve"> will ROLLBACK from value2 back to value1 and committed.</w:t>
      </w:r>
    </w:p>
    <w:p w14:paraId="27B71444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herefore, Transaction2 finally can read the 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 xml:space="preserve"> committed value1.</w:t>
      </w:r>
    </w:p>
    <w:p w14:paraId="3591464D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----------------</w:t>
      </w:r>
    </w:p>
    <w:p w14:paraId="2142CA65" w14:textId="77777777" w:rsidR="00904200" w:rsidRDefault="00904200" w:rsidP="00C60EAF">
      <w:pPr>
        <w:spacing w:after="0"/>
      </w:pPr>
      <w:r>
        <w:rPr>
          <w:sz w:val="18"/>
          <w:szCs w:val="18"/>
        </w:rPr>
        <w:t>1.4.</w:t>
      </w:r>
    </w:p>
    <w:p w14:paraId="1A5B570A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 isolation </w:t>
      </w:r>
      <w:proofErr w:type="gramStart"/>
      <w:r>
        <w:rPr>
          <w:sz w:val="18"/>
          <w:szCs w:val="18"/>
        </w:rPr>
        <w:t>Level :</w:t>
      </w:r>
      <w:proofErr w:type="gramEnd"/>
    </w:p>
    <w:p w14:paraId="3D26E603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UNCOMMITTED;</w:t>
      </w:r>
      <w:proofErr w:type="gramEnd"/>
    </w:p>
    <w:p w14:paraId="1852D097" w14:textId="77777777" w:rsidR="00904200" w:rsidRDefault="00904200" w:rsidP="00C60EAF">
      <w:pPr>
        <w:spacing w:after="0"/>
      </w:pPr>
      <w:r>
        <w:rPr>
          <w:sz w:val="18"/>
          <w:szCs w:val="18"/>
        </w:rPr>
        <w:t>V.S.</w:t>
      </w:r>
    </w:p>
    <w:p w14:paraId="3C18FFFB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262112D5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5DDC3644" w14:textId="77777777" w:rsidR="00904200" w:rsidRDefault="00904200" w:rsidP="00C60EAF">
      <w:pPr>
        <w:spacing w:after="0"/>
      </w:pPr>
      <w:r>
        <w:rPr>
          <w:sz w:val="18"/>
          <w:szCs w:val="18"/>
        </w:rPr>
        <w:t>1.4.1.</w:t>
      </w:r>
    </w:p>
    <w:p w14:paraId="641AB414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UNCOMMITTED;</w:t>
      </w:r>
      <w:proofErr w:type="gramEnd"/>
    </w:p>
    <w:p w14:paraId="6F7B5A40" w14:textId="77777777" w:rsidR="00904200" w:rsidRDefault="00904200" w:rsidP="00C60EAF">
      <w:pPr>
        <w:spacing w:after="0"/>
      </w:pPr>
      <w:proofErr w:type="spellStart"/>
      <w:r>
        <w:rPr>
          <w:sz w:val="18"/>
          <w:szCs w:val="18"/>
        </w:rPr>
        <w:t>ReadUn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未提交</w:t>
      </w:r>
      <w:r>
        <w:rPr>
          <w:sz w:val="18"/>
          <w:szCs w:val="18"/>
        </w:rPr>
        <w:t xml:space="preserve">) has </w:t>
      </w:r>
      <w:proofErr w:type="spellStart"/>
      <w:r>
        <w:rPr>
          <w:sz w:val="18"/>
          <w:szCs w:val="18"/>
        </w:rPr>
        <w:t>DirtyReadProblem</w:t>
      </w:r>
      <w:proofErr w:type="spellEnd"/>
      <w:r>
        <w:rPr>
          <w:sz w:val="18"/>
          <w:szCs w:val="18"/>
        </w:rPr>
        <w:t xml:space="preserve"> (</w:t>
      </w:r>
      <w:r>
        <w:rPr>
          <w:sz w:val="18"/>
          <w:szCs w:val="18"/>
        </w:rPr>
        <w:t>髒讀取問題</w:t>
      </w:r>
      <w:r>
        <w:rPr>
          <w:sz w:val="18"/>
          <w:szCs w:val="18"/>
        </w:rPr>
        <w:t>)</w:t>
      </w:r>
    </w:p>
    <w:p w14:paraId="6A42342C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08D85D9F" w14:textId="77777777" w:rsidR="00904200" w:rsidRDefault="00904200" w:rsidP="00C60EAF">
      <w:pPr>
        <w:spacing w:after="0"/>
      </w:pPr>
      <w:r>
        <w:rPr>
          <w:sz w:val="18"/>
          <w:szCs w:val="18"/>
        </w:rPr>
        <w:lastRenderedPageBreak/>
        <w:t>1.4.2.</w:t>
      </w:r>
    </w:p>
    <w:p w14:paraId="6F8C43DF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7314BB2B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</w:t>
      </w:r>
    </w:p>
    <w:p w14:paraId="7D5D55E1" w14:textId="77777777" w:rsidR="00904200" w:rsidRDefault="00904200" w:rsidP="00C60EAF">
      <w:pPr>
        <w:spacing w:after="0"/>
      </w:pPr>
      <w:r>
        <w:rPr>
          <w:sz w:val="18"/>
          <w:szCs w:val="18"/>
        </w:rPr>
        <w:t>1.4.2.1.</w:t>
      </w:r>
    </w:p>
    <w:p w14:paraId="00B4A349" w14:textId="77777777" w:rsidR="00904200" w:rsidRDefault="00904200" w:rsidP="00C60EAF">
      <w:pPr>
        <w:spacing w:after="0"/>
      </w:pPr>
      <w:proofErr w:type="spellStart"/>
      <w:proofErr w:type="gram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proofErr w:type="gramEnd"/>
      <w:r>
        <w:rPr>
          <w:sz w:val="18"/>
          <w:szCs w:val="18"/>
        </w:rPr>
        <w:t>包括讀提交</w:t>
      </w:r>
      <w:r>
        <w:rPr>
          <w:sz w:val="18"/>
          <w:szCs w:val="18"/>
        </w:rPr>
        <w:t>the default setting),</w:t>
      </w:r>
    </w:p>
    <w:p w14:paraId="2CE8D574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can fix </w:t>
      </w:r>
      <w:proofErr w:type="spellStart"/>
      <w:r>
        <w:rPr>
          <w:sz w:val="18"/>
          <w:szCs w:val="18"/>
        </w:rPr>
        <w:t>DirtyRead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髒讀取問題</w:t>
      </w:r>
      <w:r>
        <w:rPr>
          <w:sz w:val="18"/>
          <w:szCs w:val="18"/>
        </w:rPr>
        <w:t>),</w:t>
      </w:r>
    </w:p>
    <w:p w14:paraId="7B5183E0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but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 xml:space="preserve"> has </w:t>
      </w:r>
      <w:proofErr w:type="spellStart"/>
      <w:r>
        <w:rPr>
          <w:sz w:val="18"/>
          <w:szCs w:val="18"/>
        </w:rPr>
        <w:t>LostUpdate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更新遺失問題</w:t>
      </w:r>
      <w:r>
        <w:rPr>
          <w:sz w:val="18"/>
          <w:szCs w:val="18"/>
        </w:rPr>
        <w:t>)</w:t>
      </w:r>
    </w:p>
    <w:p w14:paraId="013D31AF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nd </w:t>
      </w:r>
      <w:proofErr w:type="spellStart"/>
      <w:r>
        <w:rPr>
          <w:sz w:val="18"/>
          <w:szCs w:val="18"/>
        </w:rPr>
        <w:t>NonrepeatableReads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不可重複讀取問題</w:t>
      </w:r>
      <w:r>
        <w:rPr>
          <w:sz w:val="18"/>
          <w:szCs w:val="18"/>
        </w:rPr>
        <w:t>).</w:t>
      </w:r>
    </w:p>
    <w:p w14:paraId="23A7C7D7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</w:t>
      </w:r>
    </w:p>
    <w:p w14:paraId="76AA3E99" w14:textId="77777777" w:rsidR="00904200" w:rsidRDefault="00904200" w:rsidP="00C60EAF">
      <w:pPr>
        <w:spacing w:after="0"/>
      </w:pPr>
      <w:r>
        <w:rPr>
          <w:sz w:val="18"/>
          <w:szCs w:val="18"/>
        </w:rPr>
        <w:t>1.4.2.1.</w:t>
      </w:r>
    </w:p>
    <w:p w14:paraId="7C306176" w14:textId="77777777" w:rsidR="00904200" w:rsidRDefault="00904200" w:rsidP="00C60EAF">
      <w:pPr>
        <w:spacing w:after="0"/>
      </w:pPr>
      <w:r>
        <w:rPr>
          <w:sz w:val="18"/>
          <w:szCs w:val="18"/>
        </w:rPr>
        <w:t>READ COMMITTED is the default isolation level for SQL Server.</w:t>
      </w:r>
    </w:p>
    <w:p w14:paraId="6717E76C" w14:textId="77777777" w:rsidR="00904200" w:rsidRDefault="00904200" w:rsidP="00C60EAF">
      <w:pPr>
        <w:spacing w:after="0"/>
      </w:pPr>
      <w:r>
        <w:rPr>
          <w:sz w:val="18"/>
          <w:szCs w:val="18"/>
        </w:rPr>
        <w:t>It prevents dirty reads(</w:t>
      </w:r>
      <w:r>
        <w:rPr>
          <w:sz w:val="18"/>
          <w:szCs w:val="18"/>
        </w:rPr>
        <w:t>髒讀取問題</w:t>
      </w:r>
      <w:r>
        <w:rPr>
          <w:sz w:val="18"/>
          <w:szCs w:val="18"/>
        </w:rPr>
        <w:t>) by locking the uncommitted data.</w:t>
      </w:r>
    </w:p>
    <w:p w14:paraId="1B16084E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-----------------------------</w:t>
      </w:r>
    </w:p>
    <w:p w14:paraId="37496BA8" w14:textId="77777777" w:rsidR="00904200" w:rsidRDefault="00904200" w:rsidP="00C60EAF">
      <w:pPr>
        <w:spacing w:after="0"/>
      </w:pPr>
      <w:r>
        <w:rPr>
          <w:sz w:val="18"/>
          <w:szCs w:val="18"/>
        </w:rPr>
        <w:t>2.</w:t>
      </w:r>
    </w:p>
    <w:p w14:paraId="16B3E546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 Concurrency </w:t>
      </w:r>
      <w:proofErr w:type="gramStart"/>
      <w:r>
        <w:rPr>
          <w:sz w:val="18"/>
          <w:szCs w:val="18"/>
        </w:rPr>
        <w:t>Problems :</w:t>
      </w:r>
      <w:proofErr w:type="gramEnd"/>
      <w:r>
        <w:rPr>
          <w:sz w:val="18"/>
          <w:szCs w:val="18"/>
        </w:rPr>
        <w:t xml:space="preserve"> Lost Updates Problem (</w:t>
      </w:r>
      <w:r>
        <w:rPr>
          <w:sz w:val="18"/>
          <w:szCs w:val="18"/>
        </w:rPr>
        <w:t>更新遺失問題</w:t>
      </w:r>
      <w:r>
        <w:rPr>
          <w:sz w:val="18"/>
          <w:szCs w:val="18"/>
        </w:rPr>
        <w:t>).</w:t>
      </w:r>
    </w:p>
    <w:p w14:paraId="0E6F6EB9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----------------</w:t>
      </w:r>
    </w:p>
    <w:p w14:paraId="63F75CD6" w14:textId="77777777" w:rsidR="00904200" w:rsidRDefault="00904200" w:rsidP="00C60EAF">
      <w:pPr>
        <w:spacing w:after="0"/>
      </w:pPr>
      <w:r>
        <w:rPr>
          <w:sz w:val="18"/>
          <w:szCs w:val="18"/>
        </w:rPr>
        <w:t>2.1.</w:t>
      </w:r>
    </w:p>
    <w:p w14:paraId="23B16F56" w14:textId="77777777" w:rsidR="00904200" w:rsidRDefault="00904200" w:rsidP="00C60EAF">
      <w:pPr>
        <w:spacing w:after="0"/>
      </w:pPr>
      <w:r>
        <w:rPr>
          <w:sz w:val="18"/>
          <w:szCs w:val="18"/>
        </w:rPr>
        <w:t>Lost update problem happens when 2 transactions</w:t>
      </w:r>
    </w:p>
    <w:p w14:paraId="6908F7CD" w14:textId="77777777" w:rsidR="00904200" w:rsidRDefault="00904200" w:rsidP="00C60EAF">
      <w:pPr>
        <w:spacing w:after="0"/>
      </w:pPr>
      <w:r>
        <w:rPr>
          <w:sz w:val="18"/>
          <w:szCs w:val="18"/>
        </w:rPr>
        <w:t>read and update the same data.</w:t>
      </w:r>
    </w:p>
    <w:p w14:paraId="18177135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----------------</w:t>
      </w:r>
    </w:p>
    <w:p w14:paraId="565EA9C9" w14:textId="77777777" w:rsidR="00904200" w:rsidRDefault="00904200" w:rsidP="00C60EAF">
      <w:pPr>
        <w:spacing w:after="0"/>
      </w:pPr>
      <w:r>
        <w:rPr>
          <w:sz w:val="18"/>
          <w:szCs w:val="18"/>
        </w:rPr>
        <w:t>2.2.</w:t>
      </w:r>
    </w:p>
    <w:p w14:paraId="08A47251" w14:textId="77777777" w:rsidR="00904200" w:rsidRDefault="00904200" w:rsidP="00C60EAF">
      <w:pPr>
        <w:spacing w:after="0"/>
      </w:pPr>
      <w:proofErr w:type="gramStart"/>
      <w:r>
        <w:rPr>
          <w:sz w:val="18"/>
          <w:szCs w:val="18"/>
        </w:rPr>
        <w:t>E.g.</w:t>
      </w:r>
      <w:proofErr w:type="gramEnd"/>
      <w:r>
        <w:rPr>
          <w:sz w:val="18"/>
          <w:szCs w:val="18"/>
        </w:rPr>
        <w:t>1</w:t>
      </w:r>
    </w:p>
    <w:p w14:paraId="27C24F4A" w14:textId="77777777" w:rsidR="00904200" w:rsidRDefault="00904200" w:rsidP="00C60EAF">
      <w:pPr>
        <w:spacing w:after="0"/>
      </w:pPr>
      <w:r>
        <w:rPr>
          <w:sz w:val="18"/>
          <w:szCs w:val="18"/>
        </w:rPr>
        <w:t>Transaction</w:t>
      </w:r>
      <w:proofErr w:type="gramStart"/>
      <w:r>
        <w:rPr>
          <w:sz w:val="18"/>
          <w:szCs w:val="18"/>
        </w:rPr>
        <w:t>1 :</w:t>
      </w:r>
      <w:proofErr w:type="gramEnd"/>
    </w:p>
    <w:p w14:paraId="646896C2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1B6C7841" w14:textId="77777777" w:rsidR="00904200" w:rsidRDefault="00904200" w:rsidP="00C60EAF">
      <w:pPr>
        <w:spacing w:after="0"/>
      </w:pPr>
      <w:r>
        <w:rPr>
          <w:sz w:val="18"/>
          <w:szCs w:val="18"/>
        </w:rPr>
        <w:t>Transaction</w:t>
      </w:r>
      <w:proofErr w:type="gramStart"/>
      <w:r>
        <w:rPr>
          <w:sz w:val="18"/>
          <w:szCs w:val="18"/>
        </w:rPr>
        <w:t>2 :</w:t>
      </w:r>
      <w:proofErr w:type="gramEnd"/>
    </w:p>
    <w:p w14:paraId="2B4E1F0B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6F09C322" w14:textId="77777777" w:rsidR="00904200" w:rsidRDefault="00904200" w:rsidP="00C60EAF">
      <w:pPr>
        <w:spacing w:after="0"/>
      </w:pPr>
      <w:r>
        <w:rPr>
          <w:sz w:val="18"/>
          <w:szCs w:val="18"/>
        </w:rPr>
        <w:t>By default,</w:t>
      </w:r>
    </w:p>
    <w:p w14:paraId="648FDCE5" w14:textId="77777777" w:rsidR="00904200" w:rsidRDefault="00904200" w:rsidP="00C60EAF">
      <w:pPr>
        <w:spacing w:after="0"/>
      </w:pPr>
      <w:r>
        <w:rPr>
          <w:sz w:val="18"/>
          <w:szCs w:val="18"/>
        </w:rPr>
        <w:t>Transaction1 and Transaction2 Transaction isolation Levels</w:t>
      </w:r>
    </w:p>
    <w:p w14:paraId="7E1A2C9B" w14:textId="77777777" w:rsidR="00904200" w:rsidRDefault="00904200" w:rsidP="00C60EAF">
      <w:pPr>
        <w:spacing w:after="0"/>
      </w:pPr>
      <w:r>
        <w:rPr>
          <w:sz w:val="18"/>
          <w:szCs w:val="18"/>
        </w:rPr>
        <w:t>are both Read Committed (</w:t>
      </w:r>
      <w:r>
        <w:rPr>
          <w:sz w:val="18"/>
          <w:szCs w:val="18"/>
        </w:rPr>
        <w:t>包括讀提交</w:t>
      </w:r>
      <w:r>
        <w:rPr>
          <w:sz w:val="18"/>
          <w:szCs w:val="18"/>
        </w:rPr>
        <w:t>).</w:t>
      </w:r>
    </w:p>
    <w:p w14:paraId="4D2E3A55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1 read the 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 xml:space="preserve"> which stored value1 from database.</w:t>
      </w:r>
    </w:p>
    <w:p w14:paraId="0180AAD2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In the </w:t>
      </w:r>
      <w:proofErr w:type="spellStart"/>
      <w:proofErr w:type="gramStart"/>
      <w:r>
        <w:rPr>
          <w:sz w:val="18"/>
          <w:szCs w:val="18"/>
        </w:rPr>
        <w:t>mean time</w:t>
      </w:r>
      <w:proofErr w:type="spellEnd"/>
      <w:proofErr w:type="gramEnd"/>
      <w:r>
        <w:rPr>
          <w:sz w:val="18"/>
          <w:szCs w:val="18"/>
        </w:rPr>
        <w:t>,</w:t>
      </w:r>
    </w:p>
    <w:p w14:paraId="4025E8E5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2 also read the 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 xml:space="preserve"> which stored value1 from database.</w:t>
      </w:r>
    </w:p>
    <w:p w14:paraId="09647249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fter 1 seconds, Transaction2 update the 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 xml:space="preserve"> from value1 to value2 and commit.</w:t>
      </w:r>
    </w:p>
    <w:p w14:paraId="6D811855" w14:textId="77777777" w:rsidR="00904200" w:rsidRDefault="00904200" w:rsidP="00C60EAF">
      <w:pPr>
        <w:spacing w:after="0"/>
      </w:pPr>
      <w:r>
        <w:rPr>
          <w:sz w:val="18"/>
          <w:szCs w:val="18"/>
        </w:rPr>
        <w:t>After Transaction2 COMMIT TRANSACTION,</w:t>
      </w:r>
    </w:p>
    <w:p w14:paraId="0C8F6F77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hen Transaction1 finally updated 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 xml:space="preserve"> from value1 to value3 and commit.</w:t>
      </w:r>
    </w:p>
    <w:p w14:paraId="75B3E1FF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hus, the 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 xml:space="preserve"> will </w:t>
      </w:r>
      <w:proofErr w:type="gramStart"/>
      <w:r>
        <w:rPr>
          <w:sz w:val="18"/>
          <w:szCs w:val="18"/>
        </w:rPr>
        <w:t>actually store</w:t>
      </w:r>
      <w:proofErr w:type="gramEnd"/>
      <w:r>
        <w:rPr>
          <w:sz w:val="18"/>
          <w:szCs w:val="18"/>
        </w:rPr>
        <w:t xml:space="preserve"> value3.</w:t>
      </w:r>
    </w:p>
    <w:p w14:paraId="10F1F591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value2 does not exist </w:t>
      </w:r>
      <w:proofErr w:type="spellStart"/>
      <w:proofErr w:type="gramStart"/>
      <w:r>
        <w:rPr>
          <w:sz w:val="18"/>
          <w:szCs w:val="18"/>
        </w:rPr>
        <w:t>any more</w:t>
      </w:r>
      <w:proofErr w:type="spellEnd"/>
      <w:proofErr w:type="gramEnd"/>
      <w:r>
        <w:rPr>
          <w:sz w:val="18"/>
          <w:szCs w:val="18"/>
        </w:rPr>
        <w:t>, it is Lost Updates Problem (</w:t>
      </w:r>
      <w:r>
        <w:rPr>
          <w:sz w:val="18"/>
          <w:szCs w:val="18"/>
        </w:rPr>
        <w:t>更新遺失問題</w:t>
      </w:r>
      <w:r>
        <w:rPr>
          <w:sz w:val="18"/>
          <w:szCs w:val="18"/>
        </w:rPr>
        <w:t>).</w:t>
      </w:r>
    </w:p>
    <w:p w14:paraId="2D666DF4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----------------</w:t>
      </w:r>
    </w:p>
    <w:p w14:paraId="4D94FEE9" w14:textId="77777777" w:rsidR="00904200" w:rsidRDefault="00904200" w:rsidP="00C60EAF">
      <w:pPr>
        <w:spacing w:after="0"/>
      </w:pPr>
      <w:r>
        <w:rPr>
          <w:sz w:val="18"/>
          <w:szCs w:val="18"/>
        </w:rPr>
        <w:lastRenderedPageBreak/>
        <w:t>2.3.</w:t>
      </w:r>
    </w:p>
    <w:p w14:paraId="6803FF3E" w14:textId="77777777" w:rsidR="00904200" w:rsidRDefault="00904200" w:rsidP="00C60EAF">
      <w:pPr>
        <w:spacing w:after="0"/>
      </w:pPr>
      <w:proofErr w:type="gramStart"/>
      <w:r>
        <w:rPr>
          <w:sz w:val="18"/>
          <w:szCs w:val="18"/>
        </w:rPr>
        <w:t>E.g.</w:t>
      </w:r>
      <w:proofErr w:type="gramEnd"/>
      <w:r>
        <w:rPr>
          <w:sz w:val="18"/>
          <w:szCs w:val="18"/>
        </w:rPr>
        <w:t>2</w:t>
      </w:r>
    </w:p>
    <w:p w14:paraId="7C63DC1D" w14:textId="77777777" w:rsidR="00904200" w:rsidRDefault="00904200" w:rsidP="00C60EAF">
      <w:pPr>
        <w:spacing w:after="0"/>
      </w:pPr>
      <w:r>
        <w:rPr>
          <w:sz w:val="18"/>
          <w:szCs w:val="18"/>
        </w:rPr>
        <w:t>Transaction</w:t>
      </w:r>
      <w:proofErr w:type="gramStart"/>
      <w:r>
        <w:rPr>
          <w:sz w:val="18"/>
          <w:szCs w:val="18"/>
        </w:rPr>
        <w:t>1 :</w:t>
      </w:r>
      <w:proofErr w:type="gramEnd"/>
    </w:p>
    <w:p w14:paraId="1E0048A3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PEATABLE </w:t>
      </w:r>
      <w:proofErr w:type="gramStart"/>
      <w:r>
        <w:rPr>
          <w:sz w:val="18"/>
          <w:szCs w:val="18"/>
        </w:rPr>
        <w:t>READ;</w:t>
      </w:r>
      <w:proofErr w:type="gramEnd"/>
    </w:p>
    <w:p w14:paraId="0BEF51AF" w14:textId="77777777" w:rsidR="00904200" w:rsidRDefault="00904200" w:rsidP="00C60EAF">
      <w:pPr>
        <w:spacing w:after="0"/>
      </w:pPr>
      <w:r>
        <w:rPr>
          <w:sz w:val="18"/>
          <w:szCs w:val="18"/>
        </w:rPr>
        <w:t>Transaction</w:t>
      </w:r>
      <w:proofErr w:type="gramStart"/>
      <w:r>
        <w:rPr>
          <w:sz w:val="18"/>
          <w:szCs w:val="18"/>
        </w:rPr>
        <w:t>2 :</w:t>
      </w:r>
      <w:proofErr w:type="gramEnd"/>
    </w:p>
    <w:p w14:paraId="771D7073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PEATABLE </w:t>
      </w:r>
      <w:proofErr w:type="gramStart"/>
      <w:r>
        <w:rPr>
          <w:sz w:val="18"/>
          <w:szCs w:val="18"/>
        </w:rPr>
        <w:t>READ;</w:t>
      </w:r>
      <w:proofErr w:type="gramEnd"/>
    </w:p>
    <w:p w14:paraId="3F6FEFBA" w14:textId="77777777" w:rsidR="00904200" w:rsidRDefault="00904200" w:rsidP="00C60EAF">
      <w:pPr>
        <w:spacing w:after="0"/>
      </w:pPr>
      <w:r>
        <w:rPr>
          <w:sz w:val="18"/>
          <w:szCs w:val="18"/>
        </w:rPr>
        <w:t>REPEATABLE READ can fix Lost Updates Problem (</w:t>
      </w:r>
      <w:r>
        <w:rPr>
          <w:sz w:val="18"/>
          <w:szCs w:val="18"/>
        </w:rPr>
        <w:t>更新遺失問題</w:t>
      </w:r>
      <w:r>
        <w:rPr>
          <w:sz w:val="18"/>
          <w:szCs w:val="18"/>
        </w:rPr>
        <w:t>).</w:t>
      </w:r>
    </w:p>
    <w:p w14:paraId="444C8777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1 read the 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 xml:space="preserve"> which stored value1 from database.</w:t>
      </w:r>
    </w:p>
    <w:p w14:paraId="46F5B25A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In the </w:t>
      </w:r>
      <w:proofErr w:type="spellStart"/>
      <w:proofErr w:type="gramStart"/>
      <w:r>
        <w:rPr>
          <w:sz w:val="18"/>
          <w:szCs w:val="18"/>
        </w:rPr>
        <w:t>mean time</w:t>
      </w:r>
      <w:proofErr w:type="spellEnd"/>
      <w:proofErr w:type="gramEnd"/>
      <w:r>
        <w:rPr>
          <w:sz w:val="18"/>
          <w:szCs w:val="18"/>
        </w:rPr>
        <w:t>,</w:t>
      </w:r>
    </w:p>
    <w:p w14:paraId="5AC80388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2 also read the 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 xml:space="preserve"> which stored value1 from database.</w:t>
      </w:r>
    </w:p>
    <w:p w14:paraId="463C5445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1 REPEATABLE READ level use locks on 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 xml:space="preserve"> to prevent</w:t>
      </w:r>
    </w:p>
    <w:p w14:paraId="1379A912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2 from "updating" the 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 xml:space="preserve"> from value1 to value2.</w:t>
      </w:r>
    </w:p>
    <w:p w14:paraId="3D57CE63" w14:textId="77777777" w:rsidR="00904200" w:rsidRDefault="00904200" w:rsidP="00C60EAF">
      <w:pPr>
        <w:spacing w:after="0"/>
      </w:pPr>
      <w:r>
        <w:rPr>
          <w:sz w:val="18"/>
          <w:szCs w:val="18"/>
        </w:rPr>
        <w:t>Then it makes Transaction2 return errors and discards the value2.</w:t>
      </w:r>
    </w:p>
    <w:p w14:paraId="6C95844E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1 finally updated 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 xml:space="preserve"> from value1 to value3 and commit.</w:t>
      </w:r>
    </w:p>
    <w:p w14:paraId="3F018418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hus, the 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 xml:space="preserve"> will </w:t>
      </w:r>
      <w:proofErr w:type="gramStart"/>
      <w:r>
        <w:rPr>
          <w:sz w:val="18"/>
          <w:szCs w:val="18"/>
        </w:rPr>
        <w:t>actually store</w:t>
      </w:r>
      <w:proofErr w:type="gramEnd"/>
      <w:r>
        <w:rPr>
          <w:sz w:val="18"/>
          <w:szCs w:val="18"/>
        </w:rPr>
        <w:t xml:space="preserve"> value3.</w:t>
      </w:r>
    </w:p>
    <w:p w14:paraId="38356BF4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----------------</w:t>
      </w:r>
    </w:p>
    <w:p w14:paraId="747B444F" w14:textId="77777777" w:rsidR="00904200" w:rsidRDefault="00904200" w:rsidP="00C60EAF">
      <w:pPr>
        <w:spacing w:after="0"/>
      </w:pPr>
      <w:r>
        <w:rPr>
          <w:sz w:val="18"/>
          <w:szCs w:val="18"/>
        </w:rPr>
        <w:t>2.4.</w:t>
      </w:r>
    </w:p>
    <w:p w14:paraId="37F86E48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 isolation </w:t>
      </w:r>
      <w:proofErr w:type="gramStart"/>
      <w:r>
        <w:rPr>
          <w:sz w:val="18"/>
          <w:szCs w:val="18"/>
        </w:rPr>
        <w:t>Level :</w:t>
      </w:r>
      <w:proofErr w:type="gramEnd"/>
    </w:p>
    <w:p w14:paraId="50AB8311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5ED004E1" w14:textId="77777777" w:rsidR="00904200" w:rsidRDefault="00904200" w:rsidP="00C60EAF">
      <w:pPr>
        <w:spacing w:after="0"/>
      </w:pPr>
      <w:r>
        <w:rPr>
          <w:sz w:val="18"/>
          <w:szCs w:val="18"/>
        </w:rPr>
        <w:t>V.S.</w:t>
      </w:r>
    </w:p>
    <w:p w14:paraId="6D58268B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PEATABLE </w:t>
      </w:r>
      <w:proofErr w:type="gramStart"/>
      <w:r>
        <w:rPr>
          <w:sz w:val="18"/>
          <w:szCs w:val="18"/>
        </w:rPr>
        <w:t>READ;</w:t>
      </w:r>
      <w:proofErr w:type="gramEnd"/>
    </w:p>
    <w:p w14:paraId="69CB9788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4281321E" w14:textId="77777777" w:rsidR="00904200" w:rsidRDefault="00904200" w:rsidP="00C60EAF">
      <w:pPr>
        <w:spacing w:after="0"/>
      </w:pPr>
      <w:r>
        <w:rPr>
          <w:sz w:val="18"/>
          <w:szCs w:val="18"/>
        </w:rPr>
        <w:t>2.4.1.</w:t>
      </w:r>
    </w:p>
    <w:p w14:paraId="716C9072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6CEE66AA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</w:t>
      </w:r>
    </w:p>
    <w:p w14:paraId="10E56E56" w14:textId="77777777" w:rsidR="00904200" w:rsidRDefault="00904200" w:rsidP="00C60EAF">
      <w:pPr>
        <w:spacing w:after="0"/>
      </w:pPr>
      <w:r>
        <w:rPr>
          <w:sz w:val="18"/>
          <w:szCs w:val="18"/>
        </w:rPr>
        <w:t>2.4.1.1.</w:t>
      </w:r>
    </w:p>
    <w:p w14:paraId="4CC6A658" w14:textId="77777777" w:rsidR="00904200" w:rsidRDefault="00904200" w:rsidP="00C60EAF">
      <w:pPr>
        <w:spacing w:after="0"/>
      </w:pPr>
      <w:proofErr w:type="spellStart"/>
      <w:proofErr w:type="gram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proofErr w:type="gramEnd"/>
      <w:r>
        <w:rPr>
          <w:sz w:val="18"/>
          <w:szCs w:val="18"/>
        </w:rPr>
        <w:t>包括讀提交</w:t>
      </w:r>
      <w:r>
        <w:rPr>
          <w:sz w:val="18"/>
          <w:szCs w:val="18"/>
        </w:rPr>
        <w:t>the default setting),</w:t>
      </w:r>
    </w:p>
    <w:p w14:paraId="7BE85448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can fix </w:t>
      </w:r>
      <w:proofErr w:type="spellStart"/>
      <w:r>
        <w:rPr>
          <w:sz w:val="18"/>
          <w:szCs w:val="18"/>
        </w:rPr>
        <w:t>DirtyRead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髒讀取問題</w:t>
      </w:r>
      <w:r>
        <w:rPr>
          <w:sz w:val="18"/>
          <w:szCs w:val="18"/>
        </w:rPr>
        <w:t>),</w:t>
      </w:r>
    </w:p>
    <w:p w14:paraId="1AF657F4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but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 xml:space="preserve"> has </w:t>
      </w:r>
      <w:proofErr w:type="spellStart"/>
      <w:r>
        <w:rPr>
          <w:sz w:val="18"/>
          <w:szCs w:val="18"/>
        </w:rPr>
        <w:t>LostUpdate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更新遺失問題</w:t>
      </w:r>
      <w:r>
        <w:rPr>
          <w:sz w:val="18"/>
          <w:szCs w:val="18"/>
        </w:rPr>
        <w:t>)</w:t>
      </w:r>
    </w:p>
    <w:p w14:paraId="7798E09D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nd </w:t>
      </w:r>
      <w:proofErr w:type="spellStart"/>
      <w:r>
        <w:rPr>
          <w:sz w:val="18"/>
          <w:szCs w:val="18"/>
        </w:rPr>
        <w:t>NonrepeatableReads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不可重複讀取問題</w:t>
      </w:r>
      <w:r>
        <w:rPr>
          <w:sz w:val="18"/>
          <w:szCs w:val="18"/>
        </w:rPr>
        <w:t>).</w:t>
      </w:r>
    </w:p>
    <w:p w14:paraId="3EEDD0FC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</w:t>
      </w:r>
    </w:p>
    <w:p w14:paraId="44772764" w14:textId="77777777" w:rsidR="00904200" w:rsidRDefault="00904200" w:rsidP="00C60EAF">
      <w:pPr>
        <w:spacing w:after="0"/>
      </w:pPr>
      <w:r>
        <w:rPr>
          <w:sz w:val="18"/>
          <w:szCs w:val="18"/>
        </w:rPr>
        <w:t>2.4.1.2.</w:t>
      </w:r>
    </w:p>
    <w:p w14:paraId="2A2F0AFC" w14:textId="77777777" w:rsidR="00904200" w:rsidRDefault="00904200" w:rsidP="00C60EAF">
      <w:pPr>
        <w:spacing w:after="0"/>
      </w:pPr>
      <w:r>
        <w:rPr>
          <w:sz w:val="18"/>
          <w:szCs w:val="18"/>
        </w:rPr>
        <w:t>READ COMMITTED is the default isolation level for SQL Server.</w:t>
      </w:r>
    </w:p>
    <w:p w14:paraId="69C52F59" w14:textId="77777777" w:rsidR="00904200" w:rsidRDefault="00904200" w:rsidP="00C60EAF">
      <w:pPr>
        <w:spacing w:after="0"/>
      </w:pPr>
      <w:r>
        <w:rPr>
          <w:sz w:val="18"/>
          <w:szCs w:val="18"/>
        </w:rPr>
        <w:t>It prevents dirty reads(</w:t>
      </w:r>
      <w:r>
        <w:rPr>
          <w:sz w:val="18"/>
          <w:szCs w:val="18"/>
        </w:rPr>
        <w:t>髒讀取問題</w:t>
      </w:r>
      <w:r>
        <w:rPr>
          <w:sz w:val="18"/>
          <w:szCs w:val="18"/>
        </w:rPr>
        <w:t>) by locking the uncommitted data.</w:t>
      </w:r>
    </w:p>
    <w:p w14:paraId="4CB66650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0C7FE401" w14:textId="77777777" w:rsidR="00904200" w:rsidRDefault="00904200" w:rsidP="00C60EAF">
      <w:pPr>
        <w:spacing w:after="0"/>
      </w:pPr>
      <w:r>
        <w:rPr>
          <w:sz w:val="18"/>
          <w:szCs w:val="18"/>
        </w:rPr>
        <w:t>2.4.2.</w:t>
      </w:r>
    </w:p>
    <w:p w14:paraId="215AC525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PEATABLE </w:t>
      </w:r>
      <w:proofErr w:type="gramStart"/>
      <w:r>
        <w:rPr>
          <w:sz w:val="18"/>
          <w:szCs w:val="18"/>
        </w:rPr>
        <w:t>READ;</w:t>
      </w:r>
      <w:proofErr w:type="gramEnd"/>
    </w:p>
    <w:p w14:paraId="3249DA8F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</w:t>
      </w:r>
    </w:p>
    <w:p w14:paraId="565269AD" w14:textId="77777777" w:rsidR="00904200" w:rsidRDefault="00904200" w:rsidP="00C60EAF">
      <w:pPr>
        <w:spacing w:after="0"/>
      </w:pPr>
      <w:r>
        <w:rPr>
          <w:sz w:val="18"/>
          <w:szCs w:val="18"/>
        </w:rPr>
        <w:lastRenderedPageBreak/>
        <w:t>2.4.2.1.</w:t>
      </w:r>
    </w:p>
    <w:p w14:paraId="32AD07DC" w14:textId="77777777" w:rsidR="00904200" w:rsidRDefault="00904200" w:rsidP="00C60EAF">
      <w:pPr>
        <w:spacing w:after="0"/>
      </w:pPr>
      <w:r>
        <w:rPr>
          <w:sz w:val="18"/>
          <w:szCs w:val="18"/>
        </w:rPr>
        <w:t>Repeatable Read(</w:t>
      </w:r>
      <w:r>
        <w:rPr>
          <w:sz w:val="18"/>
          <w:szCs w:val="18"/>
        </w:rPr>
        <w:t>可重複讀取</w:t>
      </w:r>
      <w:r>
        <w:rPr>
          <w:sz w:val="18"/>
          <w:szCs w:val="18"/>
        </w:rPr>
        <w:t>)</w:t>
      </w:r>
    </w:p>
    <w:p w14:paraId="33135FFC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can fix </w:t>
      </w:r>
      <w:proofErr w:type="spellStart"/>
      <w:r>
        <w:rPr>
          <w:sz w:val="18"/>
          <w:szCs w:val="18"/>
        </w:rPr>
        <w:t>LostUpdate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更新遺失問題</w:t>
      </w:r>
      <w:r>
        <w:rPr>
          <w:sz w:val="18"/>
          <w:szCs w:val="18"/>
        </w:rPr>
        <w:t>)</w:t>
      </w:r>
    </w:p>
    <w:p w14:paraId="095610F4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nd </w:t>
      </w:r>
      <w:proofErr w:type="spellStart"/>
      <w:r>
        <w:rPr>
          <w:sz w:val="18"/>
          <w:szCs w:val="18"/>
        </w:rPr>
        <w:t>NonrepeatableReads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不可重複讀取問題</w:t>
      </w:r>
      <w:r>
        <w:rPr>
          <w:sz w:val="18"/>
          <w:szCs w:val="18"/>
        </w:rPr>
        <w:t>),</w:t>
      </w:r>
    </w:p>
    <w:p w14:paraId="45D52247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but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 xml:space="preserve"> has </w:t>
      </w:r>
      <w:proofErr w:type="spellStart"/>
      <w:r>
        <w:rPr>
          <w:sz w:val="18"/>
          <w:szCs w:val="18"/>
        </w:rPr>
        <w:t>PhantomReads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幻讀</w:t>
      </w:r>
      <w:r>
        <w:rPr>
          <w:sz w:val="18"/>
          <w:szCs w:val="18"/>
        </w:rPr>
        <w:t>).</w:t>
      </w:r>
    </w:p>
    <w:p w14:paraId="1C90DC21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</w:t>
      </w:r>
    </w:p>
    <w:p w14:paraId="7C59ABC3" w14:textId="77777777" w:rsidR="00904200" w:rsidRDefault="00904200" w:rsidP="00C60EAF">
      <w:pPr>
        <w:spacing w:after="0"/>
      </w:pPr>
      <w:r>
        <w:rPr>
          <w:sz w:val="18"/>
          <w:szCs w:val="18"/>
        </w:rPr>
        <w:t>2.4.2.2.</w:t>
      </w:r>
    </w:p>
    <w:p w14:paraId="171F4683" w14:textId="77777777" w:rsidR="00904200" w:rsidRDefault="00904200" w:rsidP="00C60EAF">
      <w:pPr>
        <w:spacing w:after="0"/>
      </w:pPr>
      <w:r>
        <w:rPr>
          <w:sz w:val="18"/>
          <w:szCs w:val="18"/>
        </w:rPr>
        <w:t>"Repeatable Read" (</w:t>
      </w:r>
      <w:r>
        <w:rPr>
          <w:sz w:val="18"/>
          <w:szCs w:val="18"/>
        </w:rPr>
        <w:t>可重複讀取</w:t>
      </w:r>
      <w:r>
        <w:rPr>
          <w:sz w:val="18"/>
          <w:szCs w:val="18"/>
        </w:rPr>
        <w:t>) isolation level ensures</w:t>
      </w:r>
    </w:p>
    <w:p w14:paraId="25E0CE02" w14:textId="77777777" w:rsidR="00904200" w:rsidRDefault="00904200" w:rsidP="00C60EAF">
      <w:pPr>
        <w:spacing w:after="0"/>
      </w:pPr>
      <w:r>
        <w:rPr>
          <w:sz w:val="18"/>
          <w:szCs w:val="18"/>
        </w:rPr>
        <w:t>that the data that one transaction has read,</w:t>
      </w:r>
    </w:p>
    <w:p w14:paraId="3C4BE1F7" w14:textId="77777777" w:rsidR="00904200" w:rsidRDefault="00904200" w:rsidP="00C60EAF">
      <w:pPr>
        <w:spacing w:after="0"/>
      </w:pPr>
      <w:r>
        <w:rPr>
          <w:sz w:val="18"/>
          <w:szCs w:val="18"/>
        </w:rPr>
        <w:t>will be prevented from being "updated" or "deleted" by any other transaction.</w:t>
      </w:r>
    </w:p>
    <w:p w14:paraId="4628A642" w14:textId="77777777" w:rsidR="00904200" w:rsidRDefault="00904200" w:rsidP="00C60EAF">
      <w:pPr>
        <w:spacing w:after="0"/>
      </w:pPr>
      <w:r>
        <w:rPr>
          <w:sz w:val="18"/>
          <w:szCs w:val="18"/>
        </w:rPr>
        <w:t>Therefore,</w:t>
      </w:r>
    </w:p>
    <w:p w14:paraId="207F108A" w14:textId="77777777" w:rsidR="00904200" w:rsidRDefault="00904200" w:rsidP="00C60EAF">
      <w:pPr>
        <w:spacing w:after="0"/>
      </w:pPr>
      <w:r>
        <w:rPr>
          <w:sz w:val="18"/>
          <w:szCs w:val="18"/>
        </w:rPr>
        <w:t>Repeatable Read(</w:t>
      </w:r>
      <w:r>
        <w:rPr>
          <w:sz w:val="18"/>
          <w:szCs w:val="18"/>
        </w:rPr>
        <w:t>可重複讀取</w:t>
      </w:r>
      <w:r>
        <w:rPr>
          <w:sz w:val="18"/>
          <w:szCs w:val="18"/>
        </w:rPr>
        <w:t>)</w:t>
      </w:r>
    </w:p>
    <w:p w14:paraId="45AA3A73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can fix </w:t>
      </w:r>
      <w:proofErr w:type="spellStart"/>
      <w:r>
        <w:rPr>
          <w:sz w:val="18"/>
          <w:szCs w:val="18"/>
        </w:rPr>
        <w:t>LostUpdate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更新遺失問題</w:t>
      </w:r>
      <w:r>
        <w:rPr>
          <w:sz w:val="18"/>
          <w:szCs w:val="18"/>
        </w:rPr>
        <w:t>)</w:t>
      </w:r>
    </w:p>
    <w:p w14:paraId="2E913016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nd </w:t>
      </w:r>
      <w:proofErr w:type="spellStart"/>
      <w:r>
        <w:rPr>
          <w:sz w:val="18"/>
          <w:szCs w:val="18"/>
        </w:rPr>
        <w:t>NonrepeatableReads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不可重複讀取問題</w:t>
      </w:r>
      <w:r>
        <w:rPr>
          <w:sz w:val="18"/>
          <w:szCs w:val="18"/>
        </w:rPr>
        <w:t>).</w:t>
      </w:r>
    </w:p>
    <w:p w14:paraId="12EE7B76" w14:textId="77777777" w:rsidR="00904200" w:rsidRDefault="00904200" w:rsidP="00C60EAF">
      <w:pPr>
        <w:spacing w:after="0"/>
      </w:pPr>
      <w:r>
        <w:rPr>
          <w:sz w:val="18"/>
          <w:szCs w:val="18"/>
        </w:rPr>
        <w:t>However, "Repeatable Read" (</w:t>
      </w:r>
      <w:r>
        <w:rPr>
          <w:sz w:val="18"/>
          <w:szCs w:val="18"/>
        </w:rPr>
        <w:t>可重複讀取</w:t>
      </w:r>
      <w:r>
        <w:rPr>
          <w:sz w:val="18"/>
          <w:szCs w:val="18"/>
        </w:rPr>
        <w:t>) isolation level</w:t>
      </w:r>
    </w:p>
    <w:p w14:paraId="62030B92" w14:textId="77777777" w:rsidR="00904200" w:rsidRDefault="00904200" w:rsidP="00C60EAF">
      <w:pPr>
        <w:spacing w:after="0"/>
      </w:pPr>
      <w:r>
        <w:rPr>
          <w:sz w:val="18"/>
          <w:szCs w:val="18"/>
        </w:rPr>
        <w:t>does not prevent new rows from being "inserted" by other transactions.</w:t>
      </w:r>
    </w:p>
    <w:p w14:paraId="29DFD89A" w14:textId="77777777" w:rsidR="00904200" w:rsidRDefault="00904200" w:rsidP="00C60EAF">
      <w:pPr>
        <w:spacing w:after="0"/>
      </w:pPr>
      <w:r>
        <w:rPr>
          <w:sz w:val="18"/>
          <w:szCs w:val="18"/>
        </w:rPr>
        <w:t>Thus, "Repeatable Read" (</w:t>
      </w:r>
      <w:r>
        <w:rPr>
          <w:sz w:val="18"/>
          <w:szCs w:val="18"/>
        </w:rPr>
        <w:t>可重複讀取</w:t>
      </w:r>
      <w:r>
        <w:rPr>
          <w:sz w:val="18"/>
          <w:szCs w:val="18"/>
        </w:rPr>
        <w:t xml:space="preserve">) CAN NOT fix </w:t>
      </w:r>
      <w:proofErr w:type="spellStart"/>
      <w:r>
        <w:rPr>
          <w:sz w:val="18"/>
          <w:szCs w:val="18"/>
        </w:rPr>
        <w:t>PhantomReadProblem</w:t>
      </w:r>
      <w:proofErr w:type="spellEnd"/>
      <w:r>
        <w:rPr>
          <w:sz w:val="18"/>
          <w:szCs w:val="18"/>
        </w:rPr>
        <w:t xml:space="preserve"> (</w:t>
      </w:r>
      <w:r>
        <w:rPr>
          <w:sz w:val="18"/>
          <w:szCs w:val="18"/>
        </w:rPr>
        <w:t>幻讀問題</w:t>
      </w:r>
      <w:r>
        <w:rPr>
          <w:sz w:val="18"/>
          <w:szCs w:val="18"/>
        </w:rPr>
        <w:t>).</w:t>
      </w:r>
    </w:p>
    <w:p w14:paraId="0B854964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-----------------------------</w:t>
      </w:r>
    </w:p>
    <w:p w14:paraId="135D32B5" w14:textId="77777777" w:rsidR="00904200" w:rsidRDefault="00904200" w:rsidP="00C60EAF">
      <w:pPr>
        <w:spacing w:after="0"/>
      </w:pPr>
      <w:r>
        <w:rPr>
          <w:sz w:val="18"/>
          <w:szCs w:val="18"/>
        </w:rPr>
        <w:t>3.</w:t>
      </w:r>
    </w:p>
    <w:p w14:paraId="796F1820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 Concurrency </w:t>
      </w:r>
      <w:proofErr w:type="gramStart"/>
      <w:r>
        <w:rPr>
          <w:sz w:val="18"/>
          <w:szCs w:val="18"/>
        </w:rPr>
        <w:t>Problems :</w:t>
      </w:r>
      <w:proofErr w:type="gramEnd"/>
      <w:r>
        <w:rPr>
          <w:sz w:val="18"/>
          <w:szCs w:val="18"/>
        </w:rPr>
        <w:t xml:space="preserve"> Non-Repeatable Read Problem (</w:t>
      </w:r>
      <w:r>
        <w:rPr>
          <w:sz w:val="18"/>
          <w:szCs w:val="18"/>
        </w:rPr>
        <w:t>不可重複讀取問題</w:t>
      </w:r>
      <w:r>
        <w:rPr>
          <w:sz w:val="18"/>
          <w:szCs w:val="18"/>
        </w:rPr>
        <w:t>)</w:t>
      </w:r>
    </w:p>
    <w:p w14:paraId="35FD83AE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----------------</w:t>
      </w:r>
    </w:p>
    <w:p w14:paraId="59B16E05" w14:textId="77777777" w:rsidR="00904200" w:rsidRDefault="00904200" w:rsidP="00C60EAF">
      <w:pPr>
        <w:spacing w:after="0"/>
      </w:pPr>
      <w:r>
        <w:rPr>
          <w:sz w:val="18"/>
          <w:szCs w:val="18"/>
        </w:rPr>
        <w:t>3.1.</w:t>
      </w:r>
    </w:p>
    <w:p w14:paraId="06D69E6C" w14:textId="77777777" w:rsidR="00904200" w:rsidRDefault="00904200" w:rsidP="00C60EAF">
      <w:pPr>
        <w:spacing w:after="0"/>
      </w:pPr>
      <w:r>
        <w:rPr>
          <w:sz w:val="18"/>
          <w:szCs w:val="18"/>
        </w:rPr>
        <w:t>Non-Repeatable Read Problem (</w:t>
      </w:r>
      <w:r>
        <w:rPr>
          <w:sz w:val="18"/>
          <w:szCs w:val="18"/>
        </w:rPr>
        <w:t>不可重複讀取問題</w:t>
      </w:r>
      <w:r>
        <w:rPr>
          <w:sz w:val="18"/>
          <w:szCs w:val="18"/>
        </w:rPr>
        <w:t>)</w:t>
      </w:r>
    </w:p>
    <w:p w14:paraId="72883839" w14:textId="77777777" w:rsidR="00904200" w:rsidRDefault="00904200" w:rsidP="00C60EAF">
      <w:pPr>
        <w:spacing w:after="0"/>
      </w:pPr>
      <w:r>
        <w:rPr>
          <w:sz w:val="18"/>
          <w:szCs w:val="18"/>
        </w:rPr>
        <w:t>when Transaction1 reads the same data twice,</w:t>
      </w:r>
    </w:p>
    <w:p w14:paraId="6EE1DC3D" w14:textId="77777777" w:rsidR="00904200" w:rsidRDefault="00904200" w:rsidP="00C60EAF">
      <w:pPr>
        <w:spacing w:after="0"/>
      </w:pPr>
      <w:r>
        <w:rPr>
          <w:sz w:val="18"/>
          <w:szCs w:val="18"/>
        </w:rPr>
        <w:t>and Transaction2 updates that data</w:t>
      </w:r>
    </w:p>
    <w:p w14:paraId="69CB01F9" w14:textId="77777777" w:rsidR="00904200" w:rsidRDefault="00904200" w:rsidP="00C60EAF">
      <w:pPr>
        <w:spacing w:after="0"/>
      </w:pPr>
      <w:r>
        <w:rPr>
          <w:sz w:val="18"/>
          <w:szCs w:val="18"/>
        </w:rPr>
        <w:t>in between the first and second read of Transaction1.</w:t>
      </w:r>
    </w:p>
    <w:p w14:paraId="2C17AA5D" w14:textId="77777777" w:rsidR="00904200" w:rsidRDefault="00904200" w:rsidP="00C60EAF">
      <w:pPr>
        <w:spacing w:after="0"/>
      </w:pPr>
      <w:r>
        <w:rPr>
          <w:sz w:val="18"/>
          <w:szCs w:val="18"/>
        </w:rPr>
        <w:t>Thus, Transaction1 first read and</w:t>
      </w:r>
    </w:p>
    <w:p w14:paraId="22EF83C2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1 second read became </w:t>
      </w:r>
      <w:proofErr w:type="spellStart"/>
      <w:r>
        <w:rPr>
          <w:sz w:val="18"/>
          <w:szCs w:val="18"/>
        </w:rPr>
        <w:t>differenct</w:t>
      </w:r>
      <w:proofErr w:type="spellEnd"/>
      <w:r>
        <w:rPr>
          <w:sz w:val="18"/>
          <w:szCs w:val="18"/>
        </w:rPr>
        <w:t xml:space="preserve"> value.</w:t>
      </w:r>
    </w:p>
    <w:p w14:paraId="599E7860" w14:textId="77777777" w:rsidR="00904200" w:rsidRDefault="00904200" w:rsidP="00C60EAF">
      <w:pPr>
        <w:spacing w:after="0"/>
      </w:pPr>
      <w:r>
        <w:rPr>
          <w:sz w:val="18"/>
          <w:szCs w:val="18"/>
        </w:rPr>
        <w:t>This is Non-Repeatable Read Problem (</w:t>
      </w:r>
      <w:r>
        <w:rPr>
          <w:sz w:val="18"/>
          <w:szCs w:val="18"/>
        </w:rPr>
        <w:t>不可重複讀取問題</w:t>
      </w:r>
      <w:r>
        <w:rPr>
          <w:sz w:val="18"/>
          <w:szCs w:val="18"/>
        </w:rPr>
        <w:t>)</w:t>
      </w:r>
    </w:p>
    <w:p w14:paraId="2F7CDEFB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----------------</w:t>
      </w:r>
    </w:p>
    <w:p w14:paraId="6483106F" w14:textId="77777777" w:rsidR="00904200" w:rsidRDefault="00904200" w:rsidP="00C60EAF">
      <w:pPr>
        <w:spacing w:after="0"/>
      </w:pPr>
      <w:r>
        <w:rPr>
          <w:sz w:val="18"/>
          <w:szCs w:val="18"/>
        </w:rPr>
        <w:t>3.2.</w:t>
      </w:r>
    </w:p>
    <w:p w14:paraId="131A5695" w14:textId="77777777" w:rsidR="00904200" w:rsidRDefault="00904200" w:rsidP="00C60EAF">
      <w:pPr>
        <w:spacing w:after="0"/>
      </w:pPr>
      <w:proofErr w:type="gramStart"/>
      <w:r>
        <w:rPr>
          <w:sz w:val="18"/>
          <w:szCs w:val="18"/>
        </w:rPr>
        <w:t>E.g.</w:t>
      </w:r>
      <w:proofErr w:type="gramEnd"/>
      <w:r>
        <w:rPr>
          <w:sz w:val="18"/>
          <w:szCs w:val="18"/>
        </w:rPr>
        <w:t>1</w:t>
      </w:r>
    </w:p>
    <w:p w14:paraId="747846F3" w14:textId="77777777" w:rsidR="00904200" w:rsidRDefault="00904200" w:rsidP="00C60EAF">
      <w:pPr>
        <w:spacing w:after="0"/>
      </w:pPr>
      <w:r>
        <w:rPr>
          <w:sz w:val="18"/>
          <w:szCs w:val="18"/>
        </w:rPr>
        <w:t>Transaction</w:t>
      </w:r>
      <w:proofErr w:type="gramStart"/>
      <w:r>
        <w:rPr>
          <w:sz w:val="18"/>
          <w:szCs w:val="18"/>
        </w:rPr>
        <w:t>1 :</w:t>
      </w:r>
      <w:proofErr w:type="gramEnd"/>
    </w:p>
    <w:p w14:paraId="4546DAA7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4A3F149B" w14:textId="77777777" w:rsidR="00904200" w:rsidRDefault="00904200" w:rsidP="00C60EAF">
      <w:pPr>
        <w:spacing w:after="0"/>
      </w:pPr>
      <w:r>
        <w:rPr>
          <w:sz w:val="18"/>
          <w:szCs w:val="18"/>
        </w:rPr>
        <w:t>Transaction</w:t>
      </w:r>
      <w:proofErr w:type="gramStart"/>
      <w:r>
        <w:rPr>
          <w:sz w:val="18"/>
          <w:szCs w:val="18"/>
        </w:rPr>
        <w:t>2 :</w:t>
      </w:r>
      <w:proofErr w:type="gramEnd"/>
    </w:p>
    <w:p w14:paraId="71065346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1AB5A3E3" w14:textId="77777777" w:rsidR="00904200" w:rsidRDefault="00904200" w:rsidP="00C60EAF">
      <w:pPr>
        <w:spacing w:after="0"/>
      </w:pPr>
      <w:r>
        <w:rPr>
          <w:sz w:val="18"/>
          <w:szCs w:val="18"/>
        </w:rPr>
        <w:t>By default,</w:t>
      </w:r>
    </w:p>
    <w:p w14:paraId="455CEDE4" w14:textId="77777777" w:rsidR="00904200" w:rsidRDefault="00904200" w:rsidP="00C60EAF">
      <w:pPr>
        <w:spacing w:after="0"/>
      </w:pPr>
      <w:r>
        <w:rPr>
          <w:sz w:val="18"/>
          <w:szCs w:val="18"/>
        </w:rPr>
        <w:t>Transaction1 and Transaction2 Transaction isolation Levels</w:t>
      </w:r>
    </w:p>
    <w:p w14:paraId="191F2709" w14:textId="77777777" w:rsidR="00904200" w:rsidRDefault="00904200" w:rsidP="00C60EAF">
      <w:pPr>
        <w:spacing w:after="0"/>
      </w:pPr>
      <w:r>
        <w:rPr>
          <w:sz w:val="18"/>
          <w:szCs w:val="18"/>
        </w:rPr>
        <w:lastRenderedPageBreak/>
        <w:t>are both Read Committed (</w:t>
      </w:r>
      <w:r>
        <w:rPr>
          <w:sz w:val="18"/>
          <w:szCs w:val="18"/>
        </w:rPr>
        <w:t>包括讀提交</w:t>
      </w:r>
      <w:r>
        <w:rPr>
          <w:sz w:val="18"/>
          <w:szCs w:val="18"/>
        </w:rPr>
        <w:t>).</w:t>
      </w:r>
    </w:p>
    <w:p w14:paraId="5B294AA0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1 do the "First Read" for the </w:t>
      </w:r>
      <w:proofErr w:type="spellStart"/>
      <w:r>
        <w:rPr>
          <w:sz w:val="18"/>
          <w:szCs w:val="18"/>
        </w:rPr>
        <w:t>ColumnA</w:t>
      </w:r>
      <w:proofErr w:type="spellEnd"/>
    </w:p>
    <w:p w14:paraId="5A20CB78" w14:textId="77777777" w:rsidR="00904200" w:rsidRDefault="00904200" w:rsidP="00C60EAF">
      <w:pPr>
        <w:spacing w:after="0"/>
      </w:pPr>
      <w:r>
        <w:rPr>
          <w:sz w:val="18"/>
          <w:szCs w:val="18"/>
        </w:rPr>
        <w:t>which stored value1 from database.</w:t>
      </w:r>
    </w:p>
    <w:p w14:paraId="372A9149" w14:textId="77777777" w:rsidR="00904200" w:rsidRDefault="00904200" w:rsidP="00C60EAF">
      <w:pPr>
        <w:spacing w:after="0"/>
      </w:pPr>
      <w:r>
        <w:rPr>
          <w:sz w:val="18"/>
          <w:szCs w:val="18"/>
        </w:rPr>
        <w:t>During Transaction1 spends 5 seconds to do some tasks,</w:t>
      </w:r>
    </w:p>
    <w:p w14:paraId="77147D6D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2 updates the 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 xml:space="preserve"> from value1 to value2 and commit.</w:t>
      </w:r>
    </w:p>
    <w:p w14:paraId="681CAB9E" w14:textId="77777777" w:rsidR="00904200" w:rsidRDefault="00904200" w:rsidP="00C60EAF">
      <w:pPr>
        <w:spacing w:after="0"/>
      </w:pPr>
      <w:r>
        <w:rPr>
          <w:sz w:val="18"/>
          <w:szCs w:val="18"/>
        </w:rPr>
        <w:t>After Transaction1 finished that some tasks,</w:t>
      </w:r>
    </w:p>
    <w:p w14:paraId="2EF0B154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nd do the "Second Read" for the </w:t>
      </w:r>
      <w:proofErr w:type="spellStart"/>
      <w:r>
        <w:rPr>
          <w:sz w:val="18"/>
          <w:szCs w:val="18"/>
        </w:rPr>
        <w:t>ColumnA</w:t>
      </w:r>
      <w:proofErr w:type="spellEnd"/>
    </w:p>
    <w:p w14:paraId="62CFB0B1" w14:textId="77777777" w:rsidR="00904200" w:rsidRDefault="00904200" w:rsidP="00C60EAF">
      <w:pPr>
        <w:spacing w:after="0"/>
      </w:pPr>
      <w:r>
        <w:rPr>
          <w:sz w:val="18"/>
          <w:szCs w:val="18"/>
        </w:rPr>
        <w:t>which stored value2 from database now.</w:t>
      </w:r>
    </w:p>
    <w:p w14:paraId="54BA5396" w14:textId="77777777" w:rsidR="00904200" w:rsidRDefault="00904200" w:rsidP="00C60EAF">
      <w:pPr>
        <w:spacing w:after="0"/>
      </w:pPr>
      <w:r>
        <w:rPr>
          <w:sz w:val="18"/>
          <w:szCs w:val="18"/>
        </w:rPr>
        <w:t>Thus, Transaction1 first read(value1) and</w:t>
      </w:r>
    </w:p>
    <w:p w14:paraId="0B2580CE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1 second read(value2) became </w:t>
      </w:r>
      <w:proofErr w:type="spellStart"/>
      <w:r>
        <w:rPr>
          <w:sz w:val="18"/>
          <w:szCs w:val="18"/>
        </w:rPr>
        <w:t>differenct</w:t>
      </w:r>
      <w:proofErr w:type="spellEnd"/>
      <w:r>
        <w:rPr>
          <w:sz w:val="18"/>
          <w:szCs w:val="18"/>
        </w:rPr>
        <w:t xml:space="preserve"> value.</w:t>
      </w:r>
    </w:p>
    <w:p w14:paraId="38CB141C" w14:textId="77777777" w:rsidR="00904200" w:rsidRDefault="00904200" w:rsidP="00C60EAF">
      <w:pPr>
        <w:spacing w:after="0"/>
      </w:pPr>
      <w:r>
        <w:rPr>
          <w:sz w:val="18"/>
          <w:szCs w:val="18"/>
        </w:rPr>
        <w:t>This is Non-Repeatable Read Problem (</w:t>
      </w:r>
      <w:r>
        <w:rPr>
          <w:sz w:val="18"/>
          <w:szCs w:val="18"/>
        </w:rPr>
        <w:t>不可重複讀取問題</w:t>
      </w:r>
      <w:r>
        <w:rPr>
          <w:sz w:val="18"/>
          <w:szCs w:val="18"/>
        </w:rPr>
        <w:t>).</w:t>
      </w:r>
    </w:p>
    <w:p w14:paraId="61CF55A1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----------------</w:t>
      </w:r>
    </w:p>
    <w:p w14:paraId="6A14EB0F" w14:textId="77777777" w:rsidR="00904200" w:rsidRDefault="00904200" w:rsidP="00C60EAF">
      <w:pPr>
        <w:spacing w:after="0"/>
      </w:pPr>
      <w:r>
        <w:rPr>
          <w:sz w:val="18"/>
          <w:szCs w:val="18"/>
        </w:rPr>
        <w:t>3.3.</w:t>
      </w:r>
    </w:p>
    <w:p w14:paraId="3F8A9C08" w14:textId="77777777" w:rsidR="00904200" w:rsidRDefault="00904200" w:rsidP="00C60EAF">
      <w:pPr>
        <w:spacing w:after="0"/>
      </w:pPr>
      <w:proofErr w:type="gramStart"/>
      <w:r>
        <w:rPr>
          <w:sz w:val="18"/>
          <w:szCs w:val="18"/>
        </w:rPr>
        <w:t>E.g.</w:t>
      </w:r>
      <w:proofErr w:type="gramEnd"/>
      <w:r>
        <w:rPr>
          <w:sz w:val="18"/>
          <w:szCs w:val="18"/>
        </w:rPr>
        <w:t>2</w:t>
      </w:r>
    </w:p>
    <w:p w14:paraId="4390A2DE" w14:textId="77777777" w:rsidR="00904200" w:rsidRDefault="00904200" w:rsidP="00C60EAF">
      <w:pPr>
        <w:spacing w:after="0"/>
      </w:pPr>
      <w:r>
        <w:rPr>
          <w:sz w:val="18"/>
          <w:szCs w:val="18"/>
        </w:rPr>
        <w:t>Transaction</w:t>
      </w:r>
      <w:proofErr w:type="gramStart"/>
      <w:r>
        <w:rPr>
          <w:sz w:val="18"/>
          <w:szCs w:val="18"/>
        </w:rPr>
        <w:t>1 :</w:t>
      </w:r>
      <w:proofErr w:type="gramEnd"/>
    </w:p>
    <w:p w14:paraId="1EC4EED3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PEATABLE </w:t>
      </w:r>
      <w:proofErr w:type="gramStart"/>
      <w:r>
        <w:rPr>
          <w:sz w:val="18"/>
          <w:szCs w:val="18"/>
        </w:rPr>
        <w:t>READ;</w:t>
      </w:r>
      <w:proofErr w:type="gramEnd"/>
    </w:p>
    <w:p w14:paraId="040AD5C5" w14:textId="77777777" w:rsidR="00904200" w:rsidRDefault="00904200" w:rsidP="00C60EAF">
      <w:pPr>
        <w:spacing w:after="0"/>
      </w:pPr>
      <w:r>
        <w:rPr>
          <w:sz w:val="18"/>
          <w:szCs w:val="18"/>
        </w:rPr>
        <w:t>Transaction</w:t>
      </w:r>
      <w:proofErr w:type="gramStart"/>
      <w:r>
        <w:rPr>
          <w:sz w:val="18"/>
          <w:szCs w:val="18"/>
        </w:rPr>
        <w:t>2 :</w:t>
      </w:r>
      <w:proofErr w:type="gramEnd"/>
    </w:p>
    <w:p w14:paraId="2EB79420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PEATABLE </w:t>
      </w:r>
      <w:proofErr w:type="gramStart"/>
      <w:r>
        <w:rPr>
          <w:sz w:val="18"/>
          <w:szCs w:val="18"/>
        </w:rPr>
        <w:t>READ;</w:t>
      </w:r>
      <w:proofErr w:type="gramEnd"/>
    </w:p>
    <w:p w14:paraId="53BA53E2" w14:textId="77777777" w:rsidR="00904200" w:rsidRDefault="00904200" w:rsidP="00C60EAF">
      <w:pPr>
        <w:spacing w:after="0"/>
      </w:pPr>
      <w:r>
        <w:rPr>
          <w:sz w:val="18"/>
          <w:szCs w:val="18"/>
        </w:rPr>
        <w:t>REPEATABLE READ can fix Non-Repeatable Read Problem (</w:t>
      </w:r>
      <w:r>
        <w:rPr>
          <w:sz w:val="18"/>
          <w:szCs w:val="18"/>
        </w:rPr>
        <w:t>不可重複讀取問題</w:t>
      </w:r>
      <w:r>
        <w:rPr>
          <w:sz w:val="18"/>
          <w:szCs w:val="18"/>
        </w:rPr>
        <w:t>)</w:t>
      </w:r>
    </w:p>
    <w:p w14:paraId="2E30F126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1 do the "First Read" for the </w:t>
      </w:r>
      <w:proofErr w:type="spellStart"/>
      <w:r>
        <w:rPr>
          <w:sz w:val="18"/>
          <w:szCs w:val="18"/>
        </w:rPr>
        <w:t>ColumnA</w:t>
      </w:r>
      <w:proofErr w:type="spellEnd"/>
    </w:p>
    <w:p w14:paraId="26A015CC" w14:textId="77777777" w:rsidR="00904200" w:rsidRDefault="00904200" w:rsidP="00C60EAF">
      <w:pPr>
        <w:spacing w:after="0"/>
      </w:pPr>
      <w:r>
        <w:rPr>
          <w:sz w:val="18"/>
          <w:szCs w:val="18"/>
        </w:rPr>
        <w:t>which stored value1 from database.</w:t>
      </w:r>
    </w:p>
    <w:p w14:paraId="66710887" w14:textId="77777777" w:rsidR="00904200" w:rsidRDefault="00904200" w:rsidP="00C60EAF">
      <w:pPr>
        <w:spacing w:after="0"/>
      </w:pPr>
      <w:r>
        <w:rPr>
          <w:sz w:val="18"/>
          <w:szCs w:val="18"/>
        </w:rPr>
        <w:t>Transaction1 REPEATABLE READ level use locks to prevent</w:t>
      </w:r>
    </w:p>
    <w:p w14:paraId="1960FF95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2 from "updating" the 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 xml:space="preserve"> from value1 to value2.</w:t>
      </w:r>
    </w:p>
    <w:p w14:paraId="3939B71E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herefore, when Transaction1 finally read the 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 xml:space="preserve"> again</w:t>
      </w:r>
    </w:p>
    <w:p w14:paraId="7632D861" w14:textId="77777777" w:rsidR="00904200" w:rsidRDefault="00904200" w:rsidP="00C60EAF">
      <w:pPr>
        <w:spacing w:after="0"/>
      </w:pPr>
      <w:r>
        <w:rPr>
          <w:sz w:val="18"/>
          <w:szCs w:val="18"/>
        </w:rPr>
        <w:t>which will store value1 from database again.</w:t>
      </w:r>
    </w:p>
    <w:p w14:paraId="17A40351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fterwards, Transaction1 REPEATABLE READ level release its locks on 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>.</w:t>
      </w:r>
    </w:p>
    <w:p w14:paraId="0A1FFA7E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herefore, Transaction2 can finally update the 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 xml:space="preserve"> from value1 to value2.</w:t>
      </w:r>
    </w:p>
    <w:p w14:paraId="07D972DE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----------------</w:t>
      </w:r>
    </w:p>
    <w:p w14:paraId="3C185FE0" w14:textId="77777777" w:rsidR="00904200" w:rsidRDefault="00904200" w:rsidP="00C60EAF">
      <w:pPr>
        <w:spacing w:after="0"/>
      </w:pPr>
      <w:r>
        <w:rPr>
          <w:sz w:val="18"/>
          <w:szCs w:val="18"/>
        </w:rPr>
        <w:t>3.4.</w:t>
      </w:r>
    </w:p>
    <w:p w14:paraId="0E22FB2E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 isolation </w:t>
      </w:r>
      <w:proofErr w:type="gramStart"/>
      <w:r>
        <w:rPr>
          <w:sz w:val="18"/>
          <w:szCs w:val="18"/>
        </w:rPr>
        <w:t>Level :</w:t>
      </w:r>
      <w:proofErr w:type="gramEnd"/>
    </w:p>
    <w:p w14:paraId="6F0ACF47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0CBEC025" w14:textId="77777777" w:rsidR="00904200" w:rsidRDefault="00904200" w:rsidP="00C60EAF">
      <w:pPr>
        <w:spacing w:after="0"/>
      </w:pPr>
      <w:r>
        <w:rPr>
          <w:sz w:val="18"/>
          <w:szCs w:val="18"/>
        </w:rPr>
        <w:t>V.S.</w:t>
      </w:r>
    </w:p>
    <w:p w14:paraId="0CDE0DE8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PEATABLE </w:t>
      </w:r>
      <w:proofErr w:type="gramStart"/>
      <w:r>
        <w:rPr>
          <w:sz w:val="18"/>
          <w:szCs w:val="18"/>
        </w:rPr>
        <w:t>READ;</w:t>
      </w:r>
      <w:proofErr w:type="gramEnd"/>
    </w:p>
    <w:p w14:paraId="3DC8352E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44ACEC85" w14:textId="77777777" w:rsidR="00904200" w:rsidRDefault="00904200" w:rsidP="00C60EAF">
      <w:pPr>
        <w:spacing w:after="0"/>
      </w:pPr>
      <w:r>
        <w:rPr>
          <w:sz w:val="18"/>
          <w:szCs w:val="18"/>
        </w:rPr>
        <w:t>3.4.1.</w:t>
      </w:r>
    </w:p>
    <w:p w14:paraId="38FA76BE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7BAA3B59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</w:t>
      </w:r>
    </w:p>
    <w:p w14:paraId="4CB3CDDA" w14:textId="77777777" w:rsidR="00904200" w:rsidRDefault="00904200" w:rsidP="00C60EAF">
      <w:pPr>
        <w:spacing w:after="0"/>
      </w:pPr>
      <w:r>
        <w:rPr>
          <w:sz w:val="18"/>
          <w:szCs w:val="18"/>
        </w:rPr>
        <w:t>3.4.1.1.</w:t>
      </w:r>
    </w:p>
    <w:p w14:paraId="28ECFC3D" w14:textId="77777777" w:rsidR="00904200" w:rsidRDefault="00904200" w:rsidP="00C60EAF">
      <w:pPr>
        <w:spacing w:after="0"/>
      </w:pPr>
      <w:proofErr w:type="spellStart"/>
      <w:proofErr w:type="gram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proofErr w:type="gramEnd"/>
      <w:r>
        <w:rPr>
          <w:sz w:val="18"/>
          <w:szCs w:val="18"/>
        </w:rPr>
        <w:t>包括讀提交</w:t>
      </w:r>
      <w:r>
        <w:rPr>
          <w:sz w:val="18"/>
          <w:szCs w:val="18"/>
        </w:rPr>
        <w:t>the default setting),</w:t>
      </w:r>
    </w:p>
    <w:p w14:paraId="2695740C" w14:textId="77777777" w:rsidR="00904200" w:rsidRDefault="00904200" w:rsidP="00C60EAF">
      <w:pPr>
        <w:spacing w:after="0"/>
      </w:pPr>
      <w:r>
        <w:rPr>
          <w:sz w:val="18"/>
          <w:szCs w:val="18"/>
        </w:rPr>
        <w:lastRenderedPageBreak/>
        <w:t xml:space="preserve">can fix </w:t>
      </w:r>
      <w:proofErr w:type="spellStart"/>
      <w:r>
        <w:rPr>
          <w:sz w:val="18"/>
          <w:szCs w:val="18"/>
        </w:rPr>
        <w:t>DirtyRead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髒讀取問題</w:t>
      </w:r>
      <w:r>
        <w:rPr>
          <w:sz w:val="18"/>
          <w:szCs w:val="18"/>
        </w:rPr>
        <w:t>),</w:t>
      </w:r>
    </w:p>
    <w:p w14:paraId="4E91B990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but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 xml:space="preserve"> has </w:t>
      </w:r>
      <w:proofErr w:type="spellStart"/>
      <w:r>
        <w:rPr>
          <w:sz w:val="18"/>
          <w:szCs w:val="18"/>
        </w:rPr>
        <w:t>LostUpdate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更新遺失問題</w:t>
      </w:r>
      <w:r>
        <w:rPr>
          <w:sz w:val="18"/>
          <w:szCs w:val="18"/>
        </w:rPr>
        <w:t>)</w:t>
      </w:r>
    </w:p>
    <w:p w14:paraId="4788B4E9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nd </w:t>
      </w:r>
      <w:proofErr w:type="spellStart"/>
      <w:r>
        <w:rPr>
          <w:sz w:val="18"/>
          <w:szCs w:val="18"/>
        </w:rPr>
        <w:t>NonrepeatableReads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不可重複讀取問題</w:t>
      </w:r>
      <w:r>
        <w:rPr>
          <w:sz w:val="18"/>
          <w:szCs w:val="18"/>
        </w:rPr>
        <w:t>).</w:t>
      </w:r>
    </w:p>
    <w:p w14:paraId="62912230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</w:t>
      </w:r>
    </w:p>
    <w:p w14:paraId="74D97994" w14:textId="77777777" w:rsidR="00904200" w:rsidRDefault="00904200" w:rsidP="00C60EAF">
      <w:pPr>
        <w:spacing w:after="0"/>
      </w:pPr>
      <w:r>
        <w:rPr>
          <w:sz w:val="18"/>
          <w:szCs w:val="18"/>
        </w:rPr>
        <w:t>3.4.1.2.</w:t>
      </w:r>
    </w:p>
    <w:p w14:paraId="561A236B" w14:textId="77777777" w:rsidR="00904200" w:rsidRDefault="00904200" w:rsidP="00C60EAF">
      <w:pPr>
        <w:spacing w:after="0"/>
      </w:pPr>
      <w:r>
        <w:rPr>
          <w:sz w:val="18"/>
          <w:szCs w:val="18"/>
        </w:rPr>
        <w:t>READ COMMITTED is the default isolation level for SQL Server.</w:t>
      </w:r>
    </w:p>
    <w:p w14:paraId="43CD9511" w14:textId="77777777" w:rsidR="00904200" w:rsidRDefault="00904200" w:rsidP="00C60EAF">
      <w:pPr>
        <w:spacing w:after="0"/>
      </w:pPr>
      <w:r>
        <w:rPr>
          <w:sz w:val="18"/>
          <w:szCs w:val="18"/>
        </w:rPr>
        <w:t>It prevents dirty reads(</w:t>
      </w:r>
      <w:r>
        <w:rPr>
          <w:sz w:val="18"/>
          <w:szCs w:val="18"/>
        </w:rPr>
        <w:t>髒讀取問題</w:t>
      </w:r>
      <w:r>
        <w:rPr>
          <w:sz w:val="18"/>
          <w:szCs w:val="18"/>
        </w:rPr>
        <w:t>) by locking the uncommitted data.</w:t>
      </w:r>
    </w:p>
    <w:p w14:paraId="40DC74CF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6479F58D" w14:textId="77777777" w:rsidR="00904200" w:rsidRDefault="00904200" w:rsidP="00C60EAF">
      <w:pPr>
        <w:spacing w:after="0"/>
      </w:pPr>
      <w:r>
        <w:rPr>
          <w:sz w:val="18"/>
          <w:szCs w:val="18"/>
        </w:rPr>
        <w:t>3.4.2.</w:t>
      </w:r>
    </w:p>
    <w:p w14:paraId="35CDFF96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PEATABLE </w:t>
      </w:r>
      <w:proofErr w:type="gramStart"/>
      <w:r>
        <w:rPr>
          <w:sz w:val="18"/>
          <w:szCs w:val="18"/>
        </w:rPr>
        <w:t>READ;</w:t>
      </w:r>
      <w:proofErr w:type="gramEnd"/>
    </w:p>
    <w:p w14:paraId="3AD2DD68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</w:t>
      </w:r>
    </w:p>
    <w:p w14:paraId="4684B64C" w14:textId="77777777" w:rsidR="00904200" w:rsidRDefault="00904200" w:rsidP="00C60EAF">
      <w:pPr>
        <w:spacing w:after="0"/>
      </w:pPr>
      <w:r>
        <w:rPr>
          <w:sz w:val="18"/>
          <w:szCs w:val="18"/>
        </w:rPr>
        <w:t>3.4.2.1.</w:t>
      </w:r>
    </w:p>
    <w:p w14:paraId="6C526171" w14:textId="77777777" w:rsidR="00904200" w:rsidRDefault="00904200" w:rsidP="00C60EAF">
      <w:pPr>
        <w:spacing w:after="0"/>
      </w:pPr>
      <w:r>
        <w:rPr>
          <w:sz w:val="18"/>
          <w:szCs w:val="18"/>
        </w:rPr>
        <w:t>Repeatable Read(</w:t>
      </w:r>
      <w:r>
        <w:rPr>
          <w:sz w:val="18"/>
          <w:szCs w:val="18"/>
        </w:rPr>
        <w:t>可重複讀取</w:t>
      </w:r>
      <w:r>
        <w:rPr>
          <w:sz w:val="18"/>
          <w:szCs w:val="18"/>
        </w:rPr>
        <w:t>)</w:t>
      </w:r>
    </w:p>
    <w:p w14:paraId="2F71121B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can fix </w:t>
      </w:r>
      <w:proofErr w:type="spellStart"/>
      <w:r>
        <w:rPr>
          <w:sz w:val="18"/>
          <w:szCs w:val="18"/>
        </w:rPr>
        <w:t>LostUpdate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更新遺失問題</w:t>
      </w:r>
      <w:r>
        <w:rPr>
          <w:sz w:val="18"/>
          <w:szCs w:val="18"/>
        </w:rPr>
        <w:t>)</w:t>
      </w:r>
    </w:p>
    <w:p w14:paraId="1FD05892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nd </w:t>
      </w:r>
      <w:proofErr w:type="spellStart"/>
      <w:r>
        <w:rPr>
          <w:sz w:val="18"/>
          <w:szCs w:val="18"/>
        </w:rPr>
        <w:t>NonrepeatableReads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不可重複讀取問題</w:t>
      </w:r>
      <w:r>
        <w:rPr>
          <w:sz w:val="18"/>
          <w:szCs w:val="18"/>
        </w:rPr>
        <w:t>),</w:t>
      </w:r>
    </w:p>
    <w:p w14:paraId="16E2ACD0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but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 xml:space="preserve"> has </w:t>
      </w:r>
      <w:proofErr w:type="spellStart"/>
      <w:r>
        <w:rPr>
          <w:sz w:val="18"/>
          <w:szCs w:val="18"/>
        </w:rPr>
        <w:t>PhantomReads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幻讀</w:t>
      </w:r>
      <w:r>
        <w:rPr>
          <w:sz w:val="18"/>
          <w:szCs w:val="18"/>
        </w:rPr>
        <w:t>).</w:t>
      </w:r>
    </w:p>
    <w:p w14:paraId="110C5DE4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</w:t>
      </w:r>
    </w:p>
    <w:p w14:paraId="227A9B64" w14:textId="77777777" w:rsidR="00904200" w:rsidRDefault="00904200" w:rsidP="00C60EAF">
      <w:pPr>
        <w:spacing w:after="0"/>
      </w:pPr>
      <w:r>
        <w:rPr>
          <w:sz w:val="18"/>
          <w:szCs w:val="18"/>
        </w:rPr>
        <w:t>3.4.2.2.</w:t>
      </w:r>
    </w:p>
    <w:p w14:paraId="54A82192" w14:textId="77777777" w:rsidR="00904200" w:rsidRDefault="00904200" w:rsidP="00C60EAF">
      <w:pPr>
        <w:spacing w:after="0"/>
      </w:pPr>
      <w:r>
        <w:rPr>
          <w:sz w:val="18"/>
          <w:szCs w:val="18"/>
        </w:rPr>
        <w:t>"Repeatable Read" (</w:t>
      </w:r>
      <w:r>
        <w:rPr>
          <w:sz w:val="18"/>
          <w:szCs w:val="18"/>
        </w:rPr>
        <w:t>可重複讀取</w:t>
      </w:r>
      <w:r>
        <w:rPr>
          <w:sz w:val="18"/>
          <w:szCs w:val="18"/>
        </w:rPr>
        <w:t>) isolation level ensures</w:t>
      </w:r>
    </w:p>
    <w:p w14:paraId="511CBA80" w14:textId="77777777" w:rsidR="00904200" w:rsidRDefault="00904200" w:rsidP="00C60EAF">
      <w:pPr>
        <w:spacing w:after="0"/>
      </w:pPr>
      <w:r>
        <w:rPr>
          <w:sz w:val="18"/>
          <w:szCs w:val="18"/>
        </w:rPr>
        <w:t>that the data that one transaction has read,</w:t>
      </w:r>
    </w:p>
    <w:p w14:paraId="562B9FE2" w14:textId="77777777" w:rsidR="00904200" w:rsidRDefault="00904200" w:rsidP="00C60EAF">
      <w:pPr>
        <w:spacing w:after="0"/>
      </w:pPr>
      <w:r>
        <w:rPr>
          <w:sz w:val="18"/>
          <w:szCs w:val="18"/>
        </w:rPr>
        <w:t>will be prevented from being "updated" or "deleted" by any other transaction.</w:t>
      </w:r>
    </w:p>
    <w:p w14:paraId="62A183B5" w14:textId="77777777" w:rsidR="00904200" w:rsidRDefault="00904200" w:rsidP="00C60EAF">
      <w:pPr>
        <w:spacing w:after="0"/>
      </w:pPr>
      <w:r>
        <w:rPr>
          <w:sz w:val="18"/>
          <w:szCs w:val="18"/>
        </w:rPr>
        <w:t>Therefore,</w:t>
      </w:r>
    </w:p>
    <w:p w14:paraId="69469217" w14:textId="77777777" w:rsidR="00904200" w:rsidRDefault="00904200" w:rsidP="00C60EAF">
      <w:pPr>
        <w:spacing w:after="0"/>
      </w:pPr>
      <w:r>
        <w:rPr>
          <w:sz w:val="18"/>
          <w:szCs w:val="18"/>
        </w:rPr>
        <w:t>Repeatable Read(</w:t>
      </w:r>
      <w:r>
        <w:rPr>
          <w:sz w:val="18"/>
          <w:szCs w:val="18"/>
        </w:rPr>
        <w:t>可重複讀取</w:t>
      </w:r>
      <w:r>
        <w:rPr>
          <w:sz w:val="18"/>
          <w:szCs w:val="18"/>
        </w:rPr>
        <w:t>)</w:t>
      </w:r>
    </w:p>
    <w:p w14:paraId="535F664E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can fix </w:t>
      </w:r>
      <w:proofErr w:type="spellStart"/>
      <w:r>
        <w:rPr>
          <w:sz w:val="18"/>
          <w:szCs w:val="18"/>
        </w:rPr>
        <w:t>LostUpdate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更新遺失問題</w:t>
      </w:r>
      <w:r>
        <w:rPr>
          <w:sz w:val="18"/>
          <w:szCs w:val="18"/>
        </w:rPr>
        <w:t>)</w:t>
      </w:r>
    </w:p>
    <w:p w14:paraId="0DE49209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nd </w:t>
      </w:r>
      <w:proofErr w:type="spellStart"/>
      <w:r>
        <w:rPr>
          <w:sz w:val="18"/>
          <w:szCs w:val="18"/>
        </w:rPr>
        <w:t>NonrepeatableReads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不可重複讀取問題</w:t>
      </w:r>
      <w:r>
        <w:rPr>
          <w:sz w:val="18"/>
          <w:szCs w:val="18"/>
        </w:rPr>
        <w:t>).</w:t>
      </w:r>
    </w:p>
    <w:p w14:paraId="14C312A1" w14:textId="77777777" w:rsidR="00904200" w:rsidRDefault="00904200" w:rsidP="00C60EAF">
      <w:pPr>
        <w:spacing w:after="0"/>
      </w:pPr>
      <w:r>
        <w:rPr>
          <w:sz w:val="18"/>
          <w:szCs w:val="18"/>
        </w:rPr>
        <w:t>However, "Repeatable Read" (</w:t>
      </w:r>
      <w:r>
        <w:rPr>
          <w:sz w:val="18"/>
          <w:szCs w:val="18"/>
        </w:rPr>
        <w:t>可重複讀取</w:t>
      </w:r>
      <w:r>
        <w:rPr>
          <w:sz w:val="18"/>
          <w:szCs w:val="18"/>
        </w:rPr>
        <w:t>) isolation level</w:t>
      </w:r>
    </w:p>
    <w:p w14:paraId="1AAE562D" w14:textId="77777777" w:rsidR="00904200" w:rsidRDefault="00904200" w:rsidP="00C60EAF">
      <w:pPr>
        <w:spacing w:after="0"/>
      </w:pPr>
      <w:r>
        <w:rPr>
          <w:sz w:val="18"/>
          <w:szCs w:val="18"/>
        </w:rPr>
        <w:t>does not prevent new rows from being "inserted" by other transactions.</w:t>
      </w:r>
    </w:p>
    <w:p w14:paraId="2D2CABDB" w14:textId="77777777" w:rsidR="00904200" w:rsidRDefault="00904200" w:rsidP="00C60EAF">
      <w:pPr>
        <w:spacing w:after="0"/>
      </w:pPr>
      <w:r>
        <w:rPr>
          <w:sz w:val="18"/>
          <w:szCs w:val="18"/>
        </w:rPr>
        <w:t>Thus, "Repeatable Read" (</w:t>
      </w:r>
      <w:r>
        <w:rPr>
          <w:sz w:val="18"/>
          <w:szCs w:val="18"/>
        </w:rPr>
        <w:t>可重複讀取</w:t>
      </w:r>
      <w:r>
        <w:rPr>
          <w:sz w:val="18"/>
          <w:szCs w:val="18"/>
        </w:rPr>
        <w:t xml:space="preserve">) CAN NOT fix </w:t>
      </w:r>
      <w:proofErr w:type="spellStart"/>
      <w:r>
        <w:rPr>
          <w:sz w:val="18"/>
          <w:szCs w:val="18"/>
        </w:rPr>
        <w:t>PhantomReadProblem</w:t>
      </w:r>
      <w:proofErr w:type="spellEnd"/>
      <w:r>
        <w:rPr>
          <w:sz w:val="18"/>
          <w:szCs w:val="18"/>
        </w:rPr>
        <w:t xml:space="preserve"> (</w:t>
      </w:r>
      <w:r>
        <w:rPr>
          <w:sz w:val="18"/>
          <w:szCs w:val="18"/>
        </w:rPr>
        <w:t>幻讀問題</w:t>
      </w:r>
      <w:r>
        <w:rPr>
          <w:sz w:val="18"/>
          <w:szCs w:val="18"/>
        </w:rPr>
        <w:t>).</w:t>
      </w:r>
    </w:p>
    <w:p w14:paraId="25C9AA2E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-----------------------------</w:t>
      </w:r>
    </w:p>
    <w:p w14:paraId="44927456" w14:textId="77777777" w:rsidR="00904200" w:rsidRDefault="00904200" w:rsidP="00C60EAF">
      <w:pPr>
        <w:spacing w:after="0"/>
      </w:pPr>
      <w:r>
        <w:rPr>
          <w:sz w:val="18"/>
          <w:szCs w:val="18"/>
        </w:rPr>
        <w:t>4.</w:t>
      </w:r>
    </w:p>
    <w:p w14:paraId="4185E7FA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 Concurrency </w:t>
      </w:r>
      <w:proofErr w:type="gramStart"/>
      <w:r>
        <w:rPr>
          <w:sz w:val="18"/>
          <w:szCs w:val="18"/>
        </w:rPr>
        <w:t>Problems :</w:t>
      </w:r>
      <w:proofErr w:type="gramEnd"/>
      <w:r>
        <w:rPr>
          <w:sz w:val="18"/>
          <w:szCs w:val="18"/>
        </w:rPr>
        <w:t xml:space="preserve"> Phantom Read Problem (</w:t>
      </w:r>
      <w:r>
        <w:rPr>
          <w:sz w:val="18"/>
          <w:szCs w:val="18"/>
        </w:rPr>
        <w:t>幻讀問題</w:t>
      </w:r>
      <w:r>
        <w:rPr>
          <w:sz w:val="18"/>
          <w:szCs w:val="18"/>
        </w:rPr>
        <w:t>)</w:t>
      </w:r>
    </w:p>
    <w:p w14:paraId="49212867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----------------</w:t>
      </w:r>
    </w:p>
    <w:p w14:paraId="1817D54E" w14:textId="77777777" w:rsidR="00904200" w:rsidRDefault="00904200" w:rsidP="00C60EAF">
      <w:pPr>
        <w:spacing w:after="0"/>
      </w:pPr>
      <w:r>
        <w:rPr>
          <w:sz w:val="18"/>
          <w:szCs w:val="18"/>
        </w:rPr>
        <w:t>4.1.</w:t>
      </w:r>
    </w:p>
    <w:p w14:paraId="655EDBAA" w14:textId="77777777" w:rsidR="00904200" w:rsidRDefault="00904200" w:rsidP="00C60EAF">
      <w:pPr>
        <w:spacing w:after="0"/>
      </w:pPr>
      <w:r>
        <w:rPr>
          <w:sz w:val="18"/>
          <w:szCs w:val="18"/>
        </w:rPr>
        <w:t>when Transaction1 executes the same select query twice,</w:t>
      </w:r>
    </w:p>
    <w:p w14:paraId="031DE9CB" w14:textId="77777777" w:rsidR="00904200" w:rsidRDefault="00904200" w:rsidP="00C60EAF">
      <w:pPr>
        <w:spacing w:after="0"/>
      </w:pPr>
      <w:r>
        <w:rPr>
          <w:sz w:val="18"/>
          <w:szCs w:val="18"/>
        </w:rPr>
        <w:t>and Transaction2 insert a new data row</w:t>
      </w:r>
    </w:p>
    <w:p w14:paraId="2D9ECCD7" w14:textId="77777777" w:rsidR="00904200" w:rsidRDefault="00904200" w:rsidP="00C60EAF">
      <w:pPr>
        <w:spacing w:after="0"/>
      </w:pPr>
      <w:r>
        <w:rPr>
          <w:sz w:val="18"/>
          <w:szCs w:val="18"/>
        </w:rPr>
        <w:t>in between the first and second execution of Transaction1.</w:t>
      </w:r>
    </w:p>
    <w:p w14:paraId="40252182" w14:textId="77777777" w:rsidR="00904200" w:rsidRDefault="00904200" w:rsidP="00C60EAF">
      <w:pPr>
        <w:spacing w:after="0"/>
      </w:pPr>
      <w:r>
        <w:rPr>
          <w:sz w:val="18"/>
          <w:szCs w:val="18"/>
        </w:rPr>
        <w:t>The new data row, which was added by Transaction2, matches</w:t>
      </w:r>
    </w:p>
    <w:p w14:paraId="6B835B0E" w14:textId="77777777" w:rsidR="00904200" w:rsidRDefault="00904200" w:rsidP="00C60EAF">
      <w:pPr>
        <w:spacing w:after="0"/>
      </w:pPr>
      <w:r>
        <w:rPr>
          <w:sz w:val="18"/>
          <w:szCs w:val="18"/>
        </w:rPr>
        <w:t>the WHERE clause of the query executed by the Transaction1.</w:t>
      </w:r>
    </w:p>
    <w:p w14:paraId="29491855" w14:textId="77777777" w:rsidR="00904200" w:rsidRDefault="00904200" w:rsidP="00C60EAF">
      <w:pPr>
        <w:spacing w:after="0"/>
      </w:pPr>
      <w:r>
        <w:rPr>
          <w:sz w:val="18"/>
          <w:szCs w:val="18"/>
        </w:rPr>
        <w:lastRenderedPageBreak/>
        <w:t>Thus, Transaction1 gets a different number of rows</w:t>
      </w:r>
    </w:p>
    <w:p w14:paraId="74372C40" w14:textId="77777777" w:rsidR="00904200" w:rsidRDefault="00904200" w:rsidP="00C60EAF">
      <w:pPr>
        <w:spacing w:after="0"/>
      </w:pPr>
      <w:r>
        <w:rPr>
          <w:sz w:val="18"/>
          <w:szCs w:val="18"/>
        </w:rPr>
        <w:t>in the result set each time.</w:t>
      </w:r>
    </w:p>
    <w:p w14:paraId="03A97602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----------------</w:t>
      </w:r>
    </w:p>
    <w:p w14:paraId="1720EDCA" w14:textId="77777777" w:rsidR="00904200" w:rsidRDefault="00904200" w:rsidP="00C60EAF">
      <w:pPr>
        <w:spacing w:after="0"/>
      </w:pPr>
      <w:r>
        <w:rPr>
          <w:sz w:val="18"/>
          <w:szCs w:val="18"/>
        </w:rPr>
        <w:t>4.2.</w:t>
      </w:r>
    </w:p>
    <w:p w14:paraId="654F27A9" w14:textId="77777777" w:rsidR="00904200" w:rsidRDefault="00904200" w:rsidP="00C60EAF">
      <w:pPr>
        <w:spacing w:after="0"/>
      </w:pPr>
      <w:proofErr w:type="gramStart"/>
      <w:r>
        <w:rPr>
          <w:sz w:val="18"/>
          <w:szCs w:val="18"/>
        </w:rPr>
        <w:t>E.g.</w:t>
      </w:r>
      <w:proofErr w:type="gramEnd"/>
      <w:r>
        <w:rPr>
          <w:sz w:val="18"/>
          <w:szCs w:val="18"/>
        </w:rPr>
        <w:t>1</w:t>
      </w:r>
    </w:p>
    <w:p w14:paraId="28B170F6" w14:textId="77777777" w:rsidR="00904200" w:rsidRDefault="00904200" w:rsidP="00C60EAF">
      <w:pPr>
        <w:spacing w:after="0"/>
      </w:pPr>
      <w:r>
        <w:rPr>
          <w:sz w:val="18"/>
          <w:szCs w:val="18"/>
        </w:rPr>
        <w:t>Transaction</w:t>
      </w:r>
      <w:proofErr w:type="gramStart"/>
      <w:r>
        <w:rPr>
          <w:sz w:val="18"/>
          <w:szCs w:val="18"/>
        </w:rPr>
        <w:t>1 :</w:t>
      </w:r>
      <w:proofErr w:type="gramEnd"/>
    </w:p>
    <w:p w14:paraId="3A475CCB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PEATABLE </w:t>
      </w:r>
      <w:proofErr w:type="gramStart"/>
      <w:r>
        <w:rPr>
          <w:sz w:val="18"/>
          <w:szCs w:val="18"/>
        </w:rPr>
        <w:t>READ;</w:t>
      </w:r>
      <w:proofErr w:type="gramEnd"/>
    </w:p>
    <w:p w14:paraId="5EBF9FE7" w14:textId="77777777" w:rsidR="00904200" w:rsidRDefault="00904200" w:rsidP="00C60EAF">
      <w:pPr>
        <w:spacing w:after="0"/>
      </w:pPr>
      <w:r>
        <w:rPr>
          <w:sz w:val="18"/>
          <w:szCs w:val="18"/>
        </w:rPr>
        <w:t>Transaction</w:t>
      </w:r>
      <w:proofErr w:type="gramStart"/>
      <w:r>
        <w:rPr>
          <w:sz w:val="18"/>
          <w:szCs w:val="18"/>
        </w:rPr>
        <w:t>2 :</w:t>
      </w:r>
      <w:proofErr w:type="gramEnd"/>
    </w:p>
    <w:p w14:paraId="786637AF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PEATABLE </w:t>
      </w:r>
      <w:proofErr w:type="gramStart"/>
      <w:r>
        <w:rPr>
          <w:sz w:val="18"/>
          <w:szCs w:val="18"/>
        </w:rPr>
        <w:t>READ;</w:t>
      </w:r>
      <w:proofErr w:type="gramEnd"/>
    </w:p>
    <w:p w14:paraId="04731B74" w14:textId="77777777" w:rsidR="00904200" w:rsidRDefault="00904200" w:rsidP="00C60EAF">
      <w:pPr>
        <w:spacing w:after="0"/>
      </w:pPr>
      <w:r>
        <w:rPr>
          <w:sz w:val="18"/>
          <w:szCs w:val="18"/>
        </w:rPr>
        <w:t>Transaction1 do the "1st Read"</w:t>
      </w:r>
    </w:p>
    <w:p w14:paraId="4EF0F3C0" w14:textId="77777777" w:rsidR="00904200" w:rsidRDefault="00904200" w:rsidP="00C60EAF">
      <w:pPr>
        <w:spacing w:after="0"/>
      </w:pPr>
      <w:r>
        <w:rPr>
          <w:sz w:val="18"/>
          <w:szCs w:val="18"/>
        </w:rPr>
        <w:t>and get "N1" rows in return.</w:t>
      </w:r>
    </w:p>
    <w:p w14:paraId="0CC3F8F3" w14:textId="77777777" w:rsidR="00904200" w:rsidRDefault="00904200" w:rsidP="00C60EAF">
      <w:pPr>
        <w:spacing w:after="0"/>
      </w:pPr>
      <w:r>
        <w:rPr>
          <w:sz w:val="18"/>
          <w:szCs w:val="18"/>
        </w:rPr>
        <w:t>During Transaction1 spends 5 seconds to do some tasks,</w:t>
      </w:r>
    </w:p>
    <w:p w14:paraId="553240D7" w14:textId="77777777" w:rsidR="00904200" w:rsidRDefault="00904200" w:rsidP="00C60EAF">
      <w:pPr>
        <w:spacing w:after="0"/>
      </w:pPr>
      <w:r>
        <w:rPr>
          <w:sz w:val="18"/>
          <w:szCs w:val="18"/>
        </w:rPr>
        <w:t>Transaction2 "inserted" 1 row and committed.</w:t>
      </w:r>
    </w:p>
    <w:p w14:paraId="03EE6BA6" w14:textId="77777777" w:rsidR="00904200" w:rsidRDefault="00904200" w:rsidP="00C60EAF">
      <w:pPr>
        <w:spacing w:after="0"/>
      </w:pPr>
      <w:r>
        <w:rPr>
          <w:sz w:val="18"/>
          <w:szCs w:val="18"/>
        </w:rPr>
        <w:t>Thus, when Transaction1 do the "2nd Read"</w:t>
      </w:r>
    </w:p>
    <w:p w14:paraId="6CA4763A" w14:textId="77777777" w:rsidR="00904200" w:rsidRDefault="00904200" w:rsidP="00C60EAF">
      <w:pPr>
        <w:spacing w:after="0"/>
      </w:pPr>
      <w:r>
        <w:rPr>
          <w:sz w:val="18"/>
          <w:szCs w:val="18"/>
        </w:rPr>
        <w:t>and get "N1+1" rows in return.</w:t>
      </w:r>
    </w:p>
    <w:p w14:paraId="7C586E60" w14:textId="77777777" w:rsidR="00904200" w:rsidRDefault="00904200" w:rsidP="00C60EAF">
      <w:pPr>
        <w:spacing w:after="0"/>
      </w:pPr>
      <w:r>
        <w:rPr>
          <w:sz w:val="18"/>
          <w:szCs w:val="18"/>
        </w:rPr>
        <w:t>"</w:t>
      </w:r>
      <w:proofErr w:type="spellStart"/>
      <w:r>
        <w:rPr>
          <w:sz w:val="18"/>
          <w:szCs w:val="18"/>
        </w:rPr>
        <w:t>RepeatableRead</w:t>
      </w:r>
      <w:proofErr w:type="spellEnd"/>
      <w:r>
        <w:rPr>
          <w:sz w:val="18"/>
          <w:szCs w:val="18"/>
        </w:rPr>
        <w:t>"(</w:t>
      </w:r>
      <w:r>
        <w:rPr>
          <w:sz w:val="18"/>
          <w:szCs w:val="18"/>
        </w:rPr>
        <w:t>可重複讀取</w:t>
      </w:r>
      <w:r>
        <w:rPr>
          <w:sz w:val="18"/>
          <w:szCs w:val="18"/>
        </w:rPr>
        <w:t xml:space="preserve">)) has </w:t>
      </w:r>
      <w:proofErr w:type="spellStart"/>
      <w:r>
        <w:rPr>
          <w:sz w:val="18"/>
          <w:szCs w:val="18"/>
        </w:rPr>
        <w:t>PhantomReads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幻讀</w:t>
      </w:r>
      <w:r>
        <w:rPr>
          <w:sz w:val="18"/>
          <w:szCs w:val="18"/>
        </w:rPr>
        <w:t>).</w:t>
      </w:r>
    </w:p>
    <w:p w14:paraId="678F5AE0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----------------</w:t>
      </w:r>
    </w:p>
    <w:p w14:paraId="019E22EA" w14:textId="77777777" w:rsidR="00904200" w:rsidRDefault="00904200" w:rsidP="00C60EAF">
      <w:pPr>
        <w:spacing w:after="0"/>
      </w:pPr>
      <w:r>
        <w:rPr>
          <w:sz w:val="18"/>
          <w:szCs w:val="18"/>
        </w:rPr>
        <w:t>4.3.</w:t>
      </w:r>
    </w:p>
    <w:p w14:paraId="2AAE0ED3" w14:textId="77777777" w:rsidR="00904200" w:rsidRDefault="00904200" w:rsidP="00C60EAF">
      <w:pPr>
        <w:spacing w:after="0"/>
      </w:pPr>
      <w:proofErr w:type="gramStart"/>
      <w:r>
        <w:rPr>
          <w:sz w:val="18"/>
          <w:szCs w:val="18"/>
        </w:rPr>
        <w:t>E.g.</w:t>
      </w:r>
      <w:proofErr w:type="gramEnd"/>
      <w:r>
        <w:rPr>
          <w:sz w:val="18"/>
          <w:szCs w:val="18"/>
        </w:rPr>
        <w:t>2</w:t>
      </w:r>
    </w:p>
    <w:p w14:paraId="727B87BF" w14:textId="77777777" w:rsidR="00904200" w:rsidRDefault="00904200" w:rsidP="00C60EAF">
      <w:pPr>
        <w:spacing w:after="0"/>
      </w:pPr>
      <w:r>
        <w:rPr>
          <w:sz w:val="18"/>
          <w:szCs w:val="18"/>
        </w:rPr>
        <w:t>Transaction</w:t>
      </w:r>
      <w:proofErr w:type="gramStart"/>
      <w:r>
        <w:rPr>
          <w:sz w:val="18"/>
          <w:szCs w:val="18"/>
        </w:rPr>
        <w:t>1 :</w:t>
      </w:r>
      <w:proofErr w:type="gramEnd"/>
    </w:p>
    <w:p w14:paraId="0813A097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</w:t>
      </w:r>
      <w:proofErr w:type="gramStart"/>
      <w:r>
        <w:rPr>
          <w:sz w:val="18"/>
          <w:szCs w:val="18"/>
        </w:rPr>
        <w:t>SERIALIZABLE;</w:t>
      </w:r>
      <w:proofErr w:type="gramEnd"/>
    </w:p>
    <w:p w14:paraId="740475D4" w14:textId="77777777" w:rsidR="00904200" w:rsidRDefault="00904200" w:rsidP="00C60EAF">
      <w:pPr>
        <w:spacing w:after="0"/>
      </w:pPr>
      <w:r>
        <w:rPr>
          <w:sz w:val="18"/>
          <w:szCs w:val="18"/>
        </w:rPr>
        <w:t>Transaction</w:t>
      </w:r>
      <w:proofErr w:type="gramStart"/>
      <w:r>
        <w:rPr>
          <w:sz w:val="18"/>
          <w:szCs w:val="18"/>
        </w:rPr>
        <w:t>2 :</w:t>
      </w:r>
      <w:proofErr w:type="gramEnd"/>
    </w:p>
    <w:p w14:paraId="6A292FF6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</w:t>
      </w:r>
      <w:proofErr w:type="gramStart"/>
      <w:r>
        <w:rPr>
          <w:sz w:val="18"/>
          <w:szCs w:val="18"/>
        </w:rPr>
        <w:t>SERIALIZABLE;</w:t>
      </w:r>
      <w:proofErr w:type="gramEnd"/>
    </w:p>
    <w:p w14:paraId="4921EA93" w14:textId="77777777" w:rsidR="00904200" w:rsidRDefault="00904200" w:rsidP="00C60EAF">
      <w:pPr>
        <w:spacing w:after="0"/>
      </w:pPr>
      <w:r>
        <w:rPr>
          <w:sz w:val="18"/>
          <w:szCs w:val="18"/>
        </w:rPr>
        <w:t>Transaction1 do the "1st Read"</w:t>
      </w:r>
    </w:p>
    <w:p w14:paraId="3530ED0F" w14:textId="77777777" w:rsidR="00904200" w:rsidRDefault="00904200" w:rsidP="00C60EAF">
      <w:pPr>
        <w:spacing w:after="0"/>
      </w:pPr>
      <w:r>
        <w:rPr>
          <w:sz w:val="18"/>
          <w:szCs w:val="18"/>
        </w:rPr>
        <w:t>and get "N1" rows in return.</w:t>
      </w:r>
    </w:p>
    <w:p w14:paraId="31032241" w14:textId="77777777" w:rsidR="00904200" w:rsidRDefault="00904200" w:rsidP="00C60EAF">
      <w:pPr>
        <w:spacing w:after="0"/>
      </w:pPr>
      <w:r>
        <w:rPr>
          <w:sz w:val="18"/>
          <w:szCs w:val="18"/>
        </w:rPr>
        <w:t>During Transaction1 spends 5 seconds to do some tasks,</w:t>
      </w:r>
    </w:p>
    <w:p w14:paraId="6045EE3B" w14:textId="77777777" w:rsidR="00904200" w:rsidRDefault="00904200" w:rsidP="00C60EAF">
      <w:pPr>
        <w:spacing w:after="0"/>
      </w:pPr>
      <w:r>
        <w:rPr>
          <w:sz w:val="18"/>
          <w:szCs w:val="18"/>
        </w:rPr>
        <w:t>Transaction2 "inserted" 1 row and committed.</w:t>
      </w:r>
    </w:p>
    <w:p w14:paraId="75D1265F" w14:textId="77777777" w:rsidR="00904200" w:rsidRDefault="00904200" w:rsidP="00C60EAF">
      <w:pPr>
        <w:spacing w:after="0"/>
      </w:pPr>
      <w:r>
        <w:rPr>
          <w:sz w:val="18"/>
          <w:szCs w:val="18"/>
        </w:rPr>
        <w:t>Transaction1 SERIALIZABLE use locks to lock on table</w:t>
      </w:r>
    </w:p>
    <w:p w14:paraId="73B9FBA7" w14:textId="77777777" w:rsidR="00904200" w:rsidRDefault="00904200" w:rsidP="00C60EAF">
      <w:pPr>
        <w:spacing w:after="0"/>
      </w:pPr>
      <w:r>
        <w:rPr>
          <w:sz w:val="18"/>
          <w:szCs w:val="18"/>
        </w:rPr>
        <w:t>and prevent Transaction2 from</w:t>
      </w:r>
    </w:p>
    <w:p w14:paraId="40F81A4C" w14:textId="77777777" w:rsidR="00904200" w:rsidRDefault="00904200" w:rsidP="00C60EAF">
      <w:pPr>
        <w:spacing w:after="0"/>
      </w:pPr>
      <w:r>
        <w:rPr>
          <w:sz w:val="18"/>
          <w:szCs w:val="18"/>
        </w:rPr>
        <w:t>"updating", "deleting", or "inserting" to the table.</w:t>
      </w:r>
    </w:p>
    <w:p w14:paraId="0915AD5B" w14:textId="77777777" w:rsidR="00904200" w:rsidRDefault="00904200" w:rsidP="00C60EAF">
      <w:pPr>
        <w:spacing w:after="0"/>
      </w:pPr>
      <w:r>
        <w:rPr>
          <w:sz w:val="18"/>
          <w:szCs w:val="18"/>
        </w:rPr>
        <w:t>When Transaction1 finished "2nd Read"</w:t>
      </w:r>
    </w:p>
    <w:p w14:paraId="1FA82413" w14:textId="77777777" w:rsidR="00904200" w:rsidRDefault="00904200" w:rsidP="00C60EAF">
      <w:pPr>
        <w:spacing w:after="0"/>
      </w:pPr>
      <w:r>
        <w:rPr>
          <w:sz w:val="18"/>
          <w:szCs w:val="18"/>
        </w:rPr>
        <w:t>and still get "N1" rows in return,</w:t>
      </w:r>
    </w:p>
    <w:p w14:paraId="107CA03B" w14:textId="77777777" w:rsidR="00904200" w:rsidRDefault="00904200" w:rsidP="00C60EAF">
      <w:pPr>
        <w:spacing w:after="0"/>
      </w:pPr>
      <w:r>
        <w:rPr>
          <w:sz w:val="18"/>
          <w:szCs w:val="18"/>
        </w:rPr>
        <w:t>Transaction2 finally can "insert" a new row</w:t>
      </w:r>
    </w:p>
    <w:p w14:paraId="181BBB2C" w14:textId="77777777" w:rsidR="00904200" w:rsidRDefault="00904200" w:rsidP="00C60EAF">
      <w:pPr>
        <w:spacing w:after="0"/>
      </w:pPr>
      <w:r>
        <w:rPr>
          <w:sz w:val="18"/>
          <w:szCs w:val="18"/>
        </w:rPr>
        <w:t>and make the table become "N1+1" rows.</w:t>
      </w:r>
    </w:p>
    <w:p w14:paraId="7AE84240" w14:textId="77777777" w:rsidR="00904200" w:rsidRDefault="00904200" w:rsidP="00C60EAF">
      <w:pPr>
        <w:spacing w:after="0"/>
      </w:pPr>
      <w:r>
        <w:rPr>
          <w:sz w:val="18"/>
          <w:szCs w:val="18"/>
        </w:rPr>
        <w:t>"</w:t>
      </w:r>
      <w:proofErr w:type="spellStart"/>
      <w:r>
        <w:rPr>
          <w:sz w:val="18"/>
          <w:szCs w:val="18"/>
        </w:rPr>
        <w:t>serializableRead</w:t>
      </w:r>
      <w:proofErr w:type="spellEnd"/>
      <w:r>
        <w:rPr>
          <w:sz w:val="18"/>
          <w:szCs w:val="18"/>
        </w:rPr>
        <w:t>" (</w:t>
      </w:r>
      <w:r>
        <w:rPr>
          <w:sz w:val="18"/>
          <w:szCs w:val="18"/>
        </w:rPr>
        <w:t>可串行化的讀取</w:t>
      </w:r>
      <w:r>
        <w:rPr>
          <w:sz w:val="18"/>
          <w:szCs w:val="18"/>
        </w:rPr>
        <w:t xml:space="preserve">) can fix </w:t>
      </w:r>
      <w:proofErr w:type="spellStart"/>
      <w:r>
        <w:rPr>
          <w:sz w:val="18"/>
          <w:szCs w:val="18"/>
        </w:rPr>
        <w:t>PhantomReads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幻讀</w:t>
      </w:r>
      <w:r>
        <w:rPr>
          <w:sz w:val="18"/>
          <w:szCs w:val="18"/>
        </w:rPr>
        <w:t>).</w:t>
      </w:r>
    </w:p>
    <w:p w14:paraId="3B428517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----------------</w:t>
      </w:r>
    </w:p>
    <w:p w14:paraId="01F8964E" w14:textId="77777777" w:rsidR="00904200" w:rsidRDefault="00904200" w:rsidP="00C60EAF">
      <w:pPr>
        <w:spacing w:after="0"/>
      </w:pPr>
      <w:r>
        <w:rPr>
          <w:sz w:val="18"/>
          <w:szCs w:val="18"/>
        </w:rPr>
        <w:t>4.4.</w:t>
      </w:r>
    </w:p>
    <w:p w14:paraId="38AAE4BC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 isolation </w:t>
      </w:r>
      <w:proofErr w:type="gramStart"/>
      <w:r>
        <w:rPr>
          <w:sz w:val="18"/>
          <w:szCs w:val="18"/>
        </w:rPr>
        <w:t>Level :</w:t>
      </w:r>
      <w:proofErr w:type="gramEnd"/>
    </w:p>
    <w:p w14:paraId="0F15D532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PEATABLE </w:t>
      </w:r>
      <w:proofErr w:type="gramStart"/>
      <w:r>
        <w:rPr>
          <w:sz w:val="18"/>
          <w:szCs w:val="18"/>
        </w:rPr>
        <w:t>READ;</w:t>
      </w:r>
      <w:proofErr w:type="gramEnd"/>
    </w:p>
    <w:p w14:paraId="53A0A1ED" w14:textId="77777777" w:rsidR="00904200" w:rsidRDefault="00904200" w:rsidP="00C60EAF">
      <w:pPr>
        <w:spacing w:after="0"/>
      </w:pPr>
      <w:r>
        <w:rPr>
          <w:sz w:val="18"/>
          <w:szCs w:val="18"/>
        </w:rPr>
        <w:lastRenderedPageBreak/>
        <w:t>V.S.</w:t>
      </w:r>
    </w:p>
    <w:p w14:paraId="5470D4DE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</w:t>
      </w:r>
      <w:proofErr w:type="gramStart"/>
      <w:r>
        <w:rPr>
          <w:sz w:val="18"/>
          <w:szCs w:val="18"/>
        </w:rPr>
        <w:t>SERIALIZABLE;</w:t>
      </w:r>
      <w:proofErr w:type="gramEnd"/>
    </w:p>
    <w:p w14:paraId="07A32557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18DC222C" w14:textId="77777777" w:rsidR="00904200" w:rsidRDefault="00904200" w:rsidP="00C60EAF">
      <w:pPr>
        <w:spacing w:after="0"/>
      </w:pPr>
      <w:r>
        <w:rPr>
          <w:sz w:val="18"/>
          <w:szCs w:val="18"/>
        </w:rPr>
        <w:t>4.4.1.</w:t>
      </w:r>
    </w:p>
    <w:p w14:paraId="5017A1DD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PEATABLE </w:t>
      </w:r>
      <w:proofErr w:type="gramStart"/>
      <w:r>
        <w:rPr>
          <w:sz w:val="18"/>
          <w:szCs w:val="18"/>
        </w:rPr>
        <w:t>READ;</w:t>
      </w:r>
      <w:proofErr w:type="gramEnd"/>
    </w:p>
    <w:p w14:paraId="35A977BF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</w:t>
      </w:r>
    </w:p>
    <w:p w14:paraId="4163B9C5" w14:textId="77777777" w:rsidR="00904200" w:rsidRDefault="00904200" w:rsidP="00C60EAF">
      <w:pPr>
        <w:spacing w:after="0"/>
      </w:pPr>
      <w:r>
        <w:rPr>
          <w:sz w:val="18"/>
          <w:szCs w:val="18"/>
        </w:rPr>
        <w:t>4.4.1.1.</w:t>
      </w:r>
    </w:p>
    <w:p w14:paraId="29DA9D2C" w14:textId="77777777" w:rsidR="00904200" w:rsidRDefault="00904200" w:rsidP="00C60EAF">
      <w:pPr>
        <w:spacing w:after="0"/>
      </w:pPr>
      <w:r>
        <w:rPr>
          <w:sz w:val="18"/>
          <w:szCs w:val="18"/>
        </w:rPr>
        <w:t>Repeatable Read(</w:t>
      </w:r>
      <w:r>
        <w:rPr>
          <w:sz w:val="18"/>
          <w:szCs w:val="18"/>
        </w:rPr>
        <w:t>可重複讀取</w:t>
      </w:r>
      <w:r>
        <w:rPr>
          <w:sz w:val="18"/>
          <w:szCs w:val="18"/>
        </w:rPr>
        <w:t>)</w:t>
      </w:r>
    </w:p>
    <w:p w14:paraId="42CC7C52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can fix </w:t>
      </w:r>
      <w:proofErr w:type="spellStart"/>
      <w:r>
        <w:rPr>
          <w:sz w:val="18"/>
          <w:szCs w:val="18"/>
        </w:rPr>
        <w:t>LostUpdate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更新遺失問題</w:t>
      </w:r>
      <w:r>
        <w:rPr>
          <w:sz w:val="18"/>
          <w:szCs w:val="18"/>
        </w:rPr>
        <w:t>)</w:t>
      </w:r>
    </w:p>
    <w:p w14:paraId="39CA3FBD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nd </w:t>
      </w:r>
      <w:proofErr w:type="spellStart"/>
      <w:r>
        <w:rPr>
          <w:sz w:val="18"/>
          <w:szCs w:val="18"/>
        </w:rPr>
        <w:t>NonrepeatableReads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不可重複讀取問題</w:t>
      </w:r>
      <w:r>
        <w:rPr>
          <w:sz w:val="18"/>
          <w:szCs w:val="18"/>
        </w:rPr>
        <w:t>),</w:t>
      </w:r>
    </w:p>
    <w:p w14:paraId="1EFC095B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but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 xml:space="preserve"> has </w:t>
      </w:r>
      <w:proofErr w:type="spellStart"/>
      <w:r>
        <w:rPr>
          <w:sz w:val="18"/>
          <w:szCs w:val="18"/>
        </w:rPr>
        <w:t>PhantomReads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幻讀</w:t>
      </w:r>
      <w:r>
        <w:rPr>
          <w:sz w:val="18"/>
          <w:szCs w:val="18"/>
        </w:rPr>
        <w:t>).</w:t>
      </w:r>
    </w:p>
    <w:p w14:paraId="45FFBDC7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</w:t>
      </w:r>
    </w:p>
    <w:p w14:paraId="7F204D56" w14:textId="77777777" w:rsidR="00904200" w:rsidRDefault="00904200" w:rsidP="00C60EAF">
      <w:pPr>
        <w:spacing w:after="0"/>
      </w:pPr>
      <w:r>
        <w:rPr>
          <w:sz w:val="18"/>
          <w:szCs w:val="18"/>
        </w:rPr>
        <w:t>4.4.1.2.</w:t>
      </w:r>
    </w:p>
    <w:p w14:paraId="1543D87A" w14:textId="77777777" w:rsidR="00904200" w:rsidRDefault="00904200" w:rsidP="00C60EAF">
      <w:pPr>
        <w:spacing w:after="0"/>
      </w:pPr>
      <w:r>
        <w:rPr>
          <w:sz w:val="18"/>
          <w:szCs w:val="18"/>
        </w:rPr>
        <w:t>"Repeatable Read" (</w:t>
      </w:r>
      <w:r>
        <w:rPr>
          <w:sz w:val="18"/>
          <w:szCs w:val="18"/>
        </w:rPr>
        <w:t>可重複讀取</w:t>
      </w:r>
      <w:r>
        <w:rPr>
          <w:sz w:val="18"/>
          <w:szCs w:val="18"/>
        </w:rPr>
        <w:t>) isolation level ensures</w:t>
      </w:r>
    </w:p>
    <w:p w14:paraId="66D47A17" w14:textId="77777777" w:rsidR="00904200" w:rsidRDefault="00904200" w:rsidP="00C60EAF">
      <w:pPr>
        <w:spacing w:after="0"/>
      </w:pPr>
      <w:r>
        <w:rPr>
          <w:sz w:val="18"/>
          <w:szCs w:val="18"/>
        </w:rPr>
        <w:t>that the data that one transaction has read,</w:t>
      </w:r>
    </w:p>
    <w:p w14:paraId="005C9FEC" w14:textId="77777777" w:rsidR="00904200" w:rsidRDefault="00904200" w:rsidP="00C60EAF">
      <w:pPr>
        <w:spacing w:after="0"/>
      </w:pPr>
      <w:r>
        <w:rPr>
          <w:sz w:val="18"/>
          <w:szCs w:val="18"/>
        </w:rPr>
        <w:t>will be prevented from being "updated" or "deleted" by any other transaction.</w:t>
      </w:r>
    </w:p>
    <w:p w14:paraId="7C6FD2DC" w14:textId="77777777" w:rsidR="00904200" w:rsidRDefault="00904200" w:rsidP="00C60EAF">
      <w:pPr>
        <w:spacing w:after="0"/>
      </w:pPr>
      <w:r>
        <w:rPr>
          <w:sz w:val="18"/>
          <w:szCs w:val="18"/>
        </w:rPr>
        <w:t>Therefore,</w:t>
      </w:r>
    </w:p>
    <w:p w14:paraId="68F92F9E" w14:textId="77777777" w:rsidR="00904200" w:rsidRDefault="00904200" w:rsidP="00C60EAF">
      <w:pPr>
        <w:spacing w:after="0"/>
      </w:pPr>
      <w:r>
        <w:rPr>
          <w:sz w:val="18"/>
          <w:szCs w:val="18"/>
        </w:rPr>
        <w:t>Repeatable Read(</w:t>
      </w:r>
      <w:r>
        <w:rPr>
          <w:sz w:val="18"/>
          <w:szCs w:val="18"/>
        </w:rPr>
        <w:t>可重複讀取</w:t>
      </w:r>
      <w:r>
        <w:rPr>
          <w:sz w:val="18"/>
          <w:szCs w:val="18"/>
        </w:rPr>
        <w:t>)</w:t>
      </w:r>
    </w:p>
    <w:p w14:paraId="3AA4A5A1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can fix </w:t>
      </w:r>
      <w:proofErr w:type="spellStart"/>
      <w:r>
        <w:rPr>
          <w:sz w:val="18"/>
          <w:szCs w:val="18"/>
        </w:rPr>
        <w:t>LostUpdate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更新遺失問題</w:t>
      </w:r>
      <w:r>
        <w:rPr>
          <w:sz w:val="18"/>
          <w:szCs w:val="18"/>
        </w:rPr>
        <w:t>)</w:t>
      </w:r>
    </w:p>
    <w:p w14:paraId="5972D42C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nd </w:t>
      </w:r>
      <w:proofErr w:type="spellStart"/>
      <w:r>
        <w:rPr>
          <w:sz w:val="18"/>
          <w:szCs w:val="18"/>
        </w:rPr>
        <w:t>NonrepeatableReads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不可重複讀取問題</w:t>
      </w:r>
      <w:r>
        <w:rPr>
          <w:sz w:val="18"/>
          <w:szCs w:val="18"/>
        </w:rPr>
        <w:t>).</w:t>
      </w:r>
    </w:p>
    <w:p w14:paraId="25428F27" w14:textId="77777777" w:rsidR="00904200" w:rsidRDefault="00904200" w:rsidP="00C60EAF">
      <w:pPr>
        <w:spacing w:after="0"/>
      </w:pPr>
      <w:r>
        <w:rPr>
          <w:sz w:val="18"/>
          <w:szCs w:val="18"/>
        </w:rPr>
        <w:t>However, "Repeatable Read" (</w:t>
      </w:r>
      <w:r>
        <w:rPr>
          <w:sz w:val="18"/>
          <w:szCs w:val="18"/>
        </w:rPr>
        <w:t>可重複讀取</w:t>
      </w:r>
      <w:r>
        <w:rPr>
          <w:sz w:val="18"/>
          <w:szCs w:val="18"/>
        </w:rPr>
        <w:t>) isolation level</w:t>
      </w:r>
    </w:p>
    <w:p w14:paraId="057A859E" w14:textId="77777777" w:rsidR="00904200" w:rsidRDefault="00904200" w:rsidP="00C60EAF">
      <w:pPr>
        <w:spacing w:after="0"/>
      </w:pPr>
      <w:r>
        <w:rPr>
          <w:sz w:val="18"/>
          <w:szCs w:val="18"/>
        </w:rPr>
        <w:t>does not prevent new rows from being "inserted" by other transactions.</w:t>
      </w:r>
    </w:p>
    <w:p w14:paraId="4864A596" w14:textId="77777777" w:rsidR="00904200" w:rsidRDefault="00904200" w:rsidP="00C60EAF">
      <w:pPr>
        <w:spacing w:after="0"/>
      </w:pPr>
      <w:r>
        <w:rPr>
          <w:sz w:val="18"/>
          <w:szCs w:val="18"/>
        </w:rPr>
        <w:t>Thus, "Repeatable Read" (</w:t>
      </w:r>
      <w:r>
        <w:rPr>
          <w:sz w:val="18"/>
          <w:szCs w:val="18"/>
        </w:rPr>
        <w:t>可重複讀取</w:t>
      </w:r>
      <w:r>
        <w:rPr>
          <w:sz w:val="18"/>
          <w:szCs w:val="18"/>
        </w:rPr>
        <w:t xml:space="preserve">) CAN NOT fix </w:t>
      </w:r>
      <w:proofErr w:type="spellStart"/>
      <w:r>
        <w:rPr>
          <w:sz w:val="18"/>
          <w:szCs w:val="18"/>
        </w:rPr>
        <w:t>PhantomReadProblem</w:t>
      </w:r>
      <w:proofErr w:type="spellEnd"/>
      <w:r>
        <w:rPr>
          <w:sz w:val="18"/>
          <w:szCs w:val="18"/>
        </w:rPr>
        <w:t xml:space="preserve"> (</w:t>
      </w:r>
      <w:r>
        <w:rPr>
          <w:sz w:val="18"/>
          <w:szCs w:val="18"/>
        </w:rPr>
        <w:t>幻讀問題</w:t>
      </w:r>
      <w:r>
        <w:rPr>
          <w:sz w:val="18"/>
          <w:szCs w:val="18"/>
        </w:rPr>
        <w:t>).</w:t>
      </w:r>
    </w:p>
    <w:p w14:paraId="58314541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753ABFAD" w14:textId="77777777" w:rsidR="00904200" w:rsidRDefault="00904200" w:rsidP="00C60EAF">
      <w:pPr>
        <w:spacing w:after="0"/>
      </w:pPr>
      <w:r>
        <w:rPr>
          <w:sz w:val="18"/>
          <w:szCs w:val="18"/>
        </w:rPr>
        <w:t>4.4.2.</w:t>
      </w:r>
    </w:p>
    <w:p w14:paraId="69D853B8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</w:t>
      </w:r>
      <w:proofErr w:type="gramStart"/>
      <w:r>
        <w:rPr>
          <w:sz w:val="18"/>
          <w:szCs w:val="18"/>
        </w:rPr>
        <w:t>SERIALIZABLE;</w:t>
      </w:r>
      <w:proofErr w:type="gramEnd"/>
    </w:p>
    <w:p w14:paraId="2B10AE0F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</w:t>
      </w:r>
    </w:p>
    <w:p w14:paraId="39F244B9" w14:textId="77777777" w:rsidR="00904200" w:rsidRDefault="00904200" w:rsidP="00C60EAF">
      <w:pPr>
        <w:spacing w:after="0"/>
      </w:pPr>
      <w:r>
        <w:rPr>
          <w:sz w:val="18"/>
          <w:szCs w:val="18"/>
        </w:rPr>
        <w:t>4.4.2.1.</w:t>
      </w:r>
    </w:p>
    <w:p w14:paraId="1E434DCB" w14:textId="77777777" w:rsidR="00904200" w:rsidRDefault="00904200" w:rsidP="00C60EAF">
      <w:pPr>
        <w:spacing w:after="0"/>
      </w:pPr>
      <w:r>
        <w:rPr>
          <w:sz w:val="18"/>
          <w:szCs w:val="18"/>
        </w:rPr>
        <w:t>Repeatable Read(</w:t>
      </w:r>
      <w:r>
        <w:rPr>
          <w:sz w:val="18"/>
          <w:szCs w:val="18"/>
        </w:rPr>
        <w:t>可重複讀取</w:t>
      </w:r>
      <w:r>
        <w:rPr>
          <w:sz w:val="18"/>
          <w:szCs w:val="18"/>
        </w:rPr>
        <w:t>)</w:t>
      </w:r>
    </w:p>
    <w:p w14:paraId="170C1D65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can fix </w:t>
      </w:r>
      <w:proofErr w:type="spellStart"/>
      <w:r>
        <w:rPr>
          <w:sz w:val="18"/>
          <w:szCs w:val="18"/>
        </w:rPr>
        <w:t>LostUpdate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更新遺失問題</w:t>
      </w:r>
      <w:r>
        <w:rPr>
          <w:sz w:val="18"/>
          <w:szCs w:val="18"/>
        </w:rPr>
        <w:t>)</w:t>
      </w:r>
    </w:p>
    <w:p w14:paraId="46D06B75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NonrepeatableReads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不可重複讀取問題</w:t>
      </w:r>
      <w:r>
        <w:rPr>
          <w:sz w:val="18"/>
          <w:szCs w:val="18"/>
        </w:rPr>
        <w:t>),</w:t>
      </w:r>
    </w:p>
    <w:p w14:paraId="44B73115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 xml:space="preserve"> has </w:t>
      </w:r>
      <w:proofErr w:type="spellStart"/>
      <w:r>
        <w:rPr>
          <w:sz w:val="18"/>
          <w:szCs w:val="18"/>
        </w:rPr>
        <w:t>PhantomReads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幻讀</w:t>
      </w:r>
      <w:r>
        <w:rPr>
          <w:sz w:val="18"/>
          <w:szCs w:val="18"/>
        </w:rPr>
        <w:t>).</w:t>
      </w:r>
    </w:p>
    <w:p w14:paraId="42E2DAB4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</w:t>
      </w:r>
    </w:p>
    <w:p w14:paraId="13ED10B2" w14:textId="77777777" w:rsidR="00904200" w:rsidRDefault="00904200" w:rsidP="00C60EAF">
      <w:pPr>
        <w:spacing w:after="0"/>
      </w:pPr>
      <w:r>
        <w:rPr>
          <w:sz w:val="18"/>
          <w:szCs w:val="18"/>
        </w:rPr>
        <w:t>4.4.2.2.</w:t>
      </w:r>
    </w:p>
    <w:p w14:paraId="08A64653" w14:textId="77777777" w:rsidR="00904200" w:rsidRDefault="00904200" w:rsidP="00C60EAF">
      <w:pPr>
        <w:spacing w:after="0"/>
      </w:pPr>
      <w:r>
        <w:rPr>
          <w:sz w:val="18"/>
          <w:szCs w:val="18"/>
        </w:rPr>
        <w:t>"</w:t>
      </w:r>
      <w:proofErr w:type="gramStart"/>
      <w:r>
        <w:rPr>
          <w:sz w:val="18"/>
          <w:szCs w:val="18"/>
        </w:rPr>
        <w:t>serializable</w:t>
      </w:r>
      <w:proofErr w:type="gramEnd"/>
      <w:r>
        <w:rPr>
          <w:sz w:val="18"/>
          <w:szCs w:val="18"/>
        </w:rPr>
        <w:t xml:space="preserve"> Read" (</w:t>
      </w:r>
      <w:r>
        <w:rPr>
          <w:sz w:val="18"/>
          <w:szCs w:val="18"/>
        </w:rPr>
        <w:t>可串行化的讀取</w:t>
      </w:r>
      <w:r>
        <w:rPr>
          <w:sz w:val="18"/>
          <w:szCs w:val="18"/>
        </w:rPr>
        <w:t>) isolation level ensures</w:t>
      </w:r>
    </w:p>
    <w:p w14:paraId="6DE48078" w14:textId="77777777" w:rsidR="00904200" w:rsidRDefault="00904200" w:rsidP="00C60EAF">
      <w:pPr>
        <w:spacing w:after="0"/>
      </w:pPr>
      <w:r>
        <w:rPr>
          <w:sz w:val="18"/>
          <w:szCs w:val="18"/>
        </w:rPr>
        <w:t>that the data that one transaction has read,</w:t>
      </w:r>
    </w:p>
    <w:p w14:paraId="72215CC6" w14:textId="77777777" w:rsidR="00904200" w:rsidRDefault="00904200" w:rsidP="00C60EAF">
      <w:pPr>
        <w:spacing w:after="0"/>
      </w:pPr>
      <w:r>
        <w:rPr>
          <w:sz w:val="18"/>
          <w:szCs w:val="18"/>
        </w:rPr>
        <w:t>will be prevented from being "updated" or "deleted" by any other transaction.</w:t>
      </w:r>
    </w:p>
    <w:p w14:paraId="04F10867" w14:textId="77777777" w:rsidR="00904200" w:rsidRDefault="00904200" w:rsidP="00C60EAF">
      <w:pPr>
        <w:spacing w:after="0"/>
      </w:pPr>
      <w:r>
        <w:rPr>
          <w:sz w:val="18"/>
          <w:szCs w:val="18"/>
        </w:rPr>
        <w:t>Therefore,</w:t>
      </w:r>
    </w:p>
    <w:p w14:paraId="2DDBFD42" w14:textId="77777777" w:rsidR="00904200" w:rsidRDefault="00904200" w:rsidP="00C60EAF">
      <w:pPr>
        <w:spacing w:after="0"/>
      </w:pPr>
      <w:proofErr w:type="spellStart"/>
      <w:r>
        <w:rPr>
          <w:sz w:val="18"/>
          <w:szCs w:val="18"/>
        </w:rPr>
        <w:lastRenderedPageBreak/>
        <w:t>SerializableRea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可串行化的讀取</w:t>
      </w:r>
      <w:r>
        <w:rPr>
          <w:sz w:val="18"/>
          <w:szCs w:val="18"/>
        </w:rPr>
        <w:t>)</w:t>
      </w:r>
    </w:p>
    <w:p w14:paraId="6B8F9C66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can fix </w:t>
      </w:r>
      <w:proofErr w:type="spellStart"/>
      <w:r>
        <w:rPr>
          <w:sz w:val="18"/>
          <w:szCs w:val="18"/>
        </w:rPr>
        <w:t>LostUpdate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更新遺失問題</w:t>
      </w:r>
      <w:r>
        <w:rPr>
          <w:sz w:val="18"/>
          <w:szCs w:val="18"/>
        </w:rPr>
        <w:t>)</w:t>
      </w:r>
    </w:p>
    <w:p w14:paraId="7F6FE392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nd </w:t>
      </w:r>
      <w:proofErr w:type="spellStart"/>
      <w:r>
        <w:rPr>
          <w:sz w:val="18"/>
          <w:szCs w:val="18"/>
        </w:rPr>
        <w:t>NonrepeatableReads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不可重複讀取問題</w:t>
      </w:r>
      <w:r>
        <w:rPr>
          <w:sz w:val="18"/>
          <w:szCs w:val="18"/>
        </w:rPr>
        <w:t>).</w:t>
      </w:r>
    </w:p>
    <w:p w14:paraId="027A5540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In addition, </w:t>
      </w:r>
      <w:proofErr w:type="spellStart"/>
      <w:r>
        <w:rPr>
          <w:sz w:val="18"/>
          <w:szCs w:val="18"/>
        </w:rPr>
        <w:t>SerializableRea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可串行化的讀取</w:t>
      </w:r>
      <w:r>
        <w:rPr>
          <w:sz w:val="18"/>
          <w:szCs w:val="18"/>
        </w:rPr>
        <w:t>) isolation level</w:t>
      </w:r>
    </w:p>
    <w:p w14:paraId="2A251972" w14:textId="77777777" w:rsidR="00904200" w:rsidRDefault="00904200" w:rsidP="00C60EAF">
      <w:pPr>
        <w:spacing w:after="0"/>
      </w:pPr>
      <w:r>
        <w:rPr>
          <w:sz w:val="18"/>
          <w:szCs w:val="18"/>
        </w:rPr>
        <w:t>prevent new rows from being "inserted" by other transactions.</w:t>
      </w:r>
    </w:p>
    <w:p w14:paraId="6C4DEFCC" w14:textId="77777777" w:rsidR="00904200" w:rsidRDefault="00904200" w:rsidP="00C60EAF">
      <w:pPr>
        <w:spacing w:after="0"/>
      </w:pPr>
      <w:r>
        <w:rPr>
          <w:sz w:val="18"/>
          <w:szCs w:val="18"/>
        </w:rPr>
        <w:lastRenderedPageBreak/>
        <w:t>Thus, "serializable Read" (</w:t>
      </w:r>
      <w:r>
        <w:rPr>
          <w:sz w:val="18"/>
          <w:szCs w:val="18"/>
        </w:rPr>
        <w:t>可串行化的讀取</w:t>
      </w:r>
      <w:r>
        <w:rPr>
          <w:sz w:val="18"/>
          <w:szCs w:val="18"/>
        </w:rPr>
        <w:t>) CAN fix Phantom Read Problem (</w:t>
      </w:r>
      <w:r>
        <w:rPr>
          <w:sz w:val="18"/>
          <w:szCs w:val="18"/>
        </w:rPr>
        <w:t>幻讀問題</w:t>
      </w:r>
      <w:r>
        <w:rPr>
          <w:sz w:val="18"/>
          <w:szCs w:val="18"/>
        </w:rPr>
        <w:t>).</w:t>
      </w:r>
    </w:p>
    <w:p w14:paraId="04F55D99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-----------------------------</w:t>
      </w:r>
    </w:p>
    <w:p w14:paraId="54146D0E" w14:textId="77777777" w:rsidR="00904200" w:rsidRDefault="00904200" w:rsidP="00C60EAF">
      <w:pPr>
        <w:spacing w:after="0"/>
      </w:pPr>
      <w:r>
        <w:rPr>
          <w:sz w:val="18"/>
          <w:szCs w:val="18"/>
        </w:rPr>
        <w:t>5.</w:t>
      </w:r>
    </w:p>
    <w:p w14:paraId="2EA88DF3" w14:textId="77777777" w:rsidR="00904200" w:rsidRDefault="00904200" w:rsidP="00C60EAF">
      <w:pPr>
        <w:spacing w:after="0"/>
      </w:pPr>
      <w:proofErr w:type="spellStart"/>
      <w:r>
        <w:rPr>
          <w:sz w:val="18"/>
          <w:szCs w:val="18"/>
        </w:rPr>
        <w:t>SerializableRea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可串行化的讀取</w:t>
      </w:r>
      <w:r>
        <w:rPr>
          <w:sz w:val="18"/>
          <w:szCs w:val="18"/>
        </w:rPr>
        <w:t>) V.S.</w:t>
      </w:r>
    </w:p>
    <w:p w14:paraId="135A7148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LLOW_SNAPSHOT_ISOLATION and </w:t>
      </w:r>
      <w:proofErr w:type="gramStart"/>
      <w:r>
        <w:rPr>
          <w:sz w:val="18"/>
          <w:szCs w:val="18"/>
        </w:rPr>
        <w:t>SNAPSHOT(</w:t>
      </w:r>
      <w:proofErr w:type="gramEnd"/>
      <w:r>
        <w:rPr>
          <w:sz w:val="18"/>
          <w:szCs w:val="18"/>
        </w:rPr>
        <w:t>快照讀取</w:t>
      </w:r>
      <w:r>
        <w:rPr>
          <w:sz w:val="18"/>
          <w:szCs w:val="18"/>
        </w:rPr>
        <w:t>) V.S.</w:t>
      </w:r>
    </w:p>
    <w:p w14:paraId="0FB88E02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>)  </w:t>
      </w:r>
    </w:p>
    <w:p w14:paraId="362C94B4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----------------</w:t>
      </w:r>
    </w:p>
    <w:p w14:paraId="67519D26" w14:textId="77777777" w:rsidR="00904200" w:rsidRDefault="00904200" w:rsidP="00C60EAF">
      <w:pPr>
        <w:spacing w:after="0"/>
      </w:pPr>
      <w:r>
        <w:rPr>
          <w:sz w:val="18"/>
          <w:szCs w:val="18"/>
        </w:rPr>
        <w:t>5.0.</w:t>
      </w:r>
    </w:p>
    <w:p w14:paraId="410699E4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354A8690" w14:textId="77777777" w:rsidR="00904200" w:rsidRDefault="00904200" w:rsidP="00C60EAF">
      <w:pPr>
        <w:spacing w:after="0"/>
      </w:pPr>
      <w:r>
        <w:rPr>
          <w:sz w:val="18"/>
          <w:szCs w:val="18"/>
        </w:rPr>
        <w:t>5.0.1.</w:t>
      </w:r>
    </w:p>
    <w:p w14:paraId="071907C6" w14:textId="77777777" w:rsidR="00904200" w:rsidRDefault="00904200" w:rsidP="00C60EAF">
      <w:pPr>
        <w:spacing w:after="0"/>
      </w:pPr>
      <w:r>
        <w:rPr>
          <w:sz w:val="18"/>
          <w:szCs w:val="18"/>
        </w:rPr>
        <w:t>All these 3 isolation levels can fix</w:t>
      </w:r>
    </w:p>
    <w:p w14:paraId="664BF904" w14:textId="77777777" w:rsidR="00904200" w:rsidRDefault="00904200" w:rsidP="00C60EAF">
      <w:pPr>
        <w:spacing w:after="0"/>
      </w:pPr>
      <w:proofErr w:type="spellStart"/>
      <w:r>
        <w:rPr>
          <w:sz w:val="18"/>
          <w:szCs w:val="18"/>
        </w:rPr>
        <w:t>DirtyReadsProblem</w:t>
      </w:r>
      <w:proofErr w:type="spellEnd"/>
      <w:r>
        <w:rPr>
          <w:sz w:val="18"/>
          <w:szCs w:val="18"/>
        </w:rPr>
        <w:t xml:space="preserve"> (</w:t>
      </w:r>
      <w:r>
        <w:rPr>
          <w:sz w:val="18"/>
          <w:szCs w:val="18"/>
        </w:rPr>
        <w:t>髒讀取問題</w:t>
      </w:r>
      <w:r>
        <w:rPr>
          <w:sz w:val="18"/>
          <w:szCs w:val="18"/>
        </w:rPr>
        <w:t>)</w:t>
      </w:r>
    </w:p>
    <w:p w14:paraId="0B9CF03D" w14:textId="77777777" w:rsidR="00904200" w:rsidRDefault="00904200" w:rsidP="00C60EAF">
      <w:pPr>
        <w:spacing w:after="0"/>
      </w:pPr>
      <w:proofErr w:type="spellStart"/>
      <w:r>
        <w:rPr>
          <w:sz w:val="18"/>
          <w:szCs w:val="18"/>
        </w:rPr>
        <w:t>LostUpdate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更新遺失問題</w:t>
      </w:r>
      <w:r>
        <w:rPr>
          <w:sz w:val="18"/>
          <w:szCs w:val="18"/>
        </w:rPr>
        <w:t>),</w:t>
      </w:r>
    </w:p>
    <w:p w14:paraId="1EB90936" w14:textId="77777777" w:rsidR="00904200" w:rsidRDefault="00904200" w:rsidP="00C60EAF">
      <w:pPr>
        <w:spacing w:after="0"/>
      </w:pPr>
      <w:proofErr w:type="spellStart"/>
      <w:r>
        <w:rPr>
          <w:sz w:val="18"/>
          <w:szCs w:val="18"/>
        </w:rPr>
        <w:t>NonrepeatableReads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不可重複讀取問題</w:t>
      </w:r>
      <w:r>
        <w:rPr>
          <w:sz w:val="18"/>
          <w:szCs w:val="18"/>
        </w:rPr>
        <w:t>),</w:t>
      </w:r>
    </w:p>
    <w:p w14:paraId="3BA3272C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nd </w:t>
      </w:r>
      <w:proofErr w:type="spellStart"/>
      <w:r>
        <w:rPr>
          <w:sz w:val="18"/>
          <w:szCs w:val="18"/>
        </w:rPr>
        <w:t>PhantomReads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幻讀問題</w:t>
      </w:r>
      <w:r>
        <w:rPr>
          <w:sz w:val="18"/>
          <w:szCs w:val="18"/>
        </w:rPr>
        <w:t>)</w:t>
      </w:r>
    </w:p>
    <w:p w14:paraId="7D22928E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325D4E0B" w14:textId="77777777" w:rsidR="00904200" w:rsidRDefault="00904200" w:rsidP="00C60EAF">
      <w:pPr>
        <w:spacing w:after="0"/>
      </w:pPr>
      <w:r>
        <w:rPr>
          <w:sz w:val="18"/>
          <w:szCs w:val="18"/>
        </w:rPr>
        <w:t>5.0.2.</w:t>
      </w:r>
    </w:p>
    <w:p w14:paraId="4087CA99" w14:textId="77777777" w:rsidR="00904200" w:rsidRDefault="00904200" w:rsidP="00C60EAF">
      <w:pPr>
        <w:spacing w:after="0"/>
      </w:pPr>
      <w:proofErr w:type="spellStart"/>
      <w:r>
        <w:rPr>
          <w:sz w:val="18"/>
          <w:szCs w:val="18"/>
        </w:rPr>
        <w:t>SerializableRea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可串行化的讀取</w:t>
      </w:r>
      <w:r>
        <w:rPr>
          <w:sz w:val="18"/>
          <w:szCs w:val="18"/>
        </w:rPr>
        <w:t>) uses locks to</w:t>
      </w:r>
    </w:p>
    <w:p w14:paraId="347417D0" w14:textId="77777777" w:rsidR="00904200" w:rsidRDefault="00904200" w:rsidP="00C60EAF">
      <w:pPr>
        <w:spacing w:after="0"/>
      </w:pPr>
      <w:r>
        <w:rPr>
          <w:sz w:val="18"/>
          <w:szCs w:val="18"/>
        </w:rPr>
        <w:t>block all other transactions.</w:t>
      </w:r>
    </w:p>
    <w:p w14:paraId="64C2644C" w14:textId="77777777" w:rsidR="00904200" w:rsidRDefault="00904200" w:rsidP="00C60EAF">
      <w:pPr>
        <w:spacing w:after="0"/>
      </w:pPr>
      <w:r>
        <w:rPr>
          <w:sz w:val="18"/>
          <w:szCs w:val="18"/>
        </w:rPr>
        <w:t>Therefore, its concurrency(</w:t>
      </w:r>
      <w:r>
        <w:rPr>
          <w:sz w:val="18"/>
          <w:szCs w:val="18"/>
        </w:rPr>
        <w:t>並行性</w:t>
      </w:r>
      <w:r>
        <w:rPr>
          <w:sz w:val="18"/>
          <w:szCs w:val="18"/>
        </w:rPr>
        <w:t>) of transaction is bad.</w:t>
      </w:r>
    </w:p>
    <w:p w14:paraId="108E9A5E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49C4CB0F" w14:textId="77777777" w:rsidR="00904200" w:rsidRDefault="00904200" w:rsidP="00C60EAF">
      <w:pPr>
        <w:spacing w:after="0"/>
      </w:pPr>
      <w:r>
        <w:rPr>
          <w:sz w:val="18"/>
          <w:szCs w:val="18"/>
        </w:rPr>
        <w:t>5.0.3.</w:t>
      </w:r>
    </w:p>
    <w:p w14:paraId="1DAEE028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LLOW_SNAPSHOT_ISOLATION and </w:t>
      </w:r>
      <w:proofErr w:type="gramStart"/>
      <w:r>
        <w:rPr>
          <w:sz w:val="18"/>
          <w:szCs w:val="18"/>
        </w:rPr>
        <w:t>SNAPSHOT(</w:t>
      </w:r>
      <w:proofErr w:type="gramEnd"/>
      <w:r>
        <w:rPr>
          <w:sz w:val="18"/>
          <w:szCs w:val="18"/>
        </w:rPr>
        <w:t>快照讀取</w:t>
      </w:r>
      <w:r>
        <w:rPr>
          <w:sz w:val="18"/>
          <w:szCs w:val="18"/>
        </w:rPr>
        <w:t>) and</w:t>
      </w:r>
    </w:p>
    <w:p w14:paraId="58DA32F9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>)  </w:t>
      </w:r>
    </w:p>
    <w:p w14:paraId="45E26F7F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isolation level </w:t>
      </w:r>
      <w:proofErr w:type="gramStart"/>
      <w:r>
        <w:rPr>
          <w:sz w:val="18"/>
          <w:szCs w:val="18"/>
        </w:rPr>
        <w:t>copy</w:t>
      </w:r>
      <w:proofErr w:type="gramEnd"/>
      <w:r>
        <w:rPr>
          <w:sz w:val="18"/>
          <w:szCs w:val="18"/>
        </w:rPr>
        <w:t xml:space="preserve"> the resource and maintains row versioning in </w:t>
      </w:r>
      <w:proofErr w:type="spellStart"/>
      <w:r>
        <w:rPr>
          <w:sz w:val="18"/>
          <w:szCs w:val="18"/>
        </w:rPr>
        <w:t>Tempdb</w:t>
      </w:r>
      <w:proofErr w:type="spellEnd"/>
      <w:r>
        <w:rPr>
          <w:sz w:val="18"/>
          <w:szCs w:val="18"/>
        </w:rPr>
        <w:t>.</w:t>
      </w:r>
    </w:p>
    <w:p w14:paraId="1ADC2A57" w14:textId="77777777" w:rsidR="00904200" w:rsidRDefault="00904200" w:rsidP="00C60EAF">
      <w:pPr>
        <w:spacing w:after="0"/>
      </w:pPr>
      <w:r>
        <w:rPr>
          <w:sz w:val="18"/>
          <w:szCs w:val="18"/>
        </w:rPr>
        <w:t>Row version is a unique transaction sequence number identifies each transaction,</w:t>
      </w:r>
    </w:p>
    <w:p w14:paraId="0B50FEDC" w14:textId="77777777" w:rsidR="00904200" w:rsidRDefault="00904200" w:rsidP="00C60EAF">
      <w:pPr>
        <w:spacing w:after="0"/>
      </w:pPr>
      <w:r>
        <w:rPr>
          <w:sz w:val="18"/>
          <w:szCs w:val="18"/>
        </w:rPr>
        <w:t>and it determine the sequence of executing transactions.</w:t>
      </w:r>
    </w:p>
    <w:p w14:paraId="3D4DFAB0" w14:textId="77777777" w:rsidR="00904200" w:rsidRDefault="00904200" w:rsidP="00C60EAF">
      <w:pPr>
        <w:spacing w:after="0"/>
      </w:pPr>
      <w:r>
        <w:rPr>
          <w:sz w:val="18"/>
          <w:szCs w:val="18"/>
        </w:rPr>
        <w:t>Because it does not use locks.</w:t>
      </w:r>
    </w:p>
    <w:p w14:paraId="739717B0" w14:textId="77777777" w:rsidR="00904200" w:rsidRDefault="00904200" w:rsidP="00C60EAF">
      <w:pPr>
        <w:spacing w:after="0"/>
      </w:pPr>
      <w:r>
        <w:rPr>
          <w:sz w:val="18"/>
          <w:szCs w:val="18"/>
        </w:rPr>
        <w:t>Thus, other transactions still can use the resource.</w:t>
      </w:r>
    </w:p>
    <w:p w14:paraId="0674AE68" w14:textId="77777777" w:rsidR="00904200" w:rsidRDefault="00904200" w:rsidP="00C60EAF">
      <w:pPr>
        <w:spacing w:after="0"/>
      </w:pPr>
      <w:r>
        <w:rPr>
          <w:sz w:val="18"/>
          <w:szCs w:val="18"/>
        </w:rPr>
        <w:t>Therefore, concurrency(</w:t>
      </w:r>
      <w:r>
        <w:rPr>
          <w:sz w:val="18"/>
          <w:szCs w:val="18"/>
        </w:rPr>
        <w:t>並行性</w:t>
      </w:r>
      <w:r>
        <w:rPr>
          <w:sz w:val="18"/>
          <w:szCs w:val="18"/>
        </w:rPr>
        <w:t>) of transaction is good.</w:t>
      </w:r>
    </w:p>
    <w:p w14:paraId="45537BCF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2EC19E99" w14:textId="77777777" w:rsidR="00904200" w:rsidRDefault="00904200" w:rsidP="00C60EAF">
      <w:pPr>
        <w:spacing w:after="0"/>
      </w:pPr>
      <w:r>
        <w:rPr>
          <w:sz w:val="18"/>
          <w:szCs w:val="18"/>
        </w:rPr>
        <w:t>5.0.4.</w:t>
      </w:r>
    </w:p>
    <w:p w14:paraId="54EE2AB9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</w:t>
      </w:r>
    </w:p>
    <w:p w14:paraId="4FE9DE90" w14:textId="77777777" w:rsidR="00904200" w:rsidRDefault="00904200" w:rsidP="00C60EAF">
      <w:pPr>
        <w:spacing w:after="0"/>
      </w:pPr>
      <w:r>
        <w:rPr>
          <w:sz w:val="18"/>
          <w:szCs w:val="18"/>
        </w:rPr>
        <w:lastRenderedPageBreak/>
        <w:t>5.0.4.1.</w:t>
      </w:r>
    </w:p>
    <w:p w14:paraId="5A0C0E9B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LLOW_SNAPSHOT_ISOLATION and </w:t>
      </w:r>
      <w:proofErr w:type="gramStart"/>
      <w:r>
        <w:rPr>
          <w:sz w:val="18"/>
          <w:szCs w:val="18"/>
        </w:rPr>
        <w:t>SNAPSHOT(</w:t>
      </w:r>
      <w:proofErr w:type="gramEnd"/>
      <w:r>
        <w:rPr>
          <w:sz w:val="18"/>
          <w:szCs w:val="18"/>
        </w:rPr>
        <w:t>快照讀取</w:t>
      </w:r>
      <w:r>
        <w:rPr>
          <w:sz w:val="18"/>
          <w:szCs w:val="18"/>
        </w:rPr>
        <w:t>)</w:t>
      </w:r>
    </w:p>
    <w:p w14:paraId="1B99376A" w14:textId="77777777" w:rsidR="00904200" w:rsidRDefault="00904200" w:rsidP="00C60EAF">
      <w:pPr>
        <w:spacing w:after="0"/>
      </w:pPr>
      <w:r>
        <w:rPr>
          <w:sz w:val="18"/>
          <w:szCs w:val="18"/>
        </w:rPr>
        <w:lastRenderedPageBreak/>
        <w:t>is vulnerable to update conflicts.</w:t>
      </w:r>
    </w:p>
    <w:p w14:paraId="5FEF8E96" w14:textId="77777777" w:rsidR="00904200" w:rsidRDefault="00904200" w:rsidP="00C60EAF">
      <w:pPr>
        <w:spacing w:after="0"/>
      </w:pPr>
      <w:r>
        <w:rPr>
          <w:sz w:val="18"/>
          <w:szCs w:val="18"/>
        </w:rPr>
        <w:t>When both Transaction1 and Transaction2 are</w:t>
      </w:r>
    </w:p>
    <w:p w14:paraId="043DE95C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using ALLOW_SNAPSHOT_ISOLATION and </w:t>
      </w:r>
      <w:proofErr w:type="gramStart"/>
      <w:r>
        <w:rPr>
          <w:sz w:val="18"/>
          <w:szCs w:val="18"/>
        </w:rPr>
        <w:t>SNAPSHOT(</w:t>
      </w:r>
      <w:proofErr w:type="gramEnd"/>
      <w:r>
        <w:rPr>
          <w:sz w:val="18"/>
          <w:szCs w:val="18"/>
        </w:rPr>
        <w:t>快照讀取</w:t>
      </w:r>
      <w:r>
        <w:rPr>
          <w:sz w:val="18"/>
          <w:szCs w:val="18"/>
        </w:rPr>
        <w:t>),</w:t>
      </w:r>
    </w:p>
    <w:p w14:paraId="562E323B" w14:textId="77777777" w:rsidR="00904200" w:rsidRDefault="00904200" w:rsidP="00C60EAF">
      <w:pPr>
        <w:spacing w:after="0"/>
      </w:pPr>
      <w:r>
        <w:rPr>
          <w:sz w:val="18"/>
          <w:szCs w:val="18"/>
        </w:rPr>
        <w:t>and both Transaction1 and Transaction2 are updating the same column value,</w:t>
      </w:r>
    </w:p>
    <w:p w14:paraId="4549EA09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One of Transaction will return Error </w:t>
      </w:r>
      <w:proofErr w:type="gramStart"/>
      <w:r>
        <w:rPr>
          <w:sz w:val="18"/>
          <w:szCs w:val="18"/>
        </w:rPr>
        <w:t>as  update</w:t>
      </w:r>
      <w:proofErr w:type="gramEnd"/>
      <w:r>
        <w:rPr>
          <w:sz w:val="18"/>
          <w:szCs w:val="18"/>
        </w:rPr>
        <w:t xml:space="preserve"> conflicts.</w:t>
      </w:r>
    </w:p>
    <w:p w14:paraId="3FA424A0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</w:t>
      </w:r>
    </w:p>
    <w:p w14:paraId="171DE14C" w14:textId="77777777" w:rsidR="00904200" w:rsidRDefault="00904200" w:rsidP="00C60EAF">
      <w:pPr>
        <w:spacing w:after="0"/>
      </w:pPr>
      <w:r>
        <w:rPr>
          <w:sz w:val="18"/>
          <w:szCs w:val="18"/>
        </w:rPr>
        <w:t>5.0.4.2.</w:t>
      </w:r>
    </w:p>
    <w:p w14:paraId="7058EBE9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>)</w:t>
      </w:r>
    </w:p>
    <w:p w14:paraId="1E5F388A" w14:textId="77777777" w:rsidR="00904200" w:rsidRDefault="00904200" w:rsidP="00C60EAF">
      <w:pPr>
        <w:spacing w:after="0"/>
      </w:pPr>
      <w:r>
        <w:rPr>
          <w:sz w:val="18"/>
          <w:szCs w:val="18"/>
        </w:rPr>
        <w:t>has no update conflicts problems, because</w:t>
      </w:r>
    </w:p>
    <w:p w14:paraId="4608D961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>)  </w:t>
      </w:r>
    </w:p>
    <w:p w14:paraId="5C883082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uses row version to perform whatever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</w:t>
      </w:r>
      <w:r>
        <w:rPr>
          <w:sz w:val="18"/>
          <w:szCs w:val="18"/>
        </w:rPr>
        <w:t>) can do, plus</w:t>
      </w:r>
    </w:p>
    <w:p w14:paraId="6FB9D5FF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whatever ALLOW_SNAPSHOT_ISOLATION and </w:t>
      </w:r>
      <w:proofErr w:type="gramStart"/>
      <w:r>
        <w:rPr>
          <w:sz w:val="18"/>
          <w:szCs w:val="18"/>
        </w:rPr>
        <w:t>SNAPSHOT(</w:t>
      </w:r>
      <w:proofErr w:type="gramEnd"/>
      <w:r>
        <w:rPr>
          <w:sz w:val="18"/>
          <w:szCs w:val="18"/>
        </w:rPr>
        <w:t>快照讀取</w:t>
      </w:r>
      <w:r>
        <w:rPr>
          <w:sz w:val="18"/>
          <w:szCs w:val="18"/>
        </w:rPr>
        <w:t>) can do.</w:t>
      </w:r>
    </w:p>
    <w:p w14:paraId="4753919F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whatever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</w:t>
      </w:r>
      <w:r>
        <w:rPr>
          <w:sz w:val="18"/>
          <w:szCs w:val="18"/>
        </w:rPr>
        <w:t>) can do is to prevent update conflicts.</w:t>
      </w:r>
    </w:p>
    <w:p w14:paraId="6C064F82" w14:textId="77777777" w:rsidR="00904200" w:rsidRDefault="00904200" w:rsidP="00C60EAF">
      <w:pPr>
        <w:spacing w:after="0"/>
      </w:pPr>
      <w:r>
        <w:rPr>
          <w:sz w:val="18"/>
          <w:szCs w:val="18"/>
        </w:rPr>
        <w:t>When both Transaction1 and Transaction2 are</w:t>
      </w:r>
    </w:p>
    <w:p w14:paraId="49252AC2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using 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>),</w:t>
      </w:r>
    </w:p>
    <w:p w14:paraId="31E62A1F" w14:textId="77777777" w:rsidR="00904200" w:rsidRDefault="00904200" w:rsidP="00C60EAF">
      <w:pPr>
        <w:spacing w:after="0"/>
      </w:pPr>
      <w:r>
        <w:rPr>
          <w:sz w:val="18"/>
          <w:szCs w:val="18"/>
        </w:rPr>
        <w:t>and both Transaction1 and Transaction2 are updating the same column value,</w:t>
      </w:r>
    </w:p>
    <w:p w14:paraId="65EAB256" w14:textId="77777777" w:rsidR="00904200" w:rsidRDefault="00904200" w:rsidP="00C60EAF">
      <w:pPr>
        <w:spacing w:after="0"/>
      </w:pPr>
      <w:r>
        <w:rPr>
          <w:sz w:val="18"/>
          <w:szCs w:val="18"/>
        </w:rPr>
        <w:t>one Transaction will wait another Transaction to finish,</w:t>
      </w:r>
    </w:p>
    <w:p w14:paraId="77C88D97" w14:textId="77777777" w:rsidR="00904200" w:rsidRDefault="00904200" w:rsidP="00C60EAF">
      <w:pPr>
        <w:spacing w:after="0"/>
      </w:pPr>
      <w:r>
        <w:rPr>
          <w:sz w:val="18"/>
          <w:szCs w:val="18"/>
        </w:rPr>
        <w:t>then it will start to execute.</w:t>
      </w:r>
    </w:p>
    <w:p w14:paraId="63ECDFD3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One of Transaction will NOT return Error </w:t>
      </w:r>
      <w:proofErr w:type="gramStart"/>
      <w:r>
        <w:rPr>
          <w:sz w:val="18"/>
          <w:szCs w:val="18"/>
        </w:rPr>
        <w:t>as  update</w:t>
      </w:r>
      <w:proofErr w:type="gramEnd"/>
      <w:r>
        <w:rPr>
          <w:sz w:val="18"/>
          <w:szCs w:val="18"/>
        </w:rPr>
        <w:t xml:space="preserve"> conflicts.</w:t>
      </w:r>
    </w:p>
    <w:p w14:paraId="1153992B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4F27AF3B" w14:textId="77777777" w:rsidR="00904200" w:rsidRDefault="00904200" w:rsidP="00C60EAF">
      <w:pPr>
        <w:spacing w:after="0"/>
      </w:pPr>
      <w:r>
        <w:rPr>
          <w:sz w:val="18"/>
          <w:szCs w:val="18"/>
        </w:rPr>
        <w:t>5.0.5.</w:t>
      </w:r>
    </w:p>
    <w:p w14:paraId="407A5582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Using 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>)</w:t>
      </w:r>
    </w:p>
    <w:p w14:paraId="302F255C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is so much easier than using ALLOW_SNAPSHOT_ISOLATION and </w:t>
      </w:r>
      <w:proofErr w:type="gramStart"/>
      <w:r>
        <w:rPr>
          <w:sz w:val="18"/>
          <w:szCs w:val="18"/>
        </w:rPr>
        <w:t>SNAPSHOT(</w:t>
      </w:r>
      <w:proofErr w:type="gramEnd"/>
      <w:r>
        <w:rPr>
          <w:sz w:val="18"/>
          <w:szCs w:val="18"/>
        </w:rPr>
        <w:t>快照讀取</w:t>
      </w:r>
      <w:r>
        <w:rPr>
          <w:sz w:val="18"/>
          <w:szCs w:val="18"/>
        </w:rPr>
        <w:t>).</w:t>
      </w:r>
    </w:p>
    <w:p w14:paraId="1BB8F8B1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When using ALLOW_SNAPSHOT_ISOLATION and </w:t>
      </w:r>
      <w:proofErr w:type="gramStart"/>
      <w:r>
        <w:rPr>
          <w:sz w:val="18"/>
          <w:szCs w:val="18"/>
        </w:rPr>
        <w:t>SNAPSHOT(</w:t>
      </w:r>
      <w:proofErr w:type="gramEnd"/>
      <w:r>
        <w:rPr>
          <w:sz w:val="18"/>
          <w:szCs w:val="18"/>
        </w:rPr>
        <w:t>快照讀取</w:t>
      </w:r>
      <w:r>
        <w:rPr>
          <w:sz w:val="18"/>
          <w:szCs w:val="18"/>
        </w:rPr>
        <w:t>)</w:t>
      </w:r>
    </w:p>
    <w:p w14:paraId="22294F9B" w14:textId="77777777" w:rsidR="00904200" w:rsidRDefault="00904200" w:rsidP="00C60EAF">
      <w:pPr>
        <w:spacing w:after="0"/>
      </w:pPr>
      <w:r>
        <w:rPr>
          <w:sz w:val="18"/>
          <w:szCs w:val="18"/>
        </w:rPr>
        <w:t>might need to change some existing code.</w:t>
      </w:r>
    </w:p>
    <w:p w14:paraId="25DFB4B8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However, using ALLOW_SNAPSHOT_ISOLATION and </w:t>
      </w:r>
      <w:proofErr w:type="gramStart"/>
      <w:r>
        <w:rPr>
          <w:sz w:val="18"/>
          <w:szCs w:val="18"/>
        </w:rPr>
        <w:t>SNAPSHOT(</w:t>
      </w:r>
      <w:proofErr w:type="gramEnd"/>
      <w:r>
        <w:rPr>
          <w:sz w:val="18"/>
          <w:szCs w:val="18"/>
        </w:rPr>
        <w:t>快照讀取</w:t>
      </w:r>
      <w:r>
        <w:rPr>
          <w:sz w:val="18"/>
          <w:szCs w:val="18"/>
        </w:rPr>
        <w:t>) is much easier.</w:t>
      </w:r>
    </w:p>
    <w:p w14:paraId="1224AE4B" w14:textId="77777777" w:rsidR="00904200" w:rsidRDefault="00904200" w:rsidP="00C60EAF">
      <w:pPr>
        <w:spacing w:after="0"/>
      </w:pPr>
      <w:r>
        <w:rPr>
          <w:sz w:val="18"/>
          <w:szCs w:val="18"/>
        </w:rPr>
        <w:t>All you need is to add this line.</w:t>
      </w:r>
    </w:p>
    <w:p w14:paraId="243F369C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[Sample] SET READ_COMMITTED_SNAPSHOT </w:t>
      </w:r>
      <w:proofErr w:type="gramStart"/>
      <w:r>
        <w:rPr>
          <w:sz w:val="18"/>
          <w:szCs w:val="18"/>
        </w:rPr>
        <w:t>ON;</w:t>
      </w:r>
      <w:proofErr w:type="gramEnd"/>
    </w:p>
    <w:p w14:paraId="281EBD77" w14:textId="77777777" w:rsidR="00904200" w:rsidRDefault="00904200" w:rsidP="00C60EAF">
      <w:pPr>
        <w:spacing w:after="0"/>
      </w:pPr>
      <w:r>
        <w:rPr>
          <w:sz w:val="18"/>
          <w:szCs w:val="18"/>
        </w:rPr>
        <w:t>In addition, by default,</w:t>
      </w:r>
    </w:p>
    <w:p w14:paraId="3E5739F3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3356F033" w14:textId="77777777" w:rsidR="00904200" w:rsidRDefault="00904200" w:rsidP="00C60EAF">
      <w:pPr>
        <w:spacing w:after="0"/>
      </w:pPr>
      <w:r>
        <w:rPr>
          <w:sz w:val="18"/>
          <w:szCs w:val="18"/>
        </w:rPr>
        <w:t>Thus, you don't need to do anything else.</w:t>
      </w:r>
    </w:p>
    <w:p w14:paraId="2949B4F6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0BB01271" w14:textId="77777777" w:rsidR="00904200" w:rsidRDefault="00904200" w:rsidP="00C60EAF">
      <w:pPr>
        <w:spacing w:after="0"/>
      </w:pPr>
      <w:r>
        <w:rPr>
          <w:sz w:val="18"/>
          <w:szCs w:val="18"/>
        </w:rPr>
        <w:t>5.0.6.</w:t>
      </w:r>
    </w:p>
    <w:p w14:paraId="7CC0410E" w14:textId="77777777" w:rsidR="00904200" w:rsidRDefault="00904200" w:rsidP="00C60EAF">
      <w:pPr>
        <w:spacing w:after="0"/>
      </w:pPr>
      <w:r>
        <w:rPr>
          <w:sz w:val="18"/>
          <w:szCs w:val="18"/>
        </w:rPr>
        <w:t>Consider the following example,</w:t>
      </w:r>
    </w:p>
    <w:p w14:paraId="768CA547" w14:textId="77777777" w:rsidR="00904200" w:rsidRDefault="00904200" w:rsidP="00C60EAF">
      <w:pPr>
        <w:spacing w:after="0"/>
      </w:pPr>
      <w:r>
        <w:rPr>
          <w:sz w:val="18"/>
          <w:szCs w:val="18"/>
        </w:rPr>
        <w:t>More details will be discussed later.</w:t>
      </w:r>
    </w:p>
    <w:p w14:paraId="0CAD83EA" w14:textId="77777777" w:rsidR="00904200" w:rsidRDefault="00904200" w:rsidP="00C60EAF">
      <w:pPr>
        <w:spacing w:after="0"/>
      </w:pPr>
      <w:r>
        <w:rPr>
          <w:sz w:val="18"/>
          <w:szCs w:val="18"/>
        </w:rPr>
        <w:lastRenderedPageBreak/>
        <w:t>-----------------------</w:t>
      </w:r>
    </w:p>
    <w:p w14:paraId="77AA69DE" w14:textId="77777777" w:rsidR="00904200" w:rsidRDefault="00904200" w:rsidP="00C60EAF">
      <w:pPr>
        <w:spacing w:after="0"/>
      </w:pPr>
      <w:r>
        <w:rPr>
          <w:sz w:val="18"/>
          <w:szCs w:val="18"/>
        </w:rPr>
        <w:t>5.0.6.1.</w:t>
      </w:r>
    </w:p>
    <w:p w14:paraId="5FAC5CE3" w14:textId="77777777" w:rsidR="00904200" w:rsidRDefault="00904200" w:rsidP="00C60EAF">
      <w:pPr>
        <w:spacing w:after="0"/>
      </w:pPr>
      <w:r>
        <w:rPr>
          <w:sz w:val="18"/>
          <w:szCs w:val="18"/>
        </w:rPr>
        <w:t>E.g.</w:t>
      </w:r>
    </w:p>
    <w:p w14:paraId="72745863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1 use </w:t>
      </w:r>
      <w:proofErr w:type="gramStart"/>
      <w:r>
        <w:rPr>
          <w:sz w:val="18"/>
          <w:szCs w:val="18"/>
        </w:rPr>
        <w:t>SERIALIZABLE(</w:t>
      </w:r>
      <w:proofErr w:type="gramEnd"/>
      <w:r>
        <w:rPr>
          <w:sz w:val="18"/>
          <w:szCs w:val="18"/>
        </w:rPr>
        <w:t>可串行化的讀取</w:t>
      </w:r>
      <w:r>
        <w:rPr>
          <w:sz w:val="18"/>
          <w:szCs w:val="18"/>
        </w:rPr>
        <w:t>) level : Update Data</w:t>
      </w:r>
    </w:p>
    <w:p w14:paraId="746FCBB1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</w:t>
      </w:r>
      <w:proofErr w:type="gramStart"/>
      <w:r>
        <w:rPr>
          <w:sz w:val="18"/>
          <w:szCs w:val="18"/>
        </w:rPr>
        <w:t>SERIALIZABLE;</w:t>
      </w:r>
      <w:proofErr w:type="gramEnd"/>
    </w:p>
    <w:p w14:paraId="7FE63DB5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2 use </w:t>
      </w:r>
      <w:proofErr w:type="gramStart"/>
      <w:r>
        <w:rPr>
          <w:sz w:val="18"/>
          <w:szCs w:val="18"/>
        </w:rPr>
        <w:t>SERIALIZABLE(</w:t>
      </w:r>
      <w:proofErr w:type="gramEnd"/>
      <w:r>
        <w:rPr>
          <w:sz w:val="18"/>
          <w:szCs w:val="18"/>
        </w:rPr>
        <w:t>可串行化的讀取</w:t>
      </w:r>
      <w:r>
        <w:rPr>
          <w:sz w:val="18"/>
          <w:szCs w:val="18"/>
        </w:rPr>
        <w:t>) level : Select data</w:t>
      </w:r>
    </w:p>
    <w:p w14:paraId="3EDA450F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</w:t>
      </w:r>
      <w:proofErr w:type="gramStart"/>
      <w:r>
        <w:rPr>
          <w:sz w:val="18"/>
          <w:szCs w:val="18"/>
        </w:rPr>
        <w:t>SERIALIZABLE;</w:t>
      </w:r>
      <w:proofErr w:type="gramEnd"/>
    </w:p>
    <w:p w14:paraId="56983779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</w:t>
      </w:r>
    </w:p>
    <w:p w14:paraId="289513CC" w14:textId="77777777" w:rsidR="00904200" w:rsidRDefault="00904200" w:rsidP="00C60EAF">
      <w:pPr>
        <w:spacing w:after="0"/>
      </w:pPr>
      <w:r>
        <w:rPr>
          <w:sz w:val="18"/>
          <w:szCs w:val="18"/>
        </w:rPr>
        <w:t>5.0.6.2.</w:t>
      </w:r>
    </w:p>
    <w:p w14:paraId="7A252FBB" w14:textId="77777777" w:rsidR="00904200" w:rsidRDefault="00904200" w:rsidP="00C60EAF">
      <w:pPr>
        <w:spacing w:after="0"/>
      </w:pPr>
      <w:r>
        <w:rPr>
          <w:sz w:val="18"/>
          <w:szCs w:val="18"/>
        </w:rPr>
        <w:t>E.g.</w:t>
      </w:r>
    </w:p>
    <w:p w14:paraId="7FA502BB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1 use </w:t>
      </w:r>
      <w:proofErr w:type="gramStart"/>
      <w:r>
        <w:rPr>
          <w:sz w:val="18"/>
          <w:szCs w:val="18"/>
        </w:rPr>
        <w:t>SERIALIZABLE(</w:t>
      </w:r>
      <w:proofErr w:type="gramEnd"/>
      <w:r>
        <w:rPr>
          <w:sz w:val="18"/>
          <w:szCs w:val="18"/>
        </w:rPr>
        <w:t>可串行化的讀取</w:t>
      </w:r>
      <w:r>
        <w:rPr>
          <w:sz w:val="18"/>
          <w:szCs w:val="18"/>
        </w:rPr>
        <w:t>) level : Update Data</w:t>
      </w:r>
    </w:p>
    <w:p w14:paraId="7866AC0D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</w:t>
      </w:r>
      <w:proofErr w:type="gramStart"/>
      <w:r>
        <w:rPr>
          <w:sz w:val="18"/>
          <w:szCs w:val="18"/>
        </w:rPr>
        <w:t>SERIALIZABLE;</w:t>
      </w:r>
      <w:proofErr w:type="gramEnd"/>
    </w:p>
    <w:p w14:paraId="15E37320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2 use ALLOW_SNAPSHOT_ISOLATION and </w:t>
      </w:r>
      <w:proofErr w:type="gramStart"/>
      <w:r>
        <w:rPr>
          <w:sz w:val="18"/>
          <w:szCs w:val="18"/>
        </w:rPr>
        <w:t>SNAPSHOT(</w:t>
      </w:r>
      <w:proofErr w:type="gramEnd"/>
      <w:r>
        <w:rPr>
          <w:sz w:val="18"/>
          <w:szCs w:val="18"/>
        </w:rPr>
        <w:t>快照讀取</w:t>
      </w:r>
      <w:r>
        <w:rPr>
          <w:sz w:val="18"/>
          <w:szCs w:val="18"/>
        </w:rPr>
        <w:t>) level : Select data</w:t>
      </w:r>
    </w:p>
    <w:p w14:paraId="51C4449A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[Sample] SET ALLOW_SNAPSHOT_ISOLATION </w:t>
      </w:r>
      <w:proofErr w:type="gramStart"/>
      <w:r>
        <w:rPr>
          <w:sz w:val="18"/>
          <w:szCs w:val="18"/>
        </w:rPr>
        <w:t>ON;</w:t>
      </w:r>
      <w:proofErr w:type="gramEnd"/>
    </w:p>
    <w:p w14:paraId="7188A7B3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</w:t>
      </w:r>
      <w:proofErr w:type="gramStart"/>
      <w:r>
        <w:rPr>
          <w:sz w:val="18"/>
          <w:szCs w:val="18"/>
        </w:rPr>
        <w:t>SNAPSHOT;</w:t>
      </w:r>
      <w:proofErr w:type="gramEnd"/>
    </w:p>
    <w:p w14:paraId="2296837A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</w:t>
      </w:r>
    </w:p>
    <w:p w14:paraId="033EA622" w14:textId="77777777" w:rsidR="00904200" w:rsidRDefault="00904200" w:rsidP="00C60EAF">
      <w:pPr>
        <w:spacing w:after="0"/>
      </w:pPr>
      <w:r>
        <w:rPr>
          <w:sz w:val="18"/>
          <w:szCs w:val="18"/>
        </w:rPr>
        <w:t>5.0.6.3.</w:t>
      </w:r>
    </w:p>
    <w:p w14:paraId="15780C6B" w14:textId="77777777" w:rsidR="00904200" w:rsidRDefault="00904200" w:rsidP="00C60EAF">
      <w:pPr>
        <w:spacing w:after="0"/>
      </w:pPr>
      <w:r>
        <w:rPr>
          <w:sz w:val="18"/>
          <w:szCs w:val="18"/>
        </w:rPr>
        <w:t>E.g.</w:t>
      </w:r>
    </w:p>
    <w:p w14:paraId="398122D7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1 use </w:t>
      </w:r>
      <w:proofErr w:type="gramStart"/>
      <w:r>
        <w:rPr>
          <w:sz w:val="18"/>
          <w:szCs w:val="18"/>
        </w:rPr>
        <w:t>SERIALIZABLE(</w:t>
      </w:r>
      <w:proofErr w:type="gramEnd"/>
      <w:r>
        <w:rPr>
          <w:sz w:val="18"/>
          <w:szCs w:val="18"/>
        </w:rPr>
        <w:t>可串行化的讀取</w:t>
      </w:r>
      <w:r>
        <w:rPr>
          <w:sz w:val="18"/>
          <w:szCs w:val="18"/>
        </w:rPr>
        <w:t>) level : Update Data</w:t>
      </w:r>
    </w:p>
    <w:p w14:paraId="2A2264E7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</w:t>
      </w:r>
      <w:proofErr w:type="gramStart"/>
      <w:r>
        <w:rPr>
          <w:sz w:val="18"/>
          <w:szCs w:val="18"/>
        </w:rPr>
        <w:t>SERIALIZABLE;</w:t>
      </w:r>
      <w:proofErr w:type="gramEnd"/>
    </w:p>
    <w:p w14:paraId="0485C0BF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2 use ALLOW_SNAPSHOT_ISOLATION and </w:t>
      </w:r>
      <w:proofErr w:type="gramStart"/>
      <w:r>
        <w:rPr>
          <w:sz w:val="18"/>
          <w:szCs w:val="18"/>
        </w:rPr>
        <w:t>SNAPSHOT(</w:t>
      </w:r>
      <w:proofErr w:type="gramEnd"/>
      <w:r>
        <w:rPr>
          <w:sz w:val="18"/>
          <w:szCs w:val="18"/>
        </w:rPr>
        <w:t>快照讀取</w:t>
      </w:r>
      <w:r>
        <w:rPr>
          <w:sz w:val="18"/>
          <w:szCs w:val="18"/>
        </w:rPr>
        <w:t>) level : Update same data</w:t>
      </w:r>
    </w:p>
    <w:p w14:paraId="1A401629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[Sample] SET ALLOW_SNAPSHOT_ISOLATION </w:t>
      </w:r>
      <w:proofErr w:type="gramStart"/>
      <w:r>
        <w:rPr>
          <w:sz w:val="18"/>
          <w:szCs w:val="18"/>
        </w:rPr>
        <w:t>ON;</w:t>
      </w:r>
      <w:proofErr w:type="gramEnd"/>
    </w:p>
    <w:p w14:paraId="279EF445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</w:t>
      </w:r>
      <w:proofErr w:type="gramStart"/>
      <w:r>
        <w:rPr>
          <w:sz w:val="18"/>
          <w:szCs w:val="18"/>
        </w:rPr>
        <w:t>SNAPSHOT;</w:t>
      </w:r>
      <w:proofErr w:type="gramEnd"/>
    </w:p>
    <w:p w14:paraId="180DB896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</w:t>
      </w:r>
    </w:p>
    <w:p w14:paraId="616F0AD6" w14:textId="77777777" w:rsidR="00904200" w:rsidRDefault="00904200" w:rsidP="00C60EAF">
      <w:pPr>
        <w:spacing w:after="0"/>
      </w:pPr>
      <w:r>
        <w:rPr>
          <w:sz w:val="18"/>
          <w:szCs w:val="18"/>
        </w:rPr>
        <w:t>5.0.6.4.</w:t>
      </w:r>
    </w:p>
    <w:p w14:paraId="7BFFA45B" w14:textId="77777777" w:rsidR="00904200" w:rsidRDefault="00904200" w:rsidP="00C60EAF">
      <w:pPr>
        <w:spacing w:after="0"/>
      </w:pPr>
      <w:r>
        <w:rPr>
          <w:sz w:val="18"/>
          <w:szCs w:val="18"/>
        </w:rPr>
        <w:t>E.g.</w:t>
      </w:r>
    </w:p>
    <w:p w14:paraId="1951377D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1 use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</w:t>
      </w:r>
      <w:r>
        <w:rPr>
          <w:sz w:val="18"/>
          <w:szCs w:val="18"/>
        </w:rPr>
        <w:t xml:space="preserve">) </w:t>
      </w:r>
      <w:proofErr w:type="gramStart"/>
      <w:r>
        <w:rPr>
          <w:sz w:val="18"/>
          <w:szCs w:val="18"/>
        </w:rPr>
        <w:t>level :</w:t>
      </w:r>
      <w:proofErr w:type="gramEnd"/>
      <w:r>
        <w:rPr>
          <w:sz w:val="18"/>
          <w:szCs w:val="18"/>
        </w:rPr>
        <w:t xml:space="preserve"> Update Data</w:t>
      </w:r>
    </w:p>
    <w:p w14:paraId="5BCA76C6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013B64E6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2 use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</w:t>
      </w:r>
      <w:r>
        <w:rPr>
          <w:sz w:val="18"/>
          <w:szCs w:val="18"/>
        </w:rPr>
        <w:t xml:space="preserve">) </w:t>
      </w:r>
      <w:proofErr w:type="gramStart"/>
      <w:r>
        <w:rPr>
          <w:sz w:val="18"/>
          <w:szCs w:val="18"/>
        </w:rPr>
        <w:t>level :</w:t>
      </w:r>
      <w:proofErr w:type="gramEnd"/>
      <w:r>
        <w:rPr>
          <w:sz w:val="18"/>
          <w:szCs w:val="18"/>
        </w:rPr>
        <w:t xml:space="preserve"> Select data</w:t>
      </w:r>
    </w:p>
    <w:p w14:paraId="5E9A6C4C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653987E9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</w:t>
      </w:r>
    </w:p>
    <w:p w14:paraId="6B1FD4F3" w14:textId="77777777" w:rsidR="00904200" w:rsidRDefault="00904200" w:rsidP="00C60EAF">
      <w:pPr>
        <w:spacing w:after="0"/>
      </w:pPr>
      <w:r>
        <w:rPr>
          <w:sz w:val="18"/>
          <w:szCs w:val="18"/>
        </w:rPr>
        <w:t>5.0.6.5.</w:t>
      </w:r>
    </w:p>
    <w:p w14:paraId="3F397047" w14:textId="77777777" w:rsidR="00904200" w:rsidRDefault="00904200" w:rsidP="00C60EAF">
      <w:pPr>
        <w:spacing w:after="0"/>
      </w:pPr>
      <w:r>
        <w:rPr>
          <w:sz w:val="18"/>
          <w:szCs w:val="18"/>
        </w:rPr>
        <w:t>E.g.</w:t>
      </w:r>
    </w:p>
    <w:p w14:paraId="19953354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1 use 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 xml:space="preserve">) </w:t>
      </w:r>
      <w:proofErr w:type="gramStart"/>
      <w:r>
        <w:rPr>
          <w:sz w:val="18"/>
          <w:szCs w:val="18"/>
        </w:rPr>
        <w:t>level :</w:t>
      </w:r>
      <w:proofErr w:type="gramEnd"/>
      <w:r>
        <w:rPr>
          <w:sz w:val="18"/>
          <w:szCs w:val="18"/>
        </w:rPr>
        <w:t xml:space="preserve"> Update Data</w:t>
      </w:r>
    </w:p>
    <w:p w14:paraId="0BDEE7B3" w14:textId="77777777" w:rsidR="00904200" w:rsidRDefault="00904200" w:rsidP="00C60EAF">
      <w:pPr>
        <w:spacing w:after="0"/>
      </w:pPr>
      <w:r>
        <w:rPr>
          <w:sz w:val="18"/>
          <w:szCs w:val="18"/>
        </w:rPr>
        <w:lastRenderedPageBreak/>
        <w:t xml:space="preserve">--ALTER DATABASE Sample3 SET READ_COMMITTED_SNAPSHOT </w:t>
      </w:r>
      <w:proofErr w:type="gramStart"/>
      <w:r>
        <w:rPr>
          <w:sz w:val="18"/>
          <w:szCs w:val="18"/>
        </w:rPr>
        <w:t>ON;</w:t>
      </w:r>
      <w:proofErr w:type="gramEnd"/>
    </w:p>
    <w:p w14:paraId="016B6AC4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10EB7F2D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2 use 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 xml:space="preserve">) </w:t>
      </w:r>
      <w:proofErr w:type="gramStart"/>
      <w:r>
        <w:rPr>
          <w:sz w:val="18"/>
          <w:szCs w:val="18"/>
        </w:rPr>
        <w:t>level :</w:t>
      </w:r>
      <w:proofErr w:type="gramEnd"/>
      <w:r>
        <w:rPr>
          <w:sz w:val="18"/>
          <w:szCs w:val="18"/>
        </w:rPr>
        <w:t xml:space="preserve"> Select data</w:t>
      </w:r>
    </w:p>
    <w:p w14:paraId="357AAE00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Sample3 SET READ_COMMITTED_SNAPSHOT </w:t>
      </w:r>
      <w:proofErr w:type="gramStart"/>
      <w:r>
        <w:rPr>
          <w:sz w:val="18"/>
          <w:szCs w:val="18"/>
        </w:rPr>
        <w:t>ON;</w:t>
      </w:r>
      <w:proofErr w:type="gramEnd"/>
    </w:p>
    <w:p w14:paraId="3E72145F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398464EB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</w:t>
      </w:r>
    </w:p>
    <w:p w14:paraId="27204E22" w14:textId="77777777" w:rsidR="00904200" w:rsidRDefault="00904200" w:rsidP="00C60EAF">
      <w:pPr>
        <w:spacing w:after="0"/>
      </w:pPr>
      <w:r>
        <w:rPr>
          <w:sz w:val="18"/>
          <w:szCs w:val="18"/>
        </w:rPr>
        <w:t>5.0.6.6.</w:t>
      </w:r>
    </w:p>
    <w:p w14:paraId="1D624220" w14:textId="77777777" w:rsidR="00904200" w:rsidRDefault="00904200" w:rsidP="00C60EAF">
      <w:pPr>
        <w:spacing w:after="0"/>
      </w:pPr>
      <w:r>
        <w:rPr>
          <w:sz w:val="18"/>
          <w:szCs w:val="18"/>
        </w:rPr>
        <w:t>E.g.</w:t>
      </w:r>
    </w:p>
    <w:p w14:paraId="5D8F7BF2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1 use 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 xml:space="preserve">) </w:t>
      </w:r>
      <w:proofErr w:type="gramStart"/>
      <w:r>
        <w:rPr>
          <w:sz w:val="18"/>
          <w:szCs w:val="18"/>
        </w:rPr>
        <w:t>level :</w:t>
      </w:r>
      <w:proofErr w:type="gramEnd"/>
      <w:r>
        <w:rPr>
          <w:sz w:val="18"/>
          <w:szCs w:val="18"/>
        </w:rPr>
        <w:t xml:space="preserve"> Update Data</w:t>
      </w:r>
    </w:p>
    <w:p w14:paraId="6492E733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Sample3 SET READ_COMMITTED_SNAPSHOT </w:t>
      </w:r>
      <w:proofErr w:type="gramStart"/>
      <w:r>
        <w:rPr>
          <w:sz w:val="18"/>
          <w:szCs w:val="18"/>
        </w:rPr>
        <w:t>ON;</w:t>
      </w:r>
      <w:proofErr w:type="gramEnd"/>
    </w:p>
    <w:p w14:paraId="72BC8C21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4658D0D0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2 use 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 xml:space="preserve">) </w:t>
      </w:r>
      <w:proofErr w:type="gramStart"/>
      <w:r>
        <w:rPr>
          <w:sz w:val="18"/>
          <w:szCs w:val="18"/>
        </w:rPr>
        <w:t>level :</w:t>
      </w:r>
      <w:proofErr w:type="gramEnd"/>
      <w:r>
        <w:rPr>
          <w:sz w:val="18"/>
          <w:szCs w:val="18"/>
        </w:rPr>
        <w:t xml:space="preserve"> Update same data</w:t>
      </w:r>
    </w:p>
    <w:p w14:paraId="584F9B18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Sample3 SET READ_COMMITTED_SNAPSHOT </w:t>
      </w:r>
      <w:proofErr w:type="gramStart"/>
      <w:r>
        <w:rPr>
          <w:sz w:val="18"/>
          <w:szCs w:val="18"/>
        </w:rPr>
        <w:t>ON;</w:t>
      </w:r>
      <w:proofErr w:type="gramEnd"/>
    </w:p>
    <w:p w14:paraId="00FDD844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255E5570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</w:t>
      </w:r>
    </w:p>
    <w:p w14:paraId="2F006E06" w14:textId="77777777" w:rsidR="00904200" w:rsidRDefault="00904200" w:rsidP="00C60EAF">
      <w:pPr>
        <w:spacing w:after="0"/>
      </w:pPr>
      <w:r>
        <w:rPr>
          <w:sz w:val="18"/>
          <w:szCs w:val="18"/>
        </w:rPr>
        <w:t>5.0.6.7.</w:t>
      </w:r>
    </w:p>
    <w:p w14:paraId="3E89B455" w14:textId="77777777" w:rsidR="00904200" w:rsidRDefault="00904200" w:rsidP="00C60EAF">
      <w:pPr>
        <w:spacing w:after="0"/>
      </w:pPr>
      <w:r>
        <w:rPr>
          <w:sz w:val="18"/>
          <w:szCs w:val="18"/>
        </w:rPr>
        <w:t>E.g.</w:t>
      </w:r>
    </w:p>
    <w:p w14:paraId="43D80266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1 use 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 xml:space="preserve">) </w:t>
      </w:r>
      <w:proofErr w:type="gramStart"/>
      <w:r>
        <w:rPr>
          <w:sz w:val="18"/>
          <w:szCs w:val="18"/>
        </w:rPr>
        <w:t>level :</w:t>
      </w:r>
      <w:proofErr w:type="gramEnd"/>
      <w:r>
        <w:rPr>
          <w:sz w:val="18"/>
          <w:szCs w:val="18"/>
        </w:rPr>
        <w:t xml:space="preserve"> Update Data</w:t>
      </w:r>
    </w:p>
    <w:p w14:paraId="50E0D939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Sample3 SET READ_COMMITTED_SNAPSHOT </w:t>
      </w:r>
      <w:proofErr w:type="gramStart"/>
      <w:r>
        <w:rPr>
          <w:sz w:val="18"/>
          <w:szCs w:val="18"/>
        </w:rPr>
        <w:t>ON;</w:t>
      </w:r>
      <w:proofErr w:type="gramEnd"/>
    </w:p>
    <w:p w14:paraId="5CFA3533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05D7C909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2 use 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 xml:space="preserve">) </w:t>
      </w:r>
      <w:proofErr w:type="gramStart"/>
      <w:r>
        <w:rPr>
          <w:sz w:val="18"/>
          <w:szCs w:val="18"/>
        </w:rPr>
        <w:t>level :</w:t>
      </w:r>
      <w:proofErr w:type="gramEnd"/>
    </w:p>
    <w:p w14:paraId="42481A23" w14:textId="77777777" w:rsidR="00904200" w:rsidRDefault="00904200" w:rsidP="00C60EAF">
      <w:pPr>
        <w:spacing w:after="0"/>
      </w:pPr>
      <w:r>
        <w:rPr>
          <w:sz w:val="18"/>
          <w:szCs w:val="18"/>
        </w:rPr>
        <w:t>1st select before update, 2nd select after update</w:t>
      </w:r>
    </w:p>
    <w:p w14:paraId="631F8F92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Sample3 SET READ_COMMITTED_SNAPSHOT </w:t>
      </w:r>
      <w:proofErr w:type="gramStart"/>
      <w:r>
        <w:rPr>
          <w:sz w:val="18"/>
          <w:szCs w:val="18"/>
        </w:rPr>
        <w:t>ON;</w:t>
      </w:r>
      <w:proofErr w:type="gramEnd"/>
    </w:p>
    <w:p w14:paraId="4CD3D298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7542E30A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</w:t>
      </w:r>
    </w:p>
    <w:p w14:paraId="220CDDF6" w14:textId="77777777" w:rsidR="00904200" w:rsidRDefault="00904200" w:rsidP="00C60EAF">
      <w:pPr>
        <w:spacing w:after="0"/>
      </w:pPr>
      <w:r>
        <w:rPr>
          <w:sz w:val="18"/>
          <w:szCs w:val="18"/>
        </w:rPr>
        <w:t>5.0.6.8.</w:t>
      </w:r>
    </w:p>
    <w:p w14:paraId="62ABEC6C" w14:textId="77777777" w:rsidR="00904200" w:rsidRDefault="00904200" w:rsidP="00C60EAF">
      <w:pPr>
        <w:spacing w:after="0"/>
      </w:pPr>
      <w:r>
        <w:rPr>
          <w:sz w:val="18"/>
          <w:szCs w:val="18"/>
        </w:rPr>
        <w:t>E.g.</w:t>
      </w:r>
    </w:p>
    <w:p w14:paraId="7899E511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1 use ALLOW_SNAPSHOT_ISOLATION and </w:t>
      </w:r>
      <w:proofErr w:type="gramStart"/>
      <w:r>
        <w:rPr>
          <w:sz w:val="18"/>
          <w:szCs w:val="18"/>
        </w:rPr>
        <w:t>SNAPSHOT(</w:t>
      </w:r>
      <w:proofErr w:type="gramEnd"/>
      <w:r>
        <w:rPr>
          <w:sz w:val="18"/>
          <w:szCs w:val="18"/>
        </w:rPr>
        <w:t>快照讀取</w:t>
      </w:r>
      <w:r>
        <w:rPr>
          <w:sz w:val="18"/>
          <w:szCs w:val="18"/>
        </w:rPr>
        <w:t>) level : Update Data</w:t>
      </w:r>
    </w:p>
    <w:p w14:paraId="42F5A45A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[Sample] SET ALLOW_SNAPSHOT_ISOLATION </w:t>
      </w:r>
      <w:proofErr w:type="gramStart"/>
      <w:r>
        <w:rPr>
          <w:sz w:val="18"/>
          <w:szCs w:val="18"/>
        </w:rPr>
        <w:t>ON;</w:t>
      </w:r>
      <w:proofErr w:type="gramEnd"/>
    </w:p>
    <w:p w14:paraId="64AEEF2E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</w:t>
      </w:r>
      <w:proofErr w:type="gramStart"/>
      <w:r>
        <w:rPr>
          <w:sz w:val="18"/>
          <w:szCs w:val="18"/>
        </w:rPr>
        <w:t>SNAPSHOT;</w:t>
      </w:r>
      <w:proofErr w:type="gramEnd"/>
    </w:p>
    <w:p w14:paraId="261A936D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2 use ALLOW_SNAPSHOT_ISOLATION and </w:t>
      </w:r>
      <w:proofErr w:type="gramStart"/>
      <w:r>
        <w:rPr>
          <w:sz w:val="18"/>
          <w:szCs w:val="18"/>
        </w:rPr>
        <w:t>SNAPSHOT(</w:t>
      </w:r>
      <w:proofErr w:type="gramEnd"/>
      <w:r>
        <w:rPr>
          <w:sz w:val="18"/>
          <w:szCs w:val="18"/>
        </w:rPr>
        <w:t>快照讀取</w:t>
      </w:r>
      <w:r>
        <w:rPr>
          <w:sz w:val="18"/>
          <w:szCs w:val="18"/>
        </w:rPr>
        <w:t>) level :</w:t>
      </w:r>
    </w:p>
    <w:p w14:paraId="64967CA9" w14:textId="77777777" w:rsidR="00904200" w:rsidRDefault="00904200" w:rsidP="00C60EAF">
      <w:pPr>
        <w:spacing w:after="0"/>
      </w:pPr>
      <w:r>
        <w:rPr>
          <w:sz w:val="18"/>
          <w:szCs w:val="18"/>
        </w:rPr>
        <w:t>1st select before update, 2nd select after update</w:t>
      </w:r>
    </w:p>
    <w:p w14:paraId="7C3944D8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[Sample] SET ALLOW_SNAPSHOT_ISOLATION </w:t>
      </w:r>
      <w:proofErr w:type="gramStart"/>
      <w:r>
        <w:rPr>
          <w:sz w:val="18"/>
          <w:szCs w:val="18"/>
        </w:rPr>
        <w:t>ON;</w:t>
      </w:r>
      <w:proofErr w:type="gramEnd"/>
    </w:p>
    <w:p w14:paraId="3C13106C" w14:textId="77777777" w:rsidR="00904200" w:rsidRDefault="00904200" w:rsidP="00C60EAF">
      <w:pPr>
        <w:spacing w:after="0"/>
      </w:pPr>
      <w:r>
        <w:rPr>
          <w:sz w:val="18"/>
          <w:szCs w:val="18"/>
        </w:rPr>
        <w:lastRenderedPageBreak/>
        <w:t xml:space="preserve">--SET TRANSACTION ISOLATION LEVEL </w:t>
      </w:r>
      <w:proofErr w:type="gramStart"/>
      <w:r>
        <w:rPr>
          <w:sz w:val="18"/>
          <w:szCs w:val="18"/>
        </w:rPr>
        <w:t>SNAPSHOT;</w:t>
      </w:r>
      <w:proofErr w:type="gramEnd"/>
    </w:p>
    <w:p w14:paraId="4269E61C" w14:textId="77777777" w:rsidR="00904200" w:rsidRDefault="00904200" w:rsidP="00C60EAF">
      <w:pPr>
        <w:spacing w:after="0"/>
      </w:pPr>
      <w:r>
        <w:rPr>
          <w:sz w:val="18"/>
          <w:szCs w:val="18"/>
        </w:rPr>
        <w:t>This is the logic error and hard to debug.</w:t>
      </w:r>
    </w:p>
    <w:p w14:paraId="73ADA912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----------------</w:t>
      </w:r>
    </w:p>
    <w:p w14:paraId="683BFCC4" w14:textId="77777777" w:rsidR="00904200" w:rsidRDefault="00904200" w:rsidP="00C60EAF">
      <w:pPr>
        <w:spacing w:after="0"/>
      </w:pPr>
      <w:r>
        <w:rPr>
          <w:sz w:val="18"/>
          <w:szCs w:val="18"/>
        </w:rPr>
        <w:t>5.1.</w:t>
      </w:r>
    </w:p>
    <w:p w14:paraId="605CD453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</w:t>
      </w:r>
      <w:proofErr w:type="gramStart"/>
      <w:r>
        <w:rPr>
          <w:sz w:val="18"/>
          <w:szCs w:val="18"/>
        </w:rPr>
        <w:t>SERIALIZABLE;</w:t>
      </w:r>
      <w:proofErr w:type="gramEnd"/>
    </w:p>
    <w:p w14:paraId="644A6E49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1675C335" w14:textId="77777777" w:rsidR="00904200" w:rsidRDefault="00904200" w:rsidP="00C60EAF">
      <w:pPr>
        <w:spacing w:after="0"/>
      </w:pPr>
      <w:r>
        <w:rPr>
          <w:sz w:val="18"/>
          <w:szCs w:val="18"/>
        </w:rPr>
        <w:t>5.1.1.</w:t>
      </w:r>
    </w:p>
    <w:p w14:paraId="3ECE962E" w14:textId="77777777" w:rsidR="00904200" w:rsidRDefault="00904200" w:rsidP="00C60EAF">
      <w:pPr>
        <w:spacing w:after="0"/>
      </w:pPr>
      <w:proofErr w:type="spellStart"/>
      <w:r>
        <w:rPr>
          <w:sz w:val="18"/>
          <w:szCs w:val="18"/>
        </w:rPr>
        <w:t>SerializableRea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可串行化的讀取</w:t>
      </w:r>
      <w:r>
        <w:rPr>
          <w:sz w:val="18"/>
          <w:szCs w:val="18"/>
        </w:rPr>
        <w:t>) isolation level use locks</w:t>
      </w:r>
    </w:p>
    <w:p w14:paraId="166438F5" w14:textId="77777777" w:rsidR="00904200" w:rsidRDefault="00904200" w:rsidP="00C60EAF">
      <w:pPr>
        <w:spacing w:after="0"/>
      </w:pPr>
      <w:r>
        <w:rPr>
          <w:sz w:val="18"/>
          <w:szCs w:val="18"/>
        </w:rPr>
        <w:t>to block all other transactions,</w:t>
      </w:r>
    </w:p>
    <w:p w14:paraId="1DE9C51B" w14:textId="77777777" w:rsidR="00904200" w:rsidRDefault="00904200" w:rsidP="00C60EAF">
      <w:pPr>
        <w:spacing w:after="0"/>
      </w:pPr>
      <w:proofErr w:type="gramStart"/>
      <w:r>
        <w:rPr>
          <w:sz w:val="18"/>
          <w:szCs w:val="18"/>
        </w:rPr>
        <w:t>so</w:t>
      </w:r>
      <w:proofErr w:type="gramEnd"/>
      <w:r>
        <w:rPr>
          <w:sz w:val="18"/>
          <w:szCs w:val="18"/>
        </w:rPr>
        <w:t xml:space="preserve"> all other transactions </w:t>
      </w:r>
      <w:proofErr w:type="spellStart"/>
      <w:r>
        <w:rPr>
          <w:sz w:val="18"/>
          <w:szCs w:val="18"/>
        </w:rPr>
        <w:t>can not</w:t>
      </w:r>
      <w:proofErr w:type="spellEnd"/>
      <w:r>
        <w:rPr>
          <w:sz w:val="18"/>
          <w:szCs w:val="18"/>
        </w:rPr>
        <w:t xml:space="preserve"> insert, update, delete </w:t>
      </w:r>
      <w:proofErr w:type="spellStart"/>
      <w:r>
        <w:rPr>
          <w:sz w:val="18"/>
          <w:szCs w:val="18"/>
        </w:rPr>
        <w:t>any thing</w:t>
      </w:r>
      <w:proofErr w:type="spellEnd"/>
      <w:r>
        <w:rPr>
          <w:sz w:val="18"/>
          <w:szCs w:val="18"/>
        </w:rPr>
        <w:t>.</w:t>
      </w:r>
    </w:p>
    <w:p w14:paraId="2C3B55D5" w14:textId="77777777" w:rsidR="00904200" w:rsidRDefault="00904200" w:rsidP="00C60EAF">
      <w:pPr>
        <w:spacing w:after="0"/>
      </w:pPr>
      <w:r>
        <w:rPr>
          <w:sz w:val="18"/>
          <w:szCs w:val="18"/>
        </w:rPr>
        <w:t>Therefore,</w:t>
      </w:r>
    </w:p>
    <w:p w14:paraId="7B58889E" w14:textId="77777777" w:rsidR="00904200" w:rsidRDefault="00904200" w:rsidP="00C60EAF">
      <w:pPr>
        <w:spacing w:after="0"/>
      </w:pPr>
      <w:proofErr w:type="spellStart"/>
      <w:r>
        <w:rPr>
          <w:sz w:val="18"/>
          <w:szCs w:val="18"/>
        </w:rPr>
        <w:t>SerializableRea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可串行化的讀取</w:t>
      </w:r>
      <w:r>
        <w:rPr>
          <w:sz w:val="18"/>
          <w:szCs w:val="18"/>
        </w:rPr>
        <w:t>)</w:t>
      </w:r>
    </w:p>
    <w:p w14:paraId="0E7E171A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can fix </w:t>
      </w:r>
      <w:proofErr w:type="spellStart"/>
      <w:r>
        <w:rPr>
          <w:sz w:val="18"/>
          <w:szCs w:val="18"/>
        </w:rPr>
        <w:t>LostUpdate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更新遺失問題</w:t>
      </w:r>
      <w:r>
        <w:rPr>
          <w:sz w:val="18"/>
          <w:szCs w:val="18"/>
        </w:rPr>
        <w:t>)</w:t>
      </w:r>
    </w:p>
    <w:p w14:paraId="1649041C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nd </w:t>
      </w:r>
      <w:proofErr w:type="spellStart"/>
      <w:r>
        <w:rPr>
          <w:sz w:val="18"/>
          <w:szCs w:val="18"/>
        </w:rPr>
        <w:t>NonrepeatableReads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不可重複讀取問題</w:t>
      </w:r>
      <w:r>
        <w:rPr>
          <w:sz w:val="18"/>
          <w:szCs w:val="18"/>
        </w:rPr>
        <w:t>).</w:t>
      </w:r>
    </w:p>
    <w:p w14:paraId="0A2F5A7A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In addition, </w:t>
      </w:r>
      <w:proofErr w:type="spellStart"/>
      <w:r>
        <w:rPr>
          <w:sz w:val="18"/>
          <w:szCs w:val="18"/>
        </w:rPr>
        <w:t>SerializableRea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可串行化的讀取</w:t>
      </w:r>
      <w:r>
        <w:rPr>
          <w:sz w:val="18"/>
          <w:szCs w:val="18"/>
        </w:rPr>
        <w:t>) isolation level</w:t>
      </w:r>
    </w:p>
    <w:p w14:paraId="55AEA58E" w14:textId="77777777" w:rsidR="00904200" w:rsidRDefault="00904200" w:rsidP="00C60EAF">
      <w:pPr>
        <w:spacing w:after="0"/>
      </w:pPr>
      <w:r>
        <w:rPr>
          <w:sz w:val="18"/>
          <w:szCs w:val="18"/>
        </w:rPr>
        <w:t>prevent new rows from being "inserted" by other transactions.</w:t>
      </w:r>
    </w:p>
    <w:p w14:paraId="28120B02" w14:textId="77777777" w:rsidR="00904200" w:rsidRDefault="00904200" w:rsidP="00C60EAF">
      <w:pPr>
        <w:spacing w:after="0"/>
      </w:pPr>
      <w:r>
        <w:rPr>
          <w:sz w:val="18"/>
          <w:szCs w:val="18"/>
        </w:rPr>
        <w:t>Thus, "serializable Read" (</w:t>
      </w:r>
      <w:r>
        <w:rPr>
          <w:sz w:val="18"/>
          <w:szCs w:val="18"/>
        </w:rPr>
        <w:t>可串行化的讀取</w:t>
      </w:r>
      <w:r>
        <w:rPr>
          <w:sz w:val="18"/>
          <w:szCs w:val="18"/>
        </w:rPr>
        <w:t>) CAN fix Phantom Read Problem (</w:t>
      </w:r>
      <w:r>
        <w:rPr>
          <w:sz w:val="18"/>
          <w:szCs w:val="18"/>
        </w:rPr>
        <w:t>幻讀問題</w:t>
      </w:r>
      <w:r>
        <w:rPr>
          <w:sz w:val="18"/>
          <w:szCs w:val="18"/>
        </w:rPr>
        <w:t>).</w:t>
      </w:r>
    </w:p>
    <w:p w14:paraId="573D1E12" w14:textId="77777777" w:rsidR="00904200" w:rsidRDefault="00904200" w:rsidP="00C60EAF">
      <w:pPr>
        <w:spacing w:after="0"/>
      </w:pPr>
      <w:r>
        <w:rPr>
          <w:sz w:val="18"/>
          <w:szCs w:val="18"/>
        </w:rPr>
        <w:t>Because of using locks, concurrency(</w:t>
      </w:r>
      <w:r>
        <w:rPr>
          <w:sz w:val="18"/>
          <w:szCs w:val="18"/>
        </w:rPr>
        <w:t>並行性</w:t>
      </w:r>
      <w:r>
        <w:rPr>
          <w:sz w:val="18"/>
          <w:szCs w:val="18"/>
        </w:rPr>
        <w:t>) of transaction is bad.</w:t>
      </w:r>
    </w:p>
    <w:p w14:paraId="5EB78A47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----------------</w:t>
      </w:r>
    </w:p>
    <w:p w14:paraId="4240BBA8" w14:textId="77777777" w:rsidR="00904200" w:rsidRDefault="00904200" w:rsidP="00C60EAF">
      <w:pPr>
        <w:spacing w:after="0"/>
      </w:pPr>
      <w:r>
        <w:rPr>
          <w:sz w:val="18"/>
          <w:szCs w:val="18"/>
        </w:rPr>
        <w:t>5.2.</w:t>
      </w:r>
    </w:p>
    <w:p w14:paraId="486BEB28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Sample3 SET ALLOW_SNAPSHOT_ISOLATION </w:t>
      </w:r>
      <w:proofErr w:type="gramStart"/>
      <w:r>
        <w:rPr>
          <w:sz w:val="18"/>
          <w:szCs w:val="18"/>
        </w:rPr>
        <w:t>ON;</w:t>
      </w:r>
      <w:proofErr w:type="gramEnd"/>
    </w:p>
    <w:p w14:paraId="6F29302D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</w:t>
      </w:r>
      <w:proofErr w:type="gramStart"/>
      <w:r>
        <w:rPr>
          <w:sz w:val="18"/>
          <w:szCs w:val="18"/>
        </w:rPr>
        <w:t>SNAPSHOT;</w:t>
      </w:r>
      <w:proofErr w:type="gramEnd"/>
    </w:p>
    <w:p w14:paraId="1A2A159A" w14:textId="77777777" w:rsidR="00904200" w:rsidRDefault="00904200" w:rsidP="00C60EAF">
      <w:pPr>
        <w:spacing w:after="0"/>
      </w:pPr>
      <w:r>
        <w:rPr>
          <w:sz w:val="18"/>
          <w:szCs w:val="18"/>
        </w:rPr>
        <w:t>...</w:t>
      </w:r>
    </w:p>
    <w:p w14:paraId="5B8B741C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</w:t>
      </w:r>
      <w:proofErr w:type="gramStart"/>
      <w:r>
        <w:rPr>
          <w:sz w:val="18"/>
          <w:szCs w:val="18"/>
        </w:rPr>
        <w:t>OFF;</w:t>
      </w:r>
      <w:proofErr w:type="gramEnd"/>
    </w:p>
    <w:p w14:paraId="0FF234BC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59DDCC9D" w14:textId="77777777" w:rsidR="00904200" w:rsidRDefault="00904200" w:rsidP="00C60EAF">
      <w:pPr>
        <w:spacing w:after="0"/>
      </w:pPr>
      <w:r>
        <w:rPr>
          <w:sz w:val="18"/>
          <w:szCs w:val="18"/>
        </w:rPr>
        <w:t>5.2.1.</w:t>
      </w:r>
    </w:p>
    <w:p w14:paraId="2CFF8558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LLOW_SNAPSHOT_ISOLATION and </w:t>
      </w:r>
      <w:proofErr w:type="gramStart"/>
      <w:r>
        <w:rPr>
          <w:sz w:val="18"/>
          <w:szCs w:val="18"/>
        </w:rPr>
        <w:t>SNAPSHOT(</w:t>
      </w:r>
      <w:proofErr w:type="gramEnd"/>
      <w:r>
        <w:rPr>
          <w:sz w:val="18"/>
          <w:szCs w:val="18"/>
        </w:rPr>
        <w:t>快照讀取</w:t>
      </w:r>
      <w:r>
        <w:rPr>
          <w:sz w:val="18"/>
          <w:szCs w:val="18"/>
        </w:rPr>
        <w:t>) and</w:t>
      </w:r>
    </w:p>
    <w:p w14:paraId="61AB406E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>)  </w:t>
      </w:r>
    </w:p>
    <w:p w14:paraId="01D3B666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isolation level </w:t>
      </w:r>
      <w:proofErr w:type="gramStart"/>
      <w:r>
        <w:rPr>
          <w:sz w:val="18"/>
          <w:szCs w:val="18"/>
        </w:rPr>
        <w:t>copy</w:t>
      </w:r>
      <w:proofErr w:type="gramEnd"/>
      <w:r>
        <w:rPr>
          <w:sz w:val="18"/>
          <w:szCs w:val="18"/>
        </w:rPr>
        <w:t xml:space="preserve"> the resource and maintains row versioning in </w:t>
      </w:r>
      <w:proofErr w:type="spellStart"/>
      <w:r>
        <w:rPr>
          <w:sz w:val="18"/>
          <w:szCs w:val="18"/>
        </w:rPr>
        <w:t>Tempdb</w:t>
      </w:r>
      <w:proofErr w:type="spellEnd"/>
      <w:r>
        <w:rPr>
          <w:sz w:val="18"/>
          <w:szCs w:val="18"/>
        </w:rPr>
        <w:t>.</w:t>
      </w:r>
    </w:p>
    <w:p w14:paraId="320912E4" w14:textId="77777777" w:rsidR="00904200" w:rsidRDefault="00904200" w:rsidP="00C60EAF">
      <w:pPr>
        <w:spacing w:after="0"/>
      </w:pPr>
      <w:r>
        <w:rPr>
          <w:sz w:val="18"/>
          <w:szCs w:val="18"/>
        </w:rPr>
        <w:t>Row version is a unique transaction sequence number identifies each transaction,</w:t>
      </w:r>
    </w:p>
    <w:p w14:paraId="21267246" w14:textId="77777777" w:rsidR="00904200" w:rsidRDefault="00904200" w:rsidP="00C60EAF">
      <w:pPr>
        <w:spacing w:after="0"/>
      </w:pPr>
      <w:r>
        <w:rPr>
          <w:sz w:val="18"/>
          <w:szCs w:val="18"/>
        </w:rPr>
        <w:t>and it determine the sequence of executing transactions.</w:t>
      </w:r>
    </w:p>
    <w:p w14:paraId="5AFAAFCF" w14:textId="77777777" w:rsidR="00904200" w:rsidRDefault="00904200" w:rsidP="00C60EAF">
      <w:pPr>
        <w:spacing w:after="0"/>
      </w:pPr>
      <w:r>
        <w:rPr>
          <w:sz w:val="18"/>
          <w:szCs w:val="18"/>
        </w:rPr>
        <w:t>Because it does not use locks.</w:t>
      </w:r>
    </w:p>
    <w:p w14:paraId="5E3783DF" w14:textId="77777777" w:rsidR="00904200" w:rsidRDefault="00904200" w:rsidP="00C60EAF">
      <w:pPr>
        <w:spacing w:after="0"/>
      </w:pPr>
      <w:r>
        <w:rPr>
          <w:sz w:val="18"/>
          <w:szCs w:val="18"/>
        </w:rPr>
        <w:t>Thus, other transactions still can use the resource.</w:t>
      </w:r>
    </w:p>
    <w:p w14:paraId="12CADC87" w14:textId="77777777" w:rsidR="00904200" w:rsidRDefault="00904200" w:rsidP="00C60EAF">
      <w:pPr>
        <w:spacing w:after="0"/>
      </w:pPr>
      <w:r>
        <w:rPr>
          <w:sz w:val="18"/>
          <w:szCs w:val="18"/>
        </w:rPr>
        <w:t>Therefore, concurrency(</w:t>
      </w:r>
      <w:r>
        <w:rPr>
          <w:sz w:val="18"/>
          <w:szCs w:val="18"/>
        </w:rPr>
        <w:t>並行性</w:t>
      </w:r>
      <w:r>
        <w:rPr>
          <w:sz w:val="18"/>
          <w:szCs w:val="18"/>
        </w:rPr>
        <w:t>) of transaction is good.</w:t>
      </w:r>
    </w:p>
    <w:p w14:paraId="0B7AEAB5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058AD60F" w14:textId="77777777" w:rsidR="00904200" w:rsidRDefault="00904200" w:rsidP="00C60EAF">
      <w:pPr>
        <w:spacing w:after="0"/>
      </w:pPr>
      <w:r>
        <w:rPr>
          <w:sz w:val="18"/>
          <w:szCs w:val="18"/>
        </w:rPr>
        <w:lastRenderedPageBreak/>
        <w:t>5.2.2.</w:t>
      </w:r>
    </w:p>
    <w:p w14:paraId="3A42A8AF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LLOW_SNAPSHOT_ISOLATION and </w:t>
      </w:r>
      <w:proofErr w:type="gramStart"/>
      <w:r>
        <w:rPr>
          <w:sz w:val="18"/>
          <w:szCs w:val="18"/>
        </w:rPr>
        <w:t>SNAPSHOT(</w:t>
      </w:r>
      <w:proofErr w:type="gramEnd"/>
      <w:r>
        <w:rPr>
          <w:sz w:val="18"/>
          <w:szCs w:val="18"/>
        </w:rPr>
        <w:t>快照讀取</w:t>
      </w:r>
      <w:r>
        <w:rPr>
          <w:sz w:val="18"/>
          <w:szCs w:val="18"/>
        </w:rPr>
        <w:t>)</w:t>
      </w:r>
    </w:p>
    <w:p w14:paraId="2A4E13FF" w14:textId="77777777" w:rsidR="00904200" w:rsidRDefault="00904200" w:rsidP="00C60EAF">
      <w:pPr>
        <w:spacing w:after="0"/>
      </w:pPr>
      <w:r>
        <w:rPr>
          <w:sz w:val="18"/>
          <w:szCs w:val="18"/>
        </w:rPr>
        <w:t>is vulnerable to update conflicts.</w:t>
      </w:r>
    </w:p>
    <w:p w14:paraId="1061EFFC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184061ED" w14:textId="77777777" w:rsidR="00904200" w:rsidRDefault="00904200" w:rsidP="00C60EAF">
      <w:pPr>
        <w:spacing w:after="0"/>
      </w:pPr>
      <w:r>
        <w:rPr>
          <w:sz w:val="18"/>
          <w:szCs w:val="18"/>
        </w:rPr>
        <w:t>5.2.3.</w:t>
      </w:r>
    </w:p>
    <w:p w14:paraId="78F99098" w14:textId="77777777" w:rsidR="00904200" w:rsidRDefault="00904200" w:rsidP="00C60EAF">
      <w:pPr>
        <w:spacing w:after="0"/>
      </w:pPr>
      <w:r>
        <w:rPr>
          <w:sz w:val="18"/>
          <w:szCs w:val="18"/>
        </w:rPr>
        <w:t>Reference:</w:t>
      </w:r>
    </w:p>
    <w:p w14:paraId="192D0CB6" w14:textId="77777777" w:rsidR="00904200" w:rsidRDefault="00000000" w:rsidP="00C60EAF">
      <w:pPr>
        <w:spacing w:after="0"/>
      </w:pPr>
      <w:hyperlink r:id="rId10" w:history="1">
        <w:r w:rsidR="00904200">
          <w:rPr>
            <w:rStyle w:val="Hyperlink"/>
            <w:sz w:val="18"/>
            <w:szCs w:val="18"/>
          </w:rPr>
          <w:t>https://stackoverflow.com/questions/232333/how-long-should-set-read-committed-snapshot-on-take</w:t>
        </w:r>
      </w:hyperlink>
    </w:p>
    <w:p w14:paraId="704D4E66" w14:textId="77777777" w:rsidR="00904200" w:rsidRDefault="00904200" w:rsidP="00C60EAF">
      <w:pPr>
        <w:spacing w:after="0"/>
      </w:pPr>
      <w:r>
        <w:rPr>
          <w:sz w:val="18"/>
          <w:szCs w:val="18"/>
        </w:rPr>
        <w:t>Firstly,</w:t>
      </w:r>
    </w:p>
    <w:p w14:paraId="60C5864E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Sample3 SET ALLOW_SNAPSHOT_ISOLATION </w:t>
      </w:r>
      <w:proofErr w:type="gramStart"/>
      <w:r>
        <w:rPr>
          <w:sz w:val="18"/>
          <w:szCs w:val="18"/>
        </w:rPr>
        <w:t>ON;</w:t>
      </w:r>
      <w:proofErr w:type="gramEnd"/>
    </w:p>
    <w:p w14:paraId="14BE43DE" w14:textId="77777777" w:rsidR="00904200" w:rsidRDefault="00904200" w:rsidP="00C60EAF">
      <w:pPr>
        <w:spacing w:after="0"/>
      </w:pPr>
      <w:r>
        <w:rPr>
          <w:sz w:val="18"/>
          <w:szCs w:val="18"/>
        </w:rPr>
        <w:t>Secondly, you may</w:t>
      </w:r>
    </w:p>
    <w:p w14:paraId="623E53D8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</w:t>
      </w:r>
      <w:proofErr w:type="gramStart"/>
      <w:r>
        <w:rPr>
          <w:sz w:val="18"/>
          <w:szCs w:val="18"/>
        </w:rPr>
        <w:t>SNAPSHOT;</w:t>
      </w:r>
      <w:proofErr w:type="gramEnd"/>
    </w:p>
    <w:p w14:paraId="0C236827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If it </w:t>
      </w:r>
      <w:proofErr w:type="gramStart"/>
      <w:r>
        <w:rPr>
          <w:sz w:val="18"/>
          <w:szCs w:val="18"/>
        </w:rPr>
        <w:t>take</w:t>
      </w:r>
      <w:proofErr w:type="gramEnd"/>
      <w:r>
        <w:rPr>
          <w:sz w:val="18"/>
          <w:szCs w:val="18"/>
        </w:rPr>
        <w:t xml:space="preserve"> too long to enable SNAPSHOT,</w:t>
      </w:r>
    </w:p>
    <w:p w14:paraId="455F5C1C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close all </w:t>
      </w:r>
      <w:proofErr w:type="spellStart"/>
      <w:r>
        <w:rPr>
          <w:sz w:val="18"/>
          <w:szCs w:val="18"/>
        </w:rPr>
        <w:t>ssms</w:t>
      </w:r>
      <w:proofErr w:type="spellEnd"/>
      <w:r>
        <w:rPr>
          <w:sz w:val="18"/>
          <w:szCs w:val="18"/>
        </w:rPr>
        <w:t xml:space="preserve"> session, and re-open </w:t>
      </w:r>
      <w:proofErr w:type="spellStart"/>
      <w:r>
        <w:rPr>
          <w:sz w:val="18"/>
          <w:szCs w:val="18"/>
        </w:rPr>
        <w:t>ssms</w:t>
      </w:r>
      <w:proofErr w:type="spellEnd"/>
      <w:r>
        <w:rPr>
          <w:sz w:val="18"/>
          <w:szCs w:val="18"/>
        </w:rPr>
        <w:t>, re-open the query.</w:t>
      </w:r>
    </w:p>
    <w:p w14:paraId="765D83FF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execute the </w:t>
      </w:r>
      <w:proofErr w:type="spellStart"/>
      <w:r>
        <w:rPr>
          <w:sz w:val="18"/>
          <w:szCs w:val="18"/>
        </w:rPr>
        <w:t>fillowing</w:t>
      </w:r>
      <w:proofErr w:type="spellEnd"/>
      <w:r>
        <w:rPr>
          <w:sz w:val="18"/>
          <w:szCs w:val="18"/>
        </w:rPr>
        <w:t>.</w:t>
      </w:r>
    </w:p>
    <w:p w14:paraId="7C9DC811" w14:textId="77777777" w:rsidR="00904200" w:rsidRDefault="00904200" w:rsidP="00C60EAF">
      <w:pPr>
        <w:spacing w:after="0"/>
      </w:pPr>
      <w:r>
        <w:rPr>
          <w:sz w:val="18"/>
          <w:szCs w:val="18"/>
        </w:rPr>
        <w:t>--ALTER DATABASE Sample3 SET ALLOW_SNAPSHOT_ISOLATION ON WITH ROLLBACK IMMEDIATE</w:t>
      </w:r>
    </w:p>
    <w:p w14:paraId="4C112CE3" w14:textId="77777777" w:rsidR="00904200" w:rsidRDefault="00904200" w:rsidP="00C60EAF">
      <w:pPr>
        <w:spacing w:after="0"/>
      </w:pPr>
      <w:r>
        <w:rPr>
          <w:sz w:val="18"/>
          <w:szCs w:val="18"/>
        </w:rPr>
        <w:t>it will immediately rollback any open transactions before starting the ALTER DATABASE statement.</w:t>
      </w:r>
    </w:p>
    <w:p w14:paraId="49F3CBEB" w14:textId="77777777" w:rsidR="00904200" w:rsidRDefault="00904200" w:rsidP="00C60EAF">
      <w:pPr>
        <w:spacing w:after="0"/>
      </w:pPr>
      <w:r>
        <w:rPr>
          <w:sz w:val="18"/>
          <w:szCs w:val="18"/>
        </w:rPr>
        <w:t>Remember to disable it when you finished</w:t>
      </w:r>
    </w:p>
    <w:p w14:paraId="28E2CCD7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Sample3 SET ALLOW_SNAPSHOT_ISOLATION </w:t>
      </w:r>
      <w:proofErr w:type="gramStart"/>
      <w:r>
        <w:rPr>
          <w:sz w:val="18"/>
          <w:szCs w:val="18"/>
        </w:rPr>
        <w:t>OFF;</w:t>
      </w:r>
      <w:proofErr w:type="gramEnd"/>
    </w:p>
    <w:p w14:paraId="1FD91F1C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----------------</w:t>
      </w:r>
    </w:p>
    <w:p w14:paraId="678B4831" w14:textId="77777777" w:rsidR="00904200" w:rsidRDefault="00904200" w:rsidP="00C60EAF">
      <w:pPr>
        <w:spacing w:after="0"/>
      </w:pPr>
      <w:r>
        <w:rPr>
          <w:sz w:val="18"/>
          <w:szCs w:val="18"/>
        </w:rPr>
        <w:t>5.3.</w:t>
      </w:r>
    </w:p>
    <w:p w14:paraId="655D6387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Sample3 SET READ_COMMITTED_SNAPSHOT </w:t>
      </w:r>
      <w:proofErr w:type="gramStart"/>
      <w:r>
        <w:rPr>
          <w:sz w:val="18"/>
          <w:szCs w:val="18"/>
        </w:rPr>
        <w:t>ON;</w:t>
      </w:r>
      <w:proofErr w:type="gramEnd"/>
    </w:p>
    <w:p w14:paraId="4AC0292E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48F89C35" w14:textId="77777777" w:rsidR="00904200" w:rsidRDefault="00904200" w:rsidP="00C60EAF">
      <w:pPr>
        <w:spacing w:after="0"/>
      </w:pPr>
      <w:r>
        <w:rPr>
          <w:sz w:val="18"/>
          <w:szCs w:val="18"/>
        </w:rPr>
        <w:t>...</w:t>
      </w:r>
    </w:p>
    <w:p w14:paraId="048D7693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Sample3 SET READ_COMMITTED_SNAPSHOT </w:t>
      </w:r>
      <w:proofErr w:type="gramStart"/>
      <w:r>
        <w:rPr>
          <w:sz w:val="18"/>
          <w:szCs w:val="18"/>
        </w:rPr>
        <w:t>OFF;</w:t>
      </w:r>
      <w:proofErr w:type="gramEnd"/>
    </w:p>
    <w:p w14:paraId="420A864C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28CEE17C" w14:textId="77777777" w:rsidR="00904200" w:rsidRDefault="00904200" w:rsidP="00C60EAF">
      <w:pPr>
        <w:spacing w:after="0"/>
      </w:pPr>
      <w:r>
        <w:rPr>
          <w:sz w:val="18"/>
          <w:szCs w:val="18"/>
        </w:rPr>
        <w:t>5.3.1.</w:t>
      </w:r>
    </w:p>
    <w:p w14:paraId="23AD1DA7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>)</w:t>
      </w:r>
    </w:p>
    <w:p w14:paraId="43574DB5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Sample3 SET READ_COMMITTED_SNAPSHOT </w:t>
      </w:r>
      <w:proofErr w:type="gramStart"/>
      <w:r>
        <w:rPr>
          <w:sz w:val="18"/>
          <w:szCs w:val="18"/>
        </w:rPr>
        <w:t>ON;</w:t>
      </w:r>
      <w:proofErr w:type="gramEnd"/>
    </w:p>
    <w:p w14:paraId="074D01E2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304DE882" w14:textId="77777777" w:rsidR="00904200" w:rsidRDefault="00904200" w:rsidP="00C60EAF">
      <w:pPr>
        <w:spacing w:after="0"/>
      </w:pPr>
      <w:r>
        <w:rPr>
          <w:sz w:val="18"/>
          <w:szCs w:val="18"/>
        </w:rPr>
        <w:t>...</w:t>
      </w:r>
    </w:p>
    <w:p w14:paraId="37DD9FEA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Sample3 SET READ_COMMITTED_SNAPSHOT </w:t>
      </w:r>
      <w:proofErr w:type="gramStart"/>
      <w:r>
        <w:rPr>
          <w:sz w:val="18"/>
          <w:szCs w:val="18"/>
        </w:rPr>
        <w:t>OFF;</w:t>
      </w:r>
      <w:proofErr w:type="gramEnd"/>
    </w:p>
    <w:p w14:paraId="4C4CA1EF" w14:textId="77777777" w:rsidR="00904200" w:rsidRDefault="00904200" w:rsidP="00C60EAF">
      <w:pPr>
        <w:spacing w:after="0"/>
      </w:pPr>
      <w:r>
        <w:rPr>
          <w:sz w:val="18"/>
          <w:szCs w:val="18"/>
        </w:rPr>
        <w:t>V.S.</w:t>
      </w:r>
    </w:p>
    <w:p w14:paraId="32ED2411" w14:textId="77777777" w:rsidR="00904200" w:rsidRDefault="00904200" w:rsidP="00C60EAF">
      <w:pPr>
        <w:spacing w:after="0"/>
      </w:pPr>
      <w:proofErr w:type="spellStart"/>
      <w:proofErr w:type="gram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proofErr w:type="gramEnd"/>
      <w:r>
        <w:rPr>
          <w:sz w:val="18"/>
          <w:szCs w:val="18"/>
        </w:rPr>
        <w:t>包括讀提交</w:t>
      </w:r>
      <w:r>
        <w:rPr>
          <w:sz w:val="18"/>
          <w:szCs w:val="18"/>
        </w:rPr>
        <w:t>the default setting).</w:t>
      </w:r>
    </w:p>
    <w:p w14:paraId="4E8D7CA3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24F3589A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>)</w:t>
      </w:r>
    </w:p>
    <w:p w14:paraId="269AC831" w14:textId="77777777" w:rsidR="00904200" w:rsidRDefault="00904200" w:rsidP="00C60EAF">
      <w:pPr>
        <w:spacing w:after="0"/>
      </w:pPr>
      <w:r>
        <w:rPr>
          <w:sz w:val="18"/>
          <w:szCs w:val="18"/>
        </w:rPr>
        <w:lastRenderedPageBreak/>
        <w:t>isolation level is very similar to</w:t>
      </w:r>
    </w:p>
    <w:p w14:paraId="1AFEB4C7" w14:textId="77777777" w:rsidR="00904200" w:rsidRDefault="00904200" w:rsidP="00C60EAF">
      <w:pPr>
        <w:spacing w:after="0"/>
      </w:pPr>
      <w:proofErr w:type="spellStart"/>
      <w:proofErr w:type="gram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proofErr w:type="gramEnd"/>
      <w:r>
        <w:rPr>
          <w:sz w:val="18"/>
          <w:szCs w:val="18"/>
        </w:rPr>
        <w:t>包括讀提交</w:t>
      </w:r>
      <w:r>
        <w:rPr>
          <w:sz w:val="18"/>
          <w:szCs w:val="18"/>
        </w:rPr>
        <w:t>the default setting).</w:t>
      </w:r>
    </w:p>
    <w:p w14:paraId="3869F9E1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he </w:t>
      </w:r>
      <w:proofErr w:type="spellStart"/>
      <w:r>
        <w:rPr>
          <w:sz w:val="18"/>
          <w:szCs w:val="18"/>
        </w:rPr>
        <w:t>differenct</w:t>
      </w:r>
      <w:proofErr w:type="spellEnd"/>
      <w:r>
        <w:rPr>
          <w:sz w:val="18"/>
          <w:szCs w:val="18"/>
        </w:rPr>
        <w:t xml:space="preserve"> is the following.</w:t>
      </w:r>
    </w:p>
    <w:p w14:paraId="54A4006F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32B1780B" w14:textId="77777777" w:rsidR="00904200" w:rsidRDefault="00904200" w:rsidP="00C60EAF">
      <w:pPr>
        <w:spacing w:after="0"/>
      </w:pPr>
      <w:r>
        <w:rPr>
          <w:sz w:val="18"/>
          <w:szCs w:val="18"/>
        </w:rPr>
        <w:t>5.3.2.</w:t>
      </w:r>
    </w:p>
    <w:p w14:paraId="5D57100B" w14:textId="77777777" w:rsidR="00904200" w:rsidRDefault="00904200" w:rsidP="00C60EAF">
      <w:pPr>
        <w:spacing w:after="0"/>
      </w:pPr>
      <w:proofErr w:type="spellStart"/>
      <w:proofErr w:type="gram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proofErr w:type="gramEnd"/>
      <w:r>
        <w:rPr>
          <w:sz w:val="18"/>
          <w:szCs w:val="18"/>
        </w:rPr>
        <w:t>包括讀提交</w:t>
      </w:r>
      <w:r>
        <w:rPr>
          <w:sz w:val="18"/>
          <w:szCs w:val="18"/>
        </w:rPr>
        <w:t>the default setting) use locks,</w:t>
      </w:r>
    </w:p>
    <w:p w14:paraId="700F4BDC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nd it can fix </w:t>
      </w:r>
      <w:proofErr w:type="spellStart"/>
      <w:r>
        <w:rPr>
          <w:sz w:val="18"/>
          <w:szCs w:val="18"/>
        </w:rPr>
        <w:t>DirtyReads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髒讀取問題</w:t>
      </w:r>
      <w:r>
        <w:rPr>
          <w:sz w:val="18"/>
          <w:szCs w:val="18"/>
        </w:rPr>
        <w:t>).</w:t>
      </w:r>
    </w:p>
    <w:p w14:paraId="15DE3D45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It has </w:t>
      </w:r>
      <w:proofErr w:type="spellStart"/>
      <w:r>
        <w:rPr>
          <w:sz w:val="18"/>
          <w:szCs w:val="18"/>
        </w:rPr>
        <w:t>LostUpdates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更新遺失問題</w:t>
      </w:r>
      <w:r>
        <w:rPr>
          <w:sz w:val="18"/>
          <w:szCs w:val="18"/>
        </w:rPr>
        <w:t>),</w:t>
      </w:r>
    </w:p>
    <w:p w14:paraId="09E14DC5" w14:textId="77777777" w:rsidR="00904200" w:rsidRDefault="00904200" w:rsidP="00C60EAF">
      <w:pPr>
        <w:spacing w:after="0"/>
      </w:pPr>
      <w:proofErr w:type="spellStart"/>
      <w:r>
        <w:rPr>
          <w:sz w:val="18"/>
          <w:szCs w:val="18"/>
        </w:rPr>
        <w:t>NonrepeatableReads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不可重複讀取問題</w:t>
      </w:r>
      <w:r>
        <w:rPr>
          <w:sz w:val="18"/>
          <w:szCs w:val="18"/>
        </w:rPr>
        <w:t>),</w:t>
      </w:r>
    </w:p>
    <w:p w14:paraId="23713FE8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nd </w:t>
      </w:r>
      <w:proofErr w:type="spellStart"/>
      <w:r>
        <w:rPr>
          <w:sz w:val="18"/>
          <w:szCs w:val="18"/>
        </w:rPr>
        <w:t>PhantomReads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幻讀問題</w:t>
      </w:r>
      <w:r>
        <w:rPr>
          <w:sz w:val="18"/>
          <w:szCs w:val="18"/>
        </w:rPr>
        <w:t>).</w:t>
      </w:r>
    </w:p>
    <w:p w14:paraId="4AAD69BE" w14:textId="77777777" w:rsidR="00904200" w:rsidRDefault="00904200" w:rsidP="00C60EAF">
      <w:pPr>
        <w:spacing w:after="0"/>
      </w:pPr>
      <w:r>
        <w:rPr>
          <w:sz w:val="18"/>
          <w:szCs w:val="18"/>
        </w:rPr>
        <w:t>Because of locks, concurrency(</w:t>
      </w:r>
      <w:r>
        <w:rPr>
          <w:sz w:val="18"/>
          <w:szCs w:val="18"/>
        </w:rPr>
        <w:t>並行性</w:t>
      </w:r>
      <w:r>
        <w:rPr>
          <w:sz w:val="18"/>
          <w:szCs w:val="18"/>
        </w:rPr>
        <w:t>) of transaction is bad.</w:t>
      </w:r>
    </w:p>
    <w:p w14:paraId="79BE7C48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1BB2C354" w14:textId="77777777" w:rsidR="00904200" w:rsidRDefault="00904200" w:rsidP="00C60EAF">
      <w:pPr>
        <w:spacing w:after="0"/>
      </w:pPr>
      <w:r>
        <w:rPr>
          <w:sz w:val="18"/>
          <w:szCs w:val="18"/>
        </w:rPr>
        <w:t>5.3.3.</w:t>
      </w:r>
    </w:p>
    <w:p w14:paraId="33FC3A05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LLOW_SNAPSHOT_ISOLATION and </w:t>
      </w:r>
      <w:proofErr w:type="gramStart"/>
      <w:r>
        <w:rPr>
          <w:sz w:val="18"/>
          <w:szCs w:val="18"/>
        </w:rPr>
        <w:t>SNAPSHOT(</w:t>
      </w:r>
      <w:proofErr w:type="gramEnd"/>
      <w:r>
        <w:rPr>
          <w:sz w:val="18"/>
          <w:szCs w:val="18"/>
        </w:rPr>
        <w:t>快照讀取</w:t>
      </w:r>
      <w:r>
        <w:rPr>
          <w:sz w:val="18"/>
          <w:szCs w:val="18"/>
        </w:rPr>
        <w:t>) and</w:t>
      </w:r>
    </w:p>
    <w:p w14:paraId="6E4A96BF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>)  </w:t>
      </w:r>
    </w:p>
    <w:p w14:paraId="3E8621C9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isolation level </w:t>
      </w:r>
      <w:proofErr w:type="gramStart"/>
      <w:r>
        <w:rPr>
          <w:sz w:val="18"/>
          <w:szCs w:val="18"/>
        </w:rPr>
        <w:t>copy</w:t>
      </w:r>
      <w:proofErr w:type="gramEnd"/>
      <w:r>
        <w:rPr>
          <w:sz w:val="18"/>
          <w:szCs w:val="18"/>
        </w:rPr>
        <w:t xml:space="preserve"> the resource and maintains row versioning in </w:t>
      </w:r>
      <w:proofErr w:type="spellStart"/>
      <w:r>
        <w:rPr>
          <w:sz w:val="18"/>
          <w:szCs w:val="18"/>
        </w:rPr>
        <w:t>Tempdb</w:t>
      </w:r>
      <w:proofErr w:type="spellEnd"/>
      <w:r>
        <w:rPr>
          <w:sz w:val="18"/>
          <w:szCs w:val="18"/>
        </w:rPr>
        <w:t>.</w:t>
      </w:r>
    </w:p>
    <w:p w14:paraId="3ACAF45C" w14:textId="77777777" w:rsidR="00904200" w:rsidRDefault="00904200" w:rsidP="00C60EAF">
      <w:pPr>
        <w:spacing w:after="0"/>
      </w:pPr>
      <w:r>
        <w:rPr>
          <w:sz w:val="18"/>
          <w:szCs w:val="18"/>
        </w:rPr>
        <w:t>Row version is a unique transaction sequence number identifies each transaction,</w:t>
      </w:r>
    </w:p>
    <w:p w14:paraId="170D4D2F" w14:textId="77777777" w:rsidR="00904200" w:rsidRDefault="00904200" w:rsidP="00C60EAF">
      <w:pPr>
        <w:spacing w:after="0"/>
      </w:pPr>
      <w:r>
        <w:rPr>
          <w:sz w:val="18"/>
          <w:szCs w:val="18"/>
        </w:rPr>
        <w:t>and it determine the sequence of executing transactions.</w:t>
      </w:r>
    </w:p>
    <w:p w14:paraId="7456BCCB" w14:textId="77777777" w:rsidR="00904200" w:rsidRDefault="00904200" w:rsidP="00C60EAF">
      <w:pPr>
        <w:spacing w:after="0"/>
      </w:pPr>
      <w:r>
        <w:rPr>
          <w:sz w:val="18"/>
          <w:szCs w:val="18"/>
        </w:rPr>
        <w:t>Because it does not use locks.</w:t>
      </w:r>
    </w:p>
    <w:p w14:paraId="3E95A4D8" w14:textId="77777777" w:rsidR="00904200" w:rsidRDefault="00904200" w:rsidP="00C60EAF">
      <w:pPr>
        <w:spacing w:after="0"/>
      </w:pPr>
      <w:r>
        <w:rPr>
          <w:sz w:val="18"/>
          <w:szCs w:val="18"/>
        </w:rPr>
        <w:t>Thus, other transactions still can use the resource.</w:t>
      </w:r>
    </w:p>
    <w:p w14:paraId="0DE1B7EE" w14:textId="77777777" w:rsidR="00904200" w:rsidRDefault="00904200" w:rsidP="00C60EAF">
      <w:pPr>
        <w:spacing w:after="0"/>
      </w:pPr>
      <w:r>
        <w:rPr>
          <w:sz w:val="18"/>
          <w:szCs w:val="18"/>
        </w:rPr>
        <w:t>Therefore, concurrency(</w:t>
      </w:r>
      <w:r>
        <w:rPr>
          <w:sz w:val="18"/>
          <w:szCs w:val="18"/>
        </w:rPr>
        <w:t>並行性</w:t>
      </w:r>
      <w:r>
        <w:rPr>
          <w:sz w:val="18"/>
          <w:szCs w:val="18"/>
        </w:rPr>
        <w:t>) of transaction is good.</w:t>
      </w:r>
    </w:p>
    <w:p w14:paraId="2759E78D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3F14C7A4" w14:textId="77777777" w:rsidR="00904200" w:rsidRDefault="00904200" w:rsidP="00C60EAF">
      <w:pPr>
        <w:spacing w:after="0"/>
      </w:pPr>
      <w:r>
        <w:rPr>
          <w:sz w:val="18"/>
          <w:szCs w:val="18"/>
        </w:rPr>
        <w:t>5.3.4.</w:t>
      </w:r>
    </w:p>
    <w:p w14:paraId="1B3BB9FE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>)</w:t>
      </w:r>
    </w:p>
    <w:p w14:paraId="5D5B0FD3" w14:textId="77777777" w:rsidR="00904200" w:rsidRDefault="00904200" w:rsidP="00C60EAF">
      <w:pPr>
        <w:spacing w:after="0"/>
      </w:pPr>
      <w:r>
        <w:rPr>
          <w:sz w:val="18"/>
          <w:szCs w:val="18"/>
        </w:rPr>
        <w:t>has no update conflicts problems, because</w:t>
      </w:r>
    </w:p>
    <w:p w14:paraId="097B0798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>)  </w:t>
      </w:r>
    </w:p>
    <w:p w14:paraId="4FDF01F3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uses row version to perform whatever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</w:t>
      </w:r>
      <w:r>
        <w:rPr>
          <w:sz w:val="18"/>
          <w:szCs w:val="18"/>
        </w:rPr>
        <w:t>) can do, plus</w:t>
      </w:r>
    </w:p>
    <w:p w14:paraId="395A95CE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whatever ALLOW_SNAPSHOT_ISOLATION and </w:t>
      </w:r>
      <w:proofErr w:type="gramStart"/>
      <w:r>
        <w:rPr>
          <w:sz w:val="18"/>
          <w:szCs w:val="18"/>
        </w:rPr>
        <w:t>SNAPSHOT(</w:t>
      </w:r>
      <w:proofErr w:type="gramEnd"/>
      <w:r>
        <w:rPr>
          <w:sz w:val="18"/>
          <w:szCs w:val="18"/>
        </w:rPr>
        <w:t>快照讀取</w:t>
      </w:r>
      <w:r>
        <w:rPr>
          <w:sz w:val="18"/>
          <w:szCs w:val="18"/>
        </w:rPr>
        <w:t>) can do.</w:t>
      </w:r>
    </w:p>
    <w:p w14:paraId="6331C119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whatever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</w:t>
      </w:r>
      <w:r>
        <w:rPr>
          <w:sz w:val="18"/>
          <w:szCs w:val="18"/>
        </w:rPr>
        <w:t>) can do is to prevent update conflicts.</w:t>
      </w:r>
    </w:p>
    <w:p w14:paraId="06C9BDF1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04888293" w14:textId="77777777" w:rsidR="00904200" w:rsidRDefault="00904200" w:rsidP="00C60EAF">
      <w:pPr>
        <w:spacing w:after="0"/>
      </w:pPr>
      <w:r>
        <w:rPr>
          <w:sz w:val="18"/>
          <w:szCs w:val="18"/>
        </w:rPr>
        <w:t>5.3.5.</w:t>
      </w:r>
    </w:p>
    <w:p w14:paraId="0405E17A" w14:textId="77777777" w:rsidR="00904200" w:rsidRDefault="00904200" w:rsidP="00C60EAF">
      <w:pPr>
        <w:spacing w:after="0"/>
      </w:pPr>
      <w:r>
        <w:rPr>
          <w:sz w:val="18"/>
          <w:szCs w:val="18"/>
        </w:rPr>
        <w:t>Reference:</w:t>
      </w:r>
    </w:p>
    <w:p w14:paraId="70A7AEE7" w14:textId="77777777" w:rsidR="00904200" w:rsidRDefault="00000000" w:rsidP="00C60EAF">
      <w:pPr>
        <w:spacing w:after="0"/>
      </w:pPr>
      <w:hyperlink r:id="rId11" w:history="1">
        <w:r w:rsidR="00904200">
          <w:rPr>
            <w:rStyle w:val="Hyperlink"/>
            <w:sz w:val="18"/>
            <w:szCs w:val="18"/>
          </w:rPr>
          <w:t>https://stackoverflow.com/questions/232333/how-long-should-set-read-committed-snapshot-on-take</w:t>
        </w:r>
      </w:hyperlink>
    </w:p>
    <w:p w14:paraId="6BEDCCDA" w14:textId="77777777" w:rsidR="00904200" w:rsidRDefault="00904200" w:rsidP="00C60EAF">
      <w:pPr>
        <w:spacing w:after="0"/>
      </w:pPr>
      <w:r>
        <w:rPr>
          <w:sz w:val="18"/>
          <w:szCs w:val="18"/>
        </w:rPr>
        <w:t>Firstly,</w:t>
      </w:r>
    </w:p>
    <w:p w14:paraId="1CD8A7A1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Sample3 SET READ_COMMITTED_SNAPSHOT </w:t>
      </w:r>
      <w:proofErr w:type="gramStart"/>
      <w:r>
        <w:rPr>
          <w:sz w:val="18"/>
          <w:szCs w:val="18"/>
        </w:rPr>
        <w:t>ON;</w:t>
      </w:r>
      <w:proofErr w:type="gramEnd"/>
    </w:p>
    <w:p w14:paraId="3EA39CA3" w14:textId="77777777" w:rsidR="00904200" w:rsidRDefault="00904200" w:rsidP="00C60EAF">
      <w:pPr>
        <w:spacing w:after="0"/>
      </w:pPr>
      <w:r>
        <w:rPr>
          <w:sz w:val="18"/>
          <w:szCs w:val="18"/>
        </w:rPr>
        <w:lastRenderedPageBreak/>
        <w:t>Secondly, you may</w:t>
      </w:r>
    </w:p>
    <w:p w14:paraId="25BCE831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5B246482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If it </w:t>
      </w:r>
      <w:proofErr w:type="gramStart"/>
      <w:r>
        <w:rPr>
          <w:sz w:val="18"/>
          <w:szCs w:val="18"/>
        </w:rPr>
        <w:t>take</w:t>
      </w:r>
      <w:proofErr w:type="gramEnd"/>
      <w:r>
        <w:rPr>
          <w:sz w:val="18"/>
          <w:szCs w:val="18"/>
        </w:rPr>
        <w:t xml:space="preserve"> too long to enable SNAPSHOT,</w:t>
      </w:r>
    </w:p>
    <w:p w14:paraId="1E30BEB9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close all </w:t>
      </w:r>
      <w:proofErr w:type="spellStart"/>
      <w:r>
        <w:rPr>
          <w:sz w:val="18"/>
          <w:szCs w:val="18"/>
        </w:rPr>
        <w:t>ssms</w:t>
      </w:r>
      <w:proofErr w:type="spellEnd"/>
      <w:r>
        <w:rPr>
          <w:sz w:val="18"/>
          <w:szCs w:val="18"/>
        </w:rPr>
        <w:t xml:space="preserve"> session, and re-open </w:t>
      </w:r>
      <w:proofErr w:type="spellStart"/>
      <w:r>
        <w:rPr>
          <w:sz w:val="18"/>
          <w:szCs w:val="18"/>
        </w:rPr>
        <w:t>ssms</w:t>
      </w:r>
      <w:proofErr w:type="spellEnd"/>
      <w:r>
        <w:rPr>
          <w:sz w:val="18"/>
          <w:szCs w:val="18"/>
        </w:rPr>
        <w:t>, re-open the query.</w:t>
      </w:r>
    </w:p>
    <w:p w14:paraId="4F117D79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execute the </w:t>
      </w:r>
      <w:proofErr w:type="spellStart"/>
      <w:r>
        <w:rPr>
          <w:sz w:val="18"/>
          <w:szCs w:val="18"/>
        </w:rPr>
        <w:t>fillowing</w:t>
      </w:r>
      <w:proofErr w:type="spellEnd"/>
      <w:r>
        <w:rPr>
          <w:sz w:val="18"/>
          <w:szCs w:val="18"/>
        </w:rPr>
        <w:t>.</w:t>
      </w:r>
    </w:p>
    <w:p w14:paraId="6D07629F" w14:textId="77777777" w:rsidR="00904200" w:rsidRDefault="00904200" w:rsidP="00C60EAF">
      <w:pPr>
        <w:spacing w:after="0"/>
      </w:pPr>
      <w:r>
        <w:rPr>
          <w:sz w:val="18"/>
          <w:szCs w:val="18"/>
        </w:rPr>
        <w:t>--ALTER DATABASE Sample3 SET READ_COMMITTED_SNAPSHOT ON WITH ROLLBACK IMMEDIATE</w:t>
      </w:r>
    </w:p>
    <w:p w14:paraId="4F5F5B88" w14:textId="77777777" w:rsidR="00904200" w:rsidRDefault="00904200" w:rsidP="00C60EAF">
      <w:pPr>
        <w:spacing w:after="0"/>
      </w:pPr>
      <w:r>
        <w:rPr>
          <w:sz w:val="18"/>
          <w:szCs w:val="18"/>
        </w:rPr>
        <w:t>it will immediately rollback any open transactions before starting the ALTER DATABASE statement.</w:t>
      </w:r>
    </w:p>
    <w:p w14:paraId="18474E4B" w14:textId="77777777" w:rsidR="00904200" w:rsidRDefault="00904200" w:rsidP="00C60EAF">
      <w:pPr>
        <w:spacing w:after="0"/>
      </w:pPr>
      <w:r>
        <w:rPr>
          <w:sz w:val="18"/>
          <w:szCs w:val="18"/>
        </w:rPr>
        <w:t>Remember to disable it when you finished</w:t>
      </w:r>
    </w:p>
    <w:p w14:paraId="02935D94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Sample3 SET READ_COMMITTED_SNAPSHOT </w:t>
      </w:r>
      <w:proofErr w:type="gramStart"/>
      <w:r>
        <w:rPr>
          <w:sz w:val="18"/>
          <w:szCs w:val="18"/>
        </w:rPr>
        <w:t>OFF;</w:t>
      </w:r>
      <w:proofErr w:type="gramEnd"/>
    </w:p>
    <w:p w14:paraId="6A79B16F" w14:textId="77777777" w:rsidR="00904200" w:rsidRDefault="00904200" w:rsidP="00C60EAF">
      <w:pPr>
        <w:spacing w:after="0"/>
      </w:pPr>
    </w:p>
    <w:p w14:paraId="5998D1C8" w14:textId="77777777" w:rsidR="00904200" w:rsidRDefault="00904200" w:rsidP="00C60EAF">
      <w:pPr>
        <w:spacing w:after="0"/>
      </w:pPr>
    </w:p>
    <w:p w14:paraId="56B4CA0F" w14:textId="77777777" w:rsidR="00904200" w:rsidRDefault="00904200" w:rsidP="00C60EAF">
      <w:pPr>
        <w:spacing w:after="0"/>
      </w:pPr>
    </w:p>
    <w:p w14:paraId="70B88A92" w14:textId="77777777" w:rsidR="00904200" w:rsidRDefault="00904200" w:rsidP="00C60EAF">
      <w:pPr>
        <w:spacing w:after="0"/>
      </w:pPr>
      <w:r>
        <w:rPr>
          <w:sz w:val="18"/>
          <w:szCs w:val="18"/>
        </w:rPr>
        <w:t>=====================================================</w:t>
      </w:r>
    </w:p>
    <w:p w14:paraId="72A8FD2B" w14:textId="77777777" w:rsidR="00904200" w:rsidRDefault="00904200" w:rsidP="00C60EAF">
      <w:pPr>
        <w:spacing w:after="0"/>
      </w:pPr>
      <w:r>
        <w:rPr>
          <w:sz w:val="48"/>
          <w:szCs w:val="48"/>
        </w:rPr>
        <w:t>1. Create Sample Data</w:t>
      </w:r>
    </w:p>
    <w:p w14:paraId="58055DD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60ED1D3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1_Create Sample Data</w:t>
      </w:r>
    </w:p>
    <w:p w14:paraId="03870F0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6F58CBB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**** Changeable variable</w:t>
      </w:r>
    </w:p>
    <w:p w14:paraId="3C8C50E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trl + F --&gt; Search '@Product1AvailableQuantity',</w:t>
      </w:r>
    </w:p>
    <w:p w14:paraId="6E0949F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n update its stock if you want.</w:t>
      </w:r>
    </w:p>
    <w:p w14:paraId="75679FEF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Product1AvailableQuantit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36F82F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7FF3FC8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63E822B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duct2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7149367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B67797C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roduct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BAC6430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F8C4C9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roduct2</w:t>
      </w:r>
    </w:p>
    <w:p w14:paraId="746438A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43DEC7EB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4A86D71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5C7B778B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7A5F421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 Product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493474C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AvailableQuantity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2122CFA8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F85177A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roduct2</w:t>
      </w:r>
    </w:p>
    <w:p w14:paraId="3FE28D0B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Product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Product1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149C426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5F6C7E3" w14:textId="77777777" w:rsidR="00904200" w:rsidRDefault="00904200" w:rsidP="00C60EAF">
      <w:pPr>
        <w:spacing w:after="0"/>
      </w:pPr>
    </w:p>
    <w:p w14:paraId="575F2076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76D364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3C7C205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16B0246" w14:textId="77777777" w:rsidR="00904200" w:rsidRDefault="00904200" w:rsidP="00C60EAF">
      <w:pPr>
        <w:spacing w:after="0"/>
      </w:pPr>
    </w:p>
    <w:p w14:paraId="514303B5" w14:textId="530FA8C8" w:rsidR="00904200" w:rsidRDefault="00904200" w:rsidP="00C60EAF">
      <w:pPr>
        <w:spacing w:after="0"/>
      </w:pPr>
      <w:r>
        <w:rPr>
          <w:noProof/>
        </w:rPr>
        <w:drawing>
          <wp:inline distT="0" distB="0" distL="0" distR="0" wp14:anchorId="3AFF0475" wp14:editId="2EF39E61">
            <wp:extent cx="3192780" cy="464820"/>
            <wp:effectExtent l="0" t="0" r="762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80" cy="46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F20D26" w14:textId="77777777" w:rsidR="00904200" w:rsidRDefault="00904200" w:rsidP="00C60EAF">
      <w:pPr>
        <w:spacing w:after="0"/>
      </w:pPr>
    </w:p>
    <w:p w14:paraId="6AEF2ED6" w14:textId="77777777" w:rsidR="00904200" w:rsidRDefault="00904200" w:rsidP="00C60EAF">
      <w:pPr>
        <w:spacing w:after="0"/>
      </w:pPr>
      <w:r>
        <w:rPr>
          <w:sz w:val="18"/>
          <w:szCs w:val="18"/>
        </w:rPr>
        <w:t>=====================================================</w:t>
      </w:r>
    </w:p>
    <w:p w14:paraId="74E4C53F" w14:textId="77777777" w:rsidR="00904200" w:rsidRDefault="00904200" w:rsidP="00C60EAF">
      <w:pPr>
        <w:spacing w:after="0"/>
      </w:pPr>
      <w:r>
        <w:rPr>
          <w:sz w:val="48"/>
          <w:szCs w:val="48"/>
        </w:rPr>
        <w:t>2. Transaction and Error Handling</w:t>
      </w:r>
    </w:p>
    <w:p w14:paraId="076FE55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6ABD2FC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2_Transaction and Error Handling</w:t>
      </w:r>
    </w:p>
    <w:p w14:paraId="76DE35C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45C25A14" w14:textId="77777777" w:rsidR="00904200" w:rsidRDefault="00904200" w:rsidP="00C60EAF">
      <w:pPr>
        <w:spacing w:after="0"/>
      </w:pPr>
      <w:r>
        <w:rPr>
          <w:sz w:val="36"/>
          <w:szCs w:val="36"/>
        </w:rPr>
        <w:t>2.1. Transaction and Error Handling</w:t>
      </w:r>
    </w:p>
    <w:p w14:paraId="4C06870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3178237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2_01</w:t>
      </w:r>
    </w:p>
    <w:p w14:paraId="68F55DF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ransaction and Error Handling</w:t>
      </w:r>
    </w:p>
    <w:p w14:paraId="2823202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Product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6964ED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**** Changeable variable</w:t>
      </w:r>
    </w:p>
    <w:p w14:paraId="2F5A740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DECLARE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OrderedQuantity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NT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100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;</w:t>
      </w:r>
      <w:proofErr w:type="gramEnd"/>
    </w:p>
    <w:p w14:paraId="3C23058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--DECLARE @OrderedQuantity INT= 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2;</w:t>
      </w:r>
      <w:proofErr w:type="gramEnd"/>
    </w:p>
    <w:p w14:paraId="269871C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1518F5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</w:t>
      </w:r>
      <w:proofErr w:type="gramStart"/>
      <w:r>
        <w:rPr>
          <w:rFonts w:ascii="Consolas" w:hAnsi="Consolas"/>
          <w:color w:val="008000"/>
          <w:sz w:val="18"/>
          <w:szCs w:val="18"/>
        </w:rPr>
        <w:t>( @</w:t>
      </w:r>
      <w:proofErr w:type="gramEnd"/>
      <w:r>
        <w:rPr>
          <w:rFonts w:ascii="Consolas" w:hAnsi="Consolas"/>
          <w:color w:val="008000"/>
          <w:sz w:val="18"/>
          <w:szCs w:val="18"/>
        </w:rPr>
        <w:t>Product1AvailableQuantity &lt; @OrderedQuantity ) then return Error.</w:t>
      </w:r>
    </w:p>
    <w:p w14:paraId="70F4272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this case, </w:t>
      </w:r>
      <w:proofErr w:type="gramStart"/>
      <w:r>
        <w:rPr>
          <w:rFonts w:ascii="Consolas" w:hAnsi="Consolas"/>
          <w:color w:val="008000"/>
          <w:sz w:val="18"/>
          <w:szCs w:val="18"/>
        </w:rPr>
        <w:t>IF(</w:t>
      </w:r>
      <w:proofErr w:type="gramEnd"/>
      <w:r>
        <w:rPr>
          <w:rFonts w:ascii="Consolas" w:hAnsi="Consolas"/>
          <w:color w:val="008000"/>
          <w:sz w:val="18"/>
          <w:szCs w:val="18"/>
        </w:rPr>
        <w:t>100 &lt; 20), return Error, because 'Not enough stock available.'</w:t>
      </w:r>
    </w:p>
    <w:p w14:paraId="6190339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lease try</w:t>
      </w:r>
    </w:p>
    <w:p w14:paraId="7417983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@OrderedQuantity INT= </w:t>
      </w:r>
      <w:proofErr w:type="gramStart"/>
      <w:r>
        <w:rPr>
          <w:rFonts w:ascii="Consolas" w:hAnsi="Consolas"/>
          <w:color w:val="008000"/>
          <w:sz w:val="18"/>
          <w:szCs w:val="18"/>
        </w:rPr>
        <w:t>100;</w:t>
      </w:r>
      <w:proofErr w:type="gramEnd"/>
    </w:p>
    <w:p w14:paraId="4836916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Then Try</w:t>
      </w:r>
    </w:p>
    <w:p w14:paraId="7075E5B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@OrderedQuantity INT= </w:t>
      </w:r>
      <w:proofErr w:type="gramStart"/>
      <w:r>
        <w:rPr>
          <w:rFonts w:ascii="Consolas" w:hAnsi="Consolas"/>
          <w:color w:val="008000"/>
          <w:sz w:val="18"/>
          <w:szCs w:val="18"/>
        </w:rPr>
        <w:t>2;</w:t>
      </w:r>
      <w:proofErr w:type="gramEnd"/>
    </w:p>
    <w:p w14:paraId="75FAF65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7C89B6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25FEA2C0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4B65B8B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Find the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52E2BB63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F3BA146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AvailableQuantity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0DA6F23E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dbo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Product2]</w:t>
      </w:r>
    </w:p>
    <w:p w14:paraId="58A7F902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Product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Product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F089C51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</w:p>
    <w:p w14:paraId="48619A0E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 xml:space="preserve">-- 1. Throw an error if </w:t>
      </w:r>
      <w:proofErr w:type="gramStart"/>
      <w:r>
        <w:rPr>
          <w:rFonts w:ascii="Consolas" w:hAnsi="Consolas"/>
          <w:color w:val="008000"/>
          <w:sz w:val="18"/>
          <w:szCs w:val="18"/>
        </w:rPr>
        <w:t>No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enough stock available.</w:t>
      </w:r>
    </w:p>
    <w:p w14:paraId="635FE1A0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</w:t>
      </w:r>
      <w:r>
        <w:t> </w:t>
      </w:r>
      <w:r>
        <w:rPr>
          <w:rFonts w:ascii="Consolas" w:hAnsi="Consolas"/>
          <w:sz w:val="18"/>
          <w:szCs w:val="18"/>
        </w:rPr>
        <w:t>@Ordered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05FAF75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1DB10C5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RAISERRO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Not enough stock available.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16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C1F1361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F376AD1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--2. Adding new records to [Order] table</w:t>
      </w:r>
    </w:p>
    <w:p w14:paraId="0C09DA6D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INSERT  IN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[</w:t>
      </w:r>
      <w:proofErr w:type="spellStart"/>
      <w:r>
        <w:rPr>
          <w:rFonts w:ascii="Consolas" w:hAnsi="Consolas"/>
          <w:color w:val="008000"/>
          <w:sz w:val="18"/>
          <w:szCs w:val="18"/>
        </w:rPr>
        <w:t>dbo</w:t>
      </w:r>
      <w:proofErr w:type="spellEnd"/>
      <w:r>
        <w:rPr>
          <w:rFonts w:ascii="Consolas" w:hAnsi="Consolas"/>
          <w:color w:val="008000"/>
          <w:sz w:val="18"/>
          <w:szCs w:val="18"/>
        </w:rPr>
        <w:t>].[Order]</w:t>
      </w:r>
    </w:p>
    <w:p w14:paraId="710D3CDE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VALUES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...);</w:t>
      </w:r>
    </w:p>
    <w:p w14:paraId="23E51679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 3. Updating existing records</w:t>
      </w:r>
    </w:p>
    <w:p w14:paraId="269BE352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[</w:t>
      </w:r>
      <w:proofErr w:type="spellStart"/>
      <w:proofErr w:type="gramEnd"/>
      <w:r>
        <w:rPr>
          <w:rFonts w:ascii="Consolas" w:hAnsi="Consolas"/>
          <w:sz w:val="18"/>
          <w:szCs w:val="18"/>
        </w:rPr>
        <w:t>dbo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Product2]</w:t>
      </w:r>
    </w:p>
    <w:p w14:paraId="456C7F94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AvailableQuantity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=</w:t>
      </w:r>
      <w:r>
        <w:t> </w:t>
      </w:r>
      <w:r>
        <w:rPr>
          <w:rFonts w:ascii="Consolas" w:hAnsi="Consolas"/>
          <w:sz w:val="18"/>
          <w:szCs w:val="18"/>
        </w:rPr>
        <w:t>@OrderedQuantity</w:t>
      </w:r>
    </w:p>
    <w:p w14:paraId="6E6732D8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Product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Product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8167FC2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 xml:space="preserve">-- 4. COMMIT </w:t>
      </w:r>
      <w:proofErr w:type="gramStart"/>
      <w:r>
        <w:rPr>
          <w:rFonts w:ascii="Consolas" w:hAnsi="Consolas"/>
          <w:color w:val="008000"/>
          <w:sz w:val="18"/>
          <w:szCs w:val="18"/>
        </w:rPr>
        <w:t>TRANSACTION;</w:t>
      </w:r>
      <w:proofErr w:type="gramEnd"/>
    </w:p>
    <w:p w14:paraId="622FEF8B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4059EEE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ansaction Committed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6AEFED5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4272FA36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</w:p>
    <w:p w14:paraId="4FF5B25F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RROR</w:t>
      </w:r>
      <w:proofErr w:type="gramEnd"/>
      <w:r>
        <w:rPr>
          <w:rFonts w:ascii="Consolas" w:hAnsi="Consolas"/>
          <w:color w:val="FF00FF"/>
          <w:sz w:val="18"/>
          <w:szCs w:val="18"/>
        </w:rPr>
        <w:t>_NUMBER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ERROR_NUMBER()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FC8CEAA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RROR_</w:t>
      </w:r>
      <w:proofErr w:type="gramStart"/>
      <w:r>
        <w:rPr>
          <w:rFonts w:ascii="Consolas" w:hAnsi="Consolas"/>
          <w:color w:val="FF00FF"/>
          <w:sz w:val="18"/>
          <w:szCs w:val="18"/>
        </w:rPr>
        <w:t>MESSAG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ERROR_MESSAGE()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5AD15AA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RROR_</w:t>
      </w:r>
      <w:proofErr w:type="gramStart"/>
      <w:r>
        <w:rPr>
          <w:rFonts w:ascii="Consolas" w:hAnsi="Consolas"/>
          <w:color w:val="FF00FF"/>
          <w:sz w:val="18"/>
          <w:szCs w:val="18"/>
        </w:rPr>
        <w:t>PROCEDUR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ERROR_PROCEDURE()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C2506A8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RROR_</w:t>
      </w:r>
      <w:proofErr w:type="gramStart"/>
      <w:r>
        <w:rPr>
          <w:rFonts w:ascii="Consolas" w:hAnsi="Consolas"/>
          <w:color w:val="FF00FF"/>
          <w:sz w:val="18"/>
          <w:szCs w:val="18"/>
        </w:rPr>
        <w:t>STAT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ERROR_STATE()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37D2417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RROR_</w:t>
      </w:r>
      <w:proofErr w:type="gramStart"/>
      <w:r>
        <w:rPr>
          <w:rFonts w:ascii="Consolas" w:hAnsi="Consolas"/>
          <w:color w:val="FF00FF"/>
          <w:sz w:val="18"/>
          <w:szCs w:val="18"/>
        </w:rPr>
        <w:t>SEVER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ERROR_SEVERITY()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2DE3DA6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RROR_</w:t>
      </w:r>
      <w:proofErr w:type="gramStart"/>
      <w:r>
        <w:rPr>
          <w:rFonts w:ascii="Consolas" w:hAnsi="Consolas"/>
          <w:color w:val="FF00FF"/>
          <w:sz w:val="18"/>
          <w:szCs w:val="18"/>
        </w:rPr>
        <w:t>LIN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ERROR_LINE()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2F00B7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N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CATCH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DF44E9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e the stock.</w:t>
      </w:r>
    </w:p>
    <w:p w14:paraId="00789EFA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E778A4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Product2</w:t>
      </w:r>
    </w:p>
    <w:p w14:paraId="3B018FA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Product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Product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5EFE8C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FC2990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776516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ERROR</w:t>
      </w:r>
      <w:proofErr w:type="gramEnd"/>
      <w:r>
        <w:rPr>
          <w:rFonts w:ascii="Consolas" w:hAnsi="Consolas"/>
          <w:color w:val="008000"/>
          <w:sz w:val="18"/>
          <w:szCs w:val="18"/>
        </w:rPr>
        <w:t>_NUMBER() AS [ERROR_NUMBER()] , --50000</w:t>
      </w:r>
    </w:p>
    <w:p w14:paraId="611CBEE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RROR_</w:t>
      </w:r>
      <w:proofErr w:type="gramStart"/>
      <w:r>
        <w:rPr>
          <w:rFonts w:ascii="Consolas" w:hAnsi="Consolas"/>
          <w:color w:val="008000"/>
          <w:sz w:val="18"/>
          <w:szCs w:val="18"/>
        </w:rPr>
        <w:t>MESSAGE(</w:t>
      </w:r>
      <w:proofErr w:type="gramEnd"/>
      <w:r>
        <w:rPr>
          <w:rFonts w:ascii="Consolas" w:hAnsi="Consolas"/>
          <w:color w:val="008000"/>
          <w:sz w:val="18"/>
          <w:szCs w:val="18"/>
        </w:rPr>
        <w:t>) AS [ERROR_MESSAGE()] ,         --Not enough stock available.</w:t>
      </w:r>
    </w:p>
    <w:p w14:paraId="26D51E8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RROR_</w:t>
      </w:r>
      <w:proofErr w:type="gramStart"/>
      <w:r>
        <w:rPr>
          <w:rFonts w:ascii="Consolas" w:hAnsi="Consolas"/>
          <w:color w:val="008000"/>
          <w:sz w:val="18"/>
          <w:szCs w:val="18"/>
        </w:rPr>
        <w:t>PROCEDURE(</w:t>
      </w:r>
      <w:proofErr w:type="gramEnd"/>
      <w:r>
        <w:rPr>
          <w:rFonts w:ascii="Consolas" w:hAnsi="Consolas"/>
          <w:color w:val="008000"/>
          <w:sz w:val="18"/>
          <w:szCs w:val="18"/>
        </w:rPr>
        <w:t>) AS [ERROR_PROCEDURE()] ,     --NULL</w:t>
      </w:r>
    </w:p>
    <w:p w14:paraId="5901F79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RROR_</w:t>
      </w:r>
      <w:proofErr w:type="gramStart"/>
      <w:r>
        <w:rPr>
          <w:rFonts w:ascii="Consolas" w:hAnsi="Consolas"/>
          <w:color w:val="008000"/>
          <w:sz w:val="18"/>
          <w:szCs w:val="18"/>
        </w:rPr>
        <w:t>STATE(</w:t>
      </w:r>
      <w:proofErr w:type="gramEnd"/>
      <w:r>
        <w:rPr>
          <w:rFonts w:ascii="Consolas" w:hAnsi="Consolas"/>
          <w:color w:val="008000"/>
          <w:sz w:val="18"/>
          <w:szCs w:val="18"/>
        </w:rPr>
        <w:t>) AS [ERROR_STATE()] ,                    --1</w:t>
      </w:r>
    </w:p>
    <w:p w14:paraId="3B852D8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RROR_</w:t>
      </w:r>
      <w:proofErr w:type="gramStart"/>
      <w:r>
        <w:rPr>
          <w:rFonts w:ascii="Consolas" w:hAnsi="Consolas"/>
          <w:color w:val="008000"/>
          <w:sz w:val="18"/>
          <w:szCs w:val="18"/>
        </w:rPr>
        <w:t>SEVERITY(</w:t>
      </w:r>
      <w:proofErr w:type="gramEnd"/>
      <w:r>
        <w:rPr>
          <w:rFonts w:ascii="Consolas" w:hAnsi="Consolas"/>
          <w:color w:val="008000"/>
          <w:sz w:val="18"/>
          <w:szCs w:val="18"/>
        </w:rPr>
        <w:t>) AS [ERROR_SEVERITY()] , --16</w:t>
      </w:r>
    </w:p>
    <w:p w14:paraId="7F31938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RROR_</w:t>
      </w:r>
      <w:proofErr w:type="gramStart"/>
      <w:r>
        <w:rPr>
          <w:rFonts w:ascii="Consolas" w:hAnsi="Consolas"/>
          <w:color w:val="008000"/>
          <w:sz w:val="18"/>
          <w:szCs w:val="18"/>
        </w:rPr>
        <w:t>LINE(</w:t>
      </w:r>
      <w:proofErr w:type="gramEnd"/>
      <w:r>
        <w:rPr>
          <w:rFonts w:ascii="Consolas" w:hAnsi="Consolas"/>
          <w:color w:val="008000"/>
          <w:sz w:val="18"/>
          <w:szCs w:val="18"/>
        </w:rPr>
        <w:t>) AS [ERROR_LINE()]                        --23</w:t>
      </w:r>
    </w:p>
    <w:p w14:paraId="2BF56DF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0187B6E8" w14:textId="77777777" w:rsidR="00904200" w:rsidRDefault="00000000" w:rsidP="00C60EAF">
      <w:pPr>
        <w:spacing w:after="0"/>
      </w:pPr>
      <w:hyperlink r:id="rId13" w:history="1">
        <w:r w:rsidR="00904200">
          <w:rPr>
            <w:rStyle w:val="Hyperlink"/>
            <w:rFonts w:ascii="Consolas" w:hAnsi="Consolas"/>
            <w:sz w:val="18"/>
            <w:szCs w:val="18"/>
          </w:rPr>
          <w:t>https://docs.microsoft.com/en-us/sql/t-sql/functions/error-procedure-transact-sql</w:t>
        </w:r>
      </w:hyperlink>
    </w:p>
    <w:p w14:paraId="4E809B87" w14:textId="77777777" w:rsidR="00904200" w:rsidRDefault="00000000" w:rsidP="00C60EAF">
      <w:pPr>
        <w:spacing w:after="0"/>
      </w:pPr>
      <w:hyperlink r:id="rId14" w:history="1">
        <w:r w:rsidR="00904200">
          <w:rPr>
            <w:rStyle w:val="Hyperlink"/>
            <w:rFonts w:ascii="Consolas" w:hAnsi="Consolas"/>
            <w:sz w:val="18"/>
            <w:szCs w:val="18"/>
          </w:rPr>
          <w:t>https://docs.microsoft.com/en-us/sql/t-sql/functions/error-state-transact-sql</w:t>
        </w:r>
      </w:hyperlink>
    </w:p>
    <w:p w14:paraId="36DB5B3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1846413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ach kind of Error has ONE Error number just like and id, and ONE ERROR_MESSAGE</w:t>
      </w:r>
    </w:p>
    <w:p w14:paraId="5A41A43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ERROR_NUMBER is 50000.</w:t>
      </w:r>
    </w:p>
    <w:p w14:paraId="2345B0C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RROR_MESSAGE is 'Not enough stock available.'</w:t>
      </w:r>
    </w:p>
    <w:p w14:paraId="439B206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3137CB8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RROR_</w:t>
      </w:r>
      <w:proofErr w:type="gramStart"/>
      <w:r>
        <w:rPr>
          <w:rFonts w:ascii="Consolas" w:hAnsi="Consolas"/>
          <w:color w:val="008000"/>
          <w:sz w:val="18"/>
          <w:szCs w:val="18"/>
        </w:rPr>
        <w:t>PROCEDURE(</w:t>
      </w:r>
      <w:proofErr w:type="gramEnd"/>
      <w:r>
        <w:rPr>
          <w:rFonts w:ascii="Consolas" w:hAnsi="Consolas"/>
          <w:color w:val="008000"/>
          <w:sz w:val="18"/>
          <w:szCs w:val="18"/>
        </w:rPr>
        <w:t>) returns the name of the stored procedure or trigger</w:t>
      </w:r>
    </w:p>
    <w:p w14:paraId="4488541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re an error occurred that caused the CATCH block of a TRY…CATCH.</w:t>
      </w:r>
    </w:p>
    <w:p w14:paraId="3D0E997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ERROR_PROCEDURE is NULL, because this is not stored procedure or trigger.</w:t>
      </w:r>
    </w:p>
    <w:p w14:paraId="74237E3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10AEF9F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RROR_STATE is kind of flat for debugging.</w:t>
      </w:r>
    </w:p>
    <w:p w14:paraId="23B7A8A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ach specific condition that raises the error assigns a unique state code.</w:t>
      </w:r>
    </w:p>
    <w:p w14:paraId="57CD220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SQL Server support engineer can also use the state code from an error to find the location</w:t>
      </w:r>
    </w:p>
    <w:p w14:paraId="739F0B7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source code where that error is being raised,</w:t>
      </w:r>
    </w:p>
    <w:p w14:paraId="37885C9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may provide additional ideas on how to diagnose the problem.</w:t>
      </w:r>
    </w:p>
    <w:p w14:paraId="05546D0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12E6DE5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RROR_SEVERITY 16 means a general error.</w:t>
      </w:r>
    </w:p>
    <w:p w14:paraId="3DED5A3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This is kind of the category of error message.</w:t>
      </w:r>
    </w:p>
    <w:p w14:paraId="55AA03C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5.</w:t>
      </w:r>
    </w:p>
    <w:p w14:paraId="766004C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RROR_LINE returns the </w:t>
      </w:r>
      <w:proofErr w:type="spellStart"/>
      <w:r>
        <w:rPr>
          <w:rFonts w:ascii="Consolas" w:hAnsi="Consolas"/>
          <w:color w:val="008000"/>
          <w:sz w:val="18"/>
          <w:szCs w:val="18"/>
        </w:rPr>
        <w:t>lin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number where an error occurred.</w:t>
      </w:r>
    </w:p>
    <w:p w14:paraId="5CA3CFB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36534F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</w:t>
      </w: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ensure a group of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tatement</w:t>
      </w:r>
    </w:p>
    <w:p w14:paraId="2CACCCA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n perform successfully together or unsuccessfully together.</w:t>
      </w:r>
    </w:p>
    <w:p w14:paraId="7C33167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e need SQL Transaction and try catch</w:t>
      </w:r>
    </w:p>
    <w:p w14:paraId="4EF225E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transaction failed, </w:t>
      </w:r>
      <w:proofErr w:type="gramStart"/>
      <w:r>
        <w:rPr>
          <w:rFonts w:ascii="Consolas" w:hAnsi="Consolas"/>
          <w:color w:val="008000"/>
          <w:sz w:val="18"/>
          <w:szCs w:val="18"/>
        </w:rPr>
        <w:t>i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rollback that transaction and raise Error,</w:t>
      </w:r>
    </w:p>
    <w:p w14:paraId="3AA5EC9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Perform Catch </w:t>
      </w:r>
      <w:proofErr w:type="spellStart"/>
      <w:r>
        <w:rPr>
          <w:rFonts w:ascii="Consolas" w:hAnsi="Consolas"/>
          <w:color w:val="008000"/>
          <w:sz w:val="18"/>
          <w:szCs w:val="18"/>
        </w:rPr>
        <w:t>cluas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A72EBA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therwise, commit the transaction.</w:t>
      </w:r>
    </w:p>
    <w:p w14:paraId="75C7040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EGIN TRY</w:t>
      </w:r>
    </w:p>
    <w:p w14:paraId="6EF1D69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--BEGIN </w:t>
      </w:r>
      <w:proofErr w:type="gramStart"/>
      <w:r>
        <w:rPr>
          <w:rFonts w:ascii="Consolas" w:hAnsi="Consolas"/>
          <w:color w:val="008000"/>
          <w:sz w:val="18"/>
          <w:szCs w:val="18"/>
        </w:rPr>
        <w:t>TRANSACTION;</w:t>
      </w:r>
      <w:proofErr w:type="gramEnd"/>
    </w:p>
    <w:p w14:paraId="4EC1F6C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 BEGIN TRAN</w:t>
      </w:r>
    </w:p>
    <w:p w14:paraId="0224483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 ...</w:t>
      </w:r>
    </w:p>
    <w:p w14:paraId="44F35AB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 --ROLLBACK </w:t>
      </w:r>
      <w:proofErr w:type="gramStart"/>
      <w:r>
        <w:rPr>
          <w:rFonts w:ascii="Consolas" w:hAnsi="Consolas"/>
          <w:color w:val="008000"/>
          <w:sz w:val="18"/>
          <w:szCs w:val="18"/>
        </w:rPr>
        <w:t>TRANSACTION;</w:t>
      </w:r>
      <w:proofErr w:type="gramEnd"/>
    </w:p>
    <w:p w14:paraId="46EC1E8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 COMMIT </w:t>
      </w:r>
      <w:proofErr w:type="gramStart"/>
      <w:r>
        <w:rPr>
          <w:rFonts w:ascii="Consolas" w:hAnsi="Consolas"/>
          <w:color w:val="008000"/>
          <w:sz w:val="18"/>
          <w:szCs w:val="18"/>
        </w:rPr>
        <w:t>TRAN;</w:t>
      </w:r>
      <w:proofErr w:type="gramEnd"/>
    </w:p>
    <w:p w14:paraId="6B5C488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ND TRY</w:t>
      </w:r>
    </w:p>
    <w:p w14:paraId="4E567BC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EGIN CATCH</w:t>
      </w:r>
    </w:p>
    <w:p w14:paraId="66D7E93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 ...</w:t>
      </w:r>
    </w:p>
    <w:p w14:paraId="041A03D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ND CATCH</w:t>
      </w:r>
    </w:p>
    <w:p w14:paraId="7511754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9CC93B6" w14:textId="77777777" w:rsidR="00904200" w:rsidRDefault="00904200" w:rsidP="00C60EAF">
      <w:pPr>
        <w:spacing w:after="0"/>
      </w:pPr>
    </w:p>
    <w:p w14:paraId="784B7711" w14:textId="77777777" w:rsidR="00904200" w:rsidRDefault="00904200" w:rsidP="00C60EAF">
      <w:pPr>
        <w:spacing w:after="0"/>
      </w:pPr>
    </w:p>
    <w:p w14:paraId="0223D219" w14:textId="77777777" w:rsidR="00904200" w:rsidRDefault="00904200" w:rsidP="00C60EAF">
      <w:pPr>
        <w:spacing w:after="0"/>
      </w:pPr>
      <w:r>
        <w:t>When </w:t>
      </w:r>
    </w:p>
    <w:p w14:paraId="333FB39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OrderedQuantit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DD89B25" w14:textId="77777777" w:rsidR="00904200" w:rsidRDefault="00904200" w:rsidP="00C60EAF">
      <w:pPr>
        <w:spacing w:after="0"/>
      </w:pPr>
      <w:r>
        <w:t>Returns ...</w:t>
      </w:r>
    </w:p>
    <w:p w14:paraId="69C4A046" w14:textId="6B17C55C" w:rsidR="00904200" w:rsidRDefault="00904200" w:rsidP="00C60EAF">
      <w:pPr>
        <w:spacing w:after="0"/>
      </w:pPr>
      <w:r>
        <w:rPr>
          <w:noProof/>
        </w:rPr>
        <w:drawing>
          <wp:inline distT="0" distB="0" distL="0" distR="0" wp14:anchorId="645AC389" wp14:editId="4DCDCBFF">
            <wp:extent cx="5274310" cy="561340"/>
            <wp:effectExtent l="0" t="0" r="254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6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45825C" w14:textId="77777777" w:rsidR="00904200" w:rsidRDefault="00904200" w:rsidP="00C60EAF">
      <w:pPr>
        <w:spacing w:after="0"/>
      </w:pPr>
    </w:p>
    <w:p w14:paraId="00A6D09A" w14:textId="77777777" w:rsidR="00904200" w:rsidRDefault="00904200" w:rsidP="00C60EAF">
      <w:pPr>
        <w:spacing w:after="0"/>
      </w:pPr>
      <w:r>
        <w:t>--------------------------------------------------------------------------</w:t>
      </w:r>
    </w:p>
    <w:p w14:paraId="1A9D5ADF" w14:textId="77777777" w:rsidR="00904200" w:rsidRDefault="00904200" w:rsidP="00C60EAF">
      <w:pPr>
        <w:spacing w:after="0"/>
      </w:pPr>
    </w:p>
    <w:p w14:paraId="21B3D5F6" w14:textId="77777777" w:rsidR="00904200" w:rsidRDefault="00904200" w:rsidP="00C60EAF">
      <w:pPr>
        <w:spacing w:after="0"/>
      </w:pPr>
      <w:r>
        <w:t>When </w:t>
      </w:r>
    </w:p>
    <w:p w14:paraId="0B23FF25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OrderedQuantit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EFFF62F" w14:textId="77777777" w:rsidR="00904200" w:rsidRDefault="00904200" w:rsidP="00C60EAF">
      <w:pPr>
        <w:spacing w:after="0"/>
      </w:pPr>
      <w:r>
        <w:lastRenderedPageBreak/>
        <w:t>Returns ...</w:t>
      </w:r>
    </w:p>
    <w:p w14:paraId="3C945310" w14:textId="1551EAF9" w:rsidR="00904200" w:rsidRDefault="00904200" w:rsidP="00C60EAF">
      <w:pPr>
        <w:spacing w:after="0"/>
      </w:pPr>
      <w:r>
        <w:rPr>
          <w:noProof/>
        </w:rPr>
        <w:drawing>
          <wp:inline distT="0" distB="0" distL="0" distR="0" wp14:anchorId="090C401B" wp14:editId="3E77CF21">
            <wp:extent cx="3124200" cy="411480"/>
            <wp:effectExtent l="0" t="0" r="0" b="762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41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4350ED" w14:textId="77777777" w:rsidR="00904200" w:rsidRDefault="00904200" w:rsidP="00C60EAF">
      <w:pPr>
        <w:spacing w:after="0"/>
      </w:pPr>
    </w:p>
    <w:p w14:paraId="2E844BD8" w14:textId="77777777" w:rsidR="00904200" w:rsidRDefault="00904200" w:rsidP="00C60EAF">
      <w:pPr>
        <w:spacing w:after="0"/>
      </w:pPr>
      <w:r>
        <w:rPr>
          <w:sz w:val="36"/>
          <w:szCs w:val="36"/>
        </w:rPr>
        <w:t>2.2. Transaction and Error Handling</w:t>
      </w:r>
    </w:p>
    <w:p w14:paraId="245E7CB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57E2DA0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2_02</w:t>
      </w:r>
    </w:p>
    <w:p w14:paraId="34D4550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50CED6B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**** Changeable variable</w:t>
      </w:r>
    </w:p>
    <w:p w14:paraId="2A1111C3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Product1AvailableQuantit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BE33E6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Product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7DDEA16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[</w:t>
      </w:r>
      <w:proofErr w:type="spellStart"/>
      <w:proofErr w:type="gramEnd"/>
      <w:r>
        <w:rPr>
          <w:rFonts w:ascii="Consolas" w:hAnsi="Consolas"/>
          <w:sz w:val="18"/>
          <w:szCs w:val="18"/>
        </w:rPr>
        <w:t>dbo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Product2]</w:t>
      </w:r>
    </w:p>
    <w:p w14:paraId="6769FA6C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AvailableQuantity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Product1AvailableQuantity</w:t>
      </w:r>
    </w:p>
    <w:p w14:paraId="67B8F66C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Product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Product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DD26A5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e the stock.</w:t>
      </w:r>
    </w:p>
    <w:p w14:paraId="4C478FE2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067B4F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Product2</w:t>
      </w:r>
    </w:p>
    <w:p w14:paraId="5596DFE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Product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Product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8181E73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054D57A" w14:textId="77777777" w:rsidR="00904200" w:rsidRDefault="00904200" w:rsidP="00C60EAF">
      <w:pPr>
        <w:spacing w:after="0"/>
      </w:pPr>
    </w:p>
    <w:p w14:paraId="018E8FE7" w14:textId="078FDE5F" w:rsidR="00904200" w:rsidRDefault="00904200" w:rsidP="00C60EAF">
      <w:pPr>
        <w:spacing w:after="0"/>
      </w:pPr>
      <w:r>
        <w:rPr>
          <w:noProof/>
        </w:rPr>
        <w:drawing>
          <wp:inline distT="0" distB="0" distL="0" distR="0" wp14:anchorId="3603FD69" wp14:editId="60C8847F">
            <wp:extent cx="3223260" cy="4953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326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3337A8" w14:textId="77777777" w:rsidR="00904200" w:rsidRDefault="00904200" w:rsidP="00C60EAF">
      <w:pPr>
        <w:spacing w:after="0"/>
      </w:pPr>
    </w:p>
    <w:p w14:paraId="28EAFE5A" w14:textId="77777777" w:rsidR="00904200" w:rsidRDefault="00904200" w:rsidP="00C60EAF">
      <w:pPr>
        <w:spacing w:after="0"/>
      </w:pPr>
    </w:p>
    <w:p w14:paraId="5A2C8B3A" w14:textId="77777777" w:rsidR="00904200" w:rsidRDefault="00904200" w:rsidP="00C60EAF">
      <w:pPr>
        <w:spacing w:after="0"/>
      </w:pPr>
      <w:r>
        <w:rPr>
          <w:sz w:val="18"/>
          <w:szCs w:val="18"/>
        </w:rPr>
        <w:t>=====================================================</w:t>
      </w:r>
    </w:p>
    <w:p w14:paraId="79E60350" w14:textId="77777777" w:rsidR="00904200" w:rsidRDefault="00904200" w:rsidP="00C60EAF">
      <w:pPr>
        <w:spacing w:after="0"/>
      </w:pPr>
      <w:r>
        <w:rPr>
          <w:sz w:val="48"/>
          <w:szCs w:val="48"/>
        </w:rPr>
        <w:t xml:space="preserve">3. Concurrent Transactions </w:t>
      </w:r>
      <w:proofErr w:type="spellStart"/>
      <w:r>
        <w:rPr>
          <w:sz w:val="48"/>
          <w:szCs w:val="48"/>
        </w:rPr>
        <w:t>DirtyReadProblem</w:t>
      </w:r>
      <w:proofErr w:type="spellEnd"/>
      <w:r>
        <w:rPr>
          <w:sz w:val="48"/>
          <w:szCs w:val="48"/>
        </w:rPr>
        <w:t>(</w:t>
      </w:r>
      <w:r>
        <w:rPr>
          <w:sz w:val="48"/>
          <w:szCs w:val="48"/>
        </w:rPr>
        <w:t>髒讀取問題</w:t>
      </w:r>
      <w:r>
        <w:rPr>
          <w:sz w:val="48"/>
          <w:szCs w:val="48"/>
        </w:rPr>
        <w:t>)</w:t>
      </w:r>
    </w:p>
    <w:p w14:paraId="081A0CB3" w14:textId="77777777" w:rsidR="00904200" w:rsidRDefault="00904200" w:rsidP="00C60EAF">
      <w:pPr>
        <w:spacing w:after="0"/>
      </w:pPr>
    </w:p>
    <w:p w14:paraId="6A65F396" w14:textId="77777777" w:rsidR="00904200" w:rsidRDefault="00904200" w:rsidP="00C60EAF">
      <w:pPr>
        <w:spacing w:after="0"/>
      </w:pPr>
    </w:p>
    <w:p w14:paraId="643EA30C" w14:textId="69BE44A4" w:rsidR="00904200" w:rsidRDefault="00904200" w:rsidP="00C60EAF">
      <w:pPr>
        <w:spacing w:after="0"/>
      </w:pPr>
      <w:r>
        <w:rPr>
          <w:noProof/>
        </w:rPr>
        <w:lastRenderedPageBreak/>
        <w:drawing>
          <wp:inline distT="0" distB="0" distL="0" distR="0" wp14:anchorId="521D886C" wp14:editId="46A958BE">
            <wp:extent cx="5274310" cy="3056255"/>
            <wp:effectExtent l="0" t="0" r="2540" b="0"/>
            <wp:docPr id="36" name="Picture 3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056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01F03B" w14:textId="77777777" w:rsidR="00904200" w:rsidRDefault="00904200" w:rsidP="00C60EAF">
      <w:pPr>
        <w:spacing w:after="0"/>
      </w:pPr>
    </w:p>
    <w:p w14:paraId="2F69DE5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0B83F12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024_03_Concurrent Transactions </w:t>
      </w:r>
      <w:proofErr w:type="spellStart"/>
      <w:r>
        <w:rPr>
          <w:rFonts w:ascii="Consolas" w:hAnsi="Consolas"/>
          <w:color w:val="008000"/>
          <w:sz w:val="18"/>
          <w:szCs w:val="18"/>
        </w:rPr>
        <w:t>DirtyRead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髒讀取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5FC6F91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6F4F1A0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8A7937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FD0B97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 Concurrency </w:t>
      </w:r>
      <w:proofErr w:type="gramStart"/>
      <w:r>
        <w:rPr>
          <w:rFonts w:ascii="Consolas" w:hAnsi="Consolas"/>
          <w:color w:val="008000"/>
          <w:sz w:val="18"/>
          <w:szCs w:val="18"/>
        </w:rPr>
        <w:t>Problems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Dirty Reads Problem (</w:t>
      </w:r>
      <w:r>
        <w:rPr>
          <w:rFonts w:ascii="Consolas" w:hAnsi="Consolas"/>
          <w:color w:val="008000"/>
          <w:sz w:val="18"/>
          <w:szCs w:val="18"/>
        </w:rPr>
        <w:t>髒讀取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6567A20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</w:t>
      </w:r>
    </w:p>
    <w:p w14:paraId="53C0EA2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2AE37F5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Dirty Reads Problem (</w:t>
      </w:r>
      <w:r>
        <w:rPr>
          <w:rFonts w:ascii="Consolas" w:hAnsi="Consolas"/>
          <w:color w:val="008000"/>
          <w:sz w:val="18"/>
          <w:szCs w:val="18"/>
        </w:rPr>
        <w:t>髒讀取問題</w:t>
      </w:r>
      <w:r>
        <w:rPr>
          <w:rFonts w:ascii="Consolas" w:hAnsi="Consolas"/>
          <w:color w:val="008000"/>
          <w:sz w:val="18"/>
          <w:szCs w:val="18"/>
        </w:rPr>
        <w:t>) happens</w:t>
      </w:r>
    </w:p>
    <w:p w14:paraId="7498BD5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Transaction01 has been permitted to read the data</w:t>
      </w:r>
    </w:p>
    <w:p w14:paraId="22A3934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has been modified by Transaction02 that has not yet been committed.</w:t>
      </w:r>
    </w:p>
    <w:p w14:paraId="7857113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 Transaction01 is rolled back after the second reads the data,</w:t>
      </w:r>
    </w:p>
    <w:p w14:paraId="3F3D65A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ransaction02 has dirty data that does not exist anymore.</w:t>
      </w:r>
    </w:p>
    <w:p w14:paraId="31722B9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</w:t>
      </w:r>
    </w:p>
    <w:p w14:paraId="03FDF00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3FED3526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1</w:t>
      </w:r>
    </w:p>
    <w:p w14:paraId="0A1CC40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1 :</w:t>
      </w:r>
      <w:proofErr w:type="gramEnd"/>
    </w:p>
    <w:p w14:paraId="0C99167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680079F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2 :</w:t>
      </w:r>
      <w:proofErr w:type="gramEnd"/>
    </w:p>
    <w:p w14:paraId="75551B8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UNCOMMITTED;</w:t>
      </w:r>
      <w:proofErr w:type="gramEnd"/>
    </w:p>
    <w:p w14:paraId="5D0D04F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read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hich stored value1 from database.</w:t>
      </w:r>
    </w:p>
    <w:p w14:paraId="5784878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updated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rom value1 to value2</w:t>
      </w:r>
    </w:p>
    <w:p w14:paraId="124FC29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but has not committed yet.</w:t>
      </w:r>
    </w:p>
    <w:p w14:paraId="18E933C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ean ti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,</w:t>
      </w:r>
    </w:p>
    <w:p w14:paraId="4574757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TRANSACTION ISOLATION LEVEL is "READ UNCOMMITTED"(</w:t>
      </w:r>
      <w:r>
        <w:rPr>
          <w:rFonts w:ascii="Consolas" w:hAnsi="Consolas"/>
          <w:color w:val="008000"/>
          <w:sz w:val="18"/>
          <w:szCs w:val="18"/>
        </w:rPr>
        <w:t>包括讀未提交</w:t>
      </w:r>
      <w:r>
        <w:rPr>
          <w:rFonts w:ascii="Consolas" w:hAnsi="Consolas"/>
          <w:color w:val="008000"/>
          <w:sz w:val="18"/>
          <w:szCs w:val="18"/>
        </w:rPr>
        <w:t>),</w:t>
      </w:r>
    </w:p>
    <w:p w14:paraId="1FCA5E9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hence, Transaction2 read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uncommitted value2.</w:t>
      </w:r>
    </w:p>
    <w:p w14:paraId="319ADDC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wards, Transaction1 met the Error and rollback.</w:t>
      </w:r>
    </w:p>
    <w:p w14:paraId="1D3C0EB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ROLLBACK from value2 back to value1.</w:t>
      </w:r>
    </w:p>
    <w:p w14:paraId="240D450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ever, Transaction2 was still using the</w:t>
      </w:r>
    </w:p>
    <w:p w14:paraId="2C1D8FA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uncommitted value2 of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doing its tasks.</w:t>
      </w:r>
    </w:p>
    <w:p w14:paraId="051DEF4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value2 is dirty data which does not exist anymore.</w:t>
      </w:r>
    </w:p>
    <w:p w14:paraId="6870AA2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Dirty Reads Problem (</w:t>
      </w:r>
      <w:r>
        <w:rPr>
          <w:rFonts w:ascii="Consolas" w:hAnsi="Consolas"/>
          <w:color w:val="008000"/>
          <w:sz w:val="18"/>
          <w:szCs w:val="18"/>
        </w:rPr>
        <w:t>髒讀取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453C07E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</w:t>
      </w:r>
    </w:p>
    <w:p w14:paraId="2B075D0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54883C37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2</w:t>
      </w:r>
    </w:p>
    <w:p w14:paraId="097AFB0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1 :</w:t>
      </w:r>
      <w:proofErr w:type="gramEnd"/>
    </w:p>
    <w:p w14:paraId="4DFDD8D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1E75B0D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2 :</w:t>
      </w:r>
      <w:proofErr w:type="gramEnd"/>
    </w:p>
    <w:p w14:paraId="240EDD9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6956978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AD COMMITTED can fix Dirty Reads Problem (</w:t>
      </w:r>
      <w:r>
        <w:rPr>
          <w:rFonts w:ascii="Consolas" w:hAnsi="Consolas"/>
          <w:color w:val="008000"/>
          <w:sz w:val="18"/>
          <w:szCs w:val="18"/>
        </w:rPr>
        <w:t>髒讀取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3A001B6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read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hich stored value1 from database.</w:t>
      </w:r>
    </w:p>
    <w:p w14:paraId="312897A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updated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rom value1 to value2</w:t>
      </w:r>
    </w:p>
    <w:p w14:paraId="7D4E11C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has not committed yet.</w:t>
      </w:r>
    </w:p>
    <w:p w14:paraId="370D80D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ean ti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,</w:t>
      </w:r>
    </w:p>
    <w:p w14:paraId="1C13DDA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2 also try to read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12BB9B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TRANSACTION ISOLATION LEVEL is "READ COMMITTED"(</w:t>
      </w:r>
      <w:r>
        <w:rPr>
          <w:rFonts w:ascii="Consolas" w:hAnsi="Consolas"/>
          <w:color w:val="008000"/>
          <w:sz w:val="18"/>
          <w:szCs w:val="18"/>
        </w:rPr>
        <w:t>包括讀提交</w:t>
      </w:r>
      <w:r>
        <w:rPr>
          <w:rFonts w:ascii="Consolas" w:hAnsi="Consolas"/>
          <w:color w:val="008000"/>
          <w:sz w:val="18"/>
          <w:szCs w:val="18"/>
        </w:rPr>
        <w:t>),</w:t>
      </w:r>
    </w:p>
    <w:p w14:paraId="458198F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hence, Transaction1 blocks the Transaction2 to read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</w:p>
    <w:p w14:paraId="17D55D7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ntil Transaction1 has committed.</w:t>
      </w:r>
    </w:p>
    <w:p w14:paraId="6F6FB17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wards, Transaction1 met the Error and rollback.</w:t>
      </w:r>
    </w:p>
    <w:p w14:paraId="2AF7F92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ROLLBACK from value2 back to value1 and committed.</w:t>
      </w:r>
    </w:p>
    <w:p w14:paraId="061DF54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refore, Transaction2 finally can read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itted value1.</w:t>
      </w:r>
    </w:p>
    <w:p w14:paraId="46569F4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</w:t>
      </w:r>
    </w:p>
    <w:p w14:paraId="0429000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33F3880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 isolation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</w:p>
    <w:p w14:paraId="20B5585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UNCOMMITTED;</w:t>
      </w:r>
      <w:proofErr w:type="gramEnd"/>
    </w:p>
    <w:p w14:paraId="6809FFF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V.S.</w:t>
      </w:r>
    </w:p>
    <w:p w14:paraId="62AE10E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4ACA79A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</w:t>
      </w:r>
    </w:p>
    <w:p w14:paraId="54A8F2E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1.4.1.</w:t>
      </w:r>
    </w:p>
    <w:p w14:paraId="707C34F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UNCOMMITTED;</w:t>
      </w:r>
      <w:proofErr w:type="gramEnd"/>
    </w:p>
    <w:p w14:paraId="68095494" w14:textId="77777777" w:rsidR="00904200" w:rsidRDefault="00904200" w:rsidP="00C60EAF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eadUncommitted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包括讀未提交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) has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DirtyReadProblem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(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髒讀取問題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</w:t>
      </w:r>
    </w:p>
    <w:p w14:paraId="48FE920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</w:t>
      </w:r>
    </w:p>
    <w:p w14:paraId="6935BFD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2.</w:t>
      </w:r>
    </w:p>
    <w:p w14:paraId="4E0E2B2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109AFF1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</w:t>
      </w:r>
    </w:p>
    <w:p w14:paraId="2537FEF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2.1.</w:t>
      </w:r>
    </w:p>
    <w:p w14:paraId="703D8174" w14:textId="77777777" w:rsidR="00904200" w:rsidRDefault="00904200" w:rsidP="00C60EAF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包括讀提交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the default setting),</w:t>
      </w:r>
    </w:p>
    <w:p w14:paraId="029C27A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can fix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DirtyReadProblem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髒讀取問題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,</w:t>
      </w:r>
    </w:p>
    <w:p w14:paraId="3BAA8D9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but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has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LostUpdateProblem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更新遺失問題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</w:t>
      </w:r>
    </w:p>
    <w:p w14:paraId="19066B6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and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NonrepeatableReadsProblem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不可重複讀取問題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.</w:t>
      </w:r>
    </w:p>
    <w:p w14:paraId="2652B92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</w:t>
      </w:r>
    </w:p>
    <w:p w14:paraId="4E955D7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2.1.</w:t>
      </w:r>
    </w:p>
    <w:p w14:paraId="532E76D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EAD COMMITTED is the default isolation level for SQL Server.</w:t>
      </w:r>
    </w:p>
    <w:p w14:paraId="3891F83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It prevents dirty reads(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髒讀取問題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 by locking the uncommitted data.</w:t>
      </w:r>
    </w:p>
    <w:p w14:paraId="52EB1A5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05F1BDB" w14:textId="77777777" w:rsidR="00904200" w:rsidRDefault="00904200" w:rsidP="00C60EAF">
      <w:pPr>
        <w:spacing w:after="0"/>
      </w:pPr>
    </w:p>
    <w:p w14:paraId="7BBC71A1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--------------------------------------------------------------------------------------</w:t>
      </w:r>
    </w:p>
    <w:p w14:paraId="07601BDD" w14:textId="77777777" w:rsidR="00904200" w:rsidRDefault="00904200" w:rsidP="00C60EAF">
      <w:pPr>
        <w:spacing w:after="0"/>
      </w:pPr>
      <w:r>
        <w:rPr>
          <w:sz w:val="36"/>
          <w:szCs w:val="36"/>
        </w:rPr>
        <w:t>3.1. </w:t>
      </w:r>
      <w:proofErr w:type="spellStart"/>
      <w:r>
        <w:rPr>
          <w:sz w:val="36"/>
          <w:szCs w:val="36"/>
        </w:rPr>
        <w:t>ReadUncommitted</w:t>
      </w:r>
      <w:proofErr w:type="spellEnd"/>
      <w:r>
        <w:rPr>
          <w:sz w:val="36"/>
          <w:szCs w:val="36"/>
        </w:rPr>
        <w:t>(</w:t>
      </w:r>
      <w:r>
        <w:rPr>
          <w:sz w:val="36"/>
          <w:szCs w:val="36"/>
        </w:rPr>
        <w:t>包括讀未提交</w:t>
      </w:r>
      <w:r>
        <w:rPr>
          <w:sz w:val="36"/>
          <w:szCs w:val="36"/>
        </w:rPr>
        <w:t xml:space="preserve">) has </w:t>
      </w:r>
      <w:proofErr w:type="spellStart"/>
      <w:r>
        <w:rPr>
          <w:sz w:val="36"/>
          <w:szCs w:val="36"/>
        </w:rPr>
        <w:t>DirtyReadProblem</w:t>
      </w:r>
      <w:proofErr w:type="spellEnd"/>
      <w:r>
        <w:rPr>
          <w:sz w:val="36"/>
          <w:szCs w:val="36"/>
        </w:rPr>
        <w:t xml:space="preserve"> (</w:t>
      </w:r>
      <w:r>
        <w:rPr>
          <w:sz w:val="36"/>
          <w:szCs w:val="36"/>
        </w:rPr>
        <w:t>髒讀取問題</w:t>
      </w:r>
      <w:r>
        <w:rPr>
          <w:sz w:val="36"/>
          <w:szCs w:val="36"/>
        </w:rPr>
        <w:t>)</w:t>
      </w:r>
    </w:p>
    <w:p w14:paraId="0D198FD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28AF87B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3_01</w:t>
      </w:r>
    </w:p>
    <w:p w14:paraId="70F741B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ReadUn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未提交</w:t>
      </w:r>
      <w:r>
        <w:rPr>
          <w:rFonts w:ascii="Consolas" w:hAnsi="Consolas"/>
          <w:color w:val="008000"/>
          <w:sz w:val="18"/>
          <w:szCs w:val="18"/>
        </w:rPr>
        <w:t xml:space="preserve">) has </w:t>
      </w:r>
      <w:proofErr w:type="spellStart"/>
      <w:r>
        <w:rPr>
          <w:rFonts w:ascii="Consolas" w:hAnsi="Consolas"/>
          <w:color w:val="008000"/>
          <w:sz w:val="18"/>
          <w:szCs w:val="18"/>
        </w:rPr>
        <w:t>DirtyReadProble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</w:t>
      </w:r>
      <w:r>
        <w:rPr>
          <w:rFonts w:ascii="Consolas" w:hAnsi="Consolas"/>
          <w:color w:val="008000"/>
          <w:sz w:val="18"/>
          <w:szCs w:val="18"/>
        </w:rPr>
        <w:t>髒讀取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589FE99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9D0E1A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D6DAC6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UNCOMMITTED;</w:t>
      </w:r>
      <w:proofErr w:type="gramEnd"/>
    </w:p>
    <w:p w14:paraId="637C5C29" w14:textId="77777777" w:rsidR="00904200" w:rsidRDefault="00904200" w:rsidP="00C60EAF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ReadUn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未提交</w:t>
      </w:r>
      <w:r>
        <w:rPr>
          <w:rFonts w:ascii="Consolas" w:hAnsi="Consolas"/>
          <w:color w:val="008000"/>
          <w:sz w:val="18"/>
          <w:szCs w:val="18"/>
        </w:rPr>
        <w:t xml:space="preserve">) has </w:t>
      </w:r>
      <w:proofErr w:type="spellStart"/>
      <w:r>
        <w:rPr>
          <w:rFonts w:ascii="Consolas" w:hAnsi="Consolas"/>
          <w:color w:val="008000"/>
          <w:sz w:val="18"/>
          <w:szCs w:val="18"/>
        </w:rPr>
        <w:t>DirtyReadProble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</w:t>
      </w:r>
      <w:r>
        <w:rPr>
          <w:rFonts w:ascii="Consolas" w:hAnsi="Consolas"/>
          <w:color w:val="008000"/>
          <w:sz w:val="18"/>
          <w:szCs w:val="18"/>
        </w:rPr>
        <w:t>髒讀取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34E8823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6D7377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19789E4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1 :</w:t>
      </w:r>
      <w:proofErr w:type="gramEnd"/>
    </w:p>
    <w:p w14:paraId="435C40B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452C68A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2 :</w:t>
      </w:r>
      <w:proofErr w:type="gramEnd"/>
    </w:p>
    <w:p w14:paraId="53B8A2C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UNCOMMITTED;</w:t>
      </w:r>
      <w:proofErr w:type="gramEnd"/>
    </w:p>
    <w:p w14:paraId="6D4924F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Execute Transaction1,</w:t>
      </w:r>
    </w:p>
    <w:p w14:paraId="2A1B5FC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during Transaction1 is still running, execute Transaction2</w:t>
      </w:r>
    </w:p>
    <w:p w14:paraId="77357B7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9CDF325" w14:textId="77777777" w:rsidR="00904200" w:rsidRDefault="00904200" w:rsidP="00C60EAF">
      <w:pPr>
        <w:spacing w:after="0"/>
      </w:pPr>
    </w:p>
    <w:p w14:paraId="4CF5C2C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0B3D710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3_01_01</w:t>
      </w:r>
    </w:p>
    <w:p w14:paraId="4F26109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Transaction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1 :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READ COMMITTED</w:t>
      </w:r>
    </w:p>
    <w:p w14:paraId="0257D5D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**</w:t>
      </w:r>
    </w:p>
    <w:p w14:paraId="7EB3502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COMMITTED;</w:t>
      </w:r>
      <w:proofErr w:type="gramEnd"/>
    </w:p>
    <w:p w14:paraId="4017BB99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984A0B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015846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ind the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74858F60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 @</w:t>
      </w:r>
      <w:proofErr w:type="gramEnd"/>
      <w:r>
        <w:rPr>
          <w:rFonts w:ascii="Consolas" w:hAnsi="Consolas"/>
          <w:color w:val="008000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42DA50E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</w:t>
      </w:r>
      <w:proofErr w:type="gramEnd"/>
      <w:r>
        <w:rPr>
          <w:rFonts w:ascii="Consolas" w:hAnsi="Consolas"/>
          <w:color w:val="008000"/>
          <w:sz w:val="18"/>
          <w:szCs w:val="18"/>
        </w:rPr>
        <w:t>2</w:t>
      </w:r>
    </w:p>
    <w:p w14:paraId="4C5EB803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8C61BDC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327BFC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.</w:t>
      </w:r>
    </w:p>
    <w:p w14:paraId="76F534F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eck if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] &gt; </w:t>
      </w:r>
      <w:proofErr w:type="spellStart"/>
      <w:r>
        <w:rPr>
          <w:rFonts w:ascii="Consolas" w:hAnsi="Consolas"/>
          <w:color w:val="008000"/>
          <w:sz w:val="18"/>
          <w:szCs w:val="18"/>
        </w:rPr>
        <w:t>orderedQuantity</w:t>
      </w:r>
      <w:proofErr w:type="spellEnd"/>
    </w:p>
    <w:p w14:paraId="37FDFBB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Other wi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aise Error and roll back.</w:t>
      </w:r>
    </w:p>
    <w:p w14:paraId="25AE6B6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2. Update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</w:p>
    <w:p w14:paraId="2F5C2D89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E4B9AB0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color w:val="008000"/>
          <w:sz w:val="18"/>
          <w:szCs w:val="18"/>
        </w:rPr>
        <w:t>  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2</w:t>
      </w:r>
    </w:p>
    <w:p w14:paraId="357A3B70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color w:val="008000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</w:p>
    <w:p w14:paraId="2D4707F0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9084A45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E1608D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 check if customer has enough money to pay.</w:t>
      </w:r>
    </w:p>
    <w:p w14:paraId="5E5EF14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...</w:t>
      </w:r>
    </w:p>
    <w:p w14:paraId="7B5B3FA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10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6A6DEF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. Insufficient Funds. Rollback transaction</w:t>
      </w:r>
    </w:p>
    <w:p w14:paraId="7AC45AC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ROLLBACK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9DC9023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 @</w:t>
      </w:r>
      <w:proofErr w:type="gramEnd"/>
      <w:r>
        <w:rPr>
          <w:rFonts w:ascii="Consolas" w:hAnsi="Consolas"/>
          <w:color w:val="008000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7D927FE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</w:t>
      </w:r>
      <w:proofErr w:type="gramEnd"/>
      <w:r>
        <w:rPr>
          <w:rFonts w:ascii="Consolas" w:hAnsi="Consolas"/>
          <w:color w:val="008000"/>
          <w:sz w:val="18"/>
          <w:szCs w:val="18"/>
        </w:rPr>
        <w:t>2</w:t>
      </w:r>
    </w:p>
    <w:p w14:paraId="7842B8E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2BC886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5C9B575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642FB68" w14:textId="77777777" w:rsidR="00904200" w:rsidRDefault="00904200" w:rsidP="00C60EAF">
      <w:pPr>
        <w:spacing w:after="0"/>
      </w:pPr>
    </w:p>
    <w:p w14:paraId="72B39D9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6FB0CD3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3_01_02</w:t>
      </w:r>
    </w:p>
    <w:p w14:paraId="6CBEB03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Transaction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2 :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READ UNCOMMITTED</w:t>
      </w:r>
    </w:p>
    <w:p w14:paraId="6A7C29F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861E04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**</w:t>
      </w:r>
    </w:p>
    <w:p w14:paraId="1DE6334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COMMITTED;</w:t>
      </w:r>
      <w:proofErr w:type="gramEnd"/>
    </w:p>
    <w:p w14:paraId="2349EDB5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RANSACTION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SOLATION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LEVEL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A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NCOMMITTED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;</w:t>
      </w:r>
      <w:proofErr w:type="gramEnd"/>
    </w:p>
    <w:p w14:paraId="6630F41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ind the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7F113786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 @</w:t>
      </w:r>
      <w:proofErr w:type="gramEnd"/>
      <w:r>
        <w:rPr>
          <w:rFonts w:ascii="Consolas" w:hAnsi="Consolas"/>
          <w:color w:val="008000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528C04B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</w:t>
      </w:r>
      <w:proofErr w:type="gramEnd"/>
      <w:r>
        <w:rPr>
          <w:rFonts w:ascii="Consolas" w:hAnsi="Consolas"/>
          <w:color w:val="008000"/>
          <w:sz w:val="18"/>
          <w:szCs w:val="18"/>
        </w:rPr>
        <w:t>2</w:t>
      </w:r>
    </w:p>
    <w:p w14:paraId="609DD63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22EFD5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FBA409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ransaction2 is still using dirty data that does not exist anymore.</w:t>
      </w:r>
    </w:p>
    <w:p w14:paraId="274C7AA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.</w:t>
      </w:r>
    </w:p>
    <w:p w14:paraId="3C095EE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eck if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] &gt; </w:t>
      </w:r>
      <w:proofErr w:type="spellStart"/>
      <w:r>
        <w:rPr>
          <w:rFonts w:ascii="Consolas" w:hAnsi="Consolas"/>
          <w:color w:val="008000"/>
          <w:sz w:val="18"/>
          <w:szCs w:val="18"/>
        </w:rPr>
        <w:t>orderedQuantity</w:t>
      </w:r>
      <w:proofErr w:type="spellEnd"/>
    </w:p>
    <w:p w14:paraId="4E8AE41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Other wi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aise Error and roll back.</w:t>
      </w:r>
    </w:p>
    <w:p w14:paraId="415E13B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2. Update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</w:p>
    <w:p w14:paraId="51270B8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 check if customer has enough money to pay.</w:t>
      </w:r>
    </w:p>
    <w:p w14:paraId="61F20EC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...</w:t>
      </w:r>
    </w:p>
    <w:p w14:paraId="1E2E1F9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A7DE2C0" w14:textId="77777777" w:rsidR="00904200" w:rsidRDefault="00904200" w:rsidP="00C60EAF">
      <w:pPr>
        <w:spacing w:after="0"/>
      </w:pPr>
    </w:p>
    <w:p w14:paraId="7A70E13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577D431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3_01_03</w:t>
      </w:r>
    </w:p>
    <w:p w14:paraId="7B848FA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Transaction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3 :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   FROM dbo.Product2 (NOLOCK)</w:t>
      </w:r>
    </w:p>
    <w:p w14:paraId="27886EA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ransaction3 can replaced Transaction2</w:t>
      </w:r>
    </w:p>
    <w:p w14:paraId="380B083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A46FB40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 @</w:t>
      </w:r>
      <w:proofErr w:type="gramEnd"/>
      <w:r>
        <w:rPr>
          <w:rFonts w:ascii="Consolas" w:hAnsi="Consolas"/>
          <w:color w:val="008000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302194D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FROM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    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dbo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.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Product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2</w:t>
      </w:r>
      <w:r>
        <w:rPr>
          <w:shd w:val="clear" w:color="auto" w:fill="FFFAA5"/>
        </w:rP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OLOCK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)</w:t>
      </w:r>
    </w:p>
    <w:p w14:paraId="1358376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A532E5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ransaction2 is still using dirty data that does not exist anymore.</w:t>
      </w:r>
    </w:p>
    <w:p w14:paraId="242555A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.</w:t>
      </w:r>
    </w:p>
    <w:p w14:paraId="4753112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eck if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] &gt; </w:t>
      </w:r>
      <w:proofErr w:type="spellStart"/>
      <w:r>
        <w:rPr>
          <w:rFonts w:ascii="Consolas" w:hAnsi="Consolas"/>
          <w:color w:val="008000"/>
          <w:sz w:val="18"/>
          <w:szCs w:val="18"/>
        </w:rPr>
        <w:t>orderedQuantity</w:t>
      </w:r>
      <w:proofErr w:type="spellEnd"/>
    </w:p>
    <w:p w14:paraId="58C4DA5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Other wi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aise Error and roll back.</w:t>
      </w:r>
    </w:p>
    <w:p w14:paraId="12F8C35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2. Update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</w:p>
    <w:p w14:paraId="6C6A15D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 check if customer has enough money to pay.</w:t>
      </w:r>
    </w:p>
    <w:p w14:paraId="3CD4353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...</w:t>
      </w:r>
    </w:p>
    <w:p w14:paraId="340A58AC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BF88239" w14:textId="7F9F1F58" w:rsidR="00904200" w:rsidRDefault="00904200" w:rsidP="00C60EAF">
      <w:pPr>
        <w:spacing w:after="0"/>
      </w:pPr>
      <w:r>
        <w:rPr>
          <w:rFonts w:ascii="Consolas" w:hAnsi="Consolas"/>
          <w:noProof/>
          <w:color w:val="008000"/>
          <w:sz w:val="18"/>
          <w:szCs w:val="18"/>
        </w:rPr>
        <w:drawing>
          <wp:inline distT="0" distB="0" distL="0" distR="0" wp14:anchorId="52078AEC" wp14:editId="041047CC">
            <wp:extent cx="5143500" cy="1272540"/>
            <wp:effectExtent l="0" t="0" r="0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127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87FF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642674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C81A16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4419E1A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ransaction1 using</w:t>
      </w:r>
    </w:p>
    <w:p w14:paraId="2FF3B46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335C348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ransaction2 using</w:t>
      </w:r>
    </w:p>
    <w:p w14:paraId="7358BEF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UNCOMMITTED;</w:t>
      </w:r>
      <w:proofErr w:type="gramEnd"/>
    </w:p>
    <w:p w14:paraId="2EA3F1D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6281776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Transaction1,</w:t>
      </w:r>
    </w:p>
    <w:p w14:paraId="1BCDBFD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during Transaction1 is still running, execute Transaction2</w:t>
      </w:r>
    </w:p>
    <w:p w14:paraId="3F469C9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 will return ...</w:t>
      </w:r>
    </w:p>
    <w:p w14:paraId="12F2FB4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0E9E3D7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9</w:t>
      </w:r>
    </w:p>
    <w:p w14:paraId="67A7D47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2C8DDC5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 will return ...</w:t>
      </w:r>
    </w:p>
    <w:p w14:paraId="594A3DD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9</w:t>
      </w:r>
    </w:p>
    <w:p w14:paraId="1033F55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be 20,</w:t>
      </w:r>
    </w:p>
    <w:p w14:paraId="3458E5D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19 does not exist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ny mor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51759EDA" w14:textId="77777777" w:rsidR="00904200" w:rsidRDefault="00904200" w:rsidP="00C60EAF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ReadUn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未提交</w:t>
      </w:r>
      <w:r>
        <w:rPr>
          <w:rFonts w:ascii="Consolas" w:hAnsi="Consolas"/>
          <w:color w:val="008000"/>
          <w:sz w:val="18"/>
          <w:szCs w:val="18"/>
        </w:rPr>
        <w:t xml:space="preserve">) has </w:t>
      </w:r>
      <w:proofErr w:type="spellStart"/>
      <w:r>
        <w:rPr>
          <w:rFonts w:ascii="Consolas" w:hAnsi="Consolas"/>
          <w:color w:val="008000"/>
          <w:sz w:val="18"/>
          <w:szCs w:val="18"/>
        </w:rPr>
        <w:t>DirtyReadProble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</w:t>
      </w:r>
      <w:r>
        <w:rPr>
          <w:rFonts w:ascii="Consolas" w:hAnsi="Consolas"/>
          <w:color w:val="008000"/>
          <w:sz w:val="18"/>
          <w:szCs w:val="18"/>
        </w:rPr>
        <w:t>髒讀取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285BEAD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94BEA54" w14:textId="77777777" w:rsidR="00904200" w:rsidRDefault="00904200" w:rsidP="00C60EAF">
      <w:pPr>
        <w:spacing w:after="0"/>
      </w:pPr>
    </w:p>
    <w:p w14:paraId="20697E4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0A1DEA2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3_01_04</w:t>
      </w:r>
    </w:p>
    <w:p w14:paraId="38AD49F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.</w:t>
      </w:r>
    </w:p>
    <w:p w14:paraId="6AFA5F9D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2330BA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FROM</w:t>
      </w: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</w:t>
      </w:r>
      <w:proofErr w:type="gramEnd"/>
      <w:r>
        <w:rPr>
          <w:rFonts w:ascii="Consolas" w:hAnsi="Consolas"/>
          <w:color w:val="008000"/>
          <w:sz w:val="18"/>
          <w:szCs w:val="18"/>
        </w:rPr>
        <w:t>2</w:t>
      </w:r>
    </w:p>
    <w:p w14:paraId="1B53358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2393B6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48A9DE6D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color w:val="008000"/>
          <w:sz w:val="18"/>
          <w:szCs w:val="18"/>
        </w:rPr>
        <w:t>  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2</w:t>
      </w:r>
    </w:p>
    <w:p w14:paraId="37C6D1E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color w:val="008000"/>
          <w:sz w:val="18"/>
          <w:szCs w:val="18"/>
        </w:rPr>
        <w:t>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20</w:t>
      </w:r>
    </w:p>
    <w:p w14:paraId="616FE170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C2860F4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41C2D4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</w:t>
      </w:r>
      <w:proofErr w:type="gramEnd"/>
      <w:r>
        <w:rPr>
          <w:rFonts w:ascii="Consolas" w:hAnsi="Consolas"/>
          <w:color w:val="008000"/>
          <w:sz w:val="18"/>
          <w:szCs w:val="18"/>
        </w:rPr>
        <w:t>2</w:t>
      </w:r>
    </w:p>
    <w:p w14:paraId="580114C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C87851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60998E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293C8036" w14:textId="77777777" w:rsidR="00904200" w:rsidRDefault="00904200" w:rsidP="00C60EAF">
      <w:pPr>
        <w:spacing w:after="0"/>
      </w:pPr>
    </w:p>
    <w:p w14:paraId="110F4F5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</w:t>
      </w:r>
    </w:p>
    <w:p w14:paraId="13648206" w14:textId="77777777" w:rsidR="00904200" w:rsidRDefault="00904200" w:rsidP="00C60EAF">
      <w:pPr>
        <w:spacing w:after="0"/>
      </w:pPr>
      <w:r>
        <w:rPr>
          <w:sz w:val="36"/>
          <w:szCs w:val="36"/>
        </w:rPr>
        <w:t>3.2. </w:t>
      </w:r>
      <w:proofErr w:type="spellStart"/>
      <w:r>
        <w:rPr>
          <w:sz w:val="36"/>
          <w:szCs w:val="36"/>
        </w:rPr>
        <w:t>ReadCommitted</w:t>
      </w:r>
      <w:proofErr w:type="spellEnd"/>
      <w:r>
        <w:rPr>
          <w:sz w:val="36"/>
          <w:szCs w:val="36"/>
        </w:rPr>
        <w:t>(</w:t>
      </w:r>
      <w:r>
        <w:rPr>
          <w:sz w:val="36"/>
          <w:szCs w:val="36"/>
        </w:rPr>
        <w:t>包括讀提交</w:t>
      </w:r>
      <w:r>
        <w:rPr>
          <w:sz w:val="36"/>
          <w:szCs w:val="36"/>
        </w:rPr>
        <w:t xml:space="preserve">) fix </w:t>
      </w:r>
      <w:proofErr w:type="spellStart"/>
      <w:r>
        <w:rPr>
          <w:sz w:val="36"/>
          <w:szCs w:val="36"/>
        </w:rPr>
        <w:t>DirtyReadProblem</w:t>
      </w:r>
      <w:proofErr w:type="spellEnd"/>
      <w:r>
        <w:rPr>
          <w:sz w:val="36"/>
          <w:szCs w:val="36"/>
        </w:rPr>
        <w:t xml:space="preserve"> (</w:t>
      </w:r>
      <w:r>
        <w:rPr>
          <w:sz w:val="36"/>
          <w:szCs w:val="36"/>
        </w:rPr>
        <w:t>髒讀取問題</w:t>
      </w:r>
      <w:r>
        <w:rPr>
          <w:sz w:val="36"/>
          <w:szCs w:val="36"/>
        </w:rPr>
        <w:t>)</w:t>
      </w:r>
    </w:p>
    <w:p w14:paraId="11DCCE7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5EEA4EA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3_02</w:t>
      </w:r>
    </w:p>
    <w:p w14:paraId="5DD7395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</w:t>
      </w:r>
      <w:r>
        <w:rPr>
          <w:rFonts w:ascii="Consolas" w:hAnsi="Consolas"/>
          <w:color w:val="008000"/>
          <w:sz w:val="18"/>
          <w:szCs w:val="18"/>
        </w:rPr>
        <w:t xml:space="preserve">) fix </w:t>
      </w:r>
      <w:proofErr w:type="spellStart"/>
      <w:r>
        <w:rPr>
          <w:rFonts w:ascii="Consolas" w:hAnsi="Consolas"/>
          <w:color w:val="008000"/>
          <w:sz w:val="18"/>
          <w:szCs w:val="18"/>
        </w:rPr>
        <w:t>DirtyReadProble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</w:t>
      </w:r>
      <w:r>
        <w:rPr>
          <w:rFonts w:ascii="Consolas" w:hAnsi="Consolas"/>
          <w:color w:val="008000"/>
          <w:sz w:val="18"/>
          <w:szCs w:val="18"/>
        </w:rPr>
        <w:t>髒讀取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24BEFFE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E6BA66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2DB3EF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UNCOMMITTED;</w:t>
      </w:r>
      <w:proofErr w:type="gramEnd"/>
    </w:p>
    <w:p w14:paraId="000C6900" w14:textId="77777777" w:rsidR="00904200" w:rsidRDefault="00904200" w:rsidP="00C60EAF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ReadUn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未提交</w:t>
      </w:r>
      <w:r>
        <w:rPr>
          <w:rFonts w:ascii="Consolas" w:hAnsi="Consolas"/>
          <w:color w:val="008000"/>
          <w:sz w:val="18"/>
          <w:szCs w:val="18"/>
        </w:rPr>
        <w:t xml:space="preserve">) has </w:t>
      </w:r>
      <w:proofErr w:type="spellStart"/>
      <w:r>
        <w:rPr>
          <w:rFonts w:ascii="Consolas" w:hAnsi="Consolas"/>
          <w:color w:val="008000"/>
          <w:sz w:val="18"/>
          <w:szCs w:val="18"/>
        </w:rPr>
        <w:t>DirtyReadProble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</w:t>
      </w:r>
      <w:r>
        <w:rPr>
          <w:rFonts w:ascii="Consolas" w:hAnsi="Consolas"/>
          <w:color w:val="008000"/>
          <w:sz w:val="18"/>
          <w:szCs w:val="18"/>
        </w:rPr>
        <w:t>髒讀取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7724C67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8DFB10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AD COMMITTED is the default isolation level for SQL Server.</w:t>
      </w:r>
    </w:p>
    <w:p w14:paraId="18975EB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AD COMMITTED can fix Dirty Reads Problem (</w:t>
      </w:r>
      <w:r>
        <w:rPr>
          <w:rFonts w:ascii="Consolas" w:hAnsi="Consolas"/>
          <w:color w:val="008000"/>
          <w:sz w:val="18"/>
          <w:szCs w:val="18"/>
        </w:rPr>
        <w:t>髒讀取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02187D8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prevents dirty reads(</w:t>
      </w:r>
      <w:r>
        <w:rPr>
          <w:rFonts w:ascii="Consolas" w:hAnsi="Consolas"/>
          <w:color w:val="008000"/>
          <w:sz w:val="18"/>
          <w:szCs w:val="18"/>
        </w:rPr>
        <w:t>髒讀取問題</w:t>
      </w:r>
      <w:r>
        <w:rPr>
          <w:rFonts w:ascii="Consolas" w:hAnsi="Consolas"/>
          <w:color w:val="008000"/>
          <w:sz w:val="18"/>
          <w:szCs w:val="18"/>
        </w:rPr>
        <w:t>) by locking the uncommitted data.</w:t>
      </w:r>
    </w:p>
    <w:p w14:paraId="009453A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5558E1B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4DD809F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1 :</w:t>
      </w:r>
      <w:proofErr w:type="gramEnd"/>
    </w:p>
    <w:p w14:paraId="7403CD7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50EEC5B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2 :</w:t>
      </w:r>
      <w:proofErr w:type="gramEnd"/>
    </w:p>
    <w:p w14:paraId="7323FC2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468E76D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Transaction1,</w:t>
      </w:r>
    </w:p>
    <w:p w14:paraId="6271A89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then during Transaction1 is still running, execute Transaction2</w:t>
      </w:r>
    </w:p>
    <w:p w14:paraId="3D5E63B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923D3F8" w14:textId="77777777" w:rsidR="00904200" w:rsidRDefault="00904200" w:rsidP="00C60EAF">
      <w:pPr>
        <w:spacing w:after="0"/>
      </w:pPr>
    </w:p>
    <w:p w14:paraId="1E87BA4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5802A9F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3_02_01</w:t>
      </w:r>
    </w:p>
    <w:p w14:paraId="7940011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Transaction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1 :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READ COMMITTED</w:t>
      </w:r>
    </w:p>
    <w:p w14:paraId="277783D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**</w:t>
      </w:r>
    </w:p>
    <w:p w14:paraId="2F097B8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RANSACTION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SOLATION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LEVEL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A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OMMITTED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;</w:t>
      </w:r>
      <w:proofErr w:type="gramEnd"/>
    </w:p>
    <w:p w14:paraId="19D52BF6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204332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62ABD7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ind the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00B2C8A9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 @</w:t>
      </w:r>
      <w:proofErr w:type="gramEnd"/>
      <w:r>
        <w:rPr>
          <w:rFonts w:ascii="Consolas" w:hAnsi="Consolas"/>
          <w:color w:val="008000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65C8B3BD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</w:t>
      </w:r>
      <w:proofErr w:type="gramEnd"/>
      <w:r>
        <w:rPr>
          <w:rFonts w:ascii="Consolas" w:hAnsi="Consolas"/>
          <w:color w:val="008000"/>
          <w:sz w:val="18"/>
          <w:szCs w:val="18"/>
        </w:rPr>
        <w:t>2</w:t>
      </w:r>
    </w:p>
    <w:p w14:paraId="5FA44A4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CC26B5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99C075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.</w:t>
      </w:r>
    </w:p>
    <w:p w14:paraId="41D2C40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eck if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] &gt; </w:t>
      </w:r>
      <w:proofErr w:type="spellStart"/>
      <w:r>
        <w:rPr>
          <w:rFonts w:ascii="Consolas" w:hAnsi="Consolas"/>
          <w:color w:val="008000"/>
          <w:sz w:val="18"/>
          <w:szCs w:val="18"/>
        </w:rPr>
        <w:t>orderedQuantity</w:t>
      </w:r>
      <w:proofErr w:type="spellEnd"/>
    </w:p>
    <w:p w14:paraId="4DB6896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Other wi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aise Error and roll back.</w:t>
      </w:r>
    </w:p>
    <w:p w14:paraId="6EC1CD8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2. Update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</w:p>
    <w:p w14:paraId="1BF63B63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051174F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color w:val="008000"/>
          <w:sz w:val="18"/>
          <w:szCs w:val="18"/>
        </w:rPr>
        <w:t>  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2</w:t>
      </w:r>
    </w:p>
    <w:p w14:paraId="51F8237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color w:val="008000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</w:p>
    <w:p w14:paraId="3774758D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9CE715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FDF35F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 check if customer has enough money to pay.</w:t>
      </w:r>
    </w:p>
    <w:p w14:paraId="41269F1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...</w:t>
      </w:r>
    </w:p>
    <w:p w14:paraId="01B15AEC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10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BF9B9F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. Insufficient Funds. Rollback transaction</w:t>
      </w:r>
    </w:p>
    <w:p w14:paraId="0661303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ROLLBACK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982E6B7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 @</w:t>
      </w:r>
      <w:proofErr w:type="gramEnd"/>
      <w:r>
        <w:rPr>
          <w:rFonts w:ascii="Consolas" w:hAnsi="Consolas"/>
          <w:color w:val="008000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0DD9CF0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</w:t>
      </w:r>
      <w:proofErr w:type="gramEnd"/>
      <w:r>
        <w:rPr>
          <w:rFonts w:ascii="Consolas" w:hAnsi="Consolas"/>
          <w:color w:val="008000"/>
          <w:sz w:val="18"/>
          <w:szCs w:val="18"/>
        </w:rPr>
        <w:t>2</w:t>
      </w:r>
    </w:p>
    <w:p w14:paraId="77E81C9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E9E30B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5BF9E3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324A31B" w14:textId="77777777" w:rsidR="00904200" w:rsidRDefault="00904200" w:rsidP="00C60EAF">
      <w:pPr>
        <w:spacing w:after="0"/>
      </w:pPr>
    </w:p>
    <w:p w14:paraId="7F920C7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20F4F9E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3_02_02</w:t>
      </w:r>
    </w:p>
    <w:p w14:paraId="712440F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Transaction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2 :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READ COMMITTED</w:t>
      </w:r>
    </w:p>
    <w:p w14:paraId="16DD8EC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CBB987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**</w:t>
      </w:r>
    </w:p>
    <w:p w14:paraId="53D44F0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RANSACTION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SOLATION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LEVEL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A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OMMITTED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;</w:t>
      </w:r>
      <w:proofErr w:type="gramEnd"/>
    </w:p>
    <w:p w14:paraId="12E9159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UNCOMMITTED;</w:t>
      </w:r>
      <w:proofErr w:type="gramEnd"/>
    </w:p>
    <w:p w14:paraId="12EEFFD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ind the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75DA2389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 @</w:t>
      </w:r>
      <w:proofErr w:type="gramEnd"/>
      <w:r>
        <w:rPr>
          <w:rFonts w:ascii="Consolas" w:hAnsi="Consolas"/>
          <w:color w:val="008000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4C923AB3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</w:t>
      </w:r>
      <w:proofErr w:type="gramEnd"/>
      <w:r>
        <w:rPr>
          <w:rFonts w:ascii="Consolas" w:hAnsi="Consolas"/>
          <w:color w:val="008000"/>
          <w:sz w:val="18"/>
          <w:szCs w:val="18"/>
        </w:rPr>
        <w:t>2</w:t>
      </w:r>
    </w:p>
    <w:p w14:paraId="20E2CFA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844FF5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A04F6B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ransaction2 is still using dirty data that does not exist anymore.</w:t>
      </w:r>
    </w:p>
    <w:p w14:paraId="3B78935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.</w:t>
      </w:r>
    </w:p>
    <w:p w14:paraId="1BB9E69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eck if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] &gt; </w:t>
      </w:r>
      <w:proofErr w:type="spellStart"/>
      <w:r>
        <w:rPr>
          <w:rFonts w:ascii="Consolas" w:hAnsi="Consolas"/>
          <w:color w:val="008000"/>
          <w:sz w:val="18"/>
          <w:szCs w:val="18"/>
        </w:rPr>
        <w:t>orderedQuantity</w:t>
      </w:r>
      <w:proofErr w:type="spellEnd"/>
    </w:p>
    <w:p w14:paraId="45D03B9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Other wi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aise Error and roll back.</w:t>
      </w:r>
    </w:p>
    <w:p w14:paraId="608A2E8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2. Update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</w:p>
    <w:p w14:paraId="3027A66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 check if customer has enough money to pay.</w:t>
      </w:r>
    </w:p>
    <w:p w14:paraId="7C2730C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...</w:t>
      </w:r>
    </w:p>
    <w:p w14:paraId="0686419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78E2F6A" w14:textId="658310D2" w:rsidR="00904200" w:rsidRDefault="00904200" w:rsidP="00C60EAF">
      <w:pPr>
        <w:spacing w:after="0"/>
      </w:pPr>
      <w:r>
        <w:rPr>
          <w:noProof/>
        </w:rPr>
        <w:drawing>
          <wp:inline distT="0" distB="0" distL="0" distR="0" wp14:anchorId="06696AF6" wp14:editId="598885D5">
            <wp:extent cx="5097780" cy="1303020"/>
            <wp:effectExtent l="0" t="0" r="762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78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BDEA3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4D04C9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6168D8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7A3F492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ransaction1 using</w:t>
      </w:r>
    </w:p>
    <w:p w14:paraId="68E56AD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444019F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ransaction2 using</w:t>
      </w:r>
    </w:p>
    <w:p w14:paraId="6A30CF2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6D86F9E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1.2.</w:t>
      </w:r>
    </w:p>
    <w:p w14:paraId="6E2D253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Transaction1,</w:t>
      </w:r>
    </w:p>
    <w:p w14:paraId="54F9D88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during Transaction1 is still running, execute Transaction2</w:t>
      </w:r>
    </w:p>
    <w:p w14:paraId="0FF5287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 will return ...</w:t>
      </w:r>
    </w:p>
    <w:p w14:paraId="4B1CFF4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327AB95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9</w:t>
      </w:r>
    </w:p>
    <w:p w14:paraId="2924F0F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093CC33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 will return ...</w:t>
      </w:r>
    </w:p>
    <w:p w14:paraId="7B1AEC0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52DCAAF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AD COMMITTED is the default isolation level for SQL Server.</w:t>
      </w:r>
    </w:p>
    <w:p w14:paraId="7697C66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prevents dirty reads(</w:t>
      </w:r>
      <w:r>
        <w:rPr>
          <w:rFonts w:ascii="Consolas" w:hAnsi="Consolas"/>
          <w:color w:val="008000"/>
          <w:sz w:val="18"/>
          <w:szCs w:val="18"/>
        </w:rPr>
        <w:t>髒讀取問題</w:t>
      </w:r>
      <w:r>
        <w:rPr>
          <w:rFonts w:ascii="Consolas" w:hAnsi="Consolas"/>
          <w:color w:val="008000"/>
          <w:sz w:val="18"/>
          <w:szCs w:val="18"/>
        </w:rPr>
        <w:t>) by locking the uncommitted data.</w:t>
      </w:r>
    </w:p>
    <w:p w14:paraId="37A272B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E17E3DE" w14:textId="77777777" w:rsidR="00904200" w:rsidRDefault="00904200" w:rsidP="00C60EAF">
      <w:pPr>
        <w:spacing w:after="0"/>
      </w:pPr>
    </w:p>
    <w:p w14:paraId="258DB27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48051C2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3_02_03</w:t>
      </w:r>
    </w:p>
    <w:p w14:paraId="0717087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.</w:t>
      </w:r>
    </w:p>
    <w:p w14:paraId="19ABE14C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1EED8F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</w:t>
      </w:r>
      <w:proofErr w:type="gramEnd"/>
      <w:r>
        <w:rPr>
          <w:rFonts w:ascii="Consolas" w:hAnsi="Consolas"/>
          <w:color w:val="008000"/>
          <w:sz w:val="18"/>
          <w:szCs w:val="18"/>
        </w:rPr>
        <w:t>2</w:t>
      </w:r>
    </w:p>
    <w:p w14:paraId="7305F94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738331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520DCD28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color w:val="008000"/>
          <w:sz w:val="18"/>
          <w:szCs w:val="18"/>
        </w:rPr>
        <w:t>  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2</w:t>
      </w:r>
    </w:p>
    <w:p w14:paraId="7684476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color w:val="008000"/>
          <w:sz w:val="18"/>
          <w:szCs w:val="18"/>
        </w:rPr>
        <w:t>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20</w:t>
      </w:r>
    </w:p>
    <w:p w14:paraId="4BB42C6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A179014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4FF3F5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</w:t>
      </w:r>
      <w:proofErr w:type="gramEnd"/>
      <w:r>
        <w:rPr>
          <w:rFonts w:ascii="Consolas" w:hAnsi="Consolas"/>
          <w:color w:val="008000"/>
          <w:sz w:val="18"/>
          <w:szCs w:val="18"/>
        </w:rPr>
        <w:t>2</w:t>
      </w:r>
    </w:p>
    <w:p w14:paraId="5F2E7C1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55A9B9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0102D5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17A89756" w14:textId="77777777" w:rsidR="00904200" w:rsidRDefault="00904200" w:rsidP="00C60EAF">
      <w:pPr>
        <w:spacing w:after="0"/>
      </w:pPr>
    </w:p>
    <w:p w14:paraId="39C27637" w14:textId="77777777" w:rsidR="00904200" w:rsidRDefault="00904200" w:rsidP="00C60EAF">
      <w:pPr>
        <w:spacing w:after="0"/>
      </w:pPr>
      <w:r>
        <w:rPr>
          <w:sz w:val="18"/>
          <w:szCs w:val="18"/>
        </w:rPr>
        <w:t>=====================================================</w:t>
      </w:r>
    </w:p>
    <w:p w14:paraId="743DE9C1" w14:textId="77777777" w:rsidR="00904200" w:rsidRDefault="00904200" w:rsidP="00C60EAF">
      <w:pPr>
        <w:spacing w:after="0"/>
      </w:pPr>
      <w:r>
        <w:rPr>
          <w:sz w:val="48"/>
          <w:szCs w:val="48"/>
        </w:rPr>
        <w:t xml:space="preserve">4. Concurrent Transactions </w:t>
      </w:r>
      <w:proofErr w:type="spellStart"/>
      <w:r>
        <w:rPr>
          <w:sz w:val="48"/>
          <w:szCs w:val="48"/>
        </w:rPr>
        <w:t>LostUpdateProblem</w:t>
      </w:r>
      <w:proofErr w:type="spellEnd"/>
      <w:r>
        <w:rPr>
          <w:sz w:val="48"/>
          <w:szCs w:val="48"/>
        </w:rPr>
        <w:t>(</w:t>
      </w:r>
      <w:r>
        <w:rPr>
          <w:sz w:val="48"/>
          <w:szCs w:val="48"/>
        </w:rPr>
        <w:t>更新遺失問題</w:t>
      </w:r>
      <w:r>
        <w:rPr>
          <w:sz w:val="48"/>
          <w:szCs w:val="48"/>
        </w:rPr>
        <w:t>)</w:t>
      </w:r>
    </w:p>
    <w:p w14:paraId="063D7FC9" w14:textId="248F8AEE" w:rsidR="00904200" w:rsidRDefault="00904200" w:rsidP="00C60EAF">
      <w:pPr>
        <w:spacing w:after="0"/>
      </w:pPr>
      <w:r>
        <w:rPr>
          <w:noProof/>
        </w:rPr>
        <w:lastRenderedPageBreak/>
        <w:drawing>
          <wp:inline distT="0" distB="0" distL="0" distR="0" wp14:anchorId="15391013" wp14:editId="50A9FE59">
            <wp:extent cx="5274310" cy="2788920"/>
            <wp:effectExtent l="0" t="0" r="2540" b="0"/>
            <wp:docPr id="33" name="Picture 3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8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C007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48987E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0B3074A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 Concurrency </w:t>
      </w:r>
      <w:proofErr w:type="gramStart"/>
      <w:r>
        <w:rPr>
          <w:rFonts w:ascii="Consolas" w:hAnsi="Consolas"/>
          <w:color w:val="008000"/>
          <w:sz w:val="18"/>
          <w:szCs w:val="18"/>
        </w:rPr>
        <w:t>Problems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Lost Updates Problem (</w:t>
      </w:r>
      <w:r>
        <w:rPr>
          <w:rFonts w:ascii="Consolas" w:hAnsi="Consolas"/>
          <w:color w:val="008000"/>
          <w:sz w:val="18"/>
          <w:szCs w:val="18"/>
        </w:rPr>
        <w:t>更新遺失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5CF70B1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</w:t>
      </w:r>
    </w:p>
    <w:p w14:paraId="0C708F6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553B12E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ost update problem happens when 2 transactions</w:t>
      </w:r>
    </w:p>
    <w:p w14:paraId="5651EF2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ad and update the same data.</w:t>
      </w:r>
    </w:p>
    <w:p w14:paraId="204FA77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</w:t>
      </w:r>
    </w:p>
    <w:p w14:paraId="2AD78DD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2A6856C1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1</w:t>
      </w:r>
    </w:p>
    <w:p w14:paraId="7FD4FD0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1 :</w:t>
      </w:r>
      <w:proofErr w:type="gramEnd"/>
    </w:p>
    <w:p w14:paraId="28FD053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0DBDBDA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2 :</w:t>
      </w:r>
      <w:proofErr w:type="gramEnd"/>
    </w:p>
    <w:p w14:paraId="4321DC7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051322B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default,</w:t>
      </w:r>
    </w:p>
    <w:p w14:paraId="4A2862E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and Transaction2 Transaction isolation Levels</w:t>
      </w:r>
    </w:p>
    <w:p w14:paraId="0A674B9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re both Read Committed (</w:t>
      </w:r>
      <w:r>
        <w:rPr>
          <w:rFonts w:ascii="Consolas" w:hAnsi="Consolas"/>
          <w:color w:val="008000"/>
          <w:sz w:val="18"/>
          <w:szCs w:val="18"/>
        </w:rPr>
        <w:t>包括讀提交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37CC2D4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read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hich stored value1 from database.</w:t>
      </w:r>
    </w:p>
    <w:p w14:paraId="2EF30BC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ean ti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,</w:t>
      </w:r>
    </w:p>
    <w:p w14:paraId="3D1800E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2 also read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hich stored value1 from database.</w:t>
      </w:r>
    </w:p>
    <w:p w14:paraId="5CE854F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fter 1 seconds, Transaction2 updat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rom value1 to value2 and commit.</w:t>
      </w:r>
    </w:p>
    <w:p w14:paraId="580FA16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 Transaction2 COMMIT TRANSACTION,</w:t>
      </w:r>
    </w:p>
    <w:p w14:paraId="6AAEDB6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Transaction1 finally updated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rom value1 to value3 and commit.</w:t>
      </w:r>
    </w:p>
    <w:p w14:paraId="5124F8F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</w:t>
      </w:r>
      <w:proofErr w:type="gramStart"/>
      <w:r>
        <w:rPr>
          <w:rFonts w:ascii="Consolas" w:hAnsi="Consolas"/>
          <w:color w:val="008000"/>
          <w:sz w:val="18"/>
          <w:szCs w:val="18"/>
        </w:rPr>
        <w:t>actually stor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value3.</w:t>
      </w:r>
    </w:p>
    <w:p w14:paraId="126F9B5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value2 does not exist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ny mor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, it is Lost Updates Problem (</w:t>
      </w:r>
      <w:r>
        <w:rPr>
          <w:rFonts w:ascii="Consolas" w:hAnsi="Consolas"/>
          <w:color w:val="008000"/>
          <w:sz w:val="18"/>
          <w:szCs w:val="18"/>
        </w:rPr>
        <w:t>更新遺失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5EA7CF6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</w:t>
      </w:r>
    </w:p>
    <w:p w14:paraId="66CD222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66A3E352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2</w:t>
      </w:r>
    </w:p>
    <w:p w14:paraId="3854A0A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1 :</w:t>
      </w:r>
      <w:proofErr w:type="gramEnd"/>
    </w:p>
    <w:p w14:paraId="21A2D9D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</w:rPr>
        <w:t>READ;</w:t>
      </w:r>
      <w:proofErr w:type="gramEnd"/>
    </w:p>
    <w:p w14:paraId="7F8AE98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2 :</w:t>
      </w:r>
      <w:proofErr w:type="gramEnd"/>
    </w:p>
    <w:p w14:paraId="0F2E18F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</w:rPr>
        <w:t>READ;</w:t>
      </w:r>
      <w:proofErr w:type="gramEnd"/>
    </w:p>
    <w:p w14:paraId="7680A0A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PEATABLE READ can fix Lost Updates Problem (</w:t>
      </w:r>
      <w:r>
        <w:rPr>
          <w:rFonts w:ascii="Consolas" w:hAnsi="Consolas"/>
          <w:color w:val="008000"/>
          <w:sz w:val="18"/>
          <w:szCs w:val="18"/>
        </w:rPr>
        <w:t>更新遺失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3FA0409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read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hich stored value1 from database.</w:t>
      </w:r>
    </w:p>
    <w:p w14:paraId="01D9FE7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ean ti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,</w:t>
      </w:r>
    </w:p>
    <w:p w14:paraId="2304553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2 also read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hich stored value1 from database.</w:t>
      </w:r>
    </w:p>
    <w:p w14:paraId="78457F4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REPEATABLE READ level use locks on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prevent</w:t>
      </w:r>
    </w:p>
    <w:p w14:paraId="1D310AB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2 from "updating"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rom value1 to value2.</w:t>
      </w:r>
    </w:p>
    <w:p w14:paraId="7D75817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it makes Transaction2 return errors and discards the value2.</w:t>
      </w:r>
    </w:p>
    <w:p w14:paraId="1FF4DB1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finally updated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rom value1 to value3 and commit.</w:t>
      </w:r>
    </w:p>
    <w:p w14:paraId="0F86F7E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</w:t>
      </w:r>
      <w:proofErr w:type="gramStart"/>
      <w:r>
        <w:rPr>
          <w:rFonts w:ascii="Consolas" w:hAnsi="Consolas"/>
          <w:color w:val="008000"/>
          <w:sz w:val="18"/>
          <w:szCs w:val="18"/>
        </w:rPr>
        <w:t>actually stor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value3.</w:t>
      </w:r>
    </w:p>
    <w:p w14:paraId="47E1F36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</w:t>
      </w:r>
    </w:p>
    <w:p w14:paraId="424361A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4.</w:t>
      </w:r>
    </w:p>
    <w:p w14:paraId="2E06161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 isolation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</w:p>
    <w:p w14:paraId="3A8A42B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652DBEC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V.S.</w:t>
      </w:r>
    </w:p>
    <w:p w14:paraId="26FC5B1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</w:rPr>
        <w:t>READ;</w:t>
      </w:r>
      <w:proofErr w:type="gramEnd"/>
    </w:p>
    <w:p w14:paraId="3A3E6A4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</w:t>
      </w:r>
    </w:p>
    <w:p w14:paraId="0780DE9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4.1.</w:t>
      </w:r>
    </w:p>
    <w:p w14:paraId="75E93AA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0F7BD7B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</w:t>
      </w:r>
    </w:p>
    <w:p w14:paraId="1D0E254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4.1.1.</w:t>
      </w:r>
    </w:p>
    <w:p w14:paraId="42B8B9F5" w14:textId="77777777" w:rsidR="00904200" w:rsidRDefault="00904200" w:rsidP="00C60EAF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包括讀提交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the default setting),</w:t>
      </w:r>
    </w:p>
    <w:p w14:paraId="43C2C97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can fix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DirtyReadProblem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髒讀取問題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,</w:t>
      </w:r>
    </w:p>
    <w:p w14:paraId="22B6BAE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but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has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LostUpdateProblem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更新遺失問題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</w:t>
      </w:r>
    </w:p>
    <w:p w14:paraId="572E363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and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NonrepeatableReadsProblem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不可重複讀取問題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.</w:t>
      </w:r>
    </w:p>
    <w:p w14:paraId="22E2E28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</w:t>
      </w:r>
    </w:p>
    <w:p w14:paraId="751A1DC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4.1.2.</w:t>
      </w:r>
    </w:p>
    <w:p w14:paraId="05F4497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AD COMMITTED is the default isolation level for SQL Server.</w:t>
      </w:r>
    </w:p>
    <w:p w14:paraId="07B3E1E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prevents dirty reads(</w:t>
      </w:r>
      <w:r>
        <w:rPr>
          <w:rFonts w:ascii="Consolas" w:hAnsi="Consolas"/>
          <w:color w:val="008000"/>
          <w:sz w:val="18"/>
          <w:szCs w:val="18"/>
        </w:rPr>
        <w:t>髒讀取問題</w:t>
      </w:r>
      <w:r>
        <w:rPr>
          <w:rFonts w:ascii="Consolas" w:hAnsi="Consolas"/>
          <w:color w:val="008000"/>
          <w:sz w:val="18"/>
          <w:szCs w:val="18"/>
        </w:rPr>
        <w:t>) by locking the uncommitted data.</w:t>
      </w:r>
    </w:p>
    <w:p w14:paraId="1AEE3C2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--------------------------------------</w:t>
      </w:r>
    </w:p>
    <w:p w14:paraId="40875B5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4.2.</w:t>
      </w:r>
    </w:p>
    <w:p w14:paraId="23C8265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</w:rPr>
        <w:t>READ;</w:t>
      </w:r>
      <w:proofErr w:type="gramEnd"/>
    </w:p>
    <w:p w14:paraId="5074D77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</w:t>
      </w:r>
    </w:p>
    <w:p w14:paraId="2D7AB89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4.2.1.</w:t>
      </w:r>
    </w:p>
    <w:p w14:paraId="5809245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epeatable Read(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可重複讀取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</w:t>
      </w:r>
    </w:p>
    <w:p w14:paraId="71C41E7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can fix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LostUpdateProblem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更新遺失問題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</w:t>
      </w:r>
    </w:p>
    <w:p w14:paraId="0BD23EB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and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NonrepeatableReadsProblem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不可重複讀取問題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,</w:t>
      </w:r>
    </w:p>
    <w:p w14:paraId="1BBC807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but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has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PhantomReadsProblem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幻讀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.</w:t>
      </w:r>
    </w:p>
    <w:p w14:paraId="299A3A5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</w:t>
      </w:r>
    </w:p>
    <w:p w14:paraId="1CBCE9E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4.2.2.</w:t>
      </w:r>
    </w:p>
    <w:p w14:paraId="16663C0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Repeatable Read" 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>) isolation level ensures</w:t>
      </w:r>
    </w:p>
    <w:p w14:paraId="6B18BA3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the data that one transaction has read,</w:t>
      </w:r>
    </w:p>
    <w:p w14:paraId="2EACD79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be prevented from being "updated" or "deleted" by any other transaction.</w:t>
      </w:r>
    </w:p>
    <w:p w14:paraId="37D8001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fore,</w:t>
      </w:r>
    </w:p>
    <w:p w14:paraId="748867B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peatable Read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2FFEDC6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an fix </w:t>
      </w:r>
      <w:proofErr w:type="spellStart"/>
      <w:r>
        <w:rPr>
          <w:rFonts w:ascii="Consolas" w:hAnsi="Consolas"/>
          <w:color w:val="008000"/>
          <w:sz w:val="18"/>
          <w:szCs w:val="18"/>
        </w:rPr>
        <w:t>LostUpdate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更新遺失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5F59181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</w:t>
      </w:r>
      <w:proofErr w:type="spellStart"/>
      <w:r>
        <w:rPr>
          <w:rFonts w:ascii="Consolas" w:hAnsi="Consolas"/>
          <w:color w:val="008000"/>
          <w:sz w:val="18"/>
          <w:szCs w:val="18"/>
        </w:rPr>
        <w:t>NonrepeatableReads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不可重複讀取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77FDA2D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ever, "Repeatable Read" 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>) isolation level</w:t>
      </w:r>
    </w:p>
    <w:p w14:paraId="585DCBD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oes not prevent new rows from being "inserted" by other transactions.</w:t>
      </w:r>
    </w:p>
    <w:p w14:paraId="2161723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"Repeatable Read" 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 xml:space="preserve">) CAN NOT fix </w:t>
      </w:r>
      <w:proofErr w:type="spellStart"/>
      <w:r>
        <w:rPr>
          <w:rFonts w:ascii="Consolas" w:hAnsi="Consolas"/>
          <w:color w:val="008000"/>
          <w:sz w:val="18"/>
          <w:szCs w:val="18"/>
        </w:rPr>
        <w:t>PhantomReadProble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</w:t>
      </w:r>
      <w:r>
        <w:rPr>
          <w:rFonts w:ascii="Consolas" w:hAnsi="Consolas"/>
          <w:color w:val="008000"/>
          <w:sz w:val="18"/>
          <w:szCs w:val="18"/>
        </w:rPr>
        <w:t>幻讀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3268490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5C76F15" w14:textId="77777777" w:rsidR="00904200" w:rsidRDefault="00904200" w:rsidP="00C60EAF">
      <w:pPr>
        <w:spacing w:after="0"/>
      </w:pPr>
    </w:p>
    <w:p w14:paraId="2EFD6008" w14:textId="77777777" w:rsidR="00904200" w:rsidRDefault="00904200" w:rsidP="00C60EAF">
      <w:pPr>
        <w:spacing w:after="0"/>
        <w:rPr>
          <w:sz w:val="18"/>
          <w:szCs w:val="18"/>
        </w:rPr>
      </w:pPr>
      <w:r>
        <w:rPr>
          <w:rFonts w:ascii="Consolas" w:hAnsi="Consolas"/>
          <w:sz w:val="18"/>
          <w:szCs w:val="18"/>
        </w:rPr>
        <w:t>--------------------------------------------------------------------------------------</w:t>
      </w:r>
    </w:p>
    <w:p w14:paraId="4959DFDB" w14:textId="77777777" w:rsidR="00904200" w:rsidRDefault="00904200" w:rsidP="00C60EAF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36"/>
          <w:szCs w:val="36"/>
        </w:rPr>
        <w:t>4.1. 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ReadCommitted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>(</w:t>
      </w:r>
      <w:r>
        <w:rPr>
          <w:rFonts w:ascii="Tahoma" w:hAnsi="Tahoma" w:cs="Tahoma"/>
          <w:color w:val="000000"/>
          <w:sz w:val="36"/>
          <w:szCs w:val="36"/>
        </w:rPr>
        <w:t>包括讀提交</w:t>
      </w:r>
      <w:r>
        <w:rPr>
          <w:rFonts w:ascii="Tahoma" w:hAnsi="Tahoma" w:cs="Tahoma"/>
          <w:color w:val="000000"/>
          <w:sz w:val="36"/>
          <w:szCs w:val="36"/>
        </w:rPr>
        <w:t xml:space="preserve">) has 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LostUpdateProblem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>(</w:t>
      </w:r>
      <w:r>
        <w:rPr>
          <w:rFonts w:ascii="Tahoma" w:hAnsi="Tahoma" w:cs="Tahoma"/>
          <w:color w:val="000000"/>
          <w:sz w:val="36"/>
          <w:szCs w:val="36"/>
        </w:rPr>
        <w:t>更新遺失問題</w:t>
      </w:r>
      <w:r>
        <w:rPr>
          <w:rFonts w:ascii="Tahoma" w:hAnsi="Tahoma" w:cs="Tahoma"/>
          <w:color w:val="000000"/>
          <w:sz w:val="36"/>
          <w:szCs w:val="36"/>
        </w:rPr>
        <w:t>)</w:t>
      </w:r>
    </w:p>
    <w:p w14:paraId="17EDC34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176A4CA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4_01</w:t>
      </w:r>
    </w:p>
    <w:p w14:paraId="640B307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</w:t>
      </w:r>
      <w:r>
        <w:rPr>
          <w:rFonts w:ascii="Consolas" w:hAnsi="Consolas"/>
          <w:color w:val="008000"/>
          <w:sz w:val="18"/>
          <w:szCs w:val="18"/>
        </w:rPr>
        <w:t xml:space="preserve">) has </w:t>
      </w:r>
      <w:proofErr w:type="spellStart"/>
      <w:r>
        <w:rPr>
          <w:rFonts w:ascii="Consolas" w:hAnsi="Consolas"/>
          <w:color w:val="008000"/>
          <w:sz w:val="18"/>
          <w:szCs w:val="18"/>
        </w:rPr>
        <w:t>LostUpdate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更新遺失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1C4EBC2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39571E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7403C5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26575B4D" w14:textId="77777777" w:rsidR="00904200" w:rsidRDefault="00904200" w:rsidP="00C60EAF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包括讀提交</w:t>
      </w:r>
      <w:r>
        <w:rPr>
          <w:rFonts w:ascii="Consolas" w:hAnsi="Consolas"/>
          <w:color w:val="008000"/>
          <w:sz w:val="18"/>
          <w:szCs w:val="18"/>
        </w:rPr>
        <w:t>the default setting),</w:t>
      </w:r>
    </w:p>
    <w:p w14:paraId="00566B5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can fix </w:t>
      </w:r>
      <w:proofErr w:type="spellStart"/>
      <w:r>
        <w:rPr>
          <w:rFonts w:ascii="Consolas" w:hAnsi="Consolas"/>
          <w:color w:val="008000"/>
          <w:sz w:val="18"/>
          <w:szCs w:val="18"/>
        </w:rPr>
        <w:t>DirtyRead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髒讀取問題</w:t>
      </w:r>
      <w:r>
        <w:rPr>
          <w:rFonts w:ascii="Consolas" w:hAnsi="Consolas"/>
          <w:color w:val="008000"/>
          <w:sz w:val="18"/>
          <w:szCs w:val="18"/>
        </w:rPr>
        <w:t>),</w:t>
      </w:r>
    </w:p>
    <w:p w14:paraId="0E5FF42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ut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</w:t>
      </w:r>
      <w:proofErr w:type="spellStart"/>
      <w:r>
        <w:rPr>
          <w:rFonts w:ascii="Consolas" w:hAnsi="Consolas"/>
          <w:color w:val="008000"/>
          <w:sz w:val="18"/>
          <w:szCs w:val="18"/>
        </w:rPr>
        <w:t>LostUpdate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更新遺失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1226E52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</w:t>
      </w:r>
      <w:proofErr w:type="spellStart"/>
      <w:r>
        <w:rPr>
          <w:rFonts w:ascii="Consolas" w:hAnsi="Consolas"/>
          <w:color w:val="008000"/>
          <w:sz w:val="18"/>
          <w:szCs w:val="18"/>
        </w:rPr>
        <w:t>NonrepeatableReads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不可重複讀取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7930B3C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C6CC8D0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1</w:t>
      </w:r>
    </w:p>
    <w:p w14:paraId="5460AD8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1 :</w:t>
      </w:r>
      <w:proofErr w:type="gramEnd"/>
    </w:p>
    <w:p w14:paraId="1BEED9D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3527918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2 :</w:t>
      </w:r>
      <w:proofErr w:type="gramEnd"/>
    </w:p>
    <w:p w14:paraId="4A06B70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7EA7FF8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Transaction1,</w:t>
      </w:r>
    </w:p>
    <w:p w14:paraId="0E02A72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during Transaction1 is still running, execute Transaction2</w:t>
      </w:r>
    </w:p>
    <w:p w14:paraId="16D4279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40089B3" w14:textId="77777777" w:rsidR="00904200" w:rsidRDefault="00904200" w:rsidP="00C60EAF">
      <w:pPr>
        <w:spacing w:after="0"/>
      </w:pPr>
    </w:p>
    <w:p w14:paraId="03AF85C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7FACC0E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4_01_01</w:t>
      </w:r>
    </w:p>
    <w:p w14:paraId="2171E11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Transaction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1 :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READ COMMITTED</w:t>
      </w:r>
    </w:p>
    <w:p w14:paraId="28D53AF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**</w:t>
      </w:r>
    </w:p>
    <w:p w14:paraId="17433EF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EAD;</w:t>
      </w:r>
      <w:proofErr w:type="gramEnd"/>
    </w:p>
    <w:p w14:paraId="09D35689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RANSACTION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SOLATION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LEVEL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A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OMMITTED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;</w:t>
      </w:r>
      <w:proofErr w:type="gramEnd"/>
    </w:p>
    <w:p w14:paraId="0BAB803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D628B8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ind the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588FBA2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CE5F4B1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AvailableQuantity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3CE8E173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4D1DC6A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A59DDC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49D626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Transaction takes 5 seconds</w:t>
      </w:r>
    </w:p>
    <w:p w14:paraId="14D5A83F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5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3A438A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.</w:t>
      </w:r>
    </w:p>
    <w:p w14:paraId="2E1E284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eck if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] &gt; </w:t>
      </w:r>
      <w:proofErr w:type="spellStart"/>
      <w:r>
        <w:rPr>
          <w:rFonts w:ascii="Consolas" w:hAnsi="Consolas"/>
          <w:color w:val="008000"/>
          <w:sz w:val="18"/>
          <w:szCs w:val="18"/>
        </w:rPr>
        <w:t>orderedQuantity</w:t>
      </w:r>
      <w:proofErr w:type="spellEnd"/>
    </w:p>
    <w:p w14:paraId="55FAE0F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Other wi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aise Error and roll back.</w:t>
      </w:r>
    </w:p>
    <w:p w14:paraId="149522A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. check if customer has enough money to pay.</w:t>
      </w:r>
    </w:p>
    <w:p w14:paraId="385FEA2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 Add new record to Order Table.</w:t>
      </w:r>
    </w:p>
    <w:p w14:paraId="52A62FC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...</w:t>
      </w:r>
    </w:p>
    <w:p w14:paraId="4C8306A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--4. Update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</w:p>
    <w:p w14:paraId="59A34B6C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89159C1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2</w:t>
      </w:r>
    </w:p>
    <w:p w14:paraId="2B2D340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AvailableQuantity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</w:p>
    <w:p w14:paraId="0032C8F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7556BD3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316564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AF95EE6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BBA8DB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3EDBC8E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4_01_02</w:t>
      </w:r>
    </w:p>
    <w:p w14:paraId="10B6FF8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Transaction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2 :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READ COMMITTED</w:t>
      </w:r>
    </w:p>
    <w:p w14:paraId="57761EC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**</w:t>
      </w:r>
    </w:p>
    <w:p w14:paraId="6986D93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EAD;</w:t>
      </w:r>
      <w:proofErr w:type="gramEnd"/>
    </w:p>
    <w:p w14:paraId="7547B33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RANSACTION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SOLATION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LEVEL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A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OMMITTED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;</w:t>
      </w:r>
      <w:proofErr w:type="gramEnd"/>
    </w:p>
    <w:p w14:paraId="5AB28969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E4E71E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ind the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7274DFA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8B49B48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AvailableQuantity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13B5C0A6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3EAC493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281A38F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26CAA5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Transaction takes 1 seconds</w:t>
      </w:r>
    </w:p>
    <w:p w14:paraId="4DCEF1E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1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7238E0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.</w:t>
      </w:r>
    </w:p>
    <w:p w14:paraId="4A0C6B3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eck if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] &gt; </w:t>
      </w:r>
      <w:proofErr w:type="spellStart"/>
      <w:r>
        <w:rPr>
          <w:rFonts w:ascii="Consolas" w:hAnsi="Consolas"/>
          <w:color w:val="008000"/>
          <w:sz w:val="18"/>
          <w:szCs w:val="18"/>
        </w:rPr>
        <w:t>orderedQuantity</w:t>
      </w:r>
      <w:proofErr w:type="spellEnd"/>
    </w:p>
    <w:p w14:paraId="597A4AE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Other wi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aise Error and roll back.</w:t>
      </w:r>
    </w:p>
    <w:p w14:paraId="4397D6D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. check if customer has enough money to pay.</w:t>
      </w:r>
    </w:p>
    <w:p w14:paraId="331A7B1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 Add new record to Order Table.</w:t>
      </w:r>
    </w:p>
    <w:p w14:paraId="19F0A13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...</w:t>
      </w:r>
    </w:p>
    <w:p w14:paraId="3F653A2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4. Update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</w:p>
    <w:p w14:paraId="2974EA7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552F00F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2</w:t>
      </w:r>
    </w:p>
    <w:p w14:paraId="59D01E5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AvailableQuantity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</w:p>
    <w:p w14:paraId="202957A9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D14B69F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EAEF5DC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91ADBC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66D44FF" w14:textId="77777777" w:rsidR="00904200" w:rsidRDefault="00904200" w:rsidP="00C60EAF">
      <w:pPr>
        <w:spacing w:after="0"/>
      </w:pPr>
    </w:p>
    <w:p w14:paraId="28FCA1DC" w14:textId="63E80226" w:rsidR="00904200" w:rsidRDefault="00904200" w:rsidP="00C60EAF">
      <w:pPr>
        <w:spacing w:after="0"/>
      </w:pPr>
      <w:r>
        <w:rPr>
          <w:rFonts w:ascii="Consolas" w:hAnsi="Consolas"/>
          <w:noProof/>
          <w:color w:val="008000"/>
          <w:sz w:val="18"/>
          <w:szCs w:val="18"/>
        </w:rPr>
        <w:drawing>
          <wp:inline distT="0" distB="0" distL="0" distR="0" wp14:anchorId="492A5EED" wp14:editId="3D4A3BE1">
            <wp:extent cx="5135880" cy="1112520"/>
            <wp:effectExtent l="0" t="0" r="762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5880" cy="111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DA49B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74BC92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171A46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0FBBFFB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ransaction1 using</w:t>
      </w:r>
    </w:p>
    <w:p w14:paraId="3A4D1D1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3B60E10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ransaction2 using</w:t>
      </w:r>
    </w:p>
    <w:p w14:paraId="0EA4B65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5FF2D17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015A70C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Transaction1,</w:t>
      </w:r>
    </w:p>
    <w:p w14:paraId="05A4BAF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during Transaction1 is still running, execute Transaction2</w:t>
      </w:r>
    </w:p>
    <w:p w14:paraId="1BA54C3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 will return ...</w:t>
      </w:r>
    </w:p>
    <w:p w14:paraId="2F694E4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75EBC24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9</w:t>
      </w:r>
    </w:p>
    <w:p w14:paraId="7088275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 will return ...</w:t>
      </w:r>
    </w:p>
    <w:p w14:paraId="325B2B0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6E8E51F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7</w:t>
      </w:r>
    </w:p>
    <w:p w14:paraId="64EBEAF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be finally 19,</w:t>
      </w:r>
    </w:p>
    <w:p w14:paraId="49A2DFD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17 does not exist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ny mor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08717B6C" w14:textId="77777777" w:rsidR="00904200" w:rsidRDefault="00904200" w:rsidP="00C60EAF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</w:t>
      </w:r>
      <w:proofErr w:type="spellStart"/>
      <w:r>
        <w:rPr>
          <w:rFonts w:ascii="Consolas" w:hAnsi="Consolas"/>
          <w:color w:val="008000"/>
          <w:sz w:val="18"/>
          <w:szCs w:val="18"/>
        </w:rPr>
        <w:t>LostUpdate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更新遺失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0498829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9D61EE9" w14:textId="77777777" w:rsidR="00904200" w:rsidRDefault="00904200" w:rsidP="00C60EAF">
      <w:pPr>
        <w:spacing w:after="0"/>
      </w:pPr>
    </w:p>
    <w:p w14:paraId="566CC4D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25C8FB3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4_01_03</w:t>
      </w:r>
    </w:p>
    <w:p w14:paraId="2A598DC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lean </w:t>
      </w:r>
      <w:proofErr w:type="gramStart"/>
      <w:r>
        <w:rPr>
          <w:rFonts w:ascii="Consolas" w:hAnsi="Consolas"/>
          <w:color w:val="008000"/>
          <w:sz w:val="18"/>
          <w:szCs w:val="18"/>
        </w:rPr>
        <w:t>up :</w:t>
      </w:r>
      <w:proofErr w:type="gramEnd"/>
    </w:p>
    <w:p w14:paraId="489FB765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24B83D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FROM</w:t>
      </w: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</w:t>
      </w:r>
      <w:proofErr w:type="gramEnd"/>
      <w:r>
        <w:rPr>
          <w:rFonts w:ascii="Consolas" w:hAnsi="Consolas"/>
          <w:color w:val="008000"/>
          <w:sz w:val="18"/>
          <w:szCs w:val="18"/>
        </w:rPr>
        <w:t>2</w:t>
      </w:r>
    </w:p>
    <w:p w14:paraId="160CD8DF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5E8A4B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9</w:t>
      </w:r>
    </w:p>
    <w:p w14:paraId="4904328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lean up the changes. Rollback the </w:t>
      </w:r>
      <w:proofErr w:type="spellStart"/>
      <w:r>
        <w:rPr>
          <w:rFonts w:ascii="Consolas" w:hAnsi="Consolas"/>
          <w:color w:val="008000"/>
          <w:sz w:val="18"/>
          <w:szCs w:val="18"/>
        </w:rPr>
        <w:t>th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</w:p>
    <w:p w14:paraId="4112953F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color w:val="008000"/>
          <w:sz w:val="18"/>
          <w:szCs w:val="18"/>
        </w:rPr>
        <w:t>  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2</w:t>
      </w:r>
    </w:p>
    <w:p w14:paraId="00F45A9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color w:val="008000"/>
          <w:sz w:val="18"/>
          <w:szCs w:val="18"/>
        </w:rPr>
        <w:t>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20</w:t>
      </w:r>
    </w:p>
    <w:p w14:paraId="39434DDC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60EBAF3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E26F343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</w:t>
      </w:r>
      <w:proofErr w:type="gramEnd"/>
      <w:r>
        <w:rPr>
          <w:rFonts w:ascii="Consolas" w:hAnsi="Consolas"/>
          <w:color w:val="008000"/>
          <w:sz w:val="18"/>
          <w:szCs w:val="18"/>
        </w:rPr>
        <w:t>2</w:t>
      </w:r>
    </w:p>
    <w:p w14:paraId="174F3C4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5C7B7E5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9E6B90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535671BA" w14:textId="77777777" w:rsidR="00904200" w:rsidRDefault="00904200" w:rsidP="00C60EAF">
      <w:pPr>
        <w:spacing w:after="0"/>
      </w:pPr>
    </w:p>
    <w:p w14:paraId="3655E162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--------------------------------------------------------------------------------------</w:t>
      </w:r>
    </w:p>
    <w:p w14:paraId="17B44D43" w14:textId="77777777" w:rsidR="00904200" w:rsidRDefault="00904200" w:rsidP="00C60EAF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4.2. "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RepeatableRead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>"(</w:t>
      </w:r>
      <w:r>
        <w:rPr>
          <w:rFonts w:ascii="Tahoma" w:hAnsi="Tahoma" w:cs="Tahoma"/>
          <w:color w:val="000000"/>
          <w:sz w:val="36"/>
          <w:szCs w:val="36"/>
        </w:rPr>
        <w:t>可重複讀取</w:t>
      </w:r>
      <w:r>
        <w:rPr>
          <w:rFonts w:ascii="Tahoma" w:hAnsi="Tahoma" w:cs="Tahoma"/>
          <w:color w:val="000000"/>
          <w:sz w:val="36"/>
          <w:szCs w:val="36"/>
        </w:rPr>
        <w:t xml:space="preserve">) can fix 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LostUpdateProblem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>(</w:t>
      </w:r>
      <w:r>
        <w:rPr>
          <w:rFonts w:ascii="Tahoma" w:hAnsi="Tahoma" w:cs="Tahoma"/>
          <w:color w:val="000000"/>
          <w:sz w:val="36"/>
          <w:szCs w:val="36"/>
        </w:rPr>
        <w:t>更新遺失問題</w:t>
      </w:r>
      <w:r>
        <w:rPr>
          <w:rFonts w:ascii="Tahoma" w:hAnsi="Tahoma" w:cs="Tahoma"/>
          <w:color w:val="000000"/>
          <w:sz w:val="36"/>
          <w:szCs w:val="36"/>
        </w:rPr>
        <w:t>)</w:t>
      </w:r>
    </w:p>
    <w:p w14:paraId="7B04C2F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00B7ECA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4_02</w:t>
      </w:r>
    </w:p>
    <w:p w14:paraId="2AFE664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"</w:t>
      </w:r>
      <w:proofErr w:type="spellStart"/>
      <w:r>
        <w:rPr>
          <w:rFonts w:ascii="Consolas" w:hAnsi="Consolas"/>
          <w:color w:val="008000"/>
          <w:sz w:val="18"/>
          <w:szCs w:val="18"/>
        </w:rPr>
        <w:t>RepeatableRead</w:t>
      </w:r>
      <w:proofErr w:type="spellEnd"/>
      <w:r>
        <w:rPr>
          <w:rFonts w:ascii="Consolas" w:hAnsi="Consolas"/>
          <w:color w:val="008000"/>
          <w:sz w:val="18"/>
          <w:szCs w:val="18"/>
        </w:rPr>
        <w:t>"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 xml:space="preserve">) can fix </w:t>
      </w:r>
      <w:proofErr w:type="spellStart"/>
      <w:r>
        <w:rPr>
          <w:rFonts w:ascii="Consolas" w:hAnsi="Consolas"/>
          <w:color w:val="008000"/>
          <w:sz w:val="18"/>
          <w:szCs w:val="18"/>
        </w:rPr>
        <w:t>LostUpdate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更新遺失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7CA5D68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123FB9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C78439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0CC619B5" w14:textId="77777777" w:rsidR="00904200" w:rsidRDefault="00904200" w:rsidP="00C60EAF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包括讀提交</w:t>
      </w:r>
      <w:r>
        <w:rPr>
          <w:rFonts w:ascii="Consolas" w:hAnsi="Consolas"/>
          <w:color w:val="008000"/>
          <w:sz w:val="18"/>
          <w:szCs w:val="18"/>
        </w:rPr>
        <w:t>the default setting),</w:t>
      </w:r>
    </w:p>
    <w:p w14:paraId="26D4DA8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an fix </w:t>
      </w:r>
      <w:proofErr w:type="spellStart"/>
      <w:r>
        <w:rPr>
          <w:rFonts w:ascii="Consolas" w:hAnsi="Consolas"/>
          <w:color w:val="008000"/>
          <w:sz w:val="18"/>
          <w:szCs w:val="18"/>
        </w:rPr>
        <w:t>DirtyRead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髒讀取問題</w:t>
      </w:r>
      <w:r>
        <w:rPr>
          <w:rFonts w:ascii="Consolas" w:hAnsi="Consolas"/>
          <w:color w:val="008000"/>
          <w:sz w:val="18"/>
          <w:szCs w:val="18"/>
        </w:rPr>
        <w:t>),</w:t>
      </w:r>
    </w:p>
    <w:p w14:paraId="4ECFE8C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ut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</w:t>
      </w:r>
      <w:proofErr w:type="spellStart"/>
      <w:r>
        <w:rPr>
          <w:rFonts w:ascii="Consolas" w:hAnsi="Consolas"/>
          <w:color w:val="008000"/>
          <w:sz w:val="18"/>
          <w:szCs w:val="18"/>
        </w:rPr>
        <w:t>LostUpdate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更新遺失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1921C03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</w:t>
      </w:r>
      <w:proofErr w:type="spellStart"/>
      <w:r>
        <w:rPr>
          <w:rFonts w:ascii="Consolas" w:hAnsi="Consolas"/>
          <w:color w:val="008000"/>
          <w:sz w:val="18"/>
          <w:szCs w:val="18"/>
        </w:rPr>
        <w:t>NonrepeatableReads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不可重複讀取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3ED787A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6D7BAF5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</w:rPr>
        <w:t>READ;</w:t>
      </w:r>
      <w:proofErr w:type="gramEnd"/>
    </w:p>
    <w:p w14:paraId="3D0273B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Repeatable Read" 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>) isolation level ensures</w:t>
      </w:r>
    </w:p>
    <w:p w14:paraId="221F49D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the data that one transaction has read,</w:t>
      </w:r>
    </w:p>
    <w:p w14:paraId="255FB23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be prevented from being "updated" or "deleted" by any other transaction.</w:t>
      </w:r>
    </w:p>
    <w:p w14:paraId="6343BE6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fore,</w:t>
      </w:r>
    </w:p>
    <w:p w14:paraId="38ECE6B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peatable Read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735AC34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can fix </w:t>
      </w:r>
      <w:proofErr w:type="spellStart"/>
      <w:r>
        <w:rPr>
          <w:rFonts w:ascii="Consolas" w:hAnsi="Consolas"/>
          <w:color w:val="008000"/>
          <w:sz w:val="18"/>
          <w:szCs w:val="18"/>
        </w:rPr>
        <w:t>LostUpdate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更新遺失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7C0276B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</w:t>
      </w:r>
      <w:proofErr w:type="spellStart"/>
      <w:r>
        <w:rPr>
          <w:rFonts w:ascii="Consolas" w:hAnsi="Consolas"/>
          <w:color w:val="008000"/>
          <w:sz w:val="18"/>
          <w:szCs w:val="18"/>
        </w:rPr>
        <w:t>NonrepeatableReads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不可重複讀取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059181D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ever, "Repeatable Read" 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>) isolation level</w:t>
      </w:r>
    </w:p>
    <w:p w14:paraId="3A2E8E2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oes not prevent new rows from being "inserted" by other transactions.</w:t>
      </w:r>
    </w:p>
    <w:p w14:paraId="270FB2A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"Repeatable Read" 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 xml:space="preserve">) CAN NOT fix </w:t>
      </w:r>
      <w:proofErr w:type="spellStart"/>
      <w:r>
        <w:rPr>
          <w:rFonts w:ascii="Consolas" w:hAnsi="Consolas"/>
          <w:color w:val="008000"/>
          <w:sz w:val="18"/>
          <w:szCs w:val="18"/>
        </w:rPr>
        <w:t>PhantomReadProble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</w:t>
      </w:r>
      <w:r>
        <w:rPr>
          <w:rFonts w:ascii="Consolas" w:hAnsi="Consolas"/>
          <w:color w:val="008000"/>
          <w:sz w:val="18"/>
          <w:szCs w:val="18"/>
        </w:rPr>
        <w:t>幻讀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2046682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4816305A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2</w:t>
      </w:r>
    </w:p>
    <w:p w14:paraId="1649CF8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1 :</w:t>
      </w:r>
      <w:proofErr w:type="gramEnd"/>
    </w:p>
    <w:p w14:paraId="28AB37E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</w:rPr>
        <w:t>READ;</w:t>
      </w:r>
      <w:proofErr w:type="gramEnd"/>
    </w:p>
    <w:p w14:paraId="4B8D365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2 :</w:t>
      </w:r>
      <w:proofErr w:type="gramEnd"/>
    </w:p>
    <w:p w14:paraId="0369BC9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</w:rPr>
        <w:t>READ;</w:t>
      </w:r>
      <w:proofErr w:type="gramEnd"/>
    </w:p>
    <w:p w14:paraId="0A7577D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PEATABLE READ can fix Lost Updates Problem (</w:t>
      </w:r>
      <w:r>
        <w:rPr>
          <w:rFonts w:ascii="Consolas" w:hAnsi="Consolas"/>
          <w:color w:val="008000"/>
          <w:sz w:val="18"/>
          <w:szCs w:val="18"/>
        </w:rPr>
        <w:t>更新遺失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5782BA9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Transaction1,</w:t>
      </w:r>
    </w:p>
    <w:p w14:paraId="4D3DCE2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during Transaction1 is still running, execute Transaction2</w:t>
      </w:r>
    </w:p>
    <w:p w14:paraId="571ACC6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A20F05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1CB0769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4_02_01</w:t>
      </w:r>
    </w:p>
    <w:p w14:paraId="38C37CC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1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READ COMMITTED</w:t>
      </w:r>
    </w:p>
    <w:p w14:paraId="3E963E3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**</w:t>
      </w:r>
    </w:p>
    <w:p w14:paraId="24DDF470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OLA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VE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PEATABL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REA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1F73D7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34FDAA5D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27D8B2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ind the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25510B93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135D229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 @</w:t>
      </w:r>
      <w:proofErr w:type="gramEnd"/>
      <w:r>
        <w:rPr>
          <w:rFonts w:ascii="Consolas" w:hAnsi="Consolas"/>
          <w:color w:val="008000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78CC2B8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</w:t>
      </w:r>
      <w:proofErr w:type="gramEnd"/>
      <w:r>
        <w:rPr>
          <w:rFonts w:ascii="Consolas" w:hAnsi="Consolas"/>
          <w:color w:val="008000"/>
          <w:sz w:val="18"/>
          <w:szCs w:val="18"/>
        </w:rPr>
        <w:t>2</w:t>
      </w:r>
    </w:p>
    <w:p w14:paraId="4BAE186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0EB231F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7AF583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Transaction takes 5 seconds</w:t>
      </w:r>
    </w:p>
    <w:p w14:paraId="6CD73A6C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5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7E92D4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.</w:t>
      </w:r>
    </w:p>
    <w:p w14:paraId="677AFA4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eck if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] &gt; </w:t>
      </w:r>
      <w:proofErr w:type="spellStart"/>
      <w:r>
        <w:rPr>
          <w:rFonts w:ascii="Consolas" w:hAnsi="Consolas"/>
          <w:color w:val="008000"/>
          <w:sz w:val="18"/>
          <w:szCs w:val="18"/>
        </w:rPr>
        <w:t>orderedQuantity</w:t>
      </w:r>
      <w:proofErr w:type="spellEnd"/>
    </w:p>
    <w:p w14:paraId="73E118F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Other wi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aise Error and roll back.</w:t>
      </w:r>
    </w:p>
    <w:p w14:paraId="1D87900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. check if customer has enough money to pay.</w:t>
      </w:r>
    </w:p>
    <w:p w14:paraId="74AD1D5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 Add new record to Order Table.</w:t>
      </w:r>
    </w:p>
    <w:p w14:paraId="304C0A7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...</w:t>
      </w:r>
    </w:p>
    <w:p w14:paraId="703A725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4. Update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</w:p>
    <w:p w14:paraId="0D4137C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A06259D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color w:val="008000"/>
          <w:sz w:val="18"/>
          <w:szCs w:val="18"/>
        </w:rPr>
        <w:t>  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2</w:t>
      </w:r>
    </w:p>
    <w:p w14:paraId="78DDBAB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color w:val="008000"/>
          <w:sz w:val="18"/>
          <w:szCs w:val="18"/>
        </w:rPr>
        <w:t>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</w:p>
    <w:p w14:paraId="6D51180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B12E59C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EFF6643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7031B5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D3BB96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3743BEF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4_02_02</w:t>
      </w:r>
    </w:p>
    <w:p w14:paraId="3D01E5D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2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READ COMMITTED</w:t>
      </w:r>
    </w:p>
    <w:p w14:paraId="0CDA65D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**</w:t>
      </w:r>
    </w:p>
    <w:p w14:paraId="31816D3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OLA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VE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PEATABL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REA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D48238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638813F6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672B25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ind the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2931662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7282A26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 @</w:t>
      </w:r>
      <w:proofErr w:type="gramEnd"/>
      <w:r>
        <w:rPr>
          <w:rFonts w:ascii="Consolas" w:hAnsi="Consolas"/>
          <w:color w:val="008000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0AE5E10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</w:t>
      </w:r>
      <w:proofErr w:type="gramEnd"/>
      <w:r>
        <w:rPr>
          <w:rFonts w:ascii="Consolas" w:hAnsi="Consolas"/>
          <w:color w:val="008000"/>
          <w:sz w:val="18"/>
          <w:szCs w:val="18"/>
        </w:rPr>
        <w:t>2</w:t>
      </w:r>
    </w:p>
    <w:p w14:paraId="2FF7831F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56DF61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6874C5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Transaction takes 1 seconds</w:t>
      </w:r>
    </w:p>
    <w:p w14:paraId="2F8879F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1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1BC338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.</w:t>
      </w:r>
    </w:p>
    <w:p w14:paraId="4C11955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eck if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] &gt; </w:t>
      </w:r>
      <w:proofErr w:type="spellStart"/>
      <w:r>
        <w:rPr>
          <w:rFonts w:ascii="Consolas" w:hAnsi="Consolas"/>
          <w:color w:val="008000"/>
          <w:sz w:val="18"/>
          <w:szCs w:val="18"/>
        </w:rPr>
        <w:t>orderedQuantity</w:t>
      </w:r>
      <w:proofErr w:type="spellEnd"/>
    </w:p>
    <w:p w14:paraId="599BEA0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Other wi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aise Error and roll back.</w:t>
      </w:r>
    </w:p>
    <w:p w14:paraId="4D6DCED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. check if customer has enough money to pay.</w:t>
      </w:r>
    </w:p>
    <w:p w14:paraId="08A4956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 Add new record to Order Table.</w:t>
      </w:r>
    </w:p>
    <w:p w14:paraId="2D034F1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...</w:t>
      </w:r>
    </w:p>
    <w:p w14:paraId="72FE805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4. Update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</w:p>
    <w:p w14:paraId="288F93E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728F0C9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color w:val="008000"/>
          <w:sz w:val="18"/>
          <w:szCs w:val="18"/>
        </w:rPr>
        <w:t>  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2</w:t>
      </w:r>
    </w:p>
    <w:p w14:paraId="68AA24E3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color w:val="008000"/>
          <w:sz w:val="18"/>
          <w:szCs w:val="18"/>
        </w:rPr>
        <w:t>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</w:p>
    <w:p w14:paraId="6255F87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729216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FF34D2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3E397C0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D417EA2" w14:textId="77777777" w:rsidR="00904200" w:rsidRDefault="00904200" w:rsidP="00C60EAF">
      <w:pPr>
        <w:spacing w:after="0"/>
      </w:pPr>
    </w:p>
    <w:p w14:paraId="34A3FD8B" w14:textId="20104979" w:rsidR="00904200" w:rsidRDefault="00904200" w:rsidP="00C60EAF">
      <w:pPr>
        <w:spacing w:after="0"/>
      </w:pPr>
      <w:r>
        <w:rPr>
          <w:rFonts w:ascii="Consolas" w:hAnsi="Consolas"/>
          <w:noProof/>
          <w:color w:val="008000"/>
          <w:sz w:val="18"/>
          <w:szCs w:val="18"/>
        </w:rPr>
        <w:drawing>
          <wp:inline distT="0" distB="0" distL="0" distR="0" wp14:anchorId="79888283" wp14:editId="591F47BF">
            <wp:extent cx="5274310" cy="933450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429E8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0C8838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76992E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383573B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ransaction1 using</w:t>
      </w:r>
    </w:p>
    <w:p w14:paraId="75A6395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</w:rPr>
        <w:t>READ;</w:t>
      </w:r>
      <w:proofErr w:type="gramEnd"/>
    </w:p>
    <w:p w14:paraId="04F24EA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ransaction2 using</w:t>
      </w:r>
    </w:p>
    <w:p w14:paraId="5EBFBE9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</w:rPr>
        <w:t>READ;</w:t>
      </w:r>
      <w:proofErr w:type="gramEnd"/>
    </w:p>
    <w:p w14:paraId="7D00B9D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1FE581E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Transaction1,</w:t>
      </w:r>
    </w:p>
    <w:p w14:paraId="42B497C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during Transaction1 is still running, execute Transaction2</w:t>
      </w:r>
    </w:p>
    <w:p w14:paraId="252FEE4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 will return ...</w:t>
      </w:r>
    </w:p>
    <w:p w14:paraId="3AD622F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4407540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9</w:t>
      </w:r>
    </w:p>
    <w:p w14:paraId="682ED67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 will return ...</w:t>
      </w:r>
    </w:p>
    <w:p w14:paraId="67E6C29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1AC2E9A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update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, it will return error.</w:t>
      </w:r>
    </w:p>
    <w:p w14:paraId="428A6F4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be finally 19.</w:t>
      </w:r>
    </w:p>
    <w:p w14:paraId="53DAE44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EPEATABLE READ can fix </w:t>
      </w:r>
      <w:proofErr w:type="spellStart"/>
      <w:r>
        <w:rPr>
          <w:rFonts w:ascii="Consolas" w:hAnsi="Consolas"/>
          <w:color w:val="008000"/>
          <w:sz w:val="18"/>
          <w:szCs w:val="18"/>
        </w:rPr>
        <w:t>LostUpdate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更新遺失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0F75806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9CC5AE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1FC8BF3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4_02_03</w:t>
      </w:r>
    </w:p>
    <w:p w14:paraId="735D672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lean </w:t>
      </w:r>
      <w:proofErr w:type="gramStart"/>
      <w:r>
        <w:rPr>
          <w:rFonts w:ascii="Consolas" w:hAnsi="Consolas"/>
          <w:color w:val="008000"/>
          <w:sz w:val="18"/>
          <w:szCs w:val="18"/>
        </w:rPr>
        <w:t>up :</w:t>
      </w:r>
      <w:proofErr w:type="gramEnd"/>
    </w:p>
    <w:p w14:paraId="614AC411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C50A0E9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</w:t>
      </w:r>
      <w:proofErr w:type="gramEnd"/>
      <w:r>
        <w:rPr>
          <w:rFonts w:ascii="Consolas" w:hAnsi="Consolas"/>
          <w:color w:val="008000"/>
          <w:sz w:val="18"/>
          <w:szCs w:val="18"/>
        </w:rPr>
        <w:t>2</w:t>
      </w:r>
    </w:p>
    <w:p w14:paraId="0C39D13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11C7BF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9</w:t>
      </w:r>
    </w:p>
    <w:p w14:paraId="5CCC305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--Clean up the changes. Rollback the </w:t>
      </w:r>
      <w:proofErr w:type="spellStart"/>
      <w:r>
        <w:rPr>
          <w:rFonts w:ascii="Consolas" w:hAnsi="Consolas"/>
          <w:color w:val="008000"/>
          <w:sz w:val="18"/>
          <w:szCs w:val="18"/>
        </w:rPr>
        <w:t>th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</w:p>
    <w:p w14:paraId="20670DEA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color w:val="008000"/>
          <w:sz w:val="18"/>
          <w:szCs w:val="18"/>
        </w:rPr>
        <w:t>  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2</w:t>
      </w:r>
    </w:p>
    <w:p w14:paraId="2C8D861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color w:val="008000"/>
          <w:sz w:val="18"/>
          <w:szCs w:val="18"/>
        </w:rPr>
        <w:t>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20</w:t>
      </w:r>
    </w:p>
    <w:p w14:paraId="4C5E60D9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BB630A8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7759656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</w:t>
      </w:r>
      <w:proofErr w:type="gramEnd"/>
      <w:r>
        <w:rPr>
          <w:rFonts w:ascii="Consolas" w:hAnsi="Consolas"/>
          <w:color w:val="008000"/>
          <w:sz w:val="18"/>
          <w:szCs w:val="18"/>
        </w:rPr>
        <w:t>2</w:t>
      </w:r>
    </w:p>
    <w:p w14:paraId="7515645D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0B83F3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75D1AE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59DF1E63" w14:textId="77777777" w:rsidR="00904200" w:rsidRDefault="00904200" w:rsidP="00C60EAF">
      <w:pPr>
        <w:spacing w:after="0"/>
      </w:pPr>
    </w:p>
    <w:p w14:paraId="5F9D9474" w14:textId="77777777" w:rsidR="00904200" w:rsidRDefault="00904200" w:rsidP="00C60EAF">
      <w:pPr>
        <w:spacing w:after="0"/>
      </w:pPr>
    </w:p>
    <w:p w14:paraId="3B5513D6" w14:textId="77777777" w:rsidR="00904200" w:rsidRDefault="00904200" w:rsidP="00C60EAF">
      <w:pPr>
        <w:spacing w:after="0"/>
      </w:pPr>
    </w:p>
    <w:p w14:paraId="49E6CF95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=====================================================</w:t>
      </w:r>
    </w:p>
    <w:p w14:paraId="36B674FA" w14:textId="77777777" w:rsidR="00904200" w:rsidRDefault="00904200" w:rsidP="00C60EAF">
      <w:pPr>
        <w:spacing w:after="0"/>
      </w:pPr>
      <w:r>
        <w:rPr>
          <w:sz w:val="48"/>
          <w:szCs w:val="48"/>
        </w:rPr>
        <w:t xml:space="preserve">5. Concurrent Transactions </w:t>
      </w:r>
      <w:proofErr w:type="spellStart"/>
      <w:r>
        <w:rPr>
          <w:sz w:val="48"/>
          <w:szCs w:val="48"/>
        </w:rPr>
        <w:t>NonRepeatableReadProblem</w:t>
      </w:r>
      <w:proofErr w:type="spellEnd"/>
      <w:r>
        <w:rPr>
          <w:sz w:val="48"/>
          <w:szCs w:val="48"/>
        </w:rPr>
        <w:t>(</w:t>
      </w:r>
      <w:r>
        <w:rPr>
          <w:sz w:val="48"/>
          <w:szCs w:val="48"/>
        </w:rPr>
        <w:t>不可重複讀取問題</w:t>
      </w:r>
      <w:r>
        <w:rPr>
          <w:sz w:val="48"/>
          <w:szCs w:val="48"/>
        </w:rPr>
        <w:t>)</w:t>
      </w:r>
    </w:p>
    <w:p w14:paraId="10B2593D" w14:textId="77777777" w:rsidR="00904200" w:rsidRDefault="00904200" w:rsidP="00C60EAF">
      <w:pPr>
        <w:spacing w:after="0"/>
      </w:pPr>
    </w:p>
    <w:p w14:paraId="25163867" w14:textId="22CB9E3C" w:rsidR="00904200" w:rsidRDefault="00904200" w:rsidP="00C60EAF">
      <w:pPr>
        <w:spacing w:after="0"/>
      </w:pPr>
      <w:r>
        <w:rPr>
          <w:noProof/>
        </w:rPr>
        <w:lastRenderedPageBreak/>
        <w:drawing>
          <wp:inline distT="0" distB="0" distL="0" distR="0" wp14:anchorId="0503C252" wp14:editId="39DB07EB">
            <wp:extent cx="5274310" cy="3718560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718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7E869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70FDE0B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024_05_Concurrent Transactions </w:t>
      </w:r>
      <w:proofErr w:type="spellStart"/>
      <w:r>
        <w:rPr>
          <w:rFonts w:ascii="Consolas" w:hAnsi="Consolas"/>
          <w:color w:val="008000"/>
          <w:sz w:val="18"/>
          <w:szCs w:val="18"/>
        </w:rPr>
        <w:t>NonRepeatableRead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不可重複讀取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56A1A29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11E869C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C2EE41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4DF1164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 Concurrency </w:t>
      </w:r>
      <w:proofErr w:type="gramStart"/>
      <w:r>
        <w:rPr>
          <w:rFonts w:ascii="Consolas" w:hAnsi="Consolas"/>
          <w:color w:val="008000"/>
          <w:sz w:val="18"/>
          <w:szCs w:val="18"/>
        </w:rPr>
        <w:t>Problems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on-Repeatable Read Problem (</w:t>
      </w:r>
      <w:r>
        <w:rPr>
          <w:rFonts w:ascii="Consolas" w:hAnsi="Consolas"/>
          <w:color w:val="008000"/>
          <w:sz w:val="18"/>
          <w:szCs w:val="18"/>
        </w:rPr>
        <w:t>不可重複讀取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34F180E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</w:t>
      </w:r>
    </w:p>
    <w:p w14:paraId="2FEB249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6AE691C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n-Repeatable Read Problem (</w:t>
      </w:r>
      <w:r>
        <w:rPr>
          <w:rFonts w:ascii="Consolas" w:hAnsi="Consolas"/>
          <w:color w:val="008000"/>
          <w:sz w:val="18"/>
          <w:szCs w:val="18"/>
        </w:rPr>
        <w:t>不可重複讀取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2A74A8D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Transaction1 reads the same data twice,</w:t>
      </w:r>
    </w:p>
    <w:p w14:paraId="587CFBB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ransaction2 updates that data</w:t>
      </w:r>
    </w:p>
    <w:p w14:paraId="4DD1989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between the first and second read of Transaction1.</w:t>
      </w:r>
    </w:p>
    <w:p w14:paraId="7CD87F8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Transaction1 first read and</w:t>
      </w:r>
    </w:p>
    <w:p w14:paraId="18A206C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second read became </w:t>
      </w:r>
      <w:proofErr w:type="spellStart"/>
      <w:r>
        <w:rPr>
          <w:rFonts w:ascii="Consolas" w:hAnsi="Consolas"/>
          <w:color w:val="008000"/>
          <w:sz w:val="18"/>
          <w:szCs w:val="18"/>
        </w:rPr>
        <w:t>differenc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alue.</w:t>
      </w:r>
    </w:p>
    <w:p w14:paraId="1AEA25B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Non-Repeatable Read Problem (</w:t>
      </w:r>
      <w:r>
        <w:rPr>
          <w:rFonts w:ascii="Consolas" w:hAnsi="Consolas"/>
          <w:color w:val="008000"/>
          <w:sz w:val="18"/>
          <w:szCs w:val="18"/>
        </w:rPr>
        <w:t>不可重複讀取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23B5537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</w:t>
      </w:r>
    </w:p>
    <w:p w14:paraId="7E4EE2D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3361A601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1</w:t>
      </w:r>
    </w:p>
    <w:p w14:paraId="442A41E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1 :</w:t>
      </w:r>
      <w:proofErr w:type="gramEnd"/>
    </w:p>
    <w:p w14:paraId="242F87C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4E7881A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2 :</w:t>
      </w:r>
      <w:proofErr w:type="gramEnd"/>
    </w:p>
    <w:p w14:paraId="0012015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4DCB1AA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default,</w:t>
      </w:r>
    </w:p>
    <w:p w14:paraId="03C9AE7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and Transaction2 Transaction isolation Levels</w:t>
      </w:r>
    </w:p>
    <w:p w14:paraId="6B37DFA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re both Read Committed (</w:t>
      </w:r>
      <w:r>
        <w:rPr>
          <w:rFonts w:ascii="Consolas" w:hAnsi="Consolas"/>
          <w:color w:val="008000"/>
          <w:sz w:val="18"/>
          <w:szCs w:val="18"/>
        </w:rPr>
        <w:t>包括讀提交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598B04B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do the "First Read" for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</w:p>
    <w:p w14:paraId="4541E48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stored value1 from database.</w:t>
      </w:r>
    </w:p>
    <w:p w14:paraId="0BE92AB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uring Transaction1 spends 5 seconds to do some tasks,</w:t>
      </w:r>
    </w:p>
    <w:p w14:paraId="0B19A61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2 updates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rom value1 to value2 and commit.</w:t>
      </w:r>
    </w:p>
    <w:p w14:paraId="7205D63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 Transaction1 finished that some tasks,</w:t>
      </w:r>
    </w:p>
    <w:p w14:paraId="64F7BA3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do the "Second Read" for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</w:p>
    <w:p w14:paraId="0EB0DAA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stored value2 from database now.</w:t>
      </w:r>
    </w:p>
    <w:p w14:paraId="31C020D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Transaction1 first read(value1) and</w:t>
      </w:r>
    </w:p>
    <w:p w14:paraId="32B997F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second read(value2) became </w:t>
      </w:r>
      <w:proofErr w:type="spellStart"/>
      <w:r>
        <w:rPr>
          <w:rFonts w:ascii="Consolas" w:hAnsi="Consolas"/>
          <w:color w:val="008000"/>
          <w:sz w:val="18"/>
          <w:szCs w:val="18"/>
        </w:rPr>
        <w:t>differenc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alue.</w:t>
      </w:r>
    </w:p>
    <w:p w14:paraId="1508158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Non-Repeatable Read Problem (</w:t>
      </w:r>
      <w:r>
        <w:rPr>
          <w:rFonts w:ascii="Consolas" w:hAnsi="Consolas"/>
          <w:color w:val="008000"/>
          <w:sz w:val="18"/>
          <w:szCs w:val="18"/>
        </w:rPr>
        <w:t>不可重複讀取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722FCA3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</w:t>
      </w:r>
    </w:p>
    <w:p w14:paraId="2E6D93D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3.</w:t>
      </w:r>
    </w:p>
    <w:p w14:paraId="3CCCB23C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2</w:t>
      </w:r>
    </w:p>
    <w:p w14:paraId="13DE849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1 :</w:t>
      </w:r>
      <w:proofErr w:type="gramEnd"/>
    </w:p>
    <w:p w14:paraId="5A9036D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</w:rPr>
        <w:t>READ;</w:t>
      </w:r>
      <w:proofErr w:type="gramEnd"/>
    </w:p>
    <w:p w14:paraId="6994CE9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2 :</w:t>
      </w:r>
      <w:proofErr w:type="gramEnd"/>
    </w:p>
    <w:p w14:paraId="0CC653B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</w:rPr>
        <w:t>READ;</w:t>
      </w:r>
      <w:proofErr w:type="gramEnd"/>
    </w:p>
    <w:p w14:paraId="2F85892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PEATABLE READ can fix Non-Repeatable Read Problem (</w:t>
      </w:r>
      <w:r>
        <w:rPr>
          <w:rFonts w:ascii="Consolas" w:hAnsi="Consolas"/>
          <w:color w:val="008000"/>
          <w:sz w:val="18"/>
          <w:szCs w:val="18"/>
        </w:rPr>
        <w:t>不可重複讀取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30EBDE4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do the "First Read" for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</w:p>
    <w:p w14:paraId="63BA672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stored value1 from database.</w:t>
      </w:r>
    </w:p>
    <w:p w14:paraId="011574C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REPEATABLE READ level use locks to prevent</w:t>
      </w:r>
    </w:p>
    <w:p w14:paraId="2F2DD60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2 from "updating"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rom value1 to value2.</w:t>
      </w:r>
    </w:p>
    <w:p w14:paraId="0C798FD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refore, when Transaction1 finally read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gain</w:t>
      </w:r>
    </w:p>
    <w:p w14:paraId="2E8ECA6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will store value1 from database again.</w:t>
      </w:r>
    </w:p>
    <w:p w14:paraId="36F8D86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fterwards, Transaction1 REPEATABLE READ level release its locks on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393DCD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refore, Transaction2 can finally updat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rom value1 to value2.</w:t>
      </w:r>
    </w:p>
    <w:p w14:paraId="5A8B592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</w:t>
      </w:r>
    </w:p>
    <w:p w14:paraId="2EE8FAF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4.</w:t>
      </w:r>
    </w:p>
    <w:p w14:paraId="3AF1045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 isolation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</w:p>
    <w:p w14:paraId="4B3F537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577102D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V.S.</w:t>
      </w:r>
    </w:p>
    <w:p w14:paraId="25870EC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</w:rPr>
        <w:t>READ;</w:t>
      </w:r>
      <w:proofErr w:type="gramEnd"/>
    </w:p>
    <w:p w14:paraId="494EE13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</w:t>
      </w:r>
    </w:p>
    <w:p w14:paraId="72234E5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4.1.</w:t>
      </w:r>
    </w:p>
    <w:p w14:paraId="4F81BC3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3F1D9A6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</w:t>
      </w:r>
    </w:p>
    <w:p w14:paraId="6DB99C9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4.1.1.</w:t>
      </w:r>
    </w:p>
    <w:p w14:paraId="04B91CA8" w14:textId="77777777" w:rsidR="00904200" w:rsidRDefault="00904200" w:rsidP="00C60EAF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包括讀提交</w:t>
      </w:r>
      <w:r>
        <w:rPr>
          <w:rFonts w:ascii="Consolas" w:hAnsi="Consolas"/>
          <w:color w:val="008000"/>
          <w:sz w:val="18"/>
          <w:szCs w:val="18"/>
        </w:rPr>
        <w:t>the default setting),</w:t>
      </w:r>
    </w:p>
    <w:p w14:paraId="4C8D1DB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an fix </w:t>
      </w:r>
      <w:proofErr w:type="spellStart"/>
      <w:r>
        <w:rPr>
          <w:rFonts w:ascii="Consolas" w:hAnsi="Consolas"/>
          <w:color w:val="008000"/>
          <w:sz w:val="18"/>
          <w:szCs w:val="18"/>
        </w:rPr>
        <w:t>DirtyRead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髒讀取問題</w:t>
      </w:r>
      <w:r>
        <w:rPr>
          <w:rFonts w:ascii="Consolas" w:hAnsi="Consolas"/>
          <w:color w:val="008000"/>
          <w:sz w:val="18"/>
          <w:szCs w:val="18"/>
        </w:rPr>
        <w:t>),</w:t>
      </w:r>
    </w:p>
    <w:p w14:paraId="5CBACB2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ut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</w:t>
      </w:r>
      <w:proofErr w:type="spellStart"/>
      <w:r>
        <w:rPr>
          <w:rFonts w:ascii="Consolas" w:hAnsi="Consolas"/>
          <w:color w:val="008000"/>
          <w:sz w:val="18"/>
          <w:szCs w:val="18"/>
        </w:rPr>
        <w:t>LostUpdate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更新遺失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05107BC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</w:t>
      </w:r>
      <w:proofErr w:type="spellStart"/>
      <w:r>
        <w:rPr>
          <w:rFonts w:ascii="Consolas" w:hAnsi="Consolas"/>
          <w:color w:val="008000"/>
          <w:sz w:val="18"/>
          <w:szCs w:val="18"/>
        </w:rPr>
        <w:t>NonrepeatableReads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不可重複讀取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646A18C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</w:t>
      </w:r>
    </w:p>
    <w:p w14:paraId="554551B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4.1.2.</w:t>
      </w:r>
    </w:p>
    <w:p w14:paraId="5F5C1DD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AD COMMITTED is the default isolation level for SQL Server.</w:t>
      </w:r>
    </w:p>
    <w:p w14:paraId="6BF1847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prevents dirty reads(</w:t>
      </w:r>
      <w:r>
        <w:rPr>
          <w:rFonts w:ascii="Consolas" w:hAnsi="Consolas"/>
          <w:color w:val="008000"/>
          <w:sz w:val="18"/>
          <w:szCs w:val="18"/>
        </w:rPr>
        <w:t>髒讀取問題</w:t>
      </w:r>
      <w:r>
        <w:rPr>
          <w:rFonts w:ascii="Consolas" w:hAnsi="Consolas"/>
          <w:color w:val="008000"/>
          <w:sz w:val="18"/>
          <w:szCs w:val="18"/>
        </w:rPr>
        <w:t>) by locking the uncommitted data.</w:t>
      </w:r>
    </w:p>
    <w:p w14:paraId="2B73AE6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</w:t>
      </w:r>
    </w:p>
    <w:p w14:paraId="0FF5C7D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4.2.</w:t>
      </w:r>
    </w:p>
    <w:p w14:paraId="6300153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</w:rPr>
        <w:t>READ;</w:t>
      </w:r>
      <w:proofErr w:type="gramEnd"/>
    </w:p>
    <w:p w14:paraId="153B9D5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</w:t>
      </w:r>
    </w:p>
    <w:p w14:paraId="2B10578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4.2.1.</w:t>
      </w:r>
    </w:p>
    <w:p w14:paraId="2CFA4A4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peatable Read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1900722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an fix </w:t>
      </w:r>
      <w:proofErr w:type="spellStart"/>
      <w:r>
        <w:rPr>
          <w:rFonts w:ascii="Consolas" w:hAnsi="Consolas"/>
          <w:color w:val="008000"/>
          <w:sz w:val="18"/>
          <w:szCs w:val="18"/>
        </w:rPr>
        <w:t>LostUpdate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更新遺失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41279B9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</w:t>
      </w:r>
      <w:proofErr w:type="spellStart"/>
      <w:r>
        <w:rPr>
          <w:rFonts w:ascii="Consolas" w:hAnsi="Consolas"/>
          <w:color w:val="008000"/>
          <w:sz w:val="18"/>
          <w:szCs w:val="18"/>
        </w:rPr>
        <w:t>NonrepeatableReads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不可重複讀取問題</w:t>
      </w:r>
      <w:r>
        <w:rPr>
          <w:rFonts w:ascii="Consolas" w:hAnsi="Consolas"/>
          <w:color w:val="008000"/>
          <w:sz w:val="18"/>
          <w:szCs w:val="18"/>
        </w:rPr>
        <w:t>),</w:t>
      </w:r>
    </w:p>
    <w:p w14:paraId="2788681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ut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</w:t>
      </w:r>
      <w:proofErr w:type="spellStart"/>
      <w:r>
        <w:rPr>
          <w:rFonts w:ascii="Consolas" w:hAnsi="Consolas"/>
          <w:color w:val="008000"/>
          <w:sz w:val="18"/>
          <w:szCs w:val="18"/>
        </w:rPr>
        <w:t>PhantomReads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幻讀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370D0BD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</w:t>
      </w:r>
    </w:p>
    <w:p w14:paraId="0A8C5C1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4.2.2.</w:t>
      </w:r>
    </w:p>
    <w:p w14:paraId="45B603D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Repeatable Read" 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>) isolation level ensures</w:t>
      </w:r>
    </w:p>
    <w:p w14:paraId="72BF653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the data that one transaction has read,</w:t>
      </w:r>
    </w:p>
    <w:p w14:paraId="339ADBB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be prevented from being "updated" or "deleted" by any other transaction.</w:t>
      </w:r>
    </w:p>
    <w:p w14:paraId="56EB517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fore,</w:t>
      </w:r>
    </w:p>
    <w:p w14:paraId="1CA0601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peatable Read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4F9294B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an fix </w:t>
      </w:r>
      <w:proofErr w:type="spellStart"/>
      <w:r>
        <w:rPr>
          <w:rFonts w:ascii="Consolas" w:hAnsi="Consolas"/>
          <w:color w:val="008000"/>
          <w:sz w:val="18"/>
          <w:szCs w:val="18"/>
        </w:rPr>
        <w:t>LostUpdate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更新遺失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455F115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</w:t>
      </w:r>
      <w:proofErr w:type="spellStart"/>
      <w:r>
        <w:rPr>
          <w:rFonts w:ascii="Consolas" w:hAnsi="Consolas"/>
          <w:color w:val="008000"/>
          <w:sz w:val="18"/>
          <w:szCs w:val="18"/>
        </w:rPr>
        <w:t>NonrepeatableReads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不可重複讀取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6B28CB3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ever, "Repeatable Read" 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>) isolation level</w:t>
      </w:r>
    </w:p>
    <w:p w14:paraId="1708AE9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oes not prevent new rows from being "inserted" by other transactions.</w:t>
      </w:r>
    </w:p>
    <w:p w14:paraId="431E6D8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"Repeatable Read" 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 xml:space="preserve">) CAN NOT fix </w:t>
      </w:r>
      <w:proofErr w:type="spellStart"/>
      <w:r>
        <w:rPr>
          <w:rFonts w:ascii="Consolas" w:hAnsi="Consolas"/>
          <w:color w:val="008000"/>
          <w:sz w:val="18"/>
          <w:szCs w:val="18"/>
        </w:rPr>
        <w:t>PhantomReadProble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</w:t>
      </w:r>
      <w:r>
        <w:rPr>
          <w:rFonts w:ascii="Consolas" w:hAnsi="Consolas"/>
          <w:color w:val="008000"/>
          <w:sz w:val="18"/>
          <w:szCs w:val="18"/>
        </w:rPr>
        <w:t>幻讀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015DE23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*/</w:t>
      </w:r>
    </w:p>
    <w:p w14:paraId="09BC149A" w14:textId="77777777" w:rsidR="00904200" w:rsidRDefault="00904200" w:rsidP="00C60EAF">
      <w:pPr>
        <w:spacing w:after="0"/>
      </w:pPr>
    </w:p>
    <w:p w14:paraId="0F6F0967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--------------------------------------------------------------------------------------</w:t>
      </w:r>
    </w:p>
    <w:p w14:paraId="31C86EE7" w14:textId="77777777" w:rsidR="00904200" w:rsidRDefault="00904200" w:rsidP="00C60EAF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5.1. 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ReadCommitted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>(</w:t>
      </w:r>
      <w:r>
        <w:rPr>
          <w:rFonts w:ascii="Tahoma" w:hAnsi="Tahoma" w:cs="Tahoma"/>
          <w:color w:val="000000"/>
          <w:sz w:val="36"/>
          <w:szCs w:val="36"/>
        </w:rPr>
        <w:t>包括讀未提交</w:t>
      </w:r>
      <w:r>
        <w:rPr>
          <w:rFonts w:ascii="Tahoma" w:hAnsi="Tahoma" w:cs="Tahoma"/>
          <w:color w:val="000000"/>
          <w:sz w:val="36"/>
          <w:szCs w:val="36"/>
        </w:rPr>
        <w:t>) has 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NonRepeatableReadProblem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>(</w:t>
      </w:r>
      <w:r>
        <w:rPr>
          <w:rFonts w:ascii="Tahoma" w:hAnsi="Tahoma" w:cs="Tahoma"/>
          <w:color w:val="000000"/>
          <w:sz w:val="36"/>
          <w:szCs w:val="36"/>
        </w:rPr>
        <w:t>不可重複讀取問題</w:t>
      </w:r>
      <w:r>
        <w:rPr>
          <w:rFonts w:ascii="Tahoma" w:hAnsi="Tahoma" w:cs="Tahoma"/>
          <w:color w:val="000000"/>
          <w:sz w:val="36"/>
          <w:szCs w:val="36"/>
        </w:rPr>
        <w:t>)</w:t>
      </w:r>
    </w:p>
    <w:p w14:paraId="715351C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2474DD7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5_01</w:t>
      </w:r>
    </w:p>
    <w:p w14:paraId="3260762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未提交</w:t>
      </w:r>
      <w:r>
        <w:rPr>
          <w:rFonts w:ascii="Consolas" w:hAnsi="Consolas"/>
          <w:color w:val="008000"/>
          <w:sz w:val="18"/>
          <w:szCs w:val="18"/>
        </w:rPr>
        <w:t>) has </w:t>
      </w:r>
      <w:proofErr w:type="spellStart"/>
      <w:r>
        <w:rPr>
          <w:rFonts w:ascii="Consolas" w:hAnsi="Consolas"/>
          <w:color w:val="008000"/>
          <w:sz w:val="18"/>
          <w:szCs w:val="18"/>
        </w:rPr>
        <w:t>NonRepeatableRead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不可重複讀取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39A13C7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9995E9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BCEE45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1B1B49B5" w14:textId="77777777" w:rsidR="00904200" w:rsidRDefault="00904200" w:rsidP="00C60EAF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包括讀提交</w:t>
      </w:r>
      <w:r>
        <w:rPr>
          <w:rFonts w:ascii="Consolas" w:hAnsi="Consolas"/>
          <w:color w:val="008000"/>
          <w:sz w:val="18"/>
          <w:szCs w:val="18"/>
        </w:rPr>
        <w:t>the default setting),</w:t>
      </w:r>
    </w:p>
    <w:p w14:paraId="00E765A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an fix </w:t>
      </w:r>
      <w:proofErr w:type="spellStart"/>
      <w:r>
        <w:rPr>
          <w:rFonts w:ascii="Consolas" w:hAnsi="Consolas"/>
          <w:color w:val="008000"/>
          <w:sz w:val="18"/>
          <w:szCs w:val="18"/>
        </w:rPr>
        <w:t>DirtyRead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髒讀取問題</w:t>
      </w:r>
      <w:r>
        <w:rPr>
          <w:rFonts w:ascii="Consolas" w:hAnsi="Consolas"/>
          <w:color w:val="008000"/>
          <w:sz w:val="18"/>
          <w:szCs w:val="18"/>
        </w:rPr>
        <w:t>),</w:t>
      </w:r>
    </w:p>
    <w:p w14:paraId="483329F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ut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</w:t>
      </w:r>
      <w:proofErr w:type="spellStart"/>
      <w:r>
        <w:rPr>
          <w:rFonts w:ascii="Consolas" w:hAnsi="Consolas"/>
          <w:color w:val="008000"/>
          <w:sz w:val="18"/>
          <w:szCs w:val="18"/>
        </w:rPr>
        <w:t>LostUpdate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更新遺失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6DDD6CA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</w:t>
      </w:r>
      <w:proofErr w:type="spellStart"/>
      <w:r>
        <w:rPr>
          <w:rFonts w:ascii="Consolas" w:hAnsi="Consolas"/>
          <w:color w:val="008000"/>
          <w:sz w:val="18"/>
          <w:szCs w:val="18"/>
        </w:rPr>
        <w:t>NonrepeatableReads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不可重複讀取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629D2C8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42C17721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1</w:t>
      </w:r>
    </w:p>
    <w:p w14:paraId="1304092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1 :</w:t>
      </w:r>
      <w:proofErr w:type="gramEnd"/>
    </w:p>
    <w:p w14:paraId="1CDFE0A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53BB3FF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2 :</w:t>
      </w:r>
      <w:proofErr w:type="gramEnd"/>
    </w:p>
    <w:p w14:paraId="5190B40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3757423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Transaction1,</w:t>
      </w:r>
    </w:p>
    <w:p w14:paraId="2994115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during Transaction1 is still running, execute Transaction2</w:t>
      </w:r>
    </w:p>
    <w:p w14:paraId="306B37B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C46196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4849C37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5_01_01</w:t>
      </w:r>
    </w:p>
    <w:p w14:paraId="50DD4CE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1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READ COMMITTED</w:t>
      </w:r>
    </w:p>
    <w:p w14:paraId="54DD1AF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**</w:t>
      </w:r>
    </w:p>
    <w:p w14:paraId="4160E4D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</w:rPr>
        <w:t>READ;</w:t>
      </w:r>
      <w:proofErr w:type="gramEnd"/>
    </w:p>
    <w:p w14:paraId="3D37641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OLA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VE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A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COMMITTE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107C6B6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25EED5C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EC4D9E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First read.</w:t>
      </w:r>
    </w:p>
    <w:p w14:paraId="20E974E0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 @</w:t>
      </w:r>
      <w:proofErr w:type="gramEnd"/>
      <w:r>
        <w:rPr>
          <w:rFonts w:ascii="Consolas" w:hAnsi="Consolas"/>
          <w:color w:val="008000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</w:p>
    <w:p w14:paraId="3735810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</w:t>
      </w:r>
      <w:proofErr w:type="gramEnd"/>
      <w:r>
        <w:rPr>
          <w:rFonts w:ascii="Consolas" w:hAnsi="Consolas"/>
          <w:color w:val="008000"/>
          <w:sz w:val="18"/>
          <w:szCs w:val="18"/>
        </w:rPr>
        <w:t>2</w:t>
      </w:r>
    </w:p>
    <w:p w14:paraId="1AA4BB19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CAA6CB9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119C95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Do Some tasks</w:t>
      </w:r>
    </w:p>
    <w:p w14:paraId="054E5ADD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5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A0089C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cond read.</w:t>
      </w:r>
    </w:p>
    <w:p w14:paraId="71B1972A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 @</w:t>
      </w:r>
      <w:proofErr w:type="gramEnd"/>
      <w:r>
        <w:rPr>
          <w:rFonts w:ascii="Consolas" w:hAnsi="Consolas"/>
          <w:color w:val="008000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</w:p>
    <w:p w14:paraId="45010F3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</w:t>
      </w:r>
      <w:proofErr w:type="gramEnd"/>
      <w:r>
        <w:rPr>
          <w:rFonts w:ascii="Consolas" w:hAnsi="Consolas"/>
          <w:color w:val="008000"/>
          <w:sz w:val="18"/>
          <w:szCs w:val="18"/>
        </w:rPr>
        <w:t>2</w:t>
      </w:r>
    </w:p>
    <w:p w14:paraId="54B236B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3E98349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05E76F0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305B2D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CAB0A9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18C33CC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5_01_02</w:t>
      </w:r>
    </w:p>
    <w:p w14:paraId="1500301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2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READ COMMITTED</w:t>
      </w:r>
    </w:p>
    <w:p w14:paraId="4341088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**</w:t>
      </w:r>
    </w:p>
    <w:p w14:paraId="30F201E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</w:rPr>
        <w:t>READ;</w:t>
      </w:r>
      <w:proofErr w:type="gramEnd"/>
    </w:p>
    <w:p w14:paraId="4F3F894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OLA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VE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A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COMMITTE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3834A6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EC94B4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B5A773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irst read.</w:t>
      </w:r>
    </w:p>
    <w:p w14:paraId="189BE294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 @</w:t>
      </w:r>
      <w:proofErr w:type="gramEnd"/>
      <w:r>
        <w:rPr>
          <w:rFonts w:ascii="Consolas" w:hAnsi="Consolas"/>
          <w:color w:val="008000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</w:p>
    <w:p w14:paraId="2F5015B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</w:t>
      </w:r>
      <w:proofErr w:type="gramEnd"/>
      <w:r>
        <w:rPr>
          <w:rFonts w:ascii="Consolas" w:hAnsi="Consolas"/>
          <w:color w:val="008000"/>
          <w:sz w:val="18"/>
          <w:szCs w:val="18"/>
        </w:rPr>
        <w:t>2</w:t>
      </w:r>
    </w:p>
    <w:p w14:paraId="2E5CFD8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07799F5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75A2B6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pdate</w:t>
      </w:r>
    </w:p>
    <w:p w14:paraId="693F579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E0F5761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color w:val="008000"/>
          <w:sz w:val="18"/>
          <w:szCs w:val="18"/>
        </w:rPr>
        <w:t>  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2</w:t>
      </w:r>
    </w:p>
    <w:p w14:paraId="6D97E7D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color w:val="008000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</w:p>
    <w:p w14:paraId="77A55D5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DFAF52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F9AA5B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AD4363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A2FF867" w14:textId="77777777" w:rsidR="00904200" w:rsidRDefault="00904200" w:rsidP="00C60EAF">
      <w:pPr>
        <w:spacing w:after="0"/>
      </w:pPr>
    </w:p>
    <w:p w14:paraId="0D5951E6" w14:textId="41778B56" w:rsidR="00904200" w:rsidRDefault="00904200" w:rsidP="00C60EAF">
      <w:pPr>
        <w:spacing w:after="0"/>
      </w:pPr>
      <w:r>
        <w:rPr>
          <w:noProof/>
        </w:rPr>
        <w:drawing>
          <wp:inline distT="0" distB="0" distL="0" distR="0" wp14:anchorId="7C427876" wp14:editId="6134CBB3">
            <wp:extent cx="5143500" cy="1021080"/>
            <wp:effectExtent l="0" t="0" r="0" b="7620"/>
            <wp:docPr id="29" name="Picture 2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A7AD2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9AAD81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A31785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26E1CCF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ransaction1 using</w:t>
      </w:r>
    </w:p>
    <w:p w14:paraId="3F7FE34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283F480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ransaction2 using</w:t>
      </w:r>
    </w:p>
    <w:p w14:paraId="1EBB0C9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08DE9A6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5ED5447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Transaction1,</w:t>
      </w:r>
    </w:p>
    <w:p w14:paraId="36AF8EA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during Transaction1 is still running, execute Transaction2</w:t>
      </w:r>
    </w:p>
    <w:p w14:paraId="080049D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 will return ...</w:t>
      </w:r>
    </w:p>
    <w:p w14:paraId="0E1DF7F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2EBF0C1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9</w:t>
      </w:r>
    </w:p>
    <w:p w14:paraId="7240634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 will return ...</w:t>
      </w:r>
    </w:p>
    <w:p w14:paraId="2B2DF4E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1D195F3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9</w:t>
      </w:r>
    </w:p>
    <w:p w14:paraId="7165BEC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didn't updat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6753D7C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ut the 1st </w:t>
      </w:r>
      <w:proofErr w:type="gramStart"/>
      <w:r>
        <w:rPr>
          <w:rFonts w:ascii="Consolas" w:hAnsi="Consolas"/>
          <w:color w:val="008000"/>
          <w:sz w:val="18"/>
          <w:szCs w:val="18"/>
        </w:rPr>
        <w:t>rea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nd 2nd read value are different.</w:t>
      </w:r>
    </w:p>
    <w:p w14:paraId="168A4CF5" w14:textId="77777777" w:rsidR="00904200" w:rsidRDefault="00904200" w:rsidP="00C60EAF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ReadUn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未提交</w:t>
      </w:r>
      <w:r>
        <w:rPr>
          <w:rFonts w:ascii="Consolas" w:hAnsi="Consolas"/>
          <w:color w:val="008000"/>
          <w:sz w:val="18"/>
          <w:szCs w:val="18"/>
        </w:rPr>
        <w:t xml:space="preserve">) has </w:t>
      </w:r>
      <w:proofErr w:type="spellStart"/>
      <w:r>
        <w:rPr>
          <w:rFonts w:ascii="Consolas" w:hAnsi="Consolas"/>
          <w:color w:val="008000"/>
          <w:sz w:val="18"/>
          <w:szCs w:val="18"/>
        </w:rPr>
        <w:t>NonrepeatableReads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不可重複讀取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52B70E0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3A2C14B" w14:textId="77777777" w:rsidR="00904200" w:rsidRDefault="00904200" w:rsidP="00C60EAF">
      <w:pPr>
        <w:spacing w:after="0"/>
      </w:pPr>
    </w:p>
    <w:p w14:paraId="25DE396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594D187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5_01_03</w:t>
      </w:r>
    </w:p>
    <w:p w14:paraId="7DB10E6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lean </w:t>
      </w:r>
      <w:proofErr w:type="gramStart"/>
      <w:r>
        <w:rPr>
          <w:rFonts w:ascii="Consolas" w:hAnsi="Consolas"/>
          <w:color w:val="008000"/>
          <w:sz w:val="18"/>
          <w:szCs w:val="18"/>
        </w:rPr>
        <w:t>up :</w:t>
      </w:r>
      <w:proofErr w:type="gramEnd"/>
    </w:p>
    <w:p w14:paraId="0C81AE6E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60D69E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</w:t>
      </w:r>
      <w:proofErr w:type="gramEnd"/>
      <w:r>
        <w:rPr>
          <w:rFonts w:ascii="Consolas" w:hAnsi="Consolas"/>
          <w:color w:val="008000"/>
          <w:sz w:val="18"/>
          <w:szCs w:val="18"/>
        </w:rPr>
        <w:t>2</w:t>
      </w:r>
    </w:p>
    <w:p w14:paraId="2BA5C39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14DB34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9</w:t>
      </w:r>
    </w:p>
    <w:p w14:paraId="6CE282F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lean up the changes. Rollback the </w:t>
      </w:r>
      <w:proofErr w:type="spellStart"/>
      <w:r>
        <w:rPr>
          <w:rFonts w:ascii="Consolas" w:hAnsi="Consolas"/>
          <w:color w:val="008000"/>
          <w:sz w:val="18"/>
          <w:szCs w:val="18"/>
        </w:rPr>
        <w:t>th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</w:p>
    <w:p w14:paraId="48C6A946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color w:val="008000"/>
          <w:sz w:val="18"/>
          <w:szCs w:val="18"/>
        </w:rPr>
        <w:t>  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2</w:t>
      </w:r>
    </w:p>
    <w:p w14:paraId="0858CC2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color w:val="008000"/>
          <w:sz w:val="18"/>
          <w:szCs w:val="18"/>
        </w:rPr>
        <w:t>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20</w:t>
      </w:r>
    </w:p>
    <w:p w14:paraId="519CD95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94A00E0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7103BE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</w:t>
      </w:r>
      <w:proofErr w:type="gramEnd"/>
      <w:r>
        <w:rPr>
          <w:rFonts w:ascii="Consolas" w:hAnsi="Consolas"/>
          <w:color w:val="008000"/>
          <w:sz w:val="18"/>
          <w:szCs w:val="18"/>
        </w:rPr>
        <w:t>2</w:t>
      </w:r>
    </w:p>
    <w:p w14:paraId="44D8204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25A5520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E807B9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321287A8" w14:textId="77777777" w:rsidR="00904200" w:rsidRDefault="00904200" w:rsidP="00C60EAF">
      <w:pPr>
        <w:spacing w:after="0"/>
      </w:pPr>
    </w:p>
    <w:p w14:paraId="0BEB012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</w:t>
      </w:r>
    </w:p>
    <w:p w14:paraId="51986686" w14:textId="77777777" w:rsidR="00904200" w:rsidRDefault="00904200" w:rsidP="00C60EAF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5.2. 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RepeatableRead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>(</w:t>
      </w:r>
      <w:r>
        <w:rPr>
          <w:rFonts w:ascii="Tahoma" w:hAnsi="Tahoma" w:cs="Tahoma"/>
          <w:color w:val="000000"/>
          <w:sz w:val="36"/>
          <w:szCs w:val="36"/>
        </w:rPr>
        <w:t>可重複讀取</w:t>
      </w:r>
      <w:r>
        <w:rPr>
          <w:rFonts w:ascii="Tahoma" w:hAnsi="Tahoma" w:cs="Tahoma"/>
          <w:color w:val="000000"/>
          <w:sz w:val="36"/>
          <w:szCs w:val="36"/>
        </w:rPr>
        <w:t>) can fix 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NonRepeatableReadProblem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>(</w:t>
      </w:r>
      <w:r>
        <w:rPr>
          <w:rFonts w:ascii="Tahoma" w:hAnsi="Tahoma" w:cs="Tahoma"/>
          <w:color w:val="000000"/>
          <w:sz w:val="36"/>
          <w:szCs w:val="36"/>
        </w:rPr>
        <w:t>不可重複讀取問題</w:t>
      </w:r>
      <w:r>
        <w:rPr>
          <w:rFonts w:ascii="Tahoma" w:hAnsi="Tahoma" w:cs="Tahoma"/>
          <w:color w:val="000000"/>
          <w:sz w:val="36"/>
          <w:szCs w:val="36"/>
        </w:rPr>
        <w:t>)</w:t>
      </w:r>
    </w:p>
    <w:p w14:paraId="5EA1FA5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070DEFB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5_02</w:t>
      </w:r>
    </w:p>
    <w:p w14:paraId="3CB3037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RepeatableRea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>) can fix </w:t>
      </w:r>
      <w:proofErr w:type="spellStart"/>
      <w:r>
        <w:rPr>
          <w:rFonts w:ascii="Consolas" w:hAnsi="Consolas"/>
          <w:color w:val="008000"/>
          <w:sz w:val="18"/>
          <w:szCs w:val="18"/>
        </w:rPr>
        <w:t>NonRepeatableRead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不可重複讀取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3A98FC5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A14949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294D3D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428FFCC1" w14:textId="77777777" w:rsidR="00904200" w:rsidRDefault="00904200" w:rsidP="00C60EAF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包括讀提交</w:t>
      </w:r>
      <w:r>
        <w:rPr>
          <w:rFonts w:ascii="Consolas" w:hAnsi="Consolas"/>
          <w:color w:val="008000"/>
          <w:sz w:val="18"/>
          <w:szCs w:val="18"/>
        </w:rPr>
        <w:t>the default setting),</w:t>
      </w:r>
    </w:p>
    <w:p w14:paraId="28E0588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an fix </w:t>
      </w:r>
      <w:proofErr w:type="spellStart"/>
      <w:r>
        <w:rPr>
          <w:rFonts w:ascii="Consolas" w:hAnsi="Consolas"/>
          <w:color w:val="008000"/>
          <w:sz w:val="18"/>
          <w:szCs w:val="18"/>
        </w:rPr>
        <w:t>DirtyRead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髒讀取問題</w:t>
      </w:r>
      <w:r>
        <w:rPr>
          <w:rFonts w:ascii="Consolas" w:hAnsi="Consolas"/>
          <w:color w:val="008000"/>
          <w:sz w:val="18"/>
          <w:szCs w:val="18"/>
        </w:rPr>
        <w:t>),</w:t>
      </w:r>
    </w:p>
    <w:p w14:paraId="41B1C3E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ut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</w:t>
      </w:r>
      <w:proofErr w:type="spellStart"/>
      <w:r>
        <w:rPr>
          <w:rFonts w:ascii="Consolas" w:hAnsi="Consolas"/>
          <w:color w:val="008000"/>
          <w:sz w:val="18"/>
          <w:szCs w:val="18"/>
        </w:rPr>
        <w:t>LostUpdate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更新遺失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5BB66FD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</w:t>
      </w:r>
      <w:proofErr w:type="spellStart"/>
      <w:r>
        <w:rPr>
          <w:rFonts w:ascii="Consolas" w:hAnsi="Consolas"/>
          <w:color w:val="008000"/>
          <w:sz w:val="18"/>
          <w:szCs w:val="18"/>
        </w:rPr>
        <w:t>NonrepeatableReads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不可重複讀取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00ED073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203A6B6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</w:rPr>
        <w:t>READ;</w:t>
      </w:r>
      <w:proofErr w:type="gramEnd"/>
    </w:p>
    <w:p w14:paraId="7C3603A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Repeatable Read" 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>) isolation level ensures</w:t>
      </w:r>
    </w:p>
    <w:p w14:paraId="3F37622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the data that one transaction has read,</w:t>
      </w:r>
    </w:p>
    <w:p w14:paraId="4ABDDFE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be prevented from being "updated" or "deleted" by any other transaction.</w:t>
      </w:r>
    </w:p>
    <w:p w14:paraId="7143FB1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fore,</w:t>
      </w:r>
    </w:p>
    <w:p w14:paraId="5805389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peatable Read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5B59B7F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an fix </w:t>
      </w:r>
      <w:proofErr w:type="spellStart"/>
      <w:r>
        <w:rPr>
          <w:rFonts w:ascii="Consolas" w:hAnsi="Consolas"/>
          <w:color w:val="008000"/>
          <w:sz w:val="18"/>
          <w:szCs w:val="18"/>
        </w:rPr>
        <w:t>LostUpdate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更新遺失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1BF3BC9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</w:t>
      </w:r>
      <w:proofErr w:type="spellStart"/>
      <w:r>
        <w:rPr>
          <w:rFonts w:ascii="Consolas" w:hAnsi="Consolas"/>
          <w:color w:val="008000"/>
          <w:sz w:val="18"/>
          <w:szCs w:val="18"/>
        </w:rPr>
        <w:t>NonrepeatableReads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不可重複讀取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70971E0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However, "Repeatable Read" 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>) isolation level</w:t>
      </w:r>
    </w:p>
    <w:p w14:paraId="7069158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oes not prevent new rows from being "inserted" by other transactions.</w:t>
      </w:r>
    </w:p>
    <w:p w14:paraId="0A6C452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"Repeatable Read" 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 xml:space="preserve">) CAN NOT fix </w:t>
      </w:r>
      <w:proofErr w:type="spellStart"/>
      <w:r>
        <w:rPr>
          <w:rFonts w:ascii="Consolas" w:hAnsi="Consolas"/>
          <w:color w:val="008000"/>
          <w:sz w:val="18"/>
          <w:szCs w:val="18"/>
        </w:rPr>
        <w:t>PhantomReadProble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</w:t>
      </w:r>
      <w:r>
        <w:rPr>
          <w:rFonts w:ascii="Consolas" w:hAnsi="Consolas"/>
          <w:color w:val="008000"/>
          <w:sz w:val="18"/>
          <w:szCs w:val="18"/>
        </w:rPr>
        <w:t>幻讀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76A5799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4535F423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1</w:t>
      </w:r>
    </w:p>
    <w:p w14:paraId="41E3C6B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1 :</w:t>
      </w:r>
      <w:proofErr w:type="gramEnd"/>
    </w:p>
    <w:p w14:paraId="5A4C53A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</w:rPr>
        <w:t>READ;</w:t>
      </w:r>
      <w:proofErr w:type="gramEnd"/>
    </w:p>
    <w:p w14:paraId="3D32AF7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2 :</w:t>
      </w:r>
      <w:proofErr w:type="gramEnd"/>
    </w:p>
    <w:p w14:paraId="5C8375F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</w:rPr>
        <w:t>READ;</w:t>
      </w:r>
      <w:proofErr w:type="gramEnd"/>
    </w:p>
    <w:p w14:paraId="3A50CAD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Transaction1,</w:t>
      </w:r>
    </w:p>
    <w:p w14:paraId="488157B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during Transaction1 is still running, execute Transaction2</w:t>
      </w:r>
    </w:p>
    <w:p w14:paraId="250FE71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E225498" w14:textId="77777777" w:rsidR="00904200" w:rsidRDefault="00904200" w:rsidP="00C60EAF">
      <w:pPr>
        <w:spacing w:after="0"/>
      </w:pPr>
    </w:p>
    <w:p w14:paraId="36143E3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41A456B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5_02_01</w:t>
      </w:r>
    </w:p>
    <w:p w14:paraId="58A093C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1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READ COMMITTED</w:t>
      </w:r>
    </w:p>
    <w:p w14:paraId="23525AE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**</w:t>
      </w:r>
    </w:p>
    <w:p w14:paraId="2976952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OLA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VE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PEATABL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REA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543EFD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5A544D83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F2E8EF3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82F03D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irst read.</w:t>
      </w:r>
    </w:p>
    <w:p w14:paraId="6EB39A89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 @</w:t>
      </w:r>
      <w:proofErr w:type="gramEnd"/>
      <w:r>
        <w:rPr>
          <w:rFonts w:ascii="Consolas" w:hAnsi="Consolas"/>
          <w:color w:val="008000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</w:p>
    <w:p w14:paraId="7B3C5986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</w:t>
      </w:r>
      <w:proofErr w:type="gramEnd"/>
      <w:r>
        <w:rPr>
          <w:rFonts w:ascii="Consolas" w:hAnsi="Consolas"/>
          <w:color w:val="008000"/>
          <w:sz w:val="18"/>
          <w:szCs w:val="18"/>
        </w:rPr>
        <w:t>2</w:t>
      </w:r>
    </w:p>
    <w:p w14:paraId="55436F4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710CB8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A5D315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Do Some tasks</w:t>
      </w:r>
    </w:p>
    <w:p w14:paraId="6439D58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5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9C0910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cond read.</w:t>
      </w:r>
    </w:p>
    <w:p w14:paraId="0B897BBD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 @</w:t>
      </w:r>
      <w:proofErr w:type="gramEnd"/>
      <w:r>
        <w:rPr>
          <w:rFonts w:ascii="Consolas" w:hAnsi="Consolas"/>
          <w:color w:val="008000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</w:p>
    <w:p w14:paraId="345CB73C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</w:t>
      </w:r>
      <w:proofErr w:type="gramEnd"/>
      <w:r>
        <w:rPr>
          <w:rFonts w:ascii="Consolas" w:hAnsi="Consolas"/>
          <w:color w:val="008000"/>
          <w:sz w:val="18"/>
          <w:szCs w:val="18"/>
        </w:rPr>
        <w:t>2</w:t>
      </w:r>
    </w:p>
    <w:p w14:paraId="63EE4DC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82A314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5B1E2F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45CD39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82EABC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11812CF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5_02_02</w:t>
      </w:r>
    </w:p>
    <w:p w14:paraId="23A7C02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2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READ COMMITTED</w:t>
      </w:r>
    </w:p>
    <w:p w14:paraId="758259C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**</w:t>
      </w:r>
    </w:p>
    <w:p w14:paraId="24BAEC1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OLA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VE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PEATABL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REA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1FF8B8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33980F09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B859C1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FC1232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irst read.</w:t>
      </w:r>
    </w:p>
    <w:p w14:paraId="2F6F3783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 @</w:t>
      </w:r>
      <w:proofErr w:type="gramEnd"/>
      <w:r>
        <w:rPr>
          <w:rFonts w:ascii="Consolas" w:hAnsi="Consolas"/>
          <w:color w:val="008000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</w:p>
    <w:p w14:paraId="58B15F0D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</w:t>
      </w:r>
      <w:proofErr w:type="gramEnd"/>
      <w:r>
        <w:rPr>
          <w:rFonts w:ascii="Consolas" w:hAnsi="Consolas"/>
          <w:color w:val="008000"/>
          <w:sz w:val="18"/>
          <w:szCs w:val="18"/>
        </w:rPr>
        <w:t>2</w:t>
      </w:r>
    </w:p>
    <w:p w14:paraId="279853FC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9DAB15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5D2BC7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pdate</w:t>
      </w:r>
    </w:p>
    <w:p w14:paraId="3095C56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CC1D61A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color w:val="008000"/>
          <w:sz w:val="18"/>
          <w:szCs w:val="18"/>
        </w:rPr>
        <w:t>  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2</w:t>
      </w:r>
    </w:p>
    <w:p w14:paraId="333FA8A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color w:val="008000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</w:p>
    <w:p w14:paraId="2C36807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1EB0EA0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19CEF35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C91B15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C4D8F27" w14:textId="77777777" w:rsidR="00904200" w:rsidRDefault="00904200" w:rsidP="00C60EAF">
      <w:pPr>
        <w:spacing w:after="0"/>
      </w:pPr>
    </w:p>
    <w:p w14:paraId="7679B39D" w14:textId="55375870" w:rsidR="00904200" w:rsidRDefault="00904200" w:rsidP="00C60EAF">
      <w:pPr>
        <w:spacing w:after="0"/>
      </w:pPr>
      <w:r>
        <w:rPr>
          <w:noProof/>
        </w:rPr>
        <w:drawing>
          <wp:inline distT="0" distB="0" distL="0" distR="0" wp14:anchorId="1D143B4F" wp14:editId="62042CCB">
            <wp:extent cx="5181600" cy="1066800"/>
            <wp:effectExtent l="0" t="0" r="0" b="0"/>
            <wp:docPr id="28" name="Picture 28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EC965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04FFDF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7CDCFD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1DAAEA9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ransaction1 using</w:t>
      </w:r>
    </w:p>
    <w:p w14:paraId="40F6258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</w:rPr>
        <w:t>READ;</w:t>
      </w:r>
      <w:proofErr w:type="gramEnd"/>
    </w:p>
    <w:p w14:paraId="3E0B80B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ransaction2 using</w:t>
      </w:r>
    </w:p>
    <w:p w14:paraId="5A56CFC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</w:rPr>
        <w:t>READ;</w:t>
      </w:r>
      <w:proofErr w:type="gramEnd"/>
    </w:p>
    <w:p w14:paraId="4F6E5F4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58494FE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Transaction1,</w:t>
      </w:r>
    </w:p>
    <w:p w14:paraId="0F8A299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during Transaction1 is still running, execute Transaction2</w:t>
      </w:r>
    </w:p>
    <w:p w14:paraId="426AE1F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 will return ...</w:t>
      </w:r>
    </w:p>
    <w:p w14:paraId="196CC07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7C1F697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5C1EFAB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 will return ...</w:t>
      </w:r>
    </w:p>
    <w:p w14:paraId="2B840BC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03C4A2F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9</w:t>
      </w:r>
    </w:p>
    <w:p w14:paraId="29ACB71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REPEATABLE READ use locks on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prevent</w:t>
      </w:r>
    </w:p>
    <w:p w14:paraId="61F9EE7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from "updating" from 20 to 19.</w:t>
      </w:r>
    </w:p>
    <w:p w14:paraId="4C3EFD2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 Transaction1 finished and release the locks, then</w:t>
      </w:r>
    </w:p>
    <w:p w14:paraId="2783003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2 can finally update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rom 20 to 19.</w:t>
      </w:r>
    </w:p>
    <w:p w14:paraId="67ACDEA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peatable Read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 xml:space="preserve">) can fix </w:t>
      </w:r>
      <w:proofErr w:type="spellStart"/>
      <w:r>
        <w:rPr>
          <w:rFonts w:ascii="Consolas" w:hAnsi="Consolas"/>
          <w:color w:val="008000"/>
          <w:sz w:val="18"/>
          <w:szCs w:val="18"/>
        </w:rPr>
        <w:t>NonrepeatableReads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不可重複讀取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6DE78DB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7351493" w14:textId="77777777" w:rsidR="00904200" w:rsidRDefault="00904200" w:rsidP="00C60EAF">
      <w:pPr>
        <w:spacing w:after="0"/>
      </w:pPr>
    </w:p>
    <w:p w14:paraId="7A633CE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4C24E45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5_02_03</w:t>
      </w:r>
    </w:p>
    <w:p w14:paraId="3E58462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lean </w:t>
      </w:r>
      <w:proofErr w:type="gramStart"/>
      <w:r>
        <w:rPr>
          <w:rFonts w:ascii="Consolas" w:hAnsi="Consolas"/>
          <w:color w:val="008000"/>
          <w:sz w:val="18"/>
          <w:szCs w:val="18"/>
        </w:rPr>
        <w:t>up :</w:t>
      </w:r>
      <w:proofErr w:type="gramEnd"/>
    </w:p>
    <w:p w14:paraId="5B8825A0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11854B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</w:t>
      </w:r>
      <w:proofErr w:type="gramEnd"/>
      <w:r>
        <w:rPr>
          <w:rFonts w:ascii="Consolas" w:hAnsi="Consolas"/>
          <w:color w:val="008000"/>
          <w:sz w:val="18"/>
          <w:szCs w:val="18"/>
        </w:rPr>
        <w:t>2</w:t>
      </w:r>
    </w:p>
    <w:p w14:paraId="6D762E3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9D8EAD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9</w:t>
      </w:r>
    </w:p>
    <w:p w14:paraId="41B6571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lean up the changes. Rollback the </w:t>
      </w:r>
      <w:proofErr w:type="spellStart"/>
      <w:r>
        <w:rPr>
          <w:rFonts w:ascii="Consolas" w:hAnsi="Consolas"/>
          <w:color w:val="008000"/>
          <w:sz w:val="18"/>
          <w:szCs w:val="18"/>
        </w:rPr>
        <w:t>th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</w:p>
    <w:p w14:paraId="0B3788B7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color w:val="008000"/>
          <w:sz w:val="18"/>
          <w:szCs w:val="18"/>
        </w:rPr>
        <w:t>  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2</w:t>
      </w:r>
    </w:p>
    <w:p w14:paraId="6C847DE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color w:val="008000"/>
          <w:sz w:val="18"/>
          <w:szCs w:val="18"/>
        </w:rPr>
        <w:t>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20</w:t>
      </w:r>
    </w:p>
    <w:p w14:paraId="31DF650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232BFE3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4FF8503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roduct</w:t>
      </w:r>
      <w:proofErr w:type="gramEnd"/>
      <w:r>
        <w:rPr>
          <w:rFonts w:ascii="Consolas" w:hAnsi="Consolas"/>
          <w:color w:val="008000"/>
          <w:sz w:val="18"/>
          <w:szCs w:val="18"/>
        </w:rPr>
        <w:t>2</w:t>
      </w:r>
    </w:p>
    <w:p w14:paraId="042A254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FE4B95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4A7CA7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140F6BD0" w14:textId="77777777" w:rsidR="00904200" w:rsidRDefault="00904200" w:rsidP="00C60EAF">
      <w:pPr>
        <w:spacing w:after="0"/>
      </w:pPr>
    </w:p>
    <w:p w14:paraId="2EA7B499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lastRenderedPageBreak/>
        <w:t>=====================================================</w:t>
      </w:r>
    </w:p>
    <w:p w14:paraId="72C82799" w14:textId="77777777" w:rsidR="00904200" w:rsidRDefault="00904200" w:rsidP="00C60EAF">
      <w:pPr>
        <w:spacing w:after="0"/>
      </w:pPr>
      <w:r>
        <w:rPr>
          <w:sz w:val="48"/>
          <w:szCs w:val="48"/>
        </w:rPr>
        <w:t xml:space="preserve">6. Concurrent Transactions </w:t>
      </w:r>
      <w:proofErr w:type="spellStart"/>
      <w:r>
        <w:rPr>
          <w:sz w:val="48"/>
          <w:szCs w:val="48"/>
        </w:rPr>
        <w:t>PhantomReadProblem</w:t>
      </w:r>
      <w:proofErr w:type="spellEnd"/>
      <w:r>
        <w:rPr>
          <w:sz w:val="48"/>
          <w:szCs w:val="48"/>
        </w:rPr>
        <w:t>(</w:t>
      </w:r>
      <w:r>
        <w:rPr>
          <w:sz w:val="48"/>
          <w:szCs w:val="48"/>
        </w:rPr>
        <w:t>幻讀問題</w:t>
      </w:r>
      <w:r>
        <w:rPr>
          <w:sz w:val="48"/>
          <w:szCs w:val="48"/>
        </w:rPr>
        <w:t>)</w:t>
      </w:r>
    </w:p>
    <w:p w14:paraId="03A40681" w14:textId="182F474C" w:rsidR="00904200" w:rsidRDefault="00904200" w:rsidP="00C60EAF">
      <w:pPr>
        <w:spacing w:after="0"/>
      </w:pPr>
      <w:r>
        <w:rPr>
          <w:noProof/>
        </w:rPr>
        <w:drawing>
          <wp:inline distT="0" distB="0" distL="0" distR="0" wp14:anchorId="2C3403AB" wp14:editId="326CEF90">
            <wp:extent cx="5274310" cy="5292090"/>
            <wp:effectExtent l="0" t="0" r="2540" b="381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292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A4852" w14:textId="77777777" w:rsidR="00904200" w:rsidRDefault="00904200" w:rsidP="00C60EAF">
      <w:pPr>
        <w:spacing w:after="0"/>
      </w:pPr>
    </w:p>
    <w:p w14:paraId="27D55A3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3EF3B7F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024_06_Concurrent Transactions </w:t>
      </w:r>
      <w:proofErr w:type="spellStart"/>
      <w:r>
        <w:rPr>
          <w:rFonts w:ascii="Consolas" w:hAnsi="Consolas"/>
          <w:color w:val="008000"/>
          <w:sz w:val="18"/>
          <w:szCs w:val="18"/>
        </w:rPr>
        <w:t>PhantomRead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幻讀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26E473F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2541954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008E11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</w:t>
      </w:r>
    </w:p>
    <w:p w14:paraId="4FB02BD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 Concurrency </w:t>
      </w:r>
      <w:proofErr w:type="gramStart"/>
      <w:r>
        <w:rPr>
          <w:rFonts w:ascii="Consolas" w:hAnsi="Consolas"/>
          <w:color w:val="008000"/>
          <w:sz w:val="18"/>
          <w:szCs w:val="18"/>
        </w:rPr>
        <w:t>Problems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Phantom Read Problem (</w:t>
      </w:r>
      <w:r>
        <w:rPr>
          <w:rFonts w:ascii="Consolas" w:hAnsi="Consolas"/>
          <w:color w:val="008000"/>
          <w:sz w:val="18"/>
          <w:szCs w:val="18"/>
        </w:rPr>
        <w:t>幻讀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348D991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</w:t>
      </w:r>
    </w:p>
    <w:p w14:paraId="3736C89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</w:t>
      </w:r>
    </w:p>
    <w:p w14:paraId="4BBB374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when Transaction1 executes the same select query twice,</w:t>
      </w:r>
    </w:p>
    <w:p w14:paraId="68439AF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ransaction2 insert a new data row</w:t>
      </w:r>
    </w:p>
    <w:p w14:paraId="049DEF1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between the first and second execution of Transaction1.</w:t>
      </w:r>
    </w:p>
    <w:p w14:paraId="39E9557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new data row, which was added by Transaction2, matches</w:t>
      </w:r>
    </w:p>
    <w:p w14:paraId="47816EF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WHERE clause of the query executed by the Transaction1.</w:t>
      </w:r>
    </w:p>
    <w:p w14:paraId="4B8B737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Transaction1 gets a different number of rows</w:t>
      </w:r>
    </w:p>
    <w:p w14:paraId="3FD985B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result set each time.</w:t>
      </w:r>
    </w:p>
    <w:p w14:paraId="16EC272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</w:t>
      </w:r>
    </w:p>
    <w:p w14:paraId="7CA7FE2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2.</w:t>
      </w:r>
    </w:p>
    <w:p w14:paraId="53CE1454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1</w:t>
      </w:r>
    </w:p>
    <w:p w14:paraId="23EEC59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1 :</w:t>
      </w:r>
      <w:proofErr w:type="gramEnd"/>
    </w:p>
    <w:p w14:paraId="1A1EFAF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</w:rPr>
        <w:t>READ;</w:t>
      </w:r>
      <w:proofErr w:type="gramEnd"/>
    </w:p>
    <w:p w14:paraId="318F7A2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2 :</w:t>
      </w:r>
      <w:proofErr w:type="gramEnd"/>
    </w:p>
    <w:p w14:paraId="684EE80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</w:rPr>
        <w:t>READ;</w:t>
      </w:r>
      <w:proofErr w:type="gramEnd"/>
    </w:p>
    <w:p w14:paraId="3627A8D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do the "1st Read"</w:t>
      </w:r>
    </w:p>
    <w:p w14:paraId="2A85DDB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get "N1" rows in return.</w:t>
      </w:r>
    </w:p>
    <w:p w14:paraId="6C9838A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uring Transaction1 spends 5 seconds to do some tasks,</w:t>
      </w:r>
    </w:p>
    <w:p w14:paraId="26C26A3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"inserted" 1 row and committed.</w:t>
      </w:r>
    </w:p>
    <w:p w14:paraId="0B706F4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hen Transaction1 do the "2nd Read"</w:t>
      </w:r>
    </w:p>
    <w:p w14:paraId="736AE23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get "N1+1" rows in return.</w:t>
      </w:r>
    </w:p>
    <w:p w14:paraId="6674705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RepeatableRead</w:t>
      </w:r>
      <w:proofErr w:type="spellEnd"/>
      <w:r>
        <w:rPr>
          <w:rFonts w:ascii="Consolas" w:hAnsi="Consolas"/>
          <w:color w:val="008000"/>
          <w:sz w:val="18"/>
          <w:szCs w:val="18"/>
        </w:rPr>
        <w:t>"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 xml:space="preserve">)) has </w:t>
      </w:r>
      <w:proofErr w:type="spellStart"/>
      <w:r>
        <w:rPr>
          <w:rFonts w:ascii="Consolas" w:hAnsi="Consolas"/>
          <w:color w:val="008000"/>
          <w:sz w:val="18"/>
          <w:szCs w:val="18"/>
        </w:rPr>
        <w:t>PhantomReads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幻讀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1C0724F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</w:t>
      </w:r>
    </w:p>
    <w:p w14:paraId="592192E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3.</w:t>
      </w:r>
    </w:p>
    <w:p w14:paraId="780EC30C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2</w:t>
      </w:r>
    </w:p>
    <w:p w14:paraId="695D969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1 :</w:t>
      </w:r>
      <w:proofErr w:type="gramEnd"/>
    </w:p>
    <w:p w14:paraId="4667538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</w:t>
      </w:r>
      <w:proofErr w:type="gramStart"/>
      <w:r>
        <w:rPr>
          <w:rFonts w:ascii="Consolas" w:hAnsi="Consolas"/>
          <w:color w:val="008000"/>
          <w:sz w:val="18"/>
          <w:szCs w:val="18"/>
        </w:rPr>
        <w:t>SERIALIZABLE;</w:t>
      </w:r>
      <w:proofErr w:type="gramEnd"/>
    </w:p>
    <w:p w14:paraId="04FB799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2 :</w:t>
      </w:r>
      <w:proofErr w:type="gramEnd"/>
    </w:p>
    <w:p w14:paraId="3E748E1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</w:t>
      </w:r>
      <w:proofErr w:type="gramStart"/>
      <w:r>
        <w:rPr>
          <w:rFonts w:ascii="Consolas" w:hAnsi="Consolas"/>
          <w:color w:val="008000"/>
          <w:sz w:val="18"/>
          <w:szCs w:val="18"/>
        </w:rPr>
        <w:t>SERIALIZABLE;</w:t>
      </w:r>
      <w:proofErr w:type="gramEnd"/>
    </w:p>
    <w:p w14:paraId="187CDCD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do the "1st Read"</w:t>
      </w:r>
    </w:p>
    <w:p w14:paraId="0930993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get "N1" rows in return.</w:t>
      </w:r>
    </w:p>
    <w:p w14:paraId="2873AC6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uring Transaction1 spends 5 seconds to do some tasks,</w:t>
      </w:r>
    </w:p>
    <w:p w14:paraId="78A9ACD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"inserted" 1 row and committed.</w:t>
      </w:r>
    </w:p>
    <w:p w14:paraId="205830D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SERIALIZABLE use locks to lock on table</w:t>
      </w:r>
    </w:p>
    <w:p w14:paraId="72554F5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prevent Transaction2 from</w:t>
      </w:r>
    </w:p>
    <w:p w14:paraId="4DD183C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updating", "deleting", or "inserting" to the table.</w:t>
      </w:r>
    </w:p>
    <w:p w14:paraId="79B9A56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Transaction1 finished "2nd Read"</w:t>
      </w:r>
    </w:p>
    <w:p w14:paraId="620C975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and still get "N1" rows in return,</w:t>
      </w:r>
    </w:p>
    <w:p w14:paraId="18170D4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finally can "insert" a new row</w:t>
      </w:r>
    </w:p>
    <w:p w14:paraId="4764E50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make the table become "N1+1" rows.</w:t>
      </w:r>
    </w:p>
    <w:p w14:paraId="04B3635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serializableRead</w:t>
      </w:r>
      <w:proofErr w:type="spellEnd"/>
      <w:r>
        <w:rPr>
          <w:rFonts w:ascii="Consolas" w:hAnsi="Consolas"/>
          <w:color w:val="008000"/>
          <w:sz w:val="18"/>
          <w:szCs w:val="18"/>
        </w:rPr>
        <w:t>" (</w:t>
      </w:r>
      <w:r>
        <w:rPr>
          <w:rFonts w:ascii="Consolas" w:hAnsi="Consolas"/>
          <w:color w:val="008000"/>
          <w:sz w:val="18"/>
          <w:szCs w:val="18"/>
        </w:rPr>
        <w:t>可串行化的讀取</w:t>
      </w:r>
      <w:r>
        <w:rPr>
          <w:rFonts w:ascii="Consolas" w:hAnsi="Consolas"/>
          <w:color w:val="008000"/>
          <w:sz w:val="18"/>
          <w:szCs w:val="18"/>
        </w:rPr>
        <w:t xml:space="preserve">) can fix </w:t>
      </w:r>
      <w:proofErr w:type="spellStart"/>
      <w:r>
        <w:rPr>
          <w:rFonts w:ascii="Consolas" w:hAnsi="Consolas"/>
          <w:color w:val="008000"/>
          <w:sz w:val="18"/>
          <w:szCs w:val="18"/>
        </w:rPr>
        <w:t>PhantomReads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幻讀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70F7992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</w:t>
      </w:r>
    </w:p>
    <w:p w14:paraId="65BAAFF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4.</w:t>
      </w:r>
    </w:p>
    <w:p w14:paraId="45FCEE3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 isolation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</w:p>
    <w:p w14:paraId="134AC3B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</w:rPr>
        <w:t>READ;</w:t>
      </w:r>
      <w:proofErr w:type="gramEnd"/>
    </w:p>
    <w:p w14:paraId="3643FFC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V.S.</w:t>
      </w:r>
    </w:p>
    <w:p w14:paraId="69B75DA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</w:t>
      </w:r>
      <w:proofErr w:type="gramStart"/>
      <w:r>
        <w:rPr>
          <w:rFonts w:ascii="Consolas" w:hAnsi="Consolas"/>
          <w:color w:val="008000"/>
          <w:sz w:val="18"/>
          <w:szCs w:val="18"/>
        </w:rPr>
        <w:t>SERIALIZABLE;</w:t>
      </w:r>
      <w:proofErr w:type="gramEnd"/>
    </w:p>
    <w:p w14:paraId="3A901DD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</w:t>
      </w:r>
    </w:p>
    <w:p w14:paraId="45D5A2F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4.1.</w:t>
      </w:r>
    </w:p>
    <w:p w14:paraId="2FD999C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EAD;</w:t>
      </w:r>
      <w:proofErr w:type="gramEnd"/>
    </w:p>
    <w:p w14:paraId="49EC212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</w:t>
      </w:r>
    </w:p>
    <w:p w14:paraId="02C1D80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4.1.1.</w:t>
      </w:r>
    </w:p>
    <w:p w14:paraId="618930C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epeatable Read(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可重複讀取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</w:t>
      </w:r>
    </w:p>
    <w:p w14:paraId="6720160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can fix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LostUpdateProblem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更新遺失問題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</w:t>
      </w:r>
    </w:p>
    <w:p w14:paraId="54FA316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and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NonrepeatableReadsProblem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不可重複讀取問題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,</w:t>
      </w:r>
    </w:p>
    <w:p w14:paraId="1D46505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but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has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PhantomReadsProblem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幻讀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.</w:t>
      </w:r>
    </w:p>
    <w:p w14:paraId="2D846F6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</w:t>
      </w:r>
    </w:p>
    <w:p w14:paraId="4CB351F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4.1.2.</w:t>
      </w:r>
    </w:p>
    <w:p w14:paraId="165C080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Repeatable Read" 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>) isolation level ensures</w:t>
      </w:r>
    </w:p>
    <w:p w14:paraId="63AD078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the data that one transaction has read,</w:t>
      </w:r>
    </w:p>
    <w:p w14:paraId="0007949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be prevented from being "updated" or "deleted" by any other transaction.</w:t>
      </w:r>
    </w:p>
    <w:p w14:paraId="3DDC8C6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fore,</w:t>
      </w:r>
    </w:p>
    <w:p w14:paraId="5102DE3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peatable Read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76142EE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an fix </w:t>
      </w:r>
      <w:proofErr w:type="spellStart"/>
      <w:r>
        <w:rPr>
          <w:rFonts w:ascii="Consolas" w:hAnsi="Consolas"/>
          <w:color w:val="008000"/>
          <w:sz w:val="18"/>
          <w:szCs w:val="18"/>
        </w:rPr>
        <w:t>LostUpdate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更新遺失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7F578FC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</w:t>
      </w:r>
      <w:proofErr w:type="spellStart"/>
      <w:r>
        <w:rPr>
          <w:rFonts w:ascii="Consolas" w:hAnsi="Consolas"/>
          <w:color w:val="008000"/>
          <w:sz w:val="18"/>
          <w:szCs w:val="18"/>
        </w:rPr>
        <w:t>NonrepeatableReads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不可重複讀取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5D34CDD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ever, "Repeatable Read" 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>) isolation level</w:t>
      </w:r>
    </w:p>
    <w:p w14:paraId="4DC9A29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oes not prevent new rows from being "inserted" by other transactions.</w:t>
      </w:r>
    </w:p>
    <w:p w14:paraId="4B708EB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"Repeatable Read" 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 xml:space="preserve">) has </w:t>
      </w:r>
      <w:proofErr w:type="spellStart"/>
      <w:r>
        <w:rPr>
          <w:rFonts w:ascii="Consolas" w:hAnsi="Consolas"/>
          <w:color w:val="008000"/>
          <w:sz w:val="18"/>
          <w:szCs w:val="18"/>
        </w:rPr>
        <w:t>PhantomReadProble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</w:t>
      </w:r>
      <w:r>
        <w:rPr>
          <w:rFonts w:ascii="Consolas" w:hAnsi="Consolas"/>
          <w:color w:val="008000"/>
          <w:sz w:val="18"/>
          <w:szCs w:val="18"/>
        </w:rPr>
        <w:t>幻讀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3820045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</w:t>
      </w:r>
    </w:p>
    <w:p w14:paraId="3F53026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4.2.</w:t>
      </w:r>
    </w:p>
    <w:p w14:paraId="6E8FF4D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--SET TRANSACTION ISOLATION LEVEL 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ERIALIZABLE;</w:t>
      </w:r>
      <w:proofErr w:type="gramEnd"/>
    </w:p>
    <w:p w14:paraId="23B1E57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</w:t>
      </w:r>
    </w:p>
    <w:p w14:paraId="7ABD6AD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4.4.2.1.</w:t>
      </w:r>
    </w:p>
    <w:p w14:paraId="4FB874B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epeatable Read(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可重複讀取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</w:t>
      </w:r>
    </w:p>
    <w:p w14:paraId="7261D2A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can fix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LostUpdateProblem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更新遺失問題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</w:t>
      </w:r>
    </w:p>
    <w:p w14:paraId="2DDBA33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NonrepeatableReadsProblem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不可重複讀取問題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,</w:t>
      </w:r>
    </w:p>
    <w:p w14:paraId="5E115EB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and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has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PhantomReadsProblem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幻讀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.</w:t>
      </w:r>
    </w:p>
    <w:p w14:paraId="5B6B048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</w:t>
      </w:r>
    </w:p>
    <w:p w14:paraId="339A2A9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4.2.2.</w:t>
      </w:r>
    </w:p>
    <w:p w14:paraId="3C6040B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gramStart"/>
      <w:r>
        <w:rPr>
          <w:rFonts w:ascii="Consolas" w:hAnsi="Consolas"/>
          <w:color w:val="008000"/>
          <w:sz w:val="18"/>
          <w:szCs w:val="18"/>
        </w:rPr>
        <w:t>serializabl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Read" (</w:t>
      </w:r>
      <w:r>
        <w:rPr>
          <w:rFonts w:ascii="Consolas" w:hAnsi="Consolas"/>
          <w:color w:val="008000"/>
          <w:sz w:val="18"/>
          <w:szCs w:val="18"/>
        </w:rPr>
        <w:t>可串行化的讀取</w:t>
      </w:r>
      <w:r>
        <w:rPr>
          <w:rFonts w:ascii="Consolas" w:hAnsi="Consolas"/>
          <w:color w:val="008000"/>
          <w:sz w:val="18"/>
          <w:szCs w:val="18"/>
        </w:rPr>
        <w:t>) isolation level ensures</w:t>
      </w:r>
    </w:p>
    <w:p w14:paraId="539E805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the data that one transaction has read,</w:t>
      </w:r>
    </w:p>
    <w:p w14:paraId="02AF8D9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be prevented from being "updated" or "deleted" by any other transaction.</w:t>
      </w:r>
    </w:p>
    <w:p w14:paraId="23D77B8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fore,</w:t>
      </w:r>
    </w:p>
    <w:p w14:paraId="1CA9A656" w14:textId="77777777" w:rsidR="00904200" w:rsidRDefault="00904200" w:rsidP="00C60EAF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erializableRea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可串行化的讀取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335EEAA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an fix </w:t>
      </w:r>
      <w:proofErr w:type="spellStart"/>
      <w:r>
        <w:rPr>
          <w:rFonts w:ascii="Consolas" w:hAnsi="Consolas"/>
          <w:color w:val="008000"/>
          <w:sz w:val="18"/>
          <w:szCs w:val="18"/>
        </w:rPr>
        <w:t>LostUpdate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更新遺失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5B5C4E4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</w:t>
      </w:r>
      <w:proofErr w:type="spellStart"/>
      <w:r>
        <w:rPr>
          <w:rFonts w:ascii="Consolas" w:hAnsi="Consolas"/>
          <w:color w:val="008000"/>
          <w:sz w:val="18"/>
          <w:szCs w:val="18"/>
        </w:rPr>
        <w:t>NonrepeatableReads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不可重複讀取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7F34A6B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addition, </w:t>
      </w:r>
      <w:proofErr w:type="spellStart"/>
      <w:r>
        <w:rPr>
          <w:rFonts w:ascii="Consolas" w:hAnsi="Consolas"/>
          <w:color w:val="008000"/>
          <w:sz w:val="18"/>
          <w:szCs w:val="18"/>
        </w:rPr>
        <w:t>SerializableRea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可串行化的讀取</w:t>
      </w:r>
      <w:r>
        <w:rPr>
          <w:rFonts w:ascii="Consolas" w:hAnsi="Consolas"/>
          <w:color w:val="008000"/>
          <w:sz w:val="18"/>
          <w:szCs w:val="18"/>
        </w:rPr>
        <w:t>) isolation level</w:t>
      </w:r>
    </w:p>
    <w:p w14:paraId="21EC333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revent new rows from being "inserted" by other transactions.</w:t>
      </w:r>
    </w:p>
    <w:p w14:paraId="7D75872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"serializable Read" (</w:t>
      </w:r>
      <w:r>
        <w:rPr>
          <w:rFonts w:ascii="Consolas" w:hAnsi="Consolas"/>
          <w:color w:val="008000"/>
          <w:sz w:val="18"/>
          <w:szCs w:val="18"/>
        </w:rPr>
        <w:t>可串行化的讀取</w:t>
      </w:r>
      <w:r>
        <w:rPr>
          <w:rFonts w:ascii="Consolas" w:hAnsi="Consolas"/>
          <w:color w:val="008000"/>
          <w:sz w:val="18"/>
          <w:szCs w:val="18"/>
        </w:rPr>
        <w:t>) CAN fix Phantom Read Problem (</w:t>
      </w:r>
      <w:r>
        <w:rPr>
          <w:rFonts w:ascii="Consolas" w:hAnsi="Consolas"/>
          <w:color w:val="008000"/>
          <w:sz w:val="18"/>
          <w:szCs w:val="18"/>
        </w:rPr>
        <w:t>幻讀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20CE58D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7329475" w14:textId="77777777" w:rsidR="00904200" w:rsidRDefault="00904200" w:rsidP="00C60EAF">
      <w:pPr>
        <w:spacing w:after="0"/>
      </w:pPr>
    </w:p>
    <w:p w14:paraId="5A76255E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--------------------------------------------------------------------------------------</w:t>
      </w:r>
    </w:p>
    <w:p w14:paraId="01847153" w14:textId="77777777" w:rsidR="00904200" w:rsidRDefault="00904200" w:rsidP="00C60EAF">
      <w:pPr>
        <w:spacing w:after="0"/>
      </w:pPr>
      <w:r>
        <w:rPr>
          <w:rFonts w:ascii="Tahoma" w:hAnsi="Tahoma" w:cs="Tahoma"/>
          <w:sz w:val="36"/>
          <w:szCs w:val="36"/>
        </w:rPr>
        <w:t>6.1.</w:t>
      </w:r>
      <w:r>
        <w:t> </w:t>
      </w:r>
      <w:r>
        <w:rPr>
          <w:rFonts w:ascii="Tahoma" w:hAnsi="Tahoma" w:cs="Tahoma"/>
          <w:sz w:val="36"/>
          <w:szCs w:val="36"/>
        </w:rPr>
        <w:t>"</w:t>
      </w:r>
      <w:proofErr w:type="spellStart"/>
      <w:r>
        <w:rPr>
          <w:rFonts w:ascii="Tahoma" w:hAnsi="Tahoma" w:cs="Tahoma"/>
          <w:sz w:val="36"/>
          <w:szCs w:val="36"/>
        </w:rPr>
        <w:t>RepeatableRead</w:t>
      </w:r>
      <w:proofErr w:type="spellEnd"/>
      <w:r>
        <w:rPr>
          <w:rFonts w:ascii="Tahoma" w:hAnsi="Tahoma" w:cs="Tahoma"/>
          <w:sz w:val="36"/>
          <w:szCs w:val="36"/>
        </w:rPr>
        <w:t>"(</w:t>
      </w:r>
      <w:r>
        <w:rPr>
          <w:rFonts w:ascii="Tahoma" w:hAnsi="Tahoma" w:cs="Tahoma"/>
          <w:sz w:val="36"/>
          <w:szCs w:val="36"/>
        </w:rPr>
        <w:t>可重複讀取</w:t>
      </w:r>
      <w:r>
        <w:rPr>
          <w:rFonts w:ascii="Tahoma" w:hAnsi="Tahoma" w:cs="Tahoma"/>
          <w:sz w:val="36"/>
          <w:szCs w:val="36"/>
        </w:rPr>
        <w:t>) has </w:t>
      </w:r>
      <w:proofErr w:type="spellStart"/>
      <w:r>
        <w:rPr>
          <w:rFonts w:ascii="Tahoma" w:hAnsi="Tahoma" w:cs="Tahoma"/>
          <w:sz w:val="36"/>
          <w:szCs w:val="36"/>
        </w:rPr>
        <w:t>PhantomReadProblem</w:t>
      </w:r>
      <w:proofErr w:type="spellEnd"/>
      <w:r>
        <w:rPr>
          <w:rFonts w:ascii="Tahoma" w:hAnsi="Tahoma" w:cs="Tahoma"/>
          <w:sz w:val="36"/>
          <w:szCs w:val="36"/>
        </w:rPr>
        <w:t xml:space="preserve"> (</w:t>
      </w:r>
      <w:r>
        <w:rPr>
          <w:rFonts w:ascii="Tahoma" w:hAnsi="Tahoma" w:cs="Tahoma"/>
          <w:sz w:val="36"/>
          <w:szCs w:val="36"/>
        </w:rPr>
        <w:t>幻讀問題</w:t>
      </w:r>
      <w:r>
        <w:rPr>
          <w:rFonts w:ascii="Tahoma" w:hAnsi="Tahoma" w:cs="Tahoma"/>
          <w:sz w:val="36"/>
          <w:szCs w:val="36"/>
        </w:rPr>
        <w:t>)</w:t>
      </w:r>
    </w:p>
    <w:p w14:paraId="50FC3F6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7818A8A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6_01</w:t>
      </w:r>
    </w:p>
    <w:p w14:paraId="650C203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"</w:t>
      </w:r>
      <w:proofErr w:type="spellStart"/>
      <w:r>
        <w:rPr>
          <w:rFonts w:ascii="Consolas" w:hAnsi="Consolas"/>
          <w:color w:val="008000"/>
          <w:sz w:val="18"/>
          <w:szCs w:val="18"/>
        </w:rPr>
        <w:t>RepeatableRead</w:t>
      </w:r>
      <w:proofErr w:type="spellEnd"/>
      <w:r>
        <w:rPr>
          <w:rFonts w:ascii="Consolas" w:hAnsi="Consolas"/>
          <w:color w:val="008000"/>
          <w:sz w:val="18"/>
          <w:szCs w:val="18"/>
        </w:rPr>
        <w:t>" 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 xml:space="preserve">) has </w:t>
      </w:r>
      <w:proofErr w:type="spellStart"/>
      <w:r>
        <w:rPr>
          <w:rFonts w:ascii="Consolas" w:hAnsi="Consolas"/>
          <w:color w:val="008000"/>
          <w:sz w:val="18"/>
          <w:szCs w:val="18"/>
        </w:rPr>
        <w:t>PhantomReadProble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</w:t>
      </w:r>
      <w:r>
        <w:rPr>
          <w:rFonts w:ascii="Consolas" w:hAnsi="Consolas"/>
          <w:color w:val="008000"/>
          <w:sz w:val="18"/>
          <w:szCs w:val="18"/>
        </w:rPr>
        <w:t>幻讀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1D3C7AF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446ADF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68D0B8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</w:rPr>
        <w:t>READ;</w:t>
      </w:r>
      <w:proofErr w:type="gramEnd"/>
    </w:p>
    <w:p w14:paraId="3C007E0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Repeatable Read" 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>) isolation level ensures</w:t>
      </w:r>
    </w:p>
    <w:p w14:paraId="79F0BF8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the data that one transaction has read,</w:t>
      </w:r>
    </w:p>
    <w:p w14:paraId="23F0226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be prevented from being "updated" or "deleted" by any other transaction.</w:t>
      </w:r>
    </w:p>
    <w:p w14:paraId="4E641E7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fore,</w:t>
      </w:r>
    </w:p>
    <w:p w14:paraId="71F251D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peatable Read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78397F7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can fix </w:t>
      </w:r>
      <w:proofErr w:type="spellStart"/>
      <w:r>
        <w:rPr>
          <w:rFonts w:ascii="Consolas" w:hAnsi="Consolas"/>
          <w:color w:val="008000"/>
          <w:sz w:val="18"/>
          <w:szCs w:val="18"/>
        </w:rPr>
        <w:t>LostUpdate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更新遺失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50DAD4A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</w:t>
      </w:r>
      <w:proofErr w:type="spellStart"/>
      <w:r>
        <w:rPr>
          <w:rFonts w:ascii="Consolas" w:hAnsi="Consolas"/>
          <w:color w:val="008000"/>
          <w:sz w:val="18"/>
          <w:szCs w:val="18"/>
        </w:rPr>
        <w:t>NonrepeatableReads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不可重複讀取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761D43A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ever, "Repeatable Read" 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>) isolation level</w:t>
      </w:r>
    </w:p>
    <w:p w14:paraId="5BB9BCA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oes not prevent new rows from being "inserted" by other transactions.</w:t>
      </w:r>
    </w:p>
    <w:p w14:paraId="7F87421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"Repeatable Read" 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 xml:space="preserve">) CAN NOT fix </w:t>
      </w:r>
      <w:proofErr w:type="spellStart"/>
      <w:r>
        <w:rPr>
          <w:rFonts w:ascii="Consolas" w:hAnsi="Consolas"/>
          <w:color w:val="008000"/>
          <w:sz w:val="18"/>
          <w:szCs w:val="18"/>
        </w:rPr>
        <w:t>PhantomReadProble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</w:t>
      </w:r>
      <w:r>
        <w:rPr>
          <w:rFonts w:ascii="Consolas" w:hAnsi="Consolas"/>
          <w:color w:val="008000"/>
          <w:sz w:val="18"/>
          <w:szCs w:val="18"/>
        </w:rPr>
        <w:t>幻讀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02FF23A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107999C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1</w:t>
      </w:r>
    </w:p>
    <w:p w14:paraId="6B9CA44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1 :</w:t>
      </w:r>
      <w:proofErr w:type="gramEnd"/>
    </w:p>
    <w:p w14:paraId="735727E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</w:rPr>
        <w:t>READ;</w:t>
      </w:r>
      <w:proofErr w:type="gramEnd"/>
    </w:p>
    <w:p w14:paraId="71A1FF1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2 :</w:t>
      </w:r>
      <w:proofErr w:type="gramEnd"/>
    </w:p>
    <w:p w14:paraId="6EC4D8A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</w:rPr>
        <w:t>READ;</w:t>
      </w:r>
      <w:proofErr w:type="gramEnd"/>
    </w:p>
    <w:p w14:paraId="10B90FE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Transaction1,</w:t>
      </w:r>
    </w:p>
    <w:p w14:paraId="26A5086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during Transaction1 is still running, execute Transaction2</w:t>
      </w:r>
    </w:p>
    <w:p w14:paraId="243F792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217E067" w14:textId="77777777" w:rsidR="00904200" w:rsidRDefault="00904200" w:rsidP="00C60EAF">
      <w:pPr>
        <w:spacing w:after="0"/>
      </w:pPr>
    </w:p>
    <w:p w14:paraId="5908A65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3BE1FFB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6_01_01</w:t>
      </w:r>
    </w:p>
    <w:p w14:paraId="681B09F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7059E1F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33F3C3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BF4EDC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4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E51E9A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77E15F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erson</w:t>
      </w:r>
      <w:proofErr w:type="gramEnd"/>
      <w:r>
        <w:rPr>
          <w:rFonts w:ascii="Consolas" w:hAnsi="Consolas"/>
          <w:color w:val="008000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B1DA48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Person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B3ED72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4D06E1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B1B9B4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Person4</w:t>
      </w:r>
    </w:p>
    <w:p w14:paraId="4D1FE9F9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5C5FDBB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647D92D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076156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D1FA9B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2BFC700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24210D5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lastRenderedPageBreak/>
        <w:t>INSERT</w:t>
      </w:r>
      <w:r>
        <w:rPr>
          <w:rFonts w:ascii="Consolas" w:hAnsi="Consolas"/>
          <w:color w:val="008000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>Person4</w:t>
      </w:r>
    </w:p>
    <w:p w14:paraId="1B8CA04F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CEEC3DF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color w:val="008000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>Person4</w:t>
      </w:r>
    </w:p>
    <w:p w14:paraId="6EDD45A8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9C643C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6230BFA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98F31C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Person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574EBA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181D332" w14:textId="77777777" w:rsidR="00904200" w:rsidRDefault="00904200" w:rsidP="00C60EAF">
      <w:pPr>
        <w:spacing w:after="0"/>
      </w:pPr>
    </w:p>
    <w:p w14:paraId="6C8FD0FF" w14:textId="3EBA707B" w:rsidR="00904200" w:rsidRDefault="00904200" w:rsidP="00C60EAF">
      <w:pPr>
        <w:spacing w:after="0"/>
      </w:pPr>
      <w:r>
        <w:rPr>
          <w:noProof/>
        </w:rPr>
        <w:drawing>
          <wp:inline distT="0" distB="0" distL="0" distR="0" wp14:anchorId="627D72E9" wp14:editId="36A6F965">
            <wp:extent cx="1249680" cy="647700"/>
            <wp:effectExtent l="0" t="0" r="762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968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51AA71" w14:textId="77777777" w:rsidR="00904200" w:rsidRDefault="00904200" w:rsidP="00C60EAF">
      <w:pPr>
        <w:spacing w:after="0"/>
      </w:pPr>
    </w:p>
    <w:p w14:paraId="2C04945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46BB4E3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6_01_02</w:t>
      </w:r>
    </w:p>
    <w:p w14:paraId="1AB40C1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1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REPEATABLE READ</w:t>
      </w:r>
    </w:p>
    <w:p w14:paraId="08418B9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"Repeatable Read" 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 xml:space="preserve">) has </w:t>
      </w:r>
      <w:proofErr w:type="spellStart"/>
      <w:r>
        <w:rPr>
          <w:rFonts w:ascii="Consolas" w:hAnsi="Consolas"/>
          <w:color w:val="008000"/>
          <w:sz w:val="18"/>
          <w:szCs w:val="18"/>
        </w:rPr>
        <w:t>PhantomReadProble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</w:t>
      </w:r>
      <w:r>
        <w:rPr>
          <w:rFonts w:ascii="Consolas" w:hAnsi="Consolas"/>
          <w:color w:val="008000"/>
          <w:sz w:val="18"/>
          <w:szCs w:val="18"/>
        </w:rPr>
        <w:t>幻讀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55956F5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"serializable Read" (</w:t>
      </w:r>
      <w:r>
        <w:rPr>
          <w:rFonts w:ascii="Consolas" w:hAnsi="Consolas"/>
          <w:color w:val="008000"/>
          <w:sz w:val="18"/>
          <w:szCs w:val="18"/>
        </w:rPr>
        <w:t>可串行化的讀取</w:t>
      </w:r>
      <w:r>
        <w:rPr>
          <w:rFonts w:ascii="Consolas" w:hAnsi="Consolas"/>
          <w:color w:val="008000"/>
          <w:sz w:val="18"/>
          <w:szCs w:val="18"/>
        </w:rPr>
        <w:t>) CAN fix Phantom Read Problem (</w:t>
      </w:r>
      <w:r>
        <w:rPr>
          <w:rFonts w:ascii="Consolas" w:hAnsi="Consolas"/>
          <w:color w:val="008000"/>
          <w:sz w:val="18"/>
          <w:szCs w:val="18"/>
        </w:rPr>
        <w:t>幻讀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60DCE84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**</w:t>
      </w:r>
    </w:p>
    <w:p w14:paraId="15C86BF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OLA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VE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PEATABL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REA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4E30A6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</w:t>
      </w:r>
      <w:proofErr w:type="gramStart"/>
      <w:r>
        <w:rPr>
          <w:rFonts w:ascii="Consolas" w:hAnsi="Consolas"/>
          <w:color w:val="008000"/>
          <w:sz w:val="18"/>
          <w:szCs w:val="18"/>
        </w:rPr>
        <w:t>SERIALIZABLE;</w:t>
      </w:r>
      <w:proofErr w:type="gramEnd"/>
    </w:p>
    <w:p w14:paraId="5513985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BC829E7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8FC7D1F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>    Person4</w:t>
      </w:r>
    </w:p>
    <w:p w14:paraId="0959185C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A082BE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Do Some work</w:t>
      </w:r>
    </w:p>
    <w:p w14:paraId="66893CB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5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9EC4095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7765BC3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>    Person4</w:t>
      </w:r>
    </w:p>
    <w:p w14:paraId="52AB143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832792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35F002D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E966F8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2C40615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T024_06_01_03</w:t>
      </w:r>
    </w:p>
    <w:p w14:paraId="3CE2DFE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2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REPEATABLE READ</w:t>
      </w:r>
    </w:p>
    <w:p w14:paraId="66B5966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"Repeatable Read" 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 xml:space="preserve">) has </w:t>
      </w:r>
      <w:proofErr w:type="spellStart"/>
      <w:r>
        <w:rPr>
          <w:rFonts w:ascii="Consolas" w:hAnsi="Consolas"/>
          <w:color w:val="008000"/>
          <w:sz w:val="18"/>
          <w:szCs w:val="18"/>
        </w:rPr>
        <w:t>PhantomReadProble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</w:t>
      </w:r>
      <w:r>
        <w:rPr>
          <w:rFonts w:ascii="Consolas" w:hAnsi="Consolas"/>
          <w:color w:val="008000"/>
          <w:sz w:val="18"/>
          <w:szCs w:val="18"/>
        </w:rPr>
        <w:t>幻讀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5F590C8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"serializable Read" (</w:t>
      </w:r>
      <w:r>
        <w:rPr>
          <w:rFonts w:ascii="Consolas" w:hAnsi="Consolas"/>
          <w:color w:val="008000"/>
          <w:sz w:val="18"/>
          <w:szCs w:val="18"/>
        </w:rPr>
        <w:t>可串行化的讀取</w:t>
      </w:r>
      <w:r>
        <w:rPr>
          <w:rFonts w:ascii="Consolas" w:hAnsi="Consolas"/>
          <w:color w:val="008000"/>
          <w:sz w:val="18"/>
          <w:szCs w:val="18"/>
        </w:rPr>
        <w:t>) CAN fix Phantom Read Problem (</w:t>
      </w:r>
      <w:r>
        <w:rPr>
          <w:rFonts w:ascii="Consolas" w:hAnsi="Consolas"/>
          <w:color w:val="008000"/>
          <w:sz w:val="18"/>
          <w:szCs w:val="18"/>
        </w:rPr>
        <w:t>幻讀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76422F3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**</w:t>
      </w:r>
    </w:p>
    <w:p w14:paraId="641B5110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OLA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VE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PEATABL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REA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701B04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</w:t>
      </w:r>
      <w:proofErr w:type="gramStart"/>
      <w:r>
        <w:rPr>
          <w:rFonts w:ascii="Consolas" w:hAnsi="Consolas"/>
          <w:color w:val="008000"/>
          <w:sz w:val="18"/>
          <w:szCs w:val="18"/>
        </w:rPr>
        <w:t>SERIALIZABLE;</w:t>
      </w:r>
      <w:proofErr w:type="gramEnd"/>
    </w:p>
    <w:p w14:paraId="66D34E2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36941BF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80C1C99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>    Person4</w:t>
      </w:r>
    </w:p>
    <w:p w14:paraId="53B1D5C0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861FB1E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color w:val="008000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>Person4</w:t>
      </w:r>
    </w:p>
    <w:p w14:paraId="11EB9BF9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6CB4C6B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03F57C0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>    Person4</w:t>
      </w:r>
    </w:p>
    <w:p w14:paraId="69162109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0FE50A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767FBB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B308368" w14:textId="77777777" w:rsidR="00904200" w:rsidRDefault="00904200" w:rsidP="00C60EAF">
      <w:pPr>
        <w:spacing w:after="0"/>
      </w:pPr>
    </w:p>
    <w:p w14:paraId="4F2E0426" w14:textId="68FA7EC3" w:rsidR="00904200" w:rsidRDefault="00904200" w:rsidP="00C60EAF">
      <w:pPr>
        <w:spacing w:after="0"/>
      </w:pPr>
      <w:r>
        <w:rPr>
          <w:noProof/>
        </w:rPr>
        <w:drawing>
          <wp:inline distT="0" distB="0" distL="0" distR="0" wp14:anchorId="01AE52E7" wp14:editId="4F28BD7F">
            <wp:extent cx="2903220" cy="1866900"/>
            <wp:effectExtent l="0" t="0" r="0" b="0"/>
            <wp:docPr id="25" name="Picture 2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22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1F7B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0687C5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3763E0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7A35EC5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ransaction1 using</w:t>
      </w:r>
    </w:p>
    <w:p w14:paraId="01B83A4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</w:rPr>
        <w:t>READ;</w:t>
      </w:r>
      <w:proofErr w:type="gramEnd"/>
    </w:p>
    <w:p w14:paraId="13A118C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ransaction2 using</w:t>
      </w:r>
    </w:p>
    <w:p w14:paraId="263F5ED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</w:rPr>
        <w:t>READ;</w:t>
      </w:r>
      <w:proofErr w:type="gramEnd"/>
    </w:p>
    <w:p w14:paraId="6826F7F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1.2.</w:t>
      </w:r>
    </w:p>
    <w:p w14:paraId="3A04652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Transaction1,</w:t>
      </w:r>
    </w:p>
    <w:p w14:paraId="55A849A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during Transaction1 is still running, execute Transaction2</w:t>
      </w:r>
    </w:p>
    <w:p w14:paraId="341E5B0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do the "1st Read"</w:t>
      </w:r>
    </w:p>
    <w:p w14:paraId="0B96900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get "2" rows in return.</w:t>
      </w:r>
    </w:p>
    <w:p w14:paraId="2A1F514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uring Transaction1 spends 5 seconds to do some tasks,</w:t>
      </w:r>
    </w:p>
    <w:p w14:paraId="0E7CEAC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"inserted" 1 row and committed.</w:t>
      </w:r>
    </w:p>
    <w:p w14:paraId="6946B42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hen Transaction1 do the "2nd Read"</w:t>
      </w:r>
    </w:p>
    <w:p w14:paraId="587ACF7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get "2+1" rows in return.</w:t>
      </w:r>
    </w:p>
    <w:p w14:paraId="7A757C5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RepeatableRead</w:t>
      </w:r>
      <w:proofErr w:type="spellEnd"/>
      <w:r>
        <w:rPr>
          <w:rFonts w:ascii="Consolas" w:hAnsi="Consolas"/>
          <w:color w:val="008000"/>
          <w:sz w:val="18"/>
          <w:szCs w:val="18"/>
        </w:rPr>
        <w:t>"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 xml:space="preserve">)) has </w:t>
      </w:r>
      <w:proofErr w:type="spellStart"/>
      <w:r>
        <w:rPr>
          <w:rFonts w:ascii="Consolas" w:hAnsi="Consolas"/>
          <w:color w:val="008000"/>
          <w:sz w:val="18"/>
          <w:szCs w:val="18"/>
        </w:rPr>
        <w:t>PhantomReads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幻讀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082F0DD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0329F7D" w14:textId="77777777" w:rsidR="00904200" w:rsidRDefault="00904200" w:rsidP="00C60EAF">
      <w:pPr>
        <w:spacing w:after="0"/>
      </w:pPr>
    </w:p>
    <w:p w14:paraId="011D429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5A90A64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6_01_04</w:t>
      </w:r>
    </w:p>
    <w:p w14:paraId="7A488CB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lean </w:t>
      </w:r>
      <w:proofErr w:type="gramStart"/>
      <w:r>
        <w:rPr>
          <w:rFonts w:ascii="Consolas" w:hAnsi="Consolas"/>
          <w:color w:val="008000"/>
          <w:sz w:val="18"/>
          <w:szCs w:val="18"/>
        </w:rPr>
        <w:t>up :</w:t>
      </w:r>
      <w:proofErr w:type="gramEnd"/>
    </w:p>
    <w:p w14:paraId="4C4B75B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5EFC58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A79699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4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ED3A8E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902AB5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erson</w:t>
      </w:r>
      <w:proofErr w:type="gramEnd"/>
      <w:r>
        <w:rPr>
          <w:rFonts w:ascii="Consolas" w:hAnsi="Consolas"/>
          <w:color w:val="008000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673D5C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Person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4DD6E2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DD81B8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6A59F0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Person4</w:t>
      </w:r>
    </w:p>
    <w:p w14:paraId="6AD3A3C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543F761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21A1436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2A4202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D7298E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0602E0F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4D3B703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color w:val="008000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>Person4</w:t>
      </w:r>
    </w:p>
    <w:p w14:paraId="6920C574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943EB67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color w:val="008000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>Person4</w:t>
      </w:r>
    </w:p>
    <w:p w14:paraId="2DAA965A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lastRenderedPageBreak/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456BC90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E8C86D4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401D346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>    Person4</w:t>
      </w:r>
    </w:p>
    <w:p w14:paraId="3B71296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F4DBB77" w14:textId="77777777" w:rsidR="00904200" w:rsidRDefault="00904200" w:rsidP="00C60EAF">
      <w:pPr>
        <w:spacing w:after="0"/>
      </w:pPr>
    </w:p>
    <w:p w14:paraId="641DB1C6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--------------------------------------------------------------------------------------</w:t>
      </w:r>
    </w:p>
    <w:p w14:paraId="6239E859" w14:textId="77777777" w:rsidR="00904200" w:rsidRDefault="00904200" w:rsidP="00C60EAF">
      <w:pPr>
        <w:spacing w:after="0"/>
      </w:pPr>
      <w:r>
        <w:rPr>
          <w:rFonts w:ascii="Tahoma" w:hAnsi="Tahoma" w:cs="Tahoma"/>
          <w:sz w:val="36"/>
          <w:szCs w:val="36"/>
        </w:rPr>
        <w:t>6.2. "</w:t>
      </w:r>
      <w:proofErr w:type="spellStart"/>
      <w:r>
        <w:rPr>
          <w:rFonts w:ascii="Tahoma" w:hAnsi="Tahoma" w:cs="Tahoma"/>
          <w:sz w:val="36"/>
          <w:szCs w:val="36"/>
        </w:rPr>
        <w:t>SerializableRead</w:t>
      </w:r>
      <w:proofErr w:type="spellEnd"/>
      <w:r>
        <w:rPr>
          <w:rFonts w:ascii="Tahoma" w:hAnsi="Tahoma" w:cs="Tahoma"/>
          <w:sz w:val="36"/>
          <w:szCs w:val="36"/>
        </w:rPr>
        <w:t>"(</w:t>
      </w:r>
      <w:r>
        <w:rPr>
          <w:rFonts w:ascii="Tahoma" w:hAnsi="Tahoma" w:cs="Tahoma"/>
          <w:sz w:val="36"/>
          <w:szCs w:val="36"/>
        </w:rPr>
        <w:t>可串行化的讀取</w:t>
      </w:r>
      <w:r>
        <w:rPr>
          <w:rFonts w:ascii="Tahoma" w:hAnsi="Tahoma" w:cs="Tahoma"/>
          <w:sz w:val="36"/>
          <w:szCs w:val="36"/>
        </w:rPr>
        <w:t xml:space="preserve">) can fix </w:t>
      </w:r>
      <w:proofErr w:type="spellStart"/>
      <w:r>
        <w:rPr>
          <w:rFonts w:ascii="Tahoma" w:hAnsi="Tahoma" w:cs="Tahoma"/>
          <w:sz w:val="36"/>
          <w:szCs w:val="36"/>
        </w:rPr>
        <w:t>PhantomReadProblem</w:t>
      </w:r>
      <w:proofErr w:type="spellEnd"/>
      <w:r>
        <w:rPr>
          <w:rFonts w:ascii="Tahoma" w:hAnsi="Tahoma" w:cs="Tahoma"/>
          <w:sz w:val="36"/>
          <w:szCs w:val="36"/>
        </w:rPr>
        <w:t xml:space="preserve"> (</w:t>
      </w:r>
      <w:r>
        <w:rPr>
          <w:rFonts w:ascii="Tahoma" w:hAnsi="Tahoma" w:cs="Tahoma"/>
          <w:sz w:val="36"/>
          <w:szCs w:val="36"/>
        </w:rPr>
        <w:t>幻讀問題</w:t>
      </w:r>
      <w:r>
        <w:rPr>
          <w:rFonts w:ascii="Tahoma" w:hAnsi="Tahoma" w:cs="Tahoma"/>
          <w:sz w:val="36"/>
          <w:szCs w:val="36"/>
        </w:rPr>
        <w:t>)</w:t>
      </w:r>
    </w:p>
    <w:p w14:paraId="62937BF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4F089B0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6_02</w:t>
      </w:r>
    </w:p>
    <w:p w14:paraId="18317BD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"</w:t>
      </w:r>
      <w:proofErr w:type="spellStart"/>
      <w:r>
        <w:rPr>
          <w:rFonts w:ascii="Consolas" w:hAnsi="Consolas"/>
          <w:color w:val="008000"/>
          <w:sz w:val="18"/>
          <w:szCs w:val="18"/>
        </w:rPr>
        <w:t>SerializableRead</w:t>
      </w:r>
      <w:proofErr w:type="spellEnd"/>
      <w:r>
        <w:rPr>
          <w:rFonts w:ascii="Consolas" w:hAnsi="Consolas"/>
          <w:color w:val="008000"/>
          <w:sz w:val="18"/>
          <w:szCs w:val="18"/>
        </w:rPr>
        <w:t>"(</w:t>
      </w:r>
      <w:r>
        <w:rPr>
          <w:rFonts w:ascii="Consolas" w:hAnsi="Consolas"/>
          <w:color w:val="008000"/>
          <w:sz w:val="18"/>
          <w:szCs w:val="18"/>
        </w:rPr>
        <w:t>可串行化的讀取</w:t>
      </w:r>
      <w:r>
        <w:rPr>
          <w:rFonts w:ascii="Consolas" w:hAnsi="Consolas"/>
          <w:color w:val="008000"/>
          <w:sz w:val="18"/>
          <w:szCs w:val="18"/>
        </w:rPr>
        <w:t xml:space="preserve">) can fix </w:t>
      </w:r>
      <w:proofErr w:type="spellStart"/>
      <w:r>
        <w:rPr>
          <w:rFonts w:ascii="Consolas" w:hAnsi="Consolas"/>
          <w:color w:val="008000"/>
          <w:sz w:val="18"/>
          <w:szCs w:val="18"/>
        </w:rPr>
        <w:t>PhantomReadProble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</w:t>
      </w:r>
      <w:r>
        <w:rPr>
          <w:rFonts w:ascii="Consolas" w:hAnsi="Consolas"/>
          <w:color w:val="008000"/>
          <w:sz w:val="18"/>
          <w:szCs w:val="18"/>
        </w:rPr>
        <w:t>幻讀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3D68EEC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D9E066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269D9F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</w:rPr>
        <w:t>READ;</w:t>
      </w:r>
      <w:proofErr w:type="gramEnd"/>
    </w:p>
    <w:p w14:paraId="21DBCC7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Repeatable Read" 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>) isolation level ensures</w:t>
      </w:r>
    </w:p>
    <w:p w14:paraId="0840EFF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the data that one transaction has read,</w:t>
      </w:r>
    </w:p>
    <w:p w14:paraId="3E42A9A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be prevented from being "updated" or "deleted" by any other transaction.</w:t>
      </w:r>
    </w:p>
    <w:p w14:paraId="1E742E9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fore,</w:t>
      </w:r>
    </w:p>
    <w:p w14:paraId="6A2CEB9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peatable Read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5855EBC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an fix </w:t>
      </w:r>
      <w:proofErr w:type="spellStart"/>
      <w:r>
        <w:rPr>
          <w:rFonts w:ascii="Consolas" w:hAnsi="Consolas"/>
          <w:color w:val="008000"/>
          <w:sz w:val="18"/>
          <w:szCs w:val="18"/>
        </w:rPr>
        <w:t>LostUpdate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更新遺失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7343CDF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</w:t>
      </w:r>
      <w:proofErr w:type="spellStart"/>
      <w:r>
        <w:rPr>
          <w:rFonts w:ascii="Consolas" w:hAnsi="Consolas"/>
          <w:color w:val="008000"/>
          <w:sz w:val="18"/>
          <w:szCs w:val="18"/>
        </w:rPr>
        <w:t>NonrepeatableReads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不可重複讀取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0B4098C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ever, "Repeatable Read" 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>) isolation level</w:t>
      </w:r>
    </w:p>
    <w:p w14:paraId="4831D87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oes not prevent new rows from being "inserted" by other transactions.</w:t>
      </w:r>
    </w:p>
    <w:p w14:paraId="3B49523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"Repeatable Read" 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 xml:space="preserve">) has </w:t>
      </w:r>
      <w:proofErr w:type="spellStart"/>
      <w:r>
        <w:rPr>
          <w:rFonts w:ascii="Consolas" w:hAnsi="Consolas"/>
          <w:color w:val="008000"/>
          <w:sz w:val="18"/>
          <w:szCs w:val="18"/>
        </w:rPr>
        <w:t>PhantomReadProble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</w:t>
      </w:r>
      <w:r>
        <w:rPr>
          <w:rFonts w:ascii="Consolas" w:hAnsi="Consolas"/>
          <w:color w:val="008000"/>
          <w:sz w:val="18"/>
          <w:szCs w:val="18"/>
        </w:rPr>
        <w:t>幻讀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06E33EA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6E660A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</w:t>
      </w:r>
      <w:proofErr w:type="gramStart"/>
      <w:r>
        <w:rPr>
          <w:rFonts w:ascii="Consolas" w:hAnsi="Consolas"/>
          <w:color w:val="008000"/>
          <w:sz w:val="18"/>
          <w:szCs w:val="18"/>
        </w:rPr>
        <w:t>SERIALIZABLE;</w:t>
      </w:r>
      <w:proofErr w:type="gramEnd"/>
    </w:p>
    <w:p w14:paraId="5F15FEE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gramStart"/>
      <w:r>
        <w:rPr>
          <w:rFonts w:ascii="Consolas" w:hAnsi="Consolas"/>
          <w:color w:val="008000"/>
          <w:sz w:val="18"/>
          <w:szCs w:val="18"/>
        </w:rPr>
        <w:t>serializabl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Read" (</w:t>
      </w:r>
      <w:r>
        <w:rPr>
          <w:rFonts w:ascii="Consolas" w:hAnsi="Consolas"/>
          <w:color w:val="008000"/>
          <w:sz w:val="18"/>
          <w:szCs w:val="18"/>
        </w:rPr>
        <w:t>可串行化的讀取</w:t>
      </w:r>
      <w:r>
        <w:rPr>
          <w:rFonts w:ascii="Consolas" w:hAnsi="Consolas"/>
          <w:color w:val="008000"/>
          <w:sz w:val="18"/>
          <w:szCs w:val="18"/>
        </w:rPr>
        <w:t>) isolation level ensures</w:t>
      </w:r>
    </w:p>
    <w:p w14:paraId="69E05B1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the data that one transaction has read,</w:t>
      </w:r>
    </w:p>
    <w:p w14:paraId="5F12D77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be prevented from being "updated" or "deleted" by any other transaction.</w:t>
      </w:r>
    </w:p>
    <w:p w14:paraId="70E1023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fore,</w:t>
      </w:r>
    </w:p>
    <w:p w14:paraId="031DE55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peatable Read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2CF44F3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an fix </w:t>
      </w:r>
      <w:proofErr w:type="spellStart"/>
      <w:r>
        <w:rPr>
          <w:rFonts w:ascii="Consolas" w:hAnsi="Consolas"/>
          <w:color w:val="008000"/>
          <w:sz w:val="18"/>
          <w:szCs w:val="18"/>
        </w:rPr>
        <w:t>LostUpdate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更新遺失問題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338EC5B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and </w:t>
      </w:r>
      <w:proofErr w:type="spellStart"/>
      <w:r>
        <w:rPr>
          <w:rFonts w:ascii="Consolas" w:hAnsi="Consolas"/>
          <w:color w:val="008000"/>
          <w:sz w:val="18"/>
          <w:szCs w:val="18"/>
        </w:rPr>
        <w:t>NonrepeatableReads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不可重複讀取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074325A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addition, "serializable Read" (</w:t>
      </w:r>
      <w:r>
        <w:rPr>
          <w:rFonts w:ascii="Consolas" w:hAnsi="Consolas"/>
          <w:color w:val="008000"/>
          <w:sz w:val="18"/>
          <w:szCs w:val="18"/>
        </w:rPr>
        <w:t>可串行化的讀取</w:t>
      </w:r>
      <w:r>
        <w:rPr>
          <w:rFonts w:ascii="Consolas" w:hAnsi="Consolas"/>
          <w:color w:val="008000"/>
          <w:sz w:val="18"/>
          <w:szCs w:val="18"/>
        </w:rPr>
        <w:t>) isolation level</w:t>
      </w:r>
    </w:p>
    <w:p w14:paraId="3608C91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revent new rows from being "inserted" by other transactions.</w:t>
      </w:r>
    </w:p>
    <w:p w14:paraId="0A176B7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"serializable Read" (</w:t>
      </w:r>
      <w:r>
        <w:rPr>
          <w:rFonts w:ascii="Consolas" w:hAnsi="Consolas"/>
          <w:color w:val="008000"/>
          <w:sz w:val="18"/>
          <w:szCs w:val="18"/>
        </w:rPr>
        <w:t>可串行化的讀取</w:t>
      </w:r>
      <w:r>
        <w:rPr>
          <w:rFonts w:ascii="Consolas" w:hAnsi="Consolas"/>
          <w:color w:val="008000"/>
          <w:sz w:val="18"/>
          <w:szCs w:val="18"/>
        </w:rPr>
        <w:t>) CAN fix Phantom Read Problem (</w:t>
      </w:r>
      <w:r>
        <w:rPr>
          <w:rFonts w:ascii="Consolas" w:hAnsi="Consolas"/>
          <w:color w:val="008000"/>
          <w:sz w:val="18"/>
          <w:szCs w:val="18"/>
        </w:rPr>
        <w:t>幻讀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3F83AF7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39EE66C1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1</w:t>
      </w:r>
    </w:p>
    <w:p w14:paraId="09E8D8C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1 :</w:t>
      </w:r>
      <w:proofErr w:type="gramEnd"/>
    </w:p>
    <w:p w14:paraId="44D0010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</w:t>
      </w:r>
      <w:proofErr w:type="gramStart"/>
      <w:r>
        <w:rPr>
          <w:rFonts w:ascii="Consolas" w:hAnsi="Consolas"/>
          <w:color w:val="008000"/>
          <w:sz w:val="18"/>
          <w:szCs w:val="18"/>
        </w:rPr>
        <w:t>SERIALIZABLE;</w:t>
      </w:r>
      <w:proofErr w:type="gramEnd"/>
    </w:p>
    <w:p w14:paraId="7AC4947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2 :</w:t>
      </w:r>
      <w:proofErr w:type="gramEnd"/>
    </w:p>
    <w:p w14:paraId="62800C5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</w:t>
      </w:r>
      <w:proofErr w:type="gramStart"/>
      <w:r>
        <w:rPr>
          <w:rFonts w:ascii="Consolas" w:hAnsi="Consolas"/>
          <w:color w:val="008000"/>
          <w:sz w:val="18"/>
          <w:szCs w:val="18"/>
        </w:rPr>
        <w:t>SERIALIZABLE;</w:t>
      </w:r>
      <w:proofErr w:type="gramEnd"/>
    </w:p>
    <w:p w14:paraId="65665C8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Transaction1,</w:t>
      </w:r>
    </w:p>
    <w:p w14:paraId="22F817E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during Transaction1 is still running, execute Transaction2</w:t>
      </w:r>
    </w:p>
    <w:p w14:paraId="22BA04F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55D1780" w14:textId="77777777" w:rsidR="00904200" w:rsidRDefault="00904200" w:rsidP="00C60EAF">
      <w:pPr>
        <w:spacing w:after="0"/>
      </w:pPr>
    </w:p>
    <w:p w14:paraId="6F5B63F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2015D13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6_02_01</w:t>
      </w:r>
    </w:p>
    <w:p w14:paraId="0009167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1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REPEATABLE READ</w:t>
      </w:r>
    </w:p>
    <w:p w14:paraId="77AF65A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"Repeatable Read" 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 xml:space="preserve">) has </w:t>
      </w:r>
      <w:proofErr w:type="spellStart"/>
      <w:r>
        <w:rPr>
          <w:rFonts w:ascii="Consolas" w:hAnsi="Consolas"/>
          <w:color w:val="008000"/>
          <w:sz w:val="18"/>
          <w:szCs w:val="18"/>
        </w:rPr>
        <w:t>PhantomReadProble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</w:t>
      </w:r>
      <w:r>
        <w:rPr>
          <w:rFonts w:ascii="Consolas" w:hAnsi="Consolas"/>
          <w:color w:val="008000"/>
          <w:sz w:val="18"/>
          <w:szCs w:val="18"/>
        </w:rPr>
        <w:t>幻讀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1EDBF87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"serializable Read" (</w:t>
      </w:r>
      <w:r>
        <w:rPr>
          <w:rFonts w:ascii="Consolas" w:hAnsi="Consolas"/>
          <w:color w:val="008000"/>
          <w:sz w:val="18"/>
          <w:szCs w:val="18"/>
        </w:rPr>
        <w:t>可串行化的讀取</w:t>
      </w:r>
      <w:r>
        <w:rPr>
          <w:rFonts w:ascii="Consolas" w:hAnsi="Consolas"/>
          <w:color w:val="008000"/>
          <w:sz w:val="18"/>
          <w:szCs w:val="18"/>
        </w:rPr>
        <w:t>) CAN fix Phantom Read Problem (</w:t>
      </w:r>
      <w:r>
        <w:rPr>
          <w:rFonts w:ascii="Consolas" w:hAnsi="Consolas"/>
          <w:color w:val="008000"/>
          <w:sz w:val="18"/>
          <w:szCs w:val="18"/>
        </w:rPr>
        <w:t>幻讀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77D795E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**</w:t>
      </w:r>
    </w:p>
    <w:p w14:paraId="249F240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</w:rPr>
        <w:t>READ;</w:t>
      </w:r>
      <w:proofErr w:type="gramEnd"/>
    </w:p>
    <w:p w14:paraId="0836CBE3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OLA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VEL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RIALIZABL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93869A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43B041D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719A673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>    Person4</w:t>
      </w:r>
    </w:p>
    <w:p w14:paraId="1E13626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8B3782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Do Some work</w:t>
      </w:r>
    </w:p>
    <w:p w14:paraId="4814CBA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5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0D69A71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3EFBEC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>    Person4</w:t>
      </w:r>
    </w:p>
    <w:p w14:paraId="3F7707C6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472203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94A4C99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2695E0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4F49013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T024_06_02_02</w:t>
      </w:r>
    </w:p>
    <w:p w14:paraId="3EC090B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ransaction</w:t>
      </w:r>
      <w:proofErr w:type="gramStart"/>
      <w:r>
        <w:rPr>
          <w:rFonts w:ascii="Consolas" w:hAnsi="Consolas"/>
          <w:color w:val="008000"/>
          <w:sz w:val="18"/>
          <w:szCs w:val="18"/>
        </w:rPr>
        <w:t>2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REPEATABLE READ</w:t>
      </w:r>
    </w:p>
    <w:p w14:paraId="7C7BBDD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"Repeatable Read" (</w:t>
      </w:r>
      <w:r>
        <w:rPr>
          <w:rFonts w:ascii="Consolas" w:hAnsi="Consolas"/>
          <w:color w:val="008000"/>
          <w:sz w:val="18"/>
          <w:szCs w:val="18"/>
        </w:rPr>
        <w:t>可重複讀取</w:t>
      </w:r>
      <w:r>
        <w:rPr>
          <w:rFonts w:ascii="Consolas" w:hAnsi="Consolas"/>
          <w:color w:val="008000"/>
          <w:sz w:val="18"/>
          <w:szCs w:val="18"/>
        </w:rPr>
        <w:t xml:space="preserve">) has </w:t>
      </w:r>
      <w:proofErr w:type="spellStart"/>
      <w:r>
        <w:rPr>
          <w:rFonts w:ascii="Consolas" w:hAnsi="Consolas"/>
          <w:color w:val="008000"/>
          <w:sz w:val="18"/>
          <w:szCs w:val="18"/>
        </w:rPr>
        <w:t>PhantomReadProble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</w:t>
      </w:r>
      <w:r>
        <w:rPr>
          <w:rFonts w:ascii="Consolas" w:hAnsi="Consolas"/>
          <w:color w:val="008000"/>
          <w:sz w:val="18"/>
          <w:szCs w:val="18"/>
        </w:rPr>
        <w:t>幻讀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322F2F1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"serializable Read" (</w:t>
      </w:r>
      <w:r>
        <w:rPr>
          <w:rFonts w:ascii="Consolas" w:hAnsi="Consolas"/>
          <w:color w:val="008000"/>
          <w:sz w:val="18"/>
          <w:szCs w:val="18"/>
        </w:rPr>
        <w:t>可串行化的讀取</w:t>
      </w:r>
      <w:r>
        <w:rPr>
          <w:rFonts w:ascii="Consolas" w:hAnsi="Consolas"/>
          <w:color w:val="008000"/>
          <w:sz w:val="18"/>
          <w:szCs w:val="18"/>
        </w:rPr>
        <w:t>) CAN fix Phantom Read Problem (</w:t>
      </w:r>
      <w:r>
        <w:rPr>
          <w:rFonts w:ascii="Consolas" w:hAnsi="Consolas"/>
          <w:color w:val="008000"/>
          <w:sz w:val="18"/>
          <w:szCs w:val="18"/>
        </w:rPr>
        <w:t>幻讀問題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572E1F3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**</w:t>
      </w:r>
    </w:p>
    <w:p w14:paraId="1F70014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</w:rPr>
        <w:t>READ;</w:t>
      </w:r>
      <w:proofErr w:type="gramEnd"/>
    </w:p>
    <w:p w14:paraId="26EDF68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OLA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VEL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RIALIZABL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2169A6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82EAF66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20B9C33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>    Person4</w:t>
      </w:r>
    </w:p>
    <w:p w14:paraId="1273F03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4D38E2F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color w:val="008000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>Person4</w:t>
      </w:r>
    </w:p>
    <w:p w14:paraId="43025287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B24DA63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FDADD8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>    Person4</w:t>
      </w:r>
    </w:p>
    <w:p w14:paraId="6A7194E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26959D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EA8B91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9D095D8" w14:textId="77777777" w:rsidR="00904200" w:rsidRDefault="00904200" w:rsidP="00C60EAF">
      <w:pPr>
        <w:spacing w:after="0"/>
      </w:pPr>
    </w:p>
    <w:p w14:paraId="0211630D" w14:textId="1926E58A" w:rsidR="00904200" w:rsidRDefault="00904200" w:rsidP="00C60EAF">
      <w:pPr>
        <w:spacing w:after="0"/>
      </w:pPr>
      <w:r>
        <w:rPr>
          <w:noProof/>
        </w:rPr>
        <w:drawing>
          <wp:inline distT="0" distB="0" distL="0" distR="0" wp14:anchorId="17AF1DDE" wp14:editId="1350ADC4">
            <wp:extent cx="2933700" cy="191262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91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11AC8E" w14:textId="77777777" w:rsidR="00904200" w:rsidRDefault="00904200" w:rsidP="00C60EAF">
      <w:pPr>
        <w:spacing w:after="0"/>
      </w:pPr>
    </w:p>
    <w:p w14:paraId="7115C4B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B27838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5ECD78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4A157D5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ransaction1 using</w:t>
      </w:r>
    </w:p>
    <w:p w14:paraId="3576FD0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</w:rPr>
        <w:t>READ;</w:t>
      </w:r>
      <w:proofErr w:type="gramEnd"/>
    </w:p>
    <w:p w14:paraId="30D6B24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ransaction2 using</w:t>
      </w:r>
    </w:p>
    <w:p w14:paraId="3781ACA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--SET TRANSACTION ISOLATION LEVEL REPEATABLE </w:t>
      </w:r>
      <w:proofErr w:type="gramStart"/>
      <w:r>
        <w:rPr>
          <w:rFonts w:ascii="Consolas" w:hAnsi="Consolas"/>
          <w:color w:val="008000"/>
          <w:sz w:val="18"/>
          <w:szCs w:val="18"/>
        </w:rPr>
        <w:t>READ;</w:t>
      </w:r>
      <w:proofErr w:type="gramEnd"/>
    </w:p>
    <w:p w14:paraId="04CA37C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5CC97E7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Transaction1,</w:t>
      </w:r>
    </w:p>
    <w:p w14:paraId="3906750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during Transaction1 is still running, execute Transaction2</w:t>
      </w:r>
    </w:p>
    <w:p w14:paraId="47C44B6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do the "1st Read"</w:t>
      </w:r>
    </w:p>
    <w:p w14:paraId="508EBC8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get "2" rows in return.</w:t>
      </w:r>
    </w:p>
    <w:p w14:paraId="0EE2C99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uring Transaction1 spends 5 seconds to do some tasks,</w:t>
      </w:r>
    </w:p>
    <w:p w14:paraId="2D5CF4E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"inserted" 1 row and committed.</w:t>
      </w:r>
    </w:p>
    <w:p w14:paraId="622B571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SERIALIZABLE use locks to lock on table</w:t>
      </w:r>
    </w:p>
    <w:p w14:paraId="33B826A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prevent Transaction2 from</w:t>
      </w:r>
    </w:p>
    <w:p w14:paraId="3AAEC73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updating", "deleting", or "inserting" to the table.</w:t>
      </w:r>
    </w:p>
    <w:p w14:paraId="5E1CF22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Transaction1 finished "2nd Read"</w:t>
      </w:r>
    </w:p>
    <w:p w14:paraId="1781A67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still get "2" rows in return,</w:t>
      </w:r>
    </w:p>
    <w:p w14:paraId="63DC123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finally can "insert" a new row</w:t>
      </w:r>
    </w:p>
    <w:p w14:paraId="0CB308B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make the table become "2+1" rows.</w:t>
      </w:r>
    </w:p>
    <w:p w14:paraId="4B632F2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serializableRead</w:t>
      </w:r>
      <w:proofErr w:type="spellEnd"/>
      <w:r>
        <w:rPr>
          <w:rFonts w:ascii="Consolas" w:hAnsi="Consolas"/>
          <w:color w:val="008000"/>
          <w:sz w:val="18"/>
          <w:szCs w:val="18"/>
        </w:rPr>
        <w:t>" (</w:t>
      </w:r>
      <w:r>
        <w:rPr>
          <w:rFonts w:ascii="Consolas" w:hAnsi="Consolas"/>
          <w:color w:val="008000"/>
          <w:sz w:val="18"/>
          <w:szCs w:val="18"/>
        </w:rPr>
        <w:t>可串行化的讀取</w:t>
      </w:r>
      <w:r>
        <w:rPr>
          <w:rFonts w:ascii="Consolas" w:hAnsi="Consolas"/>
          <w:color w:val="008000"/>
          <w:sz w:val="18"/>
          <w:szCs w:val="18"/>
        </w:rPr>
        <w:t xml:space="preserve">) can fix </w:t>
      </w:r>
      <w:proofErr w:type="spellStart"/>
      <w:r>
        <w:rPr>
          <w:rFonts w:ascii="Consolas" w:hAnsi="Consolas"/>
          <w:color w:val="008000"/>
          <w:sz w:val="18"/>
          <w:szCs w:val="18"/>
        </w:rPr>
        <w:t>PhantomReadsProble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幻讀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3715962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22D667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32C02A4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6_02_03</w:t>
      </w:r>
    </w:p>
    <w:p w14:paraId="11230A9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lean </w:t>
      </w:r>
      <w:proofErr w:type="gramStart"/>
      <w:r>
        <w:rPr>
          <w:rFonts w:ascii="Consolas" w:hAnsi="Consolas"/>
          <w:color w:val="008000"/>
          <w:sz w:val="18"/>
          <w:szCs w:val="18"/>
        </w:rPr>
        <w:t>up :</w:t>
      </w:r>
      <w:proofErr w:type="gramEnd"/>
    </w:p>
    <w:p w14:paraId="0858FA3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8833FB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E30D48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4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25638F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0D3B06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8000"/>
          <w:sz w:val="18"/>
          <w:szCs w:val="18"/>
        </w:rPr>
        <w:t>Person</w:t>
      </w:r>
      <w:proofErr w:type="gramEnd"/>
      <w:r>
        <w:rPr>
          <w:rFonts w:ascii="Consolas" w:hAnsi="Consolas"/>
          <w:color w:val="008000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423F9A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Person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32E1E9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B5952C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CC9DCA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Person4</w:t>
      </w:r>
    </w:p>
    <w:p w14:paraId="2722171C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61DD41F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0039AFA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0144F3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630D27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A08133F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2D7522C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color w:val="008000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>Person4</w:t>
      </w:r>
    </w:p>
    <w:p w14:paraId="3978263F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1600492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color w:val="008000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>Person4</w:t>
      </w:r>
    </w:p>
    <w:p w14:paraId="6B9C2C07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1520453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27CC0B1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6F9064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>    Person4</w:t>
      </w:r>
    </w:p>
    <w:p w14:paraId="3A73235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E20A8DC" w14:textId="77777777" w:rsidR="00904200" w:rsidRDefault="00904200" w:rsidP="00C60EAF">
      <w:pPr>
        <w:spacing w:after="0"/>
      </w:pPr>
    </w:p>
    <w:p w14:paraId="75FAE659" w14:textId="77777777" w:rsidR="00904200" w:rsidRDefault="00904200" w:rsidP="00C60EAF">
      <w:pPr>
        <w:spacing w:after="0"/>
      </w:pPr>
    </w:p>
    <w:p w14:paraId="3563C9DC" w14:textId="77777777" w:rsidR="00904200" w:rsidRDefault="00904200" w:rsidP="00C60EAF">
      <w:pPr>
        <w:spacing w:after="0"/>
      </w:pPr>
    </w:p>
    <w:p w14:paraId="5043DB8E" w14:textId="77777777" w:rsidR="00904200" w:rsidRDefault="00904200" w:rsidP="00C60EAF">
      <w:pPr>
        <w:spacing w:after="0"/>
      </w:pPr>
    </w:p>
    <w:p w14:paraId="564AC03C" w14:textId="77777777" w:rsidR="00904200" w:rsidRDefault="00904200" w:rsidP="00C60EAF">
      <w:pPr>
        <w:spacing w:after="0"/>
      </w:pPr>
      <w:r>
        <w:rPr>
          <w:sz w:val="48"/>
          <w:szCs w:val="48"/>
        </w:rPr>
        <w:t>7. </w:t>
      </w:r>
      <w:proofErr w:type="spellStart"/>
      <w:r>
        <w:rPr>
          <w:sz w:val="48"/>
          <w:szCs w:val="48"/>
        </w:rPr>
        <w:t>SerializableRead</w:t>
      </w:r>
      <w:proofErr w:type="spellEnd"/>
      <w:r>
        <w:rPr>
          <w:sz w:val="48"/>
          <w:szCs w:val="48"/>
        </w:rPr>
        <w:t>(</w:t>
      </w:r>
      <w:r>
        <w:rPr>
          <w:sz w:val="48"/>
          <w:szCs w:val="48"/>
        </w:rPr>
        <w:t>可串行化的讀取</w:t>
      </w:r>
      <w:r>
        <w:rPr>
          <w:sz w:val="48"/>
          <w:szCs w:val="48"/>
        </w:rPr>
        <w:t xml:space="preserve">) V.S. ALLOW_SNAPSHOT_ISOLATION and </w:t>
      </w:r>
      <w:proofErr w:type="gramStart"/>
      <w:r>
        <w:rPr>
          <w:sz w:val="48"/>
          <w:szCs w:val="48"/>
        </w:rPr>
        <w:t>SNAPSHOT(</w:t>
      </w:r>
      <w:proofErr w:type="gramEnd"/>
      <w:r>
        <w:rPr>
          <w:sz w:val="48"/>
          <w:szCs w:val="48"/>
        </w:rPr>
        <w:t>快照讀取</w:t>
      </w:r>
      <w:r>
        <w:rPr>
          <w:sz w:val="48"/>
          <w:szCs w:val="48"/>
        </w:rPr>
        <w:t xml:space="preserve">) V.S. READ_COMMITTED_SNAPSHOT and </w:t>
      </w:r>
      <w:proofErr w:type="spellStart"/>
      <w:r>
        <w:rPr>
          <w:sz w:val="48"/>
          <w:szCs w:val="48"/>
        </w:rPr>
        <w:t>ReadCommitted</w:t>
      </w:r>
      <w:proofErr w:type="spellEnd"/>
      <w:r>
        <w:rPr>
          <w:sz w:val="48"/>
          <w:szCs w:val="48"/>
        </w:rPr>
        <w:t>(</w:t>
      </w:r>
      <w:r>
        <w:rPr>
          <w:sz w:val="48"/>
          <w:szCs w:val="48"/>
        </w:rPr>
        <w:t>包括讀提交快照讀取</w:t>
      </w:r>
      <w:r>
        <w:rPr>
          <w:sz w:val="48"/>
          <w:szCs w:val="48"/>
        </w:rPr>
        <w:t>)</w:t>
      </w:r>
    </w:p>
    <w:p w14:paraId="0CBD9BFC" w14:textId="77777777" w:rsidR="00904200" w:rsidRDefault="00904200" w:rsidP="00C60EAF">
      <w:pPr>
        <w:spacing w:after="0"/>
      </w:pPr>
    </w:p>
    <w:p w14:paraId="6115D262" w14:textId="77777777" w:rsidR="00904200" w:rsidRDefault="00904200" w:rsidP="00C60EAF">
      <w:pPr>
        <w:spacing w:after="0"/>
      </w:pPr>
      <w:r>
        <w:rPr>
          <w:sz w:val="18"/>
          <w:szCs w:val="18"/>
        </w:rPr>
        <w:t>--===========================================================================</w:t>
      </w:r>
    </w:p>
    <w:p w14:paraId="1D34F084" w14:textId="77777777" w:rsidR="00904200" w:rsidRDefault="00904200" w:rsidP="00C60EAF">
      <w:pPr>
        <w:spacing w:after="0"/>
      </w:pPr>
      <w:r>
        <w:rPr>
          <w:sz w:val="18"/>
          <w:szCs w:val="18"/>
        </w:rPr>
        <w:t>--T024_07_SerializableRead(</w:t>
      </w:r>
      <w:r>
        <w:rPr>
          <w:sz w:val="18"/>
          <w:szCs w:val="18"/>
        </w:rPr>
        <w:t>可串行化的讀取</w:t>
      </w:r>
      <w:r>
        <w:rPr>
          <w:sz w:val="18"/>
          <w:szCs w:val="18"/>
        </w:rPr>
        <w:t>)</w:t>
      </w:r>
    </w:p>
    <w:p w14:paraId="12FBB58C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V.S. ALLOW_SNAPSHOT_ISOLATION and </w:t>
      </w:r>
      <w:proofErr w:type="gramStart"/>
      <w:r>
        <w:rPr>
          <w:sz w:val="18"/>
          <w:szCs w:val="18"/>
        </w:rPr>
        <w:t>SNAPSHOT(</w:t>
      </w:r>
      <w:proofErr w:type="gramEnd"/>
      <w:r>
        <w:rPr>
          <w:sz w:val="18"/>
          <w:szCs w:val="18"/>
        </w:rPr>
        <w:t>快照讀取</w:t>
      </w:r>
      <w:r>
        <w:rPr>
          <w:sz w:val="18"/>
          <w:szCs w:val="18"/>
        </w:rPr>
        <w:t>)</w:t>
      </w:r>
    </w:p>
    <w:p w14:paraId="5D707B2C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V.S. 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>)</w:t>
      </w:r>
    </w:p>
    <w:p w14:paraId="3F32337B" w14:textId="77777777" w:rsidR="00904200" w:rsidRDefault="00904200" w:rsidP="00C60EAF">
      <w:pPr>
        <w:spacing w:after="0"/>
      </w:pPr>
      <w:r>
        <w:rPr>
          <w:sz w:val="18"/>
          <w:szCs w:val="18"/>
        </w:rPr>
        <w:t>--===========================================================================</w:t>
      </w:r>
    </w:p>
    <w:p w14:paraId="03EDD020" w14:textId="77777777" w:rsidR="00904200" w:rsidRDefault="00904200" w:rsidP="00C60EAF">
      <w:pPr>
        <w:spacing w:after="0"/>
      </w:pPr>
      <w:r>
        <w:rPr>
          <w:sz w:val="18"/>
          <w:szCs w:val="18"/>
        </w:rPr>
        <w:t>/*</w:t>
      </w:r>
    </w:p>
    <w:p w14:paraId="55561851" w14:textId="77777777" w:rsidR="00904200" w:rsidRDefault="00904200" w:rsidP="00C60EAF">
      <w:pPr>
        <w:spacing w:after="0"/>
      </w:pPr>
      <w:r>
        <w:rPr>
          <w:sz w:val="18"/>
          <w:szCs w:val="18"/>
        </w:rPr>
        <w:t>5.</w:t>
      </w:r>
    </w:p>
    <w:p w14:paraId="62EFBA35" w14:textId="77777777" w:rsidR="00904200" w:rsidRDefault="00904200" w:rsidP="00C60EAF">
      <w:pPr>
        <w:spacing w:after="0"/>
      </w:pPr>
      <w:proofErr w:type="spellStart"/>
      <w:r>
        <w:rPr>
          <w:sz w:val="18"/>
          <w:szCs w:val="18"/>
        </w:rPr>
        <w:t>SerializableRea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可串行化的讀取</w:t>
      </w:r>
      <w:r>
        <w:rPr>
          <w:sz w:val="18"/>
          <w:szCs w:val="18"/>
        </w:rPr>
        <w:t>) V.S.</w:t>
      </w:r>
    </w:p>
    <w:p w14:paraId="21C77AD7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LLOW_SNAPSHOT_ISOLATION and </w:t>
      </w:r>
      <w:proofErr w:type="gramStart"/>
      <w:r>
        <w:rPr>
          <w:sz w:val="18"/>
          <w:szCs w:val="18"/>
        </w:rPr>
        <w:t>SNAPSHOT(</w:t>
      </w:r>
      <w:proofErr w:type="gramEnd"/>
      <w:r>
        <w:rPr>
          <w:sz w:val="18"/>
          <w:szCs w:val="18"/>
        </w:rPr>
        <w:t>快照讀取</w:t>
      </w:r>
      <w:r>
        <w:rPr>
          <w:sz w:val="18"/>
          <w:szCs w:val="18"/>
        </w:rPr>
        <w:t>) V.S.</w:t>
      </w:r>
    </w:p>
    <w:p w14:paraId="7CC0600B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>)  </w:t>
      </w:r>
    </w:p>
    <w:p w14:paraId="7B31934F" w14:textId="77777777" w:rsidR="00904200" w:rsidRDefault="00904200" w:rsidP="00C60EAF">
      <w:pPr>
        <w:spacing w:after="0"/>
      </w:pPr>
      <w:r>
        <w:rPr>
          <w:sz w:val="18"/>
          <w:szCs w:val="18"/>
        </w:rPr>
        <w:lastRenderedPageBreak/>
        <w:t>--------------------------------------------------------</w:t>
      </w:r>
    </w:p>
    <w:p w14:paraId="37ED2DB8" w14:textId="77777777" w:rsidR="00904200" w:rsidRDefault="00904200" w:rsidP="00C60EAF">
      <w:pPr>
        <w:spacing w:after="0"/>
      </w:pPr>
      <w:r>
        <w:rPr>
          <w:sz w:val="18"/>
          <w:szCs w:val="18"/>
        </w:rPr>
        <w:t>5.0.</w:t>
      </w:r>
    </w:p>
    <w:p w14:paraId="20FFB49A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0CC039BC" w14:textId="77777777" w:rsidR="00904200" w:rsidRDefault="00904200" w:rsidP="00C60EAF">
      <w:pPr>
        <w:spacing w:after="0"/>
      </w:pPr>
      <w:r>
        <w:rPr>
          <w:sz w:val="18"/>
          <w:szCs w:val="18"/>
        </w:rPr>
        <w:t>5.0.1.</w:t>
      </w:r>
    </w:p>
    <w:p w14:paraId="4573A734" w14:textId="77777777" w:rsidR="00904200" w:rsidRDefault="00904200" w:rsidP="00C60EAF">
      <w:pPr>
        <w:spacing w:after="0"/>
      </w:pPr>
      <w:r>
        <w:rPr>
          <w:sz w:val="18"/>
          <w:szCs w:val="18"/>
        </w:rPr>
        <w:t>All these 3 isolation levels can fix</w:t>
      </w:r>
    </w:p>
    <w:p w14:paraId="00E261CB" w14:textId="77777777" w:rsidR="00904200" w:rsidRDefault="00904200" w:rsidP="00C60EAF">
      <w:pPr>
        <w:spacing w:after="0"/>
      </w:pPr>
      <w:proofErr w:type="spellStart"/>
      <w:r>
        <w:rPr>
          <w:sz w:val="18"/>
          <w:szCs w:val="18"/>
        </w:rPr>
        <w:t>DirtyReadsProblem</w:t>
      </w:r>
      <w:proofErr w:type="spellEnd"/>
      <w:r>
        <w:rPr>
          <w:sz w:val="18"/>
          <w:szCs w:val="18"/>
        </w:rPr>
        <w:t xml:space="preserve"> (</w:t>
      </w:r>
      <w:r>
        <w:rPr>
          <w:sz w:val="18"/>
          <w:szCs w:val="18"/>
        </w:rPr>
        <w:t>髒讀取問題</w:t>
      </w:r>
      <w:r>
        <w:rPr>
          <w:sz w:val="18"/>
          <w:szCs w:val="18"/>
        </w:rPr>
        <w:t>)</w:t>
      </w:r>
    </w:p>
    <w:p w14:paraId="07CE4B71" w14:textId="77777777" w:rsidR="00904200" w:rsidRDefault="00904200" w:rsidP="00C60EAF">
      <w:pPr>
        <w:spacing w:after="0"/>
      </w:pPr>
      <w:proofErr w:type="spellStart"/>
      <w:r>
        <w:rPr>
          <w:sz w:val="18"/>
          <w:szCs w:val="18"/>
        </w:rPr>
        <w:t>LostUpdate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更新遺失問題</w:t>
      </w:r>
      <w:r>
        <w:rPr>
          <w:sz w:val="18"/>
          <w:szCs w:val="18"/>
        </w:rPr>
        <w:t>),</w:t>
      </w:r>
    </w:p>
    <w:p w14:paraId="1030E55A" w14:textId="77777777" w:rsidR="00904200" w:rsidRDefault="00904200" w:rsidP="00C60EAF">
      <w:pPr>
        <w:spacing w:after="0"/>
      </w:pPr>
      <w:proofErr w:type="spellStart"/>
      <w:r>
        <w:rPr>
          <w:sz w:val="18"/>
          <w:szCs w:val="18"/>
        </w:rPr>
        <w:t>NonrepeatableReads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不可重複讀取問題</w:t>
      </w:r>
      <w:r>
        <w:rPr>
          <w:sz w:val="18"/>
          <w:szCs w:val="18"/>
        </w:rPr>
        <w:t>),</w:t>
      </w:r>
    </w:p>
    <w:p w14:paraId="3EDB6E9F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nd </w:t>
      </w:r>
      <w:proofErr w:type="spellStart"/>
      <w:r>
        <w:rPr>
          <w:sz w:val="18"/>
          <w:szCs w:val="18"/>
        </w:rPr>
        <w:t>PhantomReads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幻讀問題</w:t>
      </w:r>
      <w:r>
        <w:rPr>
          <w:sz w:val="18"/>
          <w:szCs w:val="18"/>
        </w:rPr>
        <w:t>)</w:t>
      </w:r>
    </w:p>
    <w:p w14:paraId="032F9F72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550493C2" w14:textId="77777777" w:rsidR="00904200" w:rsidRDefault="00904200" w:rsidP="00C60EAF">
      <w:pPr>
        <w:spacing w:after="0"/>
      </w:pPr>
      <w:r>
        <w:rPr>
          <w:sz w:val="18"/>
          <w:szCs w:val="18"/>
        </w:rPr>
        <w:t>5.0.2.</w:t>
      </w:r>
    </w:p>
    <w:p w14:paraId="2BA54DED" w14:textId="77777777" w:rsidR="00904200" w:rsidRDefault="00904200" w:rsidP="00C60EAF">
      <w:pPr>
        <w:spacing w:after="0"/>
      </w:pPr>
      <w:proofErr w:type="spellStart"/>
      <w:r>
        <w:rPr>
          <w:sz w:val="18"/>
          <w:szCs w:val="18"/>
        </w:rPr>
        <w:t>SerializableRea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可串行化的讀取</w:t>
      </w:r>
      <w:r>
        <w:rPr>
          <w:sz w:val="18"/>
          <w:szCs w:val="18"/>
        </w:rPr>
        <w:t>) uses locks to</w:t>
      </w:r>
    </w:p>
    <w:p w14:paraId="7FAB3C69" w14:textId="77777777" w:rsidR="00904200" w:rsidRDefault="00904200" w:rsidP="00C60EAF">
      <w:pPr>
        <w:spacing w:after="0"/>
      </w:pPr>
      <w:r>
        <w:rPr>
          <w:sz w:val="18"/>
          <w:szCs w:val="18"/>
        </w:rPr>
        <w:t>block all other transactions.</w:t>
      </w:r>
    </w:p>
    <w:p w14:paraId="673974A3" w14:textId="77777777" w:rsidR="00904200" w:rsidRDefault="00904200" w:rsidP="00C60EAF">
      <w:pPr>
        <w:spacing w:after="0"/>
      </w:pPr>
      <w:r>
        <w:rPr>
          <w:sz w:val="18"/>
          <w:szCs w:val="18"/>
        </w:rPr>
        <w:t>Therefore, its concurrency(</w:t>
      </w:r>
      <w:r>
        <w:rPr>
          <w:sz w:val="18"/>
          <w:szCs w:val="18"/>
        </w:rPr>
        <w:t>並行性</w:t>
      </w:r>
      <w:r>
        <w:rPr>
          <w:sz w:val="18"/>
          <w:szCs w:val="18"/>
        </w:rPr>
        <w:t>) of transaction is bad.</w:t>
      </w:r>
    </w:p>
    <w:p w14:paraId="223C9205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08BA8683" w14:textId="77777777" w:rsidR="00904200" w:rsidRDefault="00904200" w:rsidP="00C60EAF">
      <w:pPr>
        <w:spacing w:after="0"/>
      </w:pPr>
      <w:r>
        <w:rPr>
          <w:sz w:val="18"/>
          <w:szCs w:val="18"/>
        </w:rPr>
        <w:t>5.0.3.</w:t>
      </w:r>
    </w:p>
    <w:p w14:paraId="76C70802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LLOW_SNAPSHOT_ISOLATION and </w:t>
      </w:r>
      <w:proofErr w:type="gramStart"/>
      <w:r>
        <w:rPr>
          <w:sz w:val="18"/>
          <w:szCs w:val="18"/>
        </w:rPr>
        <w:t>SNAPSHOT(</w:t>
      </w:r>
      <w:proofErr w:type="gramEnd"/>
      <w:r>
        <w:rPr>
          <w:sz w:val="18"/>
          <w:szCs w:val="18"/>
        </w:rPr>
        <w:t>快照讀取</w:t>
      </w:r>
      <w:r>
        <w:rPr>
          <w:sz w:val="18"/>
          <w:szCs w:val="18"/>
        </w:rPr>
        <w:t>) and</w:t>
      </w:r>
    </w:p>
    <w:p w14:paraId="4C8B2C50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>)  </w:t>
      </w:r>
    </w:p>
    <w:p w14:paraId="122FCF02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isolation level </w:t>
      </w:r>
      <w:proofErr w:type="gramStart"/>
      <w:r>
        <w:rPr>
          <w:sz w:val="18"/>
          <w:szCs w:val="18"/>
        </w:rPr>
        <w:t>copy</w:t>
      </w:r>
      <w:proofErr w:type="gramEnd"/>
      <w:r>
        <w:rPr>
          <w:sz w:val="18"/>
          <w:szCs w:val="18"/>
        </w:rPr>
        <w:t xml:space="preserve"> the resource and maintains row versioning in </w:t>
      </w:r>
      <w:proofErr w:type="spellStart"/>
      <w:r>
        <w:rPr>
          <w:sz w:val="18"/>
          <w:szCs w:val="18"/>
        </w:rPr>
        <w:t>Tempdb</w:t>
      </w:r>
      <w:proofErr w:type="spellEnd"/>
      <w:r>
        <w:rPr>
          <w:sz w:val="18"/>
          <w:szCs w:val="18"/>
        </w:rPr>
        <w:t>.</w:t>
      </w:r>
    </w:p>
    <w:p w14:paraId="4F254050" w14:textId="77777777" w:rsidR="00904200" w:rsidRDefault="00904200" w:rsidP="00C60EAF">
      <w:pPr>
        <w:spacing w:after="0"/>
      </w:pPr>
      <w:r>
        <w:rPr>
          <w:sz w:val="18"/>
          <w:szCs w:val="18"/>
        </w:rPr>
        <w:t>Row version is a unique transaction sequence number identifies each transaction,</w:t>
      </w:r>
    </w:p>
    <w:p w14:paraId="63212CEE" w14:textId="77777777" w:rsidR="00904200" w:rsidRDefault="00904200" w:rsidP="00C60EAF">
      <w:pPr>
        <w:spacing w:after="0"/>
      </w:pPr>
      <w:r>
        <w:rPr>
          <w:sz w:val="18"/>
          <w:szCs w:val="18"/>
        </w:rPr>
        <w:t>and it determine the sequence of executing transactions.</w:t>
      </w:r>
    </w:p>
    <w:p w14:paraId="0AC58792" w14:textId="77777777" w:rsidR="00904200" w:rsidRDefault="00904200" w:rsidP="00C60EAF">
      <w:pPr>
        <w:spacing w:after="0"/>
      </w:pPr>
      <w:r>
        <w:rPr>
          <w:sz w:val="18"/>
          <w:szCs w:val="18"/>
        </w:rPr>
        <w:t>Because it does not use locks.</w:t>
      </w:r>
    </w:p>
    <w:p w14:paraId="56EEAF19" w14:textId="77777777" w:rsidR="00904200" w:rsidRDefault="00904200" w:rsidP="00C60EAF">
      <w:pPr>
        <w:spacing w:after="0"/>
      </w:pPr>
      <w:r>
        <w:rPr>
          <w:sz w:val="18"/>
          <w:szCs w:val="18"/>
        </w:rPr>
        <w:t>Thus, other transactions still can use the resource.</w:t>
      </w:r>
    </w:p>
    <w:p w14:paraId="1DC041BA" w14:textId="77777777" w:rsidR="00904200" w:rsidRDefault="00904200" w:rsidP="00C60EAF">
      <w:pPr>
        <w:spacing w:after="0"/>
      </w:pPr>
      <w:r>
        <w:rPr>
          <w:sz w:val="18"/>
          <w:szCs w:val="18"/>
        </w:rPr>
        <w:t>Therefore, concurrency(</w:t>
      </w:r>
      <w:r>
        <w:rPr>
          <w:sz w:val="18"/>
          <w:szCs w:val="18"/>
        </w:rPr>
        <w:t>並行性</w:t>
      </w:r>
      <w:r>
        <w:rPr>
          <w:sz w:val="18"/>
          <w:szCs w:val="18"/>
        </w:rPr>
        <w:t>) of transaction is good.</w:t>
      </w:r>
    </w:p>
    <w:p w14:paraId="73A648C5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4D42A35A" w14:textId="77777777" w:rsidR="00904200" w:rsidRDefault="00904200" w:rsidP="00C60EAF">
      <w:pPr>
        <w:spacing w:after="0"/>
      </w:pPr>
      <w:r>
        <w:rPr>
          <w:sz w:val="18"/>
          <w:szCs w:val="18"/>
        </w:rPr>
        <w:t>5.0.4.</w:t>
      </w:r>
    </w:p>
    <w:p w14:paraId="1081A238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LLOW_SNAPSHOT_ISOLATION and </w:t>
      </w:r>
      <w:proofErr w:type="gramStart"/>
      <w:r>
        <w:rPr>
          <w:sz w:val="18"/>
          <w:szCs w:val="18"/>
        </w:rPr>
        <w:t>SNAPSHOT(</w:t>
      </w:r>
      <w:proofErr w:type="gramEnd"/>
      <w:r>
        <w:rPr>
          <w:sz w:val="18"/>
          <w:szCs w:val="18"/>
        </w:rPr>
        <w:t>快照讀取</w:t>
      </w:r>
      <w:r>
        <w:rPr>
          <w:sz w:val="18"/>
          <w:szCs w:val="18"/>
        </w:rPr>
        <w:t>)</w:t>
      </w:r>
    </w:p>
    <w:p w14:paraId="5838EEBF" w14:textId="77777777" w:rsidR="00904200" w:rsidRDefault="00904200" w:rsidP="00C60EAF">
      <w:pPr>
        <w:spacing w:after="0"/>
      </w:pPr>
      <w:r>
        <w:rPr>
          <w:sz w:val="18"/>
          <w:szCs w:val="18"/>
        </w:rPr>
        <w:t>is vulnerable to update conflicts.</w:t>
      </w:r>
    </w:p>
    <w:p w14:paraId="1B2BFC44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>)</w:t>
      </w:r>
    </w:p>
    <w:p w14:paraId="01797F3E" w14:textId="77777777" w:rsidR="00904200" w:rsidRDefault="00904200" w:rsidP="00C60EAF">
      <w:pPr>
        <w:spacing w:after="0"/>
      </w:pPr>
      <w:r>
        <w:rPr>
          <w:sz w:val="18"/>
          <w:szCs w:val="18"/>
        </w:rPr>
        <w:t>has no update conflicts problems, because</w:t>
      </w:r>
    </w:p>
    <w:p w14:paraId="2D132C64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>)  </w:t>
      </w:r>
    </w:p>
    <w:p w14:paraId="539ABB04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uses row version to perform whatever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</w:t>
      </w:r>
      <w:r>
        <w:rPr>
          <w:sz w:val="18"/>
          <w:szCs w:val="18"/>
        </w:rPr>
        <w:t>) can do, plus</w:t>
      </w:r>
    </w:p>
    <w:p w14:paraId="720560C1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whatever ALLOW_SNAPSHOT_ISOLATION and </w:t>
      </w:r>
      <w:proofErr w:type="gramStart"/>
      <w:r>
        <w:rPr>
          <w:sz w:val="18"/>
          <w:szCs w:val="18"/>
        </w:rPr>
        <w:t>SNAPSHOT(</w:t>
      </w:r>
      <w:proofErr w:type="gramEnd"/>
      <w:r>
        <w:rPr>
          <w:sz w:val="18"/>
          <w:szCs w:val="18"/>
        </w:rPr>
        <w:t>快照讀取</w:t>
      </w:r>
      <w:r>
        <w:rPr>
          <w:sz w:val="18"/>
          <w:szCs w:val="18"/>
        </w:rPr>
        <w:t>) can do.</w:t>
      </w:r>
    </w:p>
    <w:p w14:paraId="535DBB9B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whatever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</w:t>
      </w:r>
      <w:r>
        <w:rPr>
          <w:sz w:val="18"/>
          <w:szCs w:val="18"/>
        </w:rPr>
        <w:t>) can do is to prevent update conflicts.</w:t>
      </w:r>
    </w:p>
    <w:p w14:paraId="4DF30DF0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006A87DC" w14:textId="77777777" w:rsidR="00904200" w:rsidRDefault="00904200" w:rsidP="00C60EAF">
      <w:pPr>
        <w:spacing w:after="0"/>
      </w:pPr>
      <w:r>
        <w:rPr>
          <w:sz w:val="18"/>
          <w:szCs w:val="18"/>
        </w:rPr>
        <w:lastRenderedPageBreak/>
        <w:t>5.0.5.</w:t>
      </w:r>
    </w:p>
    <w:p w14:paraId="11EAA3F8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Using 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>)</w:t>
      </w:r>
    </w:p>
    <w:p w14:paraId="71A1188A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is so much easier than using ALLOW_SNAPSHOT_ISOLATION and </w:t>
      </w:r>
      <w:proofErr w:type="gramStart"/>
      <w:r>
        <w:rPr>
          <w:sz w:val="18"/>
          <w:szCs w:val="18"/>
        </w:rPr>
        <w:t>SNAPSHOT(</w:t>
      </w:r>
      <w:proofErr w:type="gramEnd"/>
      <w:r>
        <w:rPr>
          <w:sz w:val="18"/>
          <w:szCs w:val="18"/>
        </w:rPr>
        <w:t>快照讀取</w:t>
      </w:r>
      <w:r>
        <w:rPr>
          <w:sz w:val="18"/>
          <w:szCs w:val="18"/>
        </w:rPr>
        <w:t>).</w:t>
      </w:r>
    </w:p>
    <w:p w14:paraId="4C375B5C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When using ALLOW_SNAPSHOT_ISOLATION and </w:t>
      </w:r>
      <w:proofErr w:type="gramStart"/>
      <w:r>
        <w:rPr>
          <w:sz w:val="18"/>
          <w:szCs w:val="18"/>
        </w:rPr>
        <w:t>SNAPSHOT(</w:t>
      </w:r>
      <w:proofErr w:type="gramEnd"/>
      <w:r>
        <w:rPr>
          <w:sz w:val="18"/>
          <w:szCs w:val="18"/>
        </w:rPr>
        <w:t>快照讀取</w:t>
      </w:r>
      <w:r>
        <w:rPr>
          <w:sz w:val="18"/>
          <w:szCs w:val="18"/>
        </w:rPr>
        <w:t>)</w:t>
      </w:r>
    </w:p>
    <w:p w14:paraId="02B8A5FA" w14:textId="77777777" w:rsidR="00904200" w:rsidRDefault="00904200" w:rsidP="00C60EAF">
      <w:pPr>
        <w:spacing w:after="0"/>
      </w:pPr>
      <w:r>
        <w:rPr>
          <w:sz w:val="18"/>
          <w:szCs w:val="18"/>
        </w:rPr>
        <w:t>might need to change some existing code.</w:t>
      </w:r>
    </w:p>
    <w:p w14:paraId="00C41B3A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However, using ALLOW_SNAPSHOT_ISOLATION and </w:t>
      </w:r>
      <w:proofErr w:type="gramStart"/>
      <w:r>
        <w:rPr>
          <w:sz w:val="18"/>
          <w:szCs w:val="18"/>
        </w:rPr>
        <w:t>SNAPSHOT(</w:t>
      </w:r>
      <w:proofErr w:type="gramEnd"/>
      <w:r>
        <w:rPr>
          <w:sz w:val="18"/>
          <w:szCs w:val="18"/>
        </w:rPr>
        <w:t>快照讀取</w:t>
      </w:r>
      <w:r>
        <w:rPr>
          <w:sz w:val="18"/>
          <w:szCs w:val="18"/>
        </w:rPr>
        <w:t>) is much easier.</w:t>
      </w:r>
    </w:p>
    <w:p w14:paraId="7E552469" w14:textId="77777777" w:rsidR="00904200" w:rsidRDefault="00904200" w:rsidP="00C60EAF">
      <w:pPr>
        <w:spacing w:after="0"/>
      </w:pPr>
      <w:r>
        <w:rPr>
          <w:sz w:val="18"/>
          <w:szCs w:val="18"/>
        </w:rPr>
        <w:t>All you need is to add this line.</w:t>
      </w:r>
    </w:p>
    <w:p w14:paraId="2362C4A7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Sample3 SET ALLOW_SNAPSHOT_ISOLATION </w:t>
      </w:r>
      <w:proofErr w:type="gramStart"/>
      <w:r>
        <w:rPr>
          <w:sz w:val="18"/>
          <w:szCs w:val="18"/>
        </w:rPr>
        <w:t>ON;</w:t>
      </w:r>
      <w:proofErr w:type="gramEnd"/>
    </w:p>
    <w:p w14:paraId="1F1F12B6" w14:textId="77777777" w:rsidR="00904200" w:rsidRDefault="00904200" w:rsidP="00C60EAF">
      <w:pPr>
        <w:spacing w:after="0"/>
      </w:pPr>
      <w:r>
        <w:rPr>
          <w:sz w:val="18"/>
          <w:szCs w:val="18"/>
        </w:rPr>
        <w:t>In addition, by default,</w:t>
      </w:r>
    </w:p>
    <w:p w14:paraId="061D9402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37C3B392" w14:textId="77777777" w:rsidR="00904200" w:rsidRDefault="00904200" w:rsidP="00C60EAF">
      <w:pPr>
        <w:spacing w:after="0"/>
      </w:pPr>
      <w:r>
        <w:rPr>
          <w:sz w:val="18"/>
          <w:szCs w:val="18"/>
        </w:rPr>
        <w:t>Thus, you don't need to do anything else.</w:t>
      </w:r>
    </w:p>
    <w:p w14:paraId="69CCAD45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6C2029F9" w14:textId="77777777" w:rsidR="00904200" w:rsidRDefault="00904200" w:rsidP="00C60EAF">
      <w:pPr>
        <w:spacing w:after="0"/>
      </w:pPr>
      <w:r>
        <w:rPr>
          <w:sz w:val="18"/>
          <w:szCs w:val="18"/>
        </w:rPr>
        <w:t>5.0.6.</w:t>
      </w:r>
    </w:p>
    <w:p w14:paraId="28F7239A" w14:textId="77777777" w:rsidR="00904200" w:rsidRDefault="00904200" w:rsidP="00C60EAF">
      <w:pPr>
        <w:spacing w:after="0"/>
      </w:pPr>
      <w:r>
        <w:rPr>
          <w:sz w:val="18"/>
          <w:szCs w:val="18"/>
        </w:rPr>
        <w:t>Consider the following example,</w:t>
      </w:r>
    </w:p>
    <w:p w14:paraId="2C1DA563" w14:textId="77777777" w:rsidR="00904200" w:rsidRDefault="00904200" w:rsidP="00C60EAF">
      <w:pPr>
        <w:spacing w:after="0"/>
      </w:pPr>
      <w:r>
        <w:rPr>
          <w:sz w:val="18"/>
          <w:szCs w:val="18"/>
        </w:rPr>
        <w:t>More details will be discussed later.</w:t>
      </w:r>
    </w:p>
    <w:p w14:paraId="085E83A9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</w:t>
      </w:r>
    </w:p>
    <w:p w14:paraId="2CEDA2D1" w14:textId="77777777" w:rsidR="00904200" w:rsidRDefault="00904200" w:rsidP="00C60EAF">
      <w:pPr>
        <w:spacing w:after="0"/>
      </w:pPr>
      <w:r>
        <w:rPr>
          <w:sz w:val="18"/>
          <w:szCs w:val="18"/>
        </w:rPr>
        <w:t>5.0.6.1.</w:t>
      </w:r>
    </w:p>
    <w:p w14:paraId="338BFD26" w14:textId="77777777" w:rsidR="00904200" w:rsidRDefault="00904200" w:rsidP="00C60EAF">
      <w:pPr>
        <w:spacing w:after="0"/>
      </w:pPr>
      <w:r>
        <w:rPr>
          <w:sz w:val="18"/>
          <w:szCs w:val="18"/>
        </w:rPr>
        <w:t>E.g.</w:t>
      </w:r>
    </w:p>
    <w:p w14:paraId="1C7B70C0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1 use </w:t>
      </w:r>
      <w:proofErr w:type="gramStart"/>
      <w:r>
        <w:rPr>
          <w:sz w:val="18"/>
          <w:szCs w:val="18"/>
        </w:rPr>
        <w:t>SERIALIZABLE(</w:t>
      </w:r>
      <w:proofErr w:type="gramEnd"/>
      <w:r>
        <w:rPr>
          <w:sz w:val="18"/>
          <w:szCs w:val="18"/>
        </w:rPr>
        <w:t>可串行化的讀取</w:t>
      </w:r>
      <w:r>
        <w:rPr>
          <w:sz w:val="18"/>
          <w:szCs w:val="18"/>
        </w:rPr>
        <w:t>) level : Update Data</w:t>
      </w:r>
    </w:p>
    <w:p w14:paraId="46A13657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</w:t>
      </w:r>
      <w:proofErr w:type="gramStart"/>
      <w:r>
        <w:rPr>
          <w:sz w:val="18"/>
          <w:szCs w:val="18"/>
        </w:rPr>
        <w:t>SERIALIZABLE;</w:t>
      </w:r>
      <w:proofErr w:type="gramEnd"/>
    </w:p>
    <w:p w14:paraId="31AE711C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2 use </w:t>
      </w:r>
      <w:proofErr w:type="gramStart"/>
      <w:r>
        <w:rPr>
          <w:sz w:val="18"/>
          <w:szCs w:val="18"/>
        </w:rPr>
        <w:t>SERIALIZABLE(</w:t>
      </w:r>
      <w:proofErr w:type="gramEnd"/>
      <w:r>
        <w:rPr>
          <w:sz w:val="18"/>
          <w:szCs w:val="18"/>
        </w:rPr>
        <w:t>可串行化的讀取</w:t>
      </w:r>
      <w:r>
        <w:rPr>
          <w:sz w:val="18"/>
          <w:szCs w:val="18"/>
        </w:rPr>
        <w:t>) level : Select data</w:t>
      </w:r>
    </w:p>
    <w:p w14:paraId="0C362048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</w:t>
      </w:r>
      <w:proofErr w:type="gramStart"/>
      <w:r>
        <w:rPr>
          <w:sz w:val="18"/>
          <w:szCs w:val="18"/>
        </w:rPr>
        <w:t>SERIALIZABLE;</w:t>
      </w:r>
      <w:proofErr w:type="gramEnd"/>
    </w:p>
    <w:p w14:paraId="13812D38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</w:t>
      </w:r>
    </w:p>
    <w:p w14:paraId="5DB0869F" w14:textId="77777777" w:rsidR="00904200" w:rsidRDefault="00904200" w:rsidP="00C60EAF">
      <w:pPr>
        <w:spacing w:after="0"/>
      </w:pPr>
      <w:r>
        <w:rPr>
          <w:sz w:val="18"/>
          <w:szCs w:val="18"/>
        </w:rPr>
        <w:t>5.0.6.2.</w:t>
      </w:r>
    </w:p>
    <w:p w14:paraId="58297453" w14:textId="77777777" w:rsidR="00904200" w:rsidRDefault="00904200" w:rsidP="00C60EAF">
      <w:pPr>
        <w:spacing w:after="0"/>
      </w:pPr>
      <w:r>
        <w:rPr>
          <w:sz w:val="18"/>
          <w:szCs w:val="18"/>
        </w:rPr>
        <w:t>E.g.</w:t>
      </w:r>
    </w:p>
    <w:p w14:paraId="496089F0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1 use </w:t>
      </w:r>
      <w:proofErr w:type="gramStart"/>
      <w:r>
        <w:rPr>
          <w:sz w:val="18"/>
          <w:szCs w:val="18"/>
        </w:rPr>
        <w:t>SERIALIZABLE(</w:t>
      </w:r>
      <w:proofErr w:type="gramEnd"/>
      <w:r>
        <w:rPr>
          <w:sz w:val="18"/>
          <w:szCs w:val="18"/>
        </w:rPr>
        <w:t>可串行化的讀取</w:t>
      </w:r>
      <w:r>
        <w:rPr>
          <w:sz w:val="18"/>
          <w:szCs w:val="18"/>
        </w:rPr>
        <w:t>) level : Update Data</w:t>
      </w:r>
    </w:p>
    <w:p w14:paraId="1798AAB6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</w:t>
      </w:r>
      <w:proofErr w:type="gramStart"/>
      <w:r>
        <w:rPr>
          <w:sz w:val="18"/>
          <w:szCs w:val="18"/>
        </w:rPr>
        <w:t>SERIALIZABLE;</w:t>
      </w:r>
      <w:proofErr w:type="gramEnd"/>
    </w:p>
    <w:p w14:paraId="56D9B885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2 use ALLOW_SNAPSHOT_ISOLATION and </w:t>
      </w:r>
      <w:proofErr w:type="gramStart"/>
      <w:r>
        <w:rPr>
          <w:sz w:val="18"/>
          <w:szCs w:val="18"/>
        </w:rPr>
        <w:t>SNAPSHOT(</w:t>
      </w:r>
      <w:proofErr w:type="gramEnd"/>
      <w:r>
        <w:rPr>
          <w:sz w:val="18"/>
          <w:szCs w:val="18"/>
        </w:rPr>
        <w:t>快照讀取</w:t>
      </w:r>
      <w:r>
        <w:rPr>
          <w:sz w:val="18"/>
          <w:szCs w:val="18"/>
        </w:rPr>
        <w:t>) level : Select data</w:t>
      </w:r>
    </w:p>
    <w:p w14:paraId="7988AD31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[Sample] SET ALLOW_SNAPSHOT_ISOLATION </w:t>
      </w:r>
      <w:proofErr w:type="gramStart"/>
      <w:r>
        <w:rPr>
          <w:sz w:val="18"/>
          <w:szCs w:val="18"/>
        </w:rPr>
        <w:t>ON;</w:t>
      </w:r>
      <w:proofErr w:type="gramEnd"/>
    </w:p>
    <w:p w14:paraId="0B6919B4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</w:t>
      </w:r>
      <w:proofErr w:type="gramStart"/>
      <w:r>
        <w:rPr>
          <w:sz w:val="18"/>
          <w:szCs w:val="18"/>
        </w:rPr>
        <w:t>SNAPSHOT;</w:t>
      </w:r>
      <w:proofErr w:type="gramEnd"/>
    </w:p>
    <w:p w14:paraId="5A0BCD41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</w:t>
      </w:r>
    </w:p>
    <w:p w14:paraId="11CE1FAA" w14:textId="77777777" w:rsidR="00904200" w:rsidRDefault="00904200" w:rsidP="00C60EAF">
      <w:pPr>
        <w:spacing w:after="0"/>
      </w:pPr>
      <w:r>
        <w:rPr>
          <w:sz w:val="18"/>
          <w:szCs w:val="18"/>
        </w:rPr>
        <w:t>5.0.6.3.</w:t>
      </w:r>
    </w:p>
    <w:p w14:paraId="2BA18990" w14:textId="77777777" w:rsidR="00904200" w:rsidRDefault="00904200" w:rsidP="00C60EAF">
      <w:pPr>
        <w:spacing w:after="0"/>
      </w:pPr>
      <w:r>
        <w:rPr>
          <w:sz w:val="18"/>
          <w:szCs w:val="18"/>
        </w:rPr>
        <w:t>E.g.</w:t>
      </w:r>
    </w:p>
    <w:p w14:paraId="6F2713C1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1 use </w:t>
      </w:r>
      <w:proofErr w:type="gramStart"/>
      <w:r>
        <w:rPr>
          <w:sz w:val="18"/>
          <w:szCs w:val="18"/>
        </w:rPr>
        <w:t>SERIALIZABLE(</w:t>
      </w:r>
      <w:proofErr w:type="gramEnd"/>
      <w:r>
        <w:rPr>
          <w:sz w:val="18"/>
          <w:szCs w:val="18"/>
        </w:rPr>
        <w:t>可串行化的讀取</w:t>
      </w:r>
      <w:r>
        <w:rPr>
          <w:sz w:val="18"/>
          <w:szCs w:val="18"/>
        </w:rPr>
        <w:t>) level : Update Data</w:t>
      </w:r>
    </w:p>
    <w:p w14:paraId="492DC707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</w:t>
      </w:r>
      <w:proofErr w:type="gramStart"/>
      <w:r>
        <w:rPr>
          <w:sz w:val="18"/>
          <w:szCs w:val="18"/>
        </w:rPr>
        <w:t>SERIALIZABLE;</w:t>
      </w:r>
      <w:proofErr w:type="gramEnd"/>
    </w:p>
    <w:p w14:paraId="7C393161" w14:textId="77777777" w:rsidR="00904200" w:rsidRDefault="00904200" w:rsidP="00C60EAF">
      <w:pPr>
        <w:spacing w:after="0"/>
      </w:pPr>
      <w:r>
        <w:rPr>
          <w:sz w:val="18"/>
          <w:szCs w:val="18"/>
        </w:rPr>
        <w:lastRenderedPageBreak/>
        <w:t xml:space="preserve">Transaction2 use ALLOW_SNAPSHOT_ISOLATION and </w:t>
      </w:r>
      <w:proofErr w:type="gramStart"/>
      <w:r>
        <w:rPr>
          <w:sz w:val="18"/>
          <w:szCs w:val="18"/>
        </w:rPr>
        <w:t>SNAPSHOT(</w:t>
      </w:r>
      <w:proofErr w:type="gramEnd"/>
      <w:r>
        <w:rPr>
          <w:sz w:val="18"/>
          <w:szCs w:val="18"/>
        </w:rPr>
        <w:t>快照讀取</w:t>
      </w:r>
      <w:r>
        <w:rPr>
          <w:sz w:val="18"/>
          <w:szCs w:val="18"/>
        </w:rPr>
        <w:t>) level : Update same data</w:t>
      </w:r>
    </w:p>
    <w:p w14:paraId="39284E46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[Sample] SET ALLOW_SNAPSHOT_ISOLATION </w:t>
      </w:r>
      <w:proofErr w:type="gramStart"/>
      <w:r>
        <w:rPr>
          <w:sz w:val="18"/>
          <w:szCs w:val="18"/>
        </w:rPr>
        <w:t>ON;</w:t>
      </w:r>
      <w:proofErr w:type="gramEnd"/>
    </w:p>
    <w:p w14:paraId="5A4FACF8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</w:t>
      </w:r>
      <w:proofErr w:type="gramStart"/>
      <w:r>
        <w:rPr>
          <w:sz w:val="18"/>
          <w:szCs w:val="18"/>
        </w:rPr>
        <w:t>SNAPSHOT;</w:t>
      </w:r>
      <w:proofErr w:type="gramEnd"/>
    </w:p>
    <w:p w14:paraId="3DAB8242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</w:t>
      </w:r>
    </w:p>
    <w:p w14:paraId="77B0E17C" w14:textId="77777777" w:rsidR="00904200" w:rsidRDefault="00904200" w:rsidP="00C60EAF">
      <w:pPr>
        <w:spacing w:after="0"/>
      </w:pPr>
      <w:r>
        <w:rPr>
          <w:sz w:val="18"/>
          <w:szCs w:val="18"/>
        </w:rPr>
        <w:t>5.0.6.4.</w:t>
      </w:r>
    </w:p>
    <w:p w14:paraId="57C74523" w14:textId="77777777" w:rsidR="00904200" w:rsidRDefault="00904200" w:rsidP="00C60EAF">
      <w:pPr>
        <w:spacing w:after="0"/>
      </w:pPr>
      <w:r>
        <w:rPr>
          <w:sz w:val="18"/>
          <w:szCs w:val="18"/>
        </w:rPr>
        <w:t>E.g.</w:t>
      </w:r>
    </w:p>
    <w:p w14:paraId="12B4298F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1 use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</w:t>
      </w:r>
      <w:r>
        <w:rPr>
          <w:sz w:val="18"/>
          <w:szCs w:val="18"/>
        </w:rPr>
        <w:t xml:space="preserve">) </w:t>
      </w:r>
      <w:proofErr w:type="gramStart"/>
      <w:r>
        <w:rPr>
          <w:sz w:val="18"/>
          <w:szCs w:val="18"/>
        </w:rPr>
        <w:t>level :</w:t>
      </w:r>
      <w:proofErr w:type="gramEnd"/>
      <w:r>
        <w:rPr>
          <w:sz w:val="18"/>
          <w:szCs w:val="18"/>
        </w:rPr>
        <w:t xml:space="preserve"> Update Data</w:t>
      </w:r>
    </w:p>
    <w:p w14:paraId="24AAFE43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4EE9035E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2 use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</w:t>
      </w:r>
      <w:r>
        <w:rPr>
          <w:sz w:val="18"/>
          <w:szCs w:val="18"/>
        </w:rPr>
        <w:t xml:space="preserve">) </w:t>
      </w:r>
      <w:proofErr w:type="gramStart"/>
      <w:r>
        <w:rPr>
          <w:sz w:val="18"/>
          <w:szCs w:val="18"/>
        </w:rPr>
        <w:t>level :</w:t>
      </w:r>
      <w:proofErr w:type="gramEnd"/>
      <w:r>
        <w:rPr>
          <w:sz w:val="18"/>
          <w:szCs w:val="18"/>
        </w:rPr>
        <w:t xml:space="preserve"> Select data</w:t>
      </w:r>
    </w:p>
    <w:p w14:paraId="5C32FB5F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2AE25DA1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</w:t>
      </w:r>
    </w:p>
    <w:p w14:paraId="492EB577" w14:textId="77777777" w:rsidR="00904200" w:rsidRDefault="00904200" w:rsidP="00C60EAF">
      <w:pPr>
        <w:spacing w:after="0"/>
      </w:pPr>
      <w:r>
        <w:rPr>
          <w:sz w:val="18"/>
          <w:szCs w:val="18"/>
        </w:rPr>
        <w:t>5.0.6.5.</w:t>
      </w:r>
    </w:p>
    <w:p w14:paraId="1FF4771D" w14:textId="77777777" w:rsidR="00904200" w:rsidRDefault="00904200" w:rsidP="00C60EAF">
      <w:pPr>
        <w:spacing w:after="0"/>
      </w:pPr>
      <w:r>
        <w:rPr>
          <w:sz w:val="18"/>
          <w:szCs w:val="18"/>
        </w:rPr>
        <w:t>E.g.</w:t>
      </w:r>
    </w:p>
    <w:p w14:paraId="008A680F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1 use 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 xml:space="preserve">) </w:t>
      </w:r>
      <w:proofErr w:type="gramStart"/>
      <w:r>
        <w:rPr>
          <w:sz w:val="18"/>
          <w:szCs w:val="18"/>
        </w:rPr>
        <w:t>level :</w:t>
      </w:r>
      <w:proofErr w:type="gramEnd"/>
      <w:r>
        <w:rPr>
          <w:sz w:val="18"/>
          <w:szCs w:val="18"/>
        </w:rPr>
        <w:t xml:space="preserve"> Update Data</w:t>
      </w:r>
    </w:p>
    <w:p w14:paraId="58C6B6BA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Sample3 SET READ_COMMITTED_SNAPSHOT </w:t>
      </w:r>
      <w:proofErr w:type="gramStart"/>
      <w:r>
        <w:rPr>
          <w:sz w:val="18"/>
          <w:szCs w:val="18"/>
        </w:rPr>
        <w:t>ON;</w:t>
      </w:r>
      <w:proofErr w:type="gramEnd"/>
    </w:p>
    <w:p w14:paraId="5A5CEF03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3A4A2B8B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2 use 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 xml:space="preserve">) </w:t>
      </w:r>
      <w:proofErr w:type="gramStart"/>
      <w:r>
        <w:rPr>
          <w:sz w:val="18"/>
          <w:szCs w:val="18"/>
        </w:rPr>
        <w:t>level :</w:t>
      </w:r>
      <w:proofErr w:type="gramEnd"/>
      <w:r>
        <w:rPr>
          <w:sz w:val="18"/>
          <w:szCs w:val="18"/>
        </w:rPr>
        <w:t xml:space="preserve"> Select data</w:t>
      </w:r>
    </w:p>
    <w:p w14:paraId="4A754B16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Sample3 SET READ_COMMITTED_SNAPSHOT </w:t>
      </w:r>
      <w:proofErr w:type="gramStart"/>
      <w:r>
        <w:rPr>
          <w:sz w:val="18"/>
          <w:szCs w:val="18"/>
        </w:rPr>
        <w:t>ON;</w:t>
      </w:r>
      <w:proofErr w:type="gramEnd"/>
    </w:p>
    <w:p w14:paraId="10CE71CC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5AF05AAD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</w:t>
      </w:r>
    </w:p>
    <w:p w14:paraId="51D38832" w14:textId="77777777" w:rsidR="00904200" w:rsidRDefault="00904200" w:rsidP="00C60EAF">
      <w:pPr>
        <w:spacing w:after="0"/>
      </w:pPr>
      <w:r>
        <w:rPr>
          <w:sz w:val="18"/>
          <w:szCs w:val="18"/>
        </w:rPr>
        <w:t>5.0.6.6.</w:t>
      </w:r>
    </w:p>
    <w:p w14:paraId="3B1CCED7" w14:textId="77777777" w:rsidR="00904200" w:rsidRDefault="00904200" w:rsidP="00C60EAF">
      <w:pPr>
        <w:spacing w:after="0"/>
      </w:pPr>
      <w:r>
        <w:rPr>
          <w:sz w:val="18"/>
          <w:szCs w:val="18"/>
        </w:rPr>
        <w:t>E.g.</w:t>
      </w:r>
    </w:p>
    <w:p w14:paraId="5B37DE6D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1 use 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 xml:space="preserve">) </w:t>
      </w:r>
      <w:proofErr w:type="gramStart"/>
      <w:r>
        <w:rPr>
          <w:sz w:val="18"/>
          <w:szCs w:val="18"/>
        </w:rPr>
        <w:t>level :</w:t>
      </w:r>
      <w:proofErr w:type="gramEnd"/>
      <w:r>
        <w:rPr>
          <w:sz w:val="18"/>
          <w:szCs w:val="18"/>
        </w:rPr>
        <w:t xml:space="preserve"> Update Data</w:t>
      </w:r>
    </w:p>
    <w:p w14:paraId="095CF104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Sample3 SET READ_COMMITTED_SNAPSHOT </w:t>
      </w:r>
      <w:proofErr w:type="gramStart"/>
      <w:r>
        <w:rPr>
          <w:sz w:val="18"/>
          <w:szCs w:val="18"/>
        </w:rPr>
        <w:t>ON;</w:t>
      </w:r>
      <w:proofErr w:type="gramEnd"/>
    </w:p>
    <w:p w14:paraId="4D96CBC4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2D140994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2 use 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 xml:space="preserve">) </w:t>
      </w:r>
      <w:proofErr w:type="gramStart"/>
      <w:r>
        <w:rPr>
          <w:sz w:val="18"/>
          <w:szCs w:val="18"/>
        </w:rPr>
        <w:t>level :</w:t>
      </w:r>
      <w:proofErr w:type="gramEnd"/>
      <w:r>
        <w:rPr>
          <w:sz w:val="18"/>
          <w:szCs w:val="18"/>
        </w:rPr>
        <w:t xml:space="preserve"> Update same data</w:t>
      </w:r>
    </w:p>
    <w:p w14:paraId="74C03167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Sample3 SET READ_COMMITTED_SNAPSHOT </w:t>
      </w:r>
      <w:proofErr w:type="gramStart"/>
      <w:r>
        <w:rPr>
          <w:sz w:val="18"/>
          <w:szCs w:val="18"/>
        </w:rPr>
        <w:t>ON;</w:t>
      </w:r>
      <w:proofErr w:type="gramEnd"/>
    </w:p>
    <w:p w14:paraId="0C3436EE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4A2BFB56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</w:t>
      </w:r>
    </w:p>
    <w:p w14:paraId="1455F8E6" w14:textId="77777777" w:rsidR="00904200" w:rsidRDefault="00904200" w:rsidP="00C60EAF">
      <w:pPr>
        <w:spacing w:after="0"/>
      </w:pPr>
      <w:r>
        <w:rPr>
          <w:sz w:val="18"/>
          <w:szCs w:val="18"/>
        </w:rPr>
        <w:t>5.0.6.7.</w:t>
      </w:r>
    </w:p>
    <w:p w14:paraId="413A3D30" w14:textId="77777777" w:rsidR="00904200" w:rsidRDefault="00904200" w:rsidP="00C60EAF">
      <w:pPr>
        <w:spacing w:after="0"/>
      </w:pPr>
      <w:r>
        <w:rPr>
          <w:sz w:val="18"/>
          <w:szCs w:val="18"/>
        </w:rPr>
        <w:t>E.g.</w:t>
      </w:r>
    </w:p>
    <w:p w14:paraId="724A25AA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1 use 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 xml:space="preserve">) </w:t>
      </w:r>
      <w:proofErr w:type="gramStart"/>
      <w:r>
        <w:rPr>
          <w:sz w:val="18"/>
          <w:szCs w:val="18"/>
        </w:rPr>
        <w:t>level :</w:t>
      </w:r>
      <w:proofErr w:type="gramEnd"/>
      <w:r>
        <w:rPr>
          <w:sz w:val="18"/>
          <w:szCs w:val="18"/>
        </w:rPr>
        <w:t xml:space="preserve"> Update Data</w:t>
      </w:r>
    </w:p>
    <w:p w14:paraId="2193D2AF" w14:textId="77777777" w:rsidR="00904200" w:rsidRDefault="00904200" w:rsidP="00C60EAF">
      <w:pPr>
        <w:spacing w:after="0"/>
      </w:pPr>
      <w:r>
        <w:rPr>
          <w:sz w:val="18"/>
          <w:szCs w:val="18"/>
        </w:rPr>
        <w:lastRenderedPageBreak/>
        <w:t xml:space="preserve">--ALTER DATABASE Sample3 SET READ_COMMITTED_SNAPSHOT </w:t>
      </w:r>
      <w:proofErr w:type="gramStart"/>
      <w:r>
        <w:rPr>
          <w:sz w:val="18"/>
          <w:szCs w:val="18"/>
        </w:rPr>
        <w:t>ON;</w:t>
      </w:r>
      <w:proofErr w:type="gramEnd"/>
    </w:p>
    <w:p w14:paraId="3F065B04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71DE8151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2 use 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 xml:space="preserve">) </w:t>
      </w:r>
      <w:proofErr w:type="gramStart"/>
      <w:r>
        <w:rPr>
          <w:sz w:val="18"/>
          <w:szCs w:val="18"/>
        </w:rPr>
        <w:t>level :</w:t>
      </w:r>
      <w:proofErr w:type="gramEnd"/>
    </w:p>
    <w:p w14:paraId="0013EA9A" w14:textId="77777777" w:rsidR="00904200" w:rsidRDefault="00904200" w:rsidP="00C60EAF">
      <w:pPr>
        <w:spacing w:after="0"/>
      </w:pPr>
      <w:r>
        <w:rPr>
          <w:sz w:val="18"/>
          <w:szCs w:val="18"/>
        </w:rPr>
        <w:t>1st select before update, 2nd select after update</w:t>
      </w:r>
    </w:p>
    <w:p w14:paraId="171BD842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Sample3 SET READ_COMMITTED_SNAPSHOT </w:t>
      </w:r>
      <w:proofErr w:type="gramStart"/>
      <w:r>
        <w:rPr>
          <w:sz w:val="18"/>
          <w:szCs w:val="18"/>
        </w:rPr>
        <w:t>ON;</w:t>
      </w:r>
      <w:proofErr w:type="gramEnd"/>
    </w:p>
    <w:p w14:paraId="22442C4E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2C6462AE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</w:t>
      </w:r>
    </w:p>
    <w:p w14:paraId="222A7345" w14:textId="77777777" w:rsidR="00904200" w:rsidRDefault="00904200" w:rsidP="00C60EAF">
      <w:pPr>
        <w:spacing w:after="0"/>
      </w:pPr>
      <w:r>
        <w:rPr>
          <w:sz w:val="18"/>
          <w:szCs w:val="18"/>
        </w:rPr>
        <w:t>5.0.6.8.</w:t>
      </w:r>
    </w:p>
    <w:p w14:paraId="5194F189" w14:textId="77777777" w:rsidR="00904200" w:rsidRDefault="00904200" w:rsidP="00C60EAF">
      <w:pPr>
        <w:spacing w:after="0"/>
      </w:pPr>
      <w:r>
        <w:rPr>
          <w:sz w:val="18"/>
          <w:szCs w:val="18"/>
        </w:rPr>
        <w:t>E.g.</w:t>
      </w:r>
    </w:p>
    <w:p w14:paraId="5A02FBF2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1 use ALLOW_SNAPSHOT_ISOLATION and </w:t>
      </w:r>
      <w:proofErr w:type="gramStart"/>
      <w:r>
        <w:rPr>
          <w:sz w:val="18"/>
          <w:szCs w:val="18"/>
        </w:rPr>
        <w:t>SNAPSHOT(</w:t>
      </w:r>
      <w:proofErr w:type="gramEnd"/>
      <w:r>
        <w:rPr>
          <w:sz w:val="18"/>
          <w:szCs w:val="18"/>
        </w:rPr>
        <w:t>快照讀取</w:t>
      </w:r>
      <w:r>
        <w:rPr>
          <w:sz w:val="18"/>
          <w:szCs w:val="18"/>
        </w:rPr>
        <w:t>) level : Update Data</w:t>
      </w:r>
    </w:p>
    <w:p w14:paraId="3F885153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[Sample] SET ALLOW_SNAPSHOT_ISOLATION </w:t>
      </w:r>
      <w:proofErr w:type="gramStart"/>
      <w:r>
        <w:rPr>
          <w:sz w:val="18"/>
          <w:szCs w:val="18"/>
        </w:rPr>
        <w:t>ON;</w:t>
      </w:r>
      <w:proofErr w:type="gramEnd"/>
    </w:p>
    <w:p w14:paraId="6BA4B1E5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</w:t>
      </w:r>
      <w:proofErr w:type="gramStart"/>
      <w:r>
        <w:rPr>
          <w:sz w:val="18"/>
          <w:szCs w:val="18"/>
        </w:rPr>
        <w:t>SNAPSHOT;</w:t>
      </w:r>
      <w:proofErr w:type="gramEnd"/>
    </w:p>
    <w:p w14:paraId="284988BE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ransaction2 use ALLOW_SNAPSHOT_ISOLATION and </w:t>
      </w:r>
      <w:proofErr w:type="gramStart"/>
      <w:r>
        <w:rPr>
          <w:sz w:val="18"/>
          <w:szCs w:val="18"/>
        </w:rPr>
        <w:t>SNAPSHOT(</w:t>
      </w:r>
      <w:proofErr w:type="gramEnd"/>
      <w:r>
        <w:rPr>
          <w:sz w:val="18"/>
          <w:szCs w:val="18"/>
        </w:rPr>
        <w:t>快照讀取</w:t>
      </w:r>
      <w:r>
        <w:rPr>
          <w:sz w:val="18"/>
          <w:szCs w:val="18"/>
        </w:rPr>
        <w:t>) level :</w:t>
      </w:r>
    </w:p>
    <w:p w14:paraId="280F9FE4" w14:textId="77777777" w:rsidR="00904200" w:rsidRDefault="00904200" w:rsidP="00C60EAF">
      <w:pPr>
        <w:spacing w:after="0"/>
      </w:pPr>
      <w:r>
        <w:rPr>
          <w:sz w:val="18"/>
          <w:szCs w:val="18"/>
        </w:rPr>
        <w:t>1st select before update, 2nd select after update</w:t>
      </w:r>
    </w:p>
    <w:p w14:paraId="7A75B083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[Sample] SET ALLOW_SNAPSHOT_ISOLATION </w:t>
      </w:r>
      <w:proofErr w:type="gramStart"/>
      <w:r>
        <w:rPr>
          <w:sz w:val="18"/>
          <w:szCs w:val="18"/>
        </w:rPr>
        <w:t>ON;</w:t>
      </w:r>
      <w:proofErr w:type="gramEnd"/>
    </w:p>
    <w:p w14:paraId="100184C2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</w:t>
      </w:r>
      <w:proofErr w:type="gramStart"/>
      <w:r>
        <w:rPr>
          <w:sz w:val="18"/>
          <w:szCs w:val="18"/>
        </w:rPr>
        <w:t>SNAPSHOT;</w:t>
      </w:r>
      <w:proofErr w:type="gramEnd"/>
    </w:p>
    <w:p w14:paraId="254EC0FF" w14:textId="77777777" w:rsidR="00904200" w:rsidRDefault="00904200" w:rsidP="00C60EAF">
      <w:pPr>
        <w:spacing w:after="0"/>
      </w:pPr>
      <w:r>
        <w:rPr>
          <w:sz w:val="18"/>
          <w:szCs w:val="18"/>
        </w:rPr>
        <w:t>This is the logic error and hard to debug.</w:t>
      </w:r>
    </w:p>
    <w:p w14:paraId="594ECB28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----------------</w:t>
      </w:r>
    </w:p>
    <w:p w14:paraId="3ED4932D" w14:textId="77777777" w:rsidR="00904200" w:rsidRDefault="00904200" w:rsidP="00C60EAF">
      <w:pPr>
        <w:spacing w:after="0"/>
      </w:pPr>
      <w:r>
        <w:rPr>
          <w:sz w:val="18"/>
          <w:szCs w:val="18"/>
        </w:rPr>
        <w:t>5.1.</w:t>
      </w:r>
    </w:p>
    <w:p w14:paraId="7C1EF06C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</w:t>
      </w:r>
      <w:proofErr w:type="gramStart"/>
      <w:r>
        <w:rPr>
          <w:sz w:val="18"/>
          <w:szCs w:val="18"/>
        </w:rPr>
        <w:t>SERIALIZABLE;</w:t>
      </w:r>
      <w:proofErr w:type="gramEnd"/>
    </w:p>
    <w:p w14:paraId="49FA5F96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2531DD2D" w14:textId="77777777" w:rsidR="00904200" w:rsidRDefault="00904200" w:rsidP="00C60EAF">
      <w:pPr>
        <w:spacing w:after="0"/>
      </w:pPr>
      <w:r>
        <w:rPr>
          <w:sz w:val="18"/>
          <w:szCs w:val="18"/>
        </w:rPr>
        <w:t>5.1.1.</w:t>
      </w:r>
    </w:p>
    <w:p w14:paraId="04FEDF78" w14:textId="77777777" w:rsidR="00904200" w:rsidRDefault="00904200" w:rsidP="00C60EAF">
      <w:pPr>
        <w:spacing w:after="0"/>
      </w:pPr>
      <w:proofErr w:type="spellStart"/>
      <w:r>
        <w:rPr>
          <w:sz w:val="18"/>
          <w:szCs w:val="18"/>
        </w:rPr>
        <w:t>SerializableRea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可串行化的讀取</w:t>
      </w:r>
      <w:r>
        <w:rPr>
          <w:sz w:val="18"/>
          <w:szCs w:val="18"/>
        </w:rPr>
        <w:t>) isolation level use locks</w:t>
      </w:r>
    </w:p>
    <w:p w14:paraId="40CFA316" w14:textId="77777777" w:rsidR="00904200" w:rsidRDefault="00904200" w:rsidP="00C60EAF">
      <w:pPr>
        <w:spacing w:after="0"/>
      </w:pPr>
      <w:r>
        <w:rPr>
          <w:sz w:val="18"/>
          <w:szCs w:val="18"/>
        </w:rPr>
        <w:t>to block all other transactions,</w:t>
      </w:r>
    </w:p>
    <w:p w14:paraId="78B04813" w14:textId="77777777" w:rsidR="00904200" w:rsidRDefault="00904200" w:rsidP="00C60EAF">
      <w:pPr>
        <w:spacing w:after="0"/>
      </w:pPr>
      <w:proofErr w:type="gramStart"/>
      <w:r>
        <w:rPr>
          <w:sz w:val="18"/>
          <w:szCs w:val="18"/>
        </w:rPr>
        <w:t>so</w:t>
      </w:r>
      <w:proofErr w:type="gramEnd"/>
      <w:r>
        <w:rPr>
          <w:sz w:val="18"/>
          <w:szCs w:val="18"/>
        </w:rPr>
        <w:t xml:space="preserve"> all other transactions </w:t>
      </w:r>
      <w:proofErr w:type="spellStart"/>
      <w:r>
        <w:rPr>
          <w:sz w:val="18"/>
          <w:szCs w:val="18"/>
        </w:rPr>
        <w:t>can not</w:t>
      </w:r>
      <w:proofErr w:type="spellEnd"/>
      <w:r>
        <w:rPr>
          <w:sz w:val="18"/>
          <w:szCs w:val="18"/>
        </w:rPr>
        <w:t xml:space="preserve"> insert, update, delete </w:t>
      </w:r>
      <w:proofErr w:type="spellStart"/>
      <w:r>
        <w:rPr>
          <w:sz w:val="18"/>
          <w:szCs w:val="18"/>
        </w:rPr>
        <w:t>any thing</w:t>
      </w:r>
      <w:proofErr w:type="spellEnd"/>
      <w:r>
        <w:rPr>
          <w:sz w:val="18"/>
          <w:szCs w:val="18"/>
        </w:rPr>
        <w:t>.</w:t>
      </w:r>
    </w:p>
    <w:p w14:paraId="1DC9ECE0" w14:textId="77777777" w:rsidR="00904200" w:rsidRDefault="00904200" w:rsidP="00C60EAF">
      <w:pPr>
        <w:spacing w:after="0"/>
      </w:pPr>
      <w:r>
        <w:rPr>
          <w:sz w:val="18"/>
          <w:szCs w:val="18"/>
        </w:rPr>
        <w:t>Therefore,</w:t>
      </w:r>
    </w:p>
    <w:p w14:paraId="66911D79" w14:textId="77777777" w:rsidR="00904200" w:rsidRDefault="00904200" w:rsidP="00C60EAF">
      <w:pPr>
        <w:spacing w:after="0"/>
      </w:pPr>
      <w:proofErr w:type="spellStart"/>
      <w:r>
        <w:rPr>
          <w:sz w:val="18"/>
          <w:szCs w:val="18"/>
        </w:rPr>
        <w:t>SerializableRea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可串行化的讀取</w:t>
      </w:r>
      <w:r>
        <w:rPr>
          <w:sz w:val="18"/>
          <w:szCs w:val="18"/>
        </w:rPr>
        <w:t>)</w:t>
      </w:r>
    </w:p>
    <w:p w14:paraId="68248B76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can fix </w:t>
      </w:r>
      <w:proofErr w:type="spellStart"/>
      <w:r>
        <w:rPr>
          <w:sz w:val="18"/>
          <w:szCs w:val="18"/>
        </w:rPr>
        <w:t>LostUpdate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更新遺失問題</w:t>
      </w:r>
      <w:r>
        <w:rPr>
          <w:sz w:val="18"/>
          <w:szCs w:val="18"/>
        </w:rPr>
        <w:t>)</w:t>
      </w:r>
    </w:p>
    <w:p w14:paraId="5D072C45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nd </w:t>
      </w:r>
      <w:proofErr w:type="spellStart"/>
      <w:r>
        <w:rPr>
          <w:sz w:val="18"/>
          <w:szCs w:val="18"/>
        </w:rPr>
        <w:t>NonrepeatableReads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不可重複讀取問題</w:t>
      </w:r>
      <w:r>
        <w:rPr>
          <w:sz w:val="18"/>
          <w:szCs w:val="18"/>
        </w:rPr>
        <w:t>).</w:t>
      </w:r>
    </w:p>
    <w:p w14:paraId="773A3D50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In addition, </w:t>
      </w:r>
      <w:proofErr w:type="spellStart"/>
      <w:r>
        <w:rPr>
          <w:sz w:val="18"/>
          <w:szCs w:val="18"/>
        </w:rPr>
        <w:t>SerializableRea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可串行化的讀取</w:t>
      </w:r>
      <w:r>
        <w:rPr>
          <w:sz w:val="18"/>
          <w:szCs w:val="18"/>
        </w:rPr>
        <w:t>) isolation level</w:t>
      </w:r>
    </w:p>
    <w:p w14:paraId="104F15A2" w14:textId="77777777" w:rsidR="00904200" w:rsidRDefault="00904200" w:rsidP="00C60EAF">
      <w:pPr>
        <w:spacing w:after="0"/>
      </w:pPr>
      <w:r>
        <w:rPr>
          <w:sz w:val="18"/>
          <w:szCs w:val="18"/>
        </w:rPr>
        <w:t>prevent new rows from being "inserted" by other transactions.</w:t>
      </w:r>
    </w:p>
    <w:p w14:paraId="44FDAD29" w14:textId="77777777" w:rsidR="00904200" w:rsidRDefault="00904200" w:rsidP="00C60EAF">
      <w:pPr>
        <w:spacing w:after="0"/>
      </w:pPr>
      <w:r>
        <w:rPr>
          <w:sz w:val="18"/>
          <w:szCs w:val="18"/>
        </w:rPr>
        <w:t>Thus, "serializable Read" (</w:t>
      </w:r>
      <w:r>
        <w:rPr>
          <w:sz w:val="18"/>
          <w:szCs w:val="18"/>
        </w:rPr>
        <w:t>可串行化的讀取</w:t>
      </w:r>
      <w:r>
        <w:rPr>
          <w:sz w:val="18"/>
          <w:szCs w:val="18"/>
        </w:rPr>
        <w:t>) CAN fix Phantom Read Problem (</w:t>
      </w:r>
      <w:r>
        <w:rPr>
          <w:sz w:val="18"/>
          <w:szCs w:val="18"/>
        </w:rPr>
        <w:t>幻讀問題</w:t>
      </w:r>
      <w:r>
        <w:rPr>
          <w:sz w:val="18"/>
          <w:szCs w:val="18"/>
        </w:rPr>
        <w:t>).</w:t>
      </w:r>
    </w:p>
    <w:p w14:paraId="52E8D868" w14:textId="77777777" w:rsidR="00904200" w:rsidRDefault="00904200" w:rsidP="00C60EAF">
      <w:pPr>
        <w:spacing w:after="0"/>
      </w:pPr>
      <w:r>
        <w:rPr>
          <w:sz w:val="18"/>
          <w:szCs w:val="18"/>
        </w:rPr>
        <w:t>Because of using locks, concurrency(</w:t>
      </w:r>
      <w:r>
        <w:rPr>
          <w:sz w:val="18"/>
          <w:szCs w:val="18"/>
        </w:rPr>
        <w:t>並行性</w:t>
      </w:r>
      <w:r>
        <w:rPr>
          <w:sz w:val="18"/>
          <w:szCs w:val="18"/>
        </w:rPr>
        <w:t>) of transaction is bad.</w:t>
      </w:r>
    </w:p>
    <w:p w14:paraId="49C2F7CE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----------------</w:t>
      </w:r>
    </w:p>
    <w:p w14:paraId="57A97480" w14:textId="77777777" w:rsidR="00904200" w:rsidRDefault="00904200" w:rsidP="00C60EAF">
      <w:pPr>
        <w:spacing w:after="0"/>
      </w:pPr>
      <w:r>
        <w:rPr>
          <w:sz w:val="18"/>
          <w:szCs w:val="18"/>
        </w:rPr>
        <w:t>5.2.</w:t>
      </w:r>
    </w:p>
    <w:p w14:paraId="1AE72419" w14:textId="77777777" w:rsidR="00904200" w:rsidRDefault="00904200" w:rsidP="00C60EAF">
      <w:pPr>
        <w:spacing w:after="0"/>
      </w:pPr>
      <w:r>
        <w:rPr>
          <w:sz w:val="18"/>
          <w:szCs w:val="18"/>
        </w:rPr>
        <w:lastRenderedPageBreak/>
        <w:t xml:space="preserve">--ALTER DATABASE Sample3 SET ALLOW_SNAPSHOT_ISOLATION </w:t>
      </w:r>
      <w:proofErr w:type="gramStart"/>
      <w:r>
        <w:rPr>
          <w:sz w:val="18"/>
          <w:szCs w:val="18"/>
        </w:rPr>
        <w:t>ON;</w:t>
      </w:r>
      <w:proofErr w:type="gramEnd"/>
    </w:p>
    <w:p w14:paraId="3060A581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</w:t>
      </w:r>
      <w:proofErr w:type="gramStart"/>
      <w:r>
        <w:rPr>
          <w:sz w:val="18"/>
          <w:szCs w:val="18"/>
        </w:rPr>
        <w:t>SNAPSHOT;</w:t>
      </w:r>
      <w:proofErr w:type="gramEnd"/>
    </w:p>
    <w:p w14:paraId="06BA1837" w14:textId="77777777" w:rsidR="00904200" w:rsidRDefault="00904200" w:rsidP="00C60EAF">
      <w:pPr>
        <w:spacing w:after="0"/>
      </w:pPr>
      <w:r>
        <w:rPr>
          <w:sz w:val="18"/>
          <w:szCs w:val="18"/>
        </w:rPr>
        <w:t>...</w:t>
      </w:r>
    </w:p>
    <w:p w14:paraId="2C3F9AFF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</w:t>
      </w:r>
      <w:proofErr w:type="gramStart"/>
      <w:r>
        <w:rPr>
          <w:sz w:val="18"/>
          <w:szCs w:val="18"/>
        </w:rPr>
        <w:t>OFF;</w:t>
      </w:r>
      <w:proofErr w:type="gramEnd"/>
    </w:p>
    <w:p w14:paraId="1F29F823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282125D7" w14:textId="77777777" w:rsidR="00904200" w:rsidRDefault="00904200" w:rsidP="00C60EAF">
      <w:pPr>
        <w:spacing w:after="0"/>
      </w:pPr>
      <w:r>
        <w:rPr>
          <w:sz w:val="18"/>
          <w:szCs w:val="18"/>
        </w:rPr>
        <w:t>5.2.1.</w:t>
      </w:r>
    </w:p>
    <w:p w14:paraId="1AB57BC1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LLOW_SNAPSHOT_ISOLATION and </w:t>
      </w:r>
      <w:proofErr w:type="gramStart"/>
      <w:r>
        <w:rPr>
          <w:sz w:val="18"/>
          <w:szCs w:val="18"/>
        </w:rPr>
        <w:t>SNAPSHOT(</w:t>
      </w:r>
      <w:proofErr w:type="gramEnd"/>
      <w:r>
        <w:rPr>
          <w:sz w:val="18"/>
          <w:szCs w:val="18"/>
        </w:rPr>
        <w:t>快照讀取</w:t>
      </w:r>
      <w:r>
        <w:rPr>
          <w:sz w:val="18"/>
          <w:szCs w:val="18"/>
        </w:rPr>
        <w:t>) and</w:t>
      </w:r>
    </w:p>
    <w:p w14:paraId="3F595C00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>)  </w:t>
      </w:r>
    </w:p>
    <w:p w14:paraId="622B5160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isolation level </w:t>
      </w:r>
      <w:proofErr w:type="gramStart"/>
      <w:r>
        <w:rPr>
          <w:sz w:val="18"/>
          <w:szCs w:val="18"/>
        </w:rPr>
        <w:t>copy</w:t>
      </w:r>
      <w:proofErr w:type="gramEnd"/>
      <w:r>
        <w:rPr>
          <w:sz w:val="18"/>
          <w:szCs w:val="18"/>
        </w:rPr>
        <w:t xml:space="preserve"> the resource and maintains row versioning in </w:t>
      </w:r>
      <w:proofErr w:type="spellStart"/>
      <w:r>
        <w:rPr>
          <w:sz w:val="18"/>
          <w:szCs w:val="18"/>
        </w:rPr>
        <w:t>Tempdb</w:t>
      </w:r>
      <w:proofErr w:type="spellEnd"/>
      <w:r>
        <w:rPr>
          <w:sz w:val="18"/>
          <w:szCs w:val="18"/>
        </w:rPr>
        <w:t>.</w:t>
      </w:r>
    </w:p>
    <w:p w14:paraId="32DDC6DD" w14:textId="77777777" w:rsidR="00904200" w:rsidRDefault="00904200" w:rsidP="00C60EAF">
      <w:pPr>
        <w:spacing w:after="0"/>
      </w:pPr>
      <w:r>
        <w:rPr>
          <w:sz w:val="18"/>
          <w:szCs w:val="18"/>
        </w:rPr>
        <w:t>Row version is a unique transaction sequence number identifies each transaction,</w:t>
      </w:r>
    </w:p>
    <w:p w14:paraId="0122D0D9" w14:textId="77777777" w:rsidR="00904200" w:rsidRDefault="00904200" w:rsidP="00C60EAF">
      <w:pPr>
        <w:spacing w:after="0"/>
      </w:pPr>
      <w:r>
        <w:rPr>
          <w:sz w:val="18"/>
          <w:szCs w:val="18"/>
        </w:rPr>
        <w:t>and it determine the sequence of executing transactions.</w:t>
      </w:r>
    </w:p>
    <w:p w14:paraId="2FB2D007" w14:textId="77777777" w:rsidR="00904200" w:rsidRDefault="00904200" w:rsidP="00C60EAF">
      <w:pPr>
        <w:spacing w:after="0"/>
      </w:pPr>
      <w:r>
        <w:rPr>
          <w:sz w:val="18"/>
          <w:szCs w:val="18"/>
        </w:rPr>
        <w:t>Because it does not use locks.</w:t>
      </w:r>
    </w:p>
    <w:p w14:paraId="79E3630C" w14:textId="77777777" w:rsidR="00904200" w:rsidRDefault="00904200" w:rsidP="00C60EAF">
      <w:pPr>
        <w:spacing w:after="0"/>
      </w:pPr>
      <w:r>
        <w:rPr>
          <w:sz w:val="18"/>
          <w:szCs w:val="18"/>
        </w:rPr>
        <w:t>Thus, other transactions still can use the resource.</w:t>
      </w:r>
    </w:p>
    <w:p w14:paraId="235BCC25" w14:textId="77777777" w:rsidR="00904200" w:rsidRDefault="00904200" w:rsidP="00C60EAF">
      <w:pPr>
        <w:spacing w:after="0"/>
      </w:pPr>
      <w:r>
        <w:rPr>
          <w:sz w:val="18"/>
          <w:szCs w:val="18"/>
        </w:rPr>
        <w:t>Therefore, concurrency(</w:t>
      </w:r>
      <w:r>
        <w:rPr>
          <w:sz w:val="18"/>
          <w:szCs w:val="18"/>
        </w:rPr>
        <w:t>並行性</w:t>
      </w:r>
      <w:r>
        <w:rPr>
          <w:sz w:val="18"/>
          <w:szCs w:val="18"/>
        </w:rPr>
        <w:t>) of transaction is good.</w:t>
      </w:r>
    </w:p>
    <w:p w14:paraId="13B35E38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6332355A" w14:textId="77777777" w:rsidR="00904200" w:rsidRDefault="00904200" w:rsidP="00C60EAF">
      <w:pPr>
        <w:spacing w:after="0"/>
      </w:pPr>
      <w:r>
        <w:rPr>
          <w:sz w:val="18"/>
          <w:szCs w:val="18"/>
        </w:rPr>
        <w:t>5.2.2.</w:t>
      </w:r>
    </w:p>
    <w:p w14:paraId="1835A194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LLOW_SNAPSHOT_ISOLATION and </w:t>
      </w:r>
      <w:proofErr w:type="gramStart"/>
      <w:r>
        <w:rPr>
          <w:sz w:val="18"/>
          <w:szCs w:val="18"/>
        </w:rPr>
        <w:t>SNAPSHOT(</w:t>
      </w:r>
      <w:proofErr w:type="gramEnd"/>
      <w:r>
        <w:rPr>
          <w:sz w:val="18"/>
          <w:szCs w:val="18"/>
        </w:rPr>
        <w:t>快照讀取</w:t>
      </w:r>
      <w:r>
        <w:rPr>
          <w:sz w:val="18"/>
          <w:szCs w:val="18"/>
        </w:rPr>
        <w:t>)</w:t>
      </w:r>
    </w:p>
    <w:p w14:paraId="5C84631C" w14:textId="77777777" w:rsidR="00904200" w:rsidRDefault="00904200" w:rsidP="00C60EAF">
      <w:pPr>
        <w:spacing w:after="0"/>
      </w:pPr>
      <w:r>
        <w:rPr>
          <w:sz w:val="18"/>
          <w:szCs w:val="18"/>
        </w:rPr>
        <w:t>is vulnerable to update conflicts.</w:t>
      </w:r>
    </w:p>
    <w:p w14:paraId="5DDB19CA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39793473" w14:textId="77777777" w:rsidR="00904200" w:rsidRDefault="00904200" w:rsidP="00C60EAF">
      <w:pPr>
        <w:spacing w:after="0"/>
      </w:pPr>
      <w:r>
        <w:rPr>
          <w:sz w:val="18"/>
          <w:szCs w:val="18"/>
        </w:rPr>
        <w:t>5.2.3.</w:t>
      </w:r>
    </w:p>
    <w:p w14:paraId="79DDDFFD" w14:textId="77777777" w:rsidR="00904200" w:rsidRDefault="00904200" w:rsidP="00C60EAF">
      <w:pPr>
        <w:spacing w:after="0"/>
      </w:pPr>
      <w:r>
        <w:rPr>
          <w:sz w:val="18"/>
          <w:szCs w:val="18"/>
        </w:rPr>
        <w:t>Reference:</w:t>
      </w:r>
    </w:p>
    <w:p w14:paraId="4FE6E04D" w14:textId="77777777" w:rsidR="00904200" w:rsidRDefault="00000000" w:rsidP="00C60EAF">
      <w:pPr>
        <w:spacing w:after="0"/>
      </w:pPr>
      <w:hyperlink r:id="rId31" w:history="1">
        <w:r w:rsidR="00904200">
          <w:rPr>
            <w:rStyle w:val="Hyperlink"/>
            <w:sz w:val="18"/>
            <w:szCs w:val="18"/>
          </w:rPr>
          <w:t>https://stackoverflow.com/questions/232333/how-long-should-set-read-committed-snapshot-on-take</w:t>
        </w:r>
      </w:hyperlink>
    </w:p>
    <w:p w14:paraId="6737B952" w14:textId="77777777" w:rsidR="00904200" w:rsidRDefault="00904200" w:rsidP="00C60EAF">
      <w:pPr>
        <w:spacing w:after="0"/>
      </w:pPr>
      <w:r>
        <w:rPr>
          <w:sz w:val="18"/>
          <w:szCs w:val="18"/>
        </w:rPr>
        <w:t>Firstly,</w:t>
      </w:r>
    </w:p>
    <w:p w14:paraId="5FCD6657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Sample3 SET ALLOW_SNAPSHOT_ISOLATION </w:t>
      </w:r>
      <w:proofErr w:type="gramStart"/>
      <w:r>
        <w:rPr>
          <w:sz w:val="18"/>
          <w:szCs w:val="18"/>
        </w:rPr>
        <w:t>ON;</w:t>
      </w:r>
      <w:proofErr w:type="gramEnd"/>
    </w:p>
    <w:p w14:paraId="65DBF27E" w14:textId="77777777" w:rsidR="00904200" w:rsidRDefault="00904200" w:rsidP="00C60EAF">
      <w:pPr>
        <w:spacing w:after="0"/>
      </w:pPr>
      <w:r>
        <w:rPr>
          <w:sz w:val="18"/>
          <w:szCs w:val="18"/>
        </w:rPr>
        <w:t>Secondly, you may</w:t>
      </w:r>
    </w:p>
    <w:p w14:paraId="41F2B247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</w:t>
      </w:r>
      <w:proofErr w:type="gramStart"/>
      <w:r>
        <w:rPr>
          <w:sz w:val="18"/>
          <w:szCs w:val="18"/>
        </w:rPr>
        <w:t>SNAPSHOT;</w:t>
      </w:r>
      <w:proofErr w:type="gramEnd"/>
    </w:p>
    <w:p w14:paraId="16AE13DB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If it </w:t>
      </w:r>
      <w:proofErr w:type="gramStart"/>
      <w:r>
        <w:rPr>
          <w:sz w:val="18"/>
          <w:szCs w:val="18"/>
        </w:rPr>
        <w:t>take</w:t>
      </w:r>
      <w:proofErr w:type="gramEnd"/>
      <w:r>
        <w:rPr>
          <w:sz w:val="18"/>
          <w:szCs w:val="18"/>
        </w:rPr>
        <w:t xml:space="preserve"> too long to enable SNAPSHOT,</w:t>
      </w:r>
    </w:p>
    <w:p w14:paraId="2F3C65AB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close all </w:t>
      </w:r>
      <w:proofErr w:type="spellStart"/>
      <w:r>
        <w:rPr>
          <w:sz w:val="18"/>
          <w:szCs w:val="18"/>
        </w:rPr>
        <w:t>ssms</w:t>
      </w:r>
      <w:proofErr w:type="spellEnd"/>
      <w:r>
        <w:rPr>
          <w:sz w:val="18"/>
          <w:szCs w:val="18"/>
        </w:rPr>
        <w:t xml:space="preserve"> session, and re-open </w:t>
      </w:r>
      <w:proofErr w:type="spellStart"/>
      <w:r>
        <w:rPr>
          <w:sz w:val="18"/>
          <w:szCs w:val="18"/>
        </w:rPr>
        <w:t>ssms</w:t>
      </w:r>
      <w:proofErr w:type="spellEnd"/>
      <w:r>
        <w:rPr>
          <w:sz w:val="18"/>
          <w:szCs w:val="18"/>
        </w:rPr>
        <w:t>, re-open the query.</w:t>
      </w:r>
    </w:p>
    <w:p w14:paraId="3B1511EF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execute the </w:t>
      </w:r>
      <w:proofErr w:type="spellStart"/>
      <w:r>
        <w:rPr>
          <w:sz w:val="18"/>
          <w:szCs w:val="18"/>
        </w:rPr>
        <w:t>fillowing</w:t>
      </w:r>
      <w:proofErr w:type="spellEnd"/>
      <w:r>
        <w:rPr>
          <w:sz w:val="18"/>
          <w:szCs w:val="18"/>
        </w:rPr>
        <w:t>.</w:t>
      </w:r>
    </w:p>
    <w:p w14:paraId="325DDC3C" w14:textId="77777777" w:rsidR="00904200" w:rsidRDefault="00904200" w:rsidP="00C60EAF">
      <w:pPr>
        <w:spacing w:after="0"/>
      </w:pPr>
      <w:r>
        <w:rPr>
          <w:sz w:val="18"/>
          <w:szCs w:val="18"/>
        </w:rPr>
        <w:t>--ALTER DATABASE Sample3 SET ALLOW_SNAPSHOT_ISOLATION ON WITH ROLLBACK IMMEDIATE</w:t>
      </w:r>
    </w:p>
    <w:p w14:paraId="55D6BE8A" w14:textId="77777777" w:rsidR="00904200" w:rsidRDefault="00904200" w:rsidP="00C60EAF">
      <w:pPr>
        <w:spacing w:after="0"/>
      </w:pPr>
      <w:r>
        <w:rPr>
          <w:sz w:val="18"/>
          <w:szCs w:val="18"/>
        </w:rPr>
        <w:t>it will immediately rollback any open transactions before starting the ALTER DATABASE statement.</w:t>
      </w:r>
    </w:p>
    <w:p w14:paraId="2A589EAF" w14:textId="77777777" w:rsidR="00904200" w:rsidRDefault="00904200" w:rsidP="00C60EAF">
      <w:pPr>
        <w:spacing w:after="0"/>
      </w:pPr>
      <w:r>
        <w:rPr>
          <w:sz w:val="18"/>
          <w:szCs w:val="18"/>
        </w:rPr>
        <w:t>Remember to disable it when you finished</w:t>
      </w:r>
    </w:p>
    <w:p w14:paraId="24CC5E4B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Sample3 SET ALLOW_SNAPSHOT_ISOLATION </w:t>
      </w:r>
      <w:proofErr w:type="gramStart"/>
      <w:r>
        <w:rPr>
          <w:sz w:val="18"/>
          <w:szCs w:val="18"/>
        </w:rPr>
        <w:t>OFF;</w:t>
      </w:r>
      <w:proofErr w:type="gramEnd"/>
    </w:p>
    <w:p w14:paraId="4F4A17FF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----------------</w:t>
      </w:r>
    </w:p>
    <w:p w14:paraId="688766AE" w14:textId="77777777" w:rsidR="00904200" w:rsidRDefault="00904200" w:rsidP="00C60EAF">
      <w:pPr>
        <w:spacing w:after="0"/>
      </w:pPr>
      <w:r>
        <w:rPr>
          <w:sz w:val="18"/>
          <w:szCs w:val="18"/>
        </w:rPr>
        <w:t>5.3.</w:t>
      </w:r>
    </w:p>
    <w:p w14:paraId="2D7B0145" w14:textId="77777777" w:rsidR="00904200" w:rsidRDefault="00904200" w:rsidP="00C60EAF">
      <w:pPr>
        <w:spacing w:after="0"/>
      </w:pPr>
      <w:r>
        <w:rPr>
          <w:sz w:val="18"/>
          <w:szCs w:val="18"/>
        </w:rPr>
        <w:lastRenderedPageBreak/>
        <w:t xml:space="preserve">--ALTER DATABASE Sample3 SET READ_COMMITTED_SNAPSHOT </w:t>
      </w:r>
      <w:proofErr w:type="gramStart"/>
      <w:r>
        <w:rPr>
          <w:sz w:val="18"/>
          <w:szCs w:val="18"/>
        </w:rPr>
        <w:t>ON;</w:t>
      </w:r>
      <w:proofErr w:type="gramEnd"/>
    </w:p>
    <w:p w14:paraId="62EC88A9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27439802" w14:textId="77777777" w:rsidR="00904200" w:rsidRDefault="00904200" w:rsidP="00C60EAF">
      <w:pPr>
        <w:spacing w:after="0"/>
      </w:pPr>
      <w:r>
        <w:rPr>
          <w:sz w:val="18"/>
          <w:szCs w:val="18"/>
        </w:rPr>
        <w:t>...</w:t>
      </w:r>
    </w:p>
    <w:p w14:paraId="672B4BAE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Sample3 SET READ_COMMITTED_SNAPSHOT </w:t>
      </w:r>
      <w:proofErr w:type="gramStart"/>
      <w:r>
        <w:rPr>
          <w:sz w:val="18"/>
          <w:szCs w:val="18"/>
        </w:rPr>
        <w:t>OFF;</w:t>
      </w:r>
      <w:proofErr w:type="gramEnd"/>
    </w:p>
    <w:p w14:paraId="030352F1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31919D47" w14:textId="77777777" w:rsidR="00904200" w:rsidRDefault="00904200" w:rsidP="00C60EAF">
      <w:pPr>
        <w:spacing w:after="0"/>
      </w:pPr>
      <w:r>
        <w:rPr>
          <w:sz w:val="18"/>
          <w:szCs w:val="18"/>
        </w:rPr>
        <w:t>5.3.1.</w:t>
      </w:r>
    </w:p>
    <w:p w14:paraId="3A4B6957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>)</w:t>
      </w:r>
    </w:p>
    <w:p w14:paraId="7A14F017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Sample3 SET READ_COMMITTED_SNAPSHOT </w:t>
      </w:r>
      <w:proofErr w:type="gramStart"/>
      <w:r>
        <w:rPr>
          <w:sz w:val="18"/>
          <w:szCs w:val="18"/>
        </w:rPr>
        <w:t>ON;</w:t>
      </w:r>
      <w:proofErr w:type="gramEnd"/>
    </w:p>
    <w:p w14:paraId="104B991F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3F3DE9FE" w14:textId="77777777" w:rsidR="00904200" w:rsidRDefault="00904200" w:rsidP="00C60EAF">
      <w:pPr>
        <w:spacing w:after="0"/>
      </w:pPr>
      <w:r>
        <w:rPr>
          <w:sz w:val="18"/>
          <w:szCs w:val="18"/>
        </w:rPr>
        <w:t>...</w:t>
      </w:r>
    </w:p>
    <w:p w14:paraId="454683CC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Sample3 SET READ_COMMITTED_SNAPSHOT </w:t>
      </w:r>
      <w:proofErr w:type="gramStart"/>
      <w:r>
        <w:rPr>
          <w:sz w:val="18"/>
          <w:szCs w:val="18"/>
        </w:rPr>
        <w:t>OFF;</w:t>
      </w:r>
      <w:proofErr w:type="gramEnd"/>
    </w:p>
    <w:p w14:paraId="3D3B10BC" w14:textId="77777777" w:rsidR="00904200" w:rsidRDefault="00904200" w:rsidP="00C60EAF">
      <w:pPr>
        <w:spacing w:after="0"/>
      </w:pPr>
      <w:r>
        <w:rPr>
          <w:sz w:val="18"/>
          <w:szCs w:val="18"/>
        </w:rPr>
        <w:t>V.S.</w:t>
      </w:r>
    </w:p>
    <w:p w14:paraId="1DFDDE28" w14:textId="77777777" w:rsidR="00904200" w:rsidRDefault="00904200" w:rsidP="00C60EAF">
      <w:pPr>
        <w:spacing w:after="0"/>
      </w:pPr>
      <w:proofErr w:type="spellStart"/>
      <w:proofErr w:type="gram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proofErr w:type="gramEnd"/>
      <w:r>
        <w:rPr>
          <w:sz w:val="18"/>
          <w:szCs w:val="18"/>
        </w:rPr>
        <w:t>包括讀提交</w:t>
      </w:r>
      <w:r>
        <w:rPr>
          <w:sz w:val="18"/>
          <w:szCs w:val="18"/>
        </w:rPr>
        <w:t>the default setting).</w:t>
      </w:r>
    </w:p>
    <w:p w14:paraId="2F40608D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53C4C7A8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>)</w:t>
      </w:r>
    </w:p>
    <w:p w14:paraId="3F2C47FB" w14:textId="77777777" w:rsidR="00904200" w:rsidRDefault="00904200" w:rsidP="00C60EAF">
      <w:pPr>
        <w:spacing w:after="0"/>
      </w:pPr>
      <w:r>
        <w:rPr>
          <w:sz w:val="18"/>
          <w:szCs w:val="18"/>
        </w:rPr>
        <w:t>isolation level is very similar to</w:t>
      </w:r>
    </w:p>
    <w:p w14:paraId="20D23AC2" w14:textId="77777777" w:rsidR="00904200" w:rsidRDefault="00904200" w:rsidP="00C60EAF">
      <w:pPr>
        <w:spacing w:after="0"/>
      </w:pPr>
      <w:proofErr w:type="spellStart"/>
      <w:proofErr w:type="gram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proofErr w:type="gramEnd"/>
      <w:r>
        <w:rPr>
          <w:sz w:val="18"/>
          <w:szCs w:val="18"/>
        </w:rPr>
        <w:t>包括讀提交</w:t>
      </w:r>
      <w:r>
        <w:rPr>
          <w:sz w:val="18"/>
          <w:szCs w:val="18"/>
        </w:rPr>
        <w:t>the default setting).</w:t>
      </w:r>
    </w:p>
    <w:p w14:paraId="3C24DE66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The </w:t>
      </w:r>
      <w:proofErr w:type="spellStart"/>
      <w:r>
        <w:rPr>
          <w:sz w:val="18"/>
          <w:szCs w:val="18"/>
        </w:rPr>
        <w:t>differenct</w:t>
      </w:r>
      <w:proofErr w:type="spellEnd"/>
      <w:r>
        <w:rPr>
          <w:sz w:val="18"/>
          <w:szCs w:val="18"/>
        </w:rPr>
        <w:t xml:space="preserve"> is the following.</w:t>
      </w:r>
    </w:p>
    <w:p w14:paraId="6D74B230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30E4D20D" w14:textId="77777777" w:rsidR="00904200" w:rsidRDefault="00904200" w:rsidP="00C60EAF">
      <w:pPr>
        <w:spacing w:after="0"/>
      </w:pPr>
      <w:r>
        <w:rPr>
          <w:sz w:val="18"/>
          <w:szCs w:val="18"/>
        </w:rPr>
        <w:t>5.3.2.</w:t>
      </w:r>
    </w:p>
    <w:p w14:paraId="555B04E1" w14:textId="77777777" w:rsidR="00904200" w:rsidRDefault="00904200" w:rsidP="00C60EAF">
      <w:pPr>
        <w:spacing w:after="0"/>
      </w:pPr>
      <w:proofErr w:type="spellStart"/>
      <w:proofErr w:type="gram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proofErr w:type="gramEnd"/>
      <w:r>
        <w:rPr>
          <w:sz w:val="18"/>
          <w:szCs w:val="18"/>
        </w:rPr>
        <w:t>包括讀提交</w:t>
      </w:r>
      <w:r>
        <w:rPr>
          <w:sz w:val="18"/>
          <w:szCs w:val="18"/>
        </w:rPr>
        <w:t>the default setting) use locks,</w:t>
      </w:r>
    </w:p>
    <w:p w14:paraId="1FD70282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nd it can fix </w:t>
      </w:r>
      <w:proofErr w:type="spellStart"/>
      <w:r>
        <w:rPr>
          <w:sz w:val="18"/>
          <w:szCs w:val="18"/>
        </w:rPr>
        <w:t>DirtyReads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髒讀取問題</w:t>
      </w:r>
      <w:r>
        <w:rPr>
          <w:sz w:val="18"/>
          <w:szCs w:val="18"/>
        </w:rPr>
        <w:t>).</w:t>
      </w:r>
    </w:p>
    <w:p w14:paraId="1687F5BE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It has </w:t>
      </w:r>
      <w:proofErr w:type="spellStart"/>
      <w:r>
        <w:rPr>
          <w:sz w:val="18"/>
          <w:szCs w:val="18"/>
        </w:rPr>
        <w:t>LostUpdates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更新遺失問題</w:t>
      </w:r>
      <w:r>
        <w:rPr>
          <w:sz w:val="18"/>
          <w:szCs w:val="18"/>
        </w:rPr>
        <w:t>),</w:t>
      </w:r>
    </w:p>
    <w:p w14:paraId="78EB3C8E" w14:textId="77777777" w:rsidR="00904200" w:rsidRDefault="00904200" w:rsidP="00C60EAF">
      <w:pPr>
        <w:spacing w:after="0"/>
      </w:pPr>
      <w:proofErr w:type="spellStart"/>
      <w:r>
        <w:rPr>
          <w:sz w:val="18"/>
          <w:szCs w:val="18"/>
        </w:rPr>
        <w:t>NonrepeatableReads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不可重複讀取問題</w:t>
      </w:r>
      <w:r>
        <w:rPr>
          <w:sz w:val="18"/>
          <w:szCs w:val="18"/>
        </w:rPr>
        <w:t>),</w:t>
      </w:r>
    </w:p>
    <w:p w14:paraId="737F1F2D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nd </w:t>
      </w:r>
      <w:proofErr w:type="spellStart"/>
      <w:r>
        <w:rPr>
          <w:sz w:val="18"/>
          <w:szCs w:val="18"/>
        </w:rPr>
        <w:t>PhantomReadsProblem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幻讀問題</w:t>
      </w:r>
      <w:r>
        <w:rPr>
          <w:sz w:val="18"/>
          <w:szCs w:val="18"/>
        </w:rPr>
        <w:t>).</w:t>
      </w:r>
    </w:p>
    <w:p w14:paraId="6EDBEA78" w14:textId="77777777" w:rsidR="00904200" w:rsidRDefault="00904200" w:rsidP="00C60EAF">
      <w:pPr>
        <w:spacing w:after="0"/>
      </w:pPr>
      <w:r>
        <w:rPr>
          <w:sz w:val="18"/>
          <w:szCs w:val="18"/>
        </w:rPr>
        <w:t>Because of locks, concurrency(</w:t>
      </w:r>
      <w:r>
        <w:rPr>
          <w:sz w:val="18"/>
          <w:szCs w:val="18"/>
        </w:rPr>
        <w:t>並行性</w:t>
      </w:r>
      <w:r>
        <w:rPr>
          <w:sz w:val="18"/>
          <w:szCs w:val="18"/>
        </w:rPr>
        <w:t>) of transaction is bad.</w:t>
      </w:r>
    </w:p>
    <w:p w14:paraId="05BEF7CE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0A355735" w14:textId="77777777" w:rsidR="00904200" w:rsidRDefault="00904200" w:rsidP="00C60EAF">
      <w:pPr>
        <w:spacing w:after="0"/>
      </w:pPr>
      <w:r>
        <w:rPr>
          <w:sz w:val="18"/>
          <w:szCs w:val="18"/>
        </w:rPr>
        <w:t>5.3.3.</w:t>
      </w:r>
    </w:p>
    <w:p w14:paraId="3B5F36AA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ALLOW_SNAPSHOT_ISOLATION and </w:t>
      </w:r>
      <w:proofErr w:type="gramStart"/>
      <w:r>
        <w:rPr>
          <w:sz w:val="18"/>
          <w:szCs w:val="18"/>
        </w:rPr>
        <w:t>SNAPSHOT(</w:t>
      </w:r>
      <w:proofErr w:type="gramEnd"/>
      <w:r>
        <w:rPr>
          <w:sz w:val="18"/>
          <w:szCs w:val="18"/>
        </w:rPr>
        <w:t>快照讀取</w:t>
      </w:r>
      <w:r>
        <w:rPr>
          <w:sz w:val="18"/>
          <w:szCs w:val="18"/>
        </w:rPr>
        <w:t>) and</w:t>
      </w:r>
    </w:p>
    <w:p w14:paraId="4EC0EA41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>)  </w:t>
      </w:r>
    </w:p>
    <w:p w14:paraId="59E798ED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isolation level </w:t>
      </w:r>
      <w:proofErr w:type="gramStart"/>
      <w:r>
        <w:rPr>
          <w:sz w:val="18"/>
          <w:szCs w:val="18"/>
        </w:rPr>
        <w:t>copy</w:t>
      </w:r>
      <w:proofErr w:type="gramEnd"/>
      <w:r>
        <w:rPr>
          <w:sz w:val="18"/>
          <w:szCs w:val="18"/>
        </w:rPr>
        <w:t xml:space="preserve"> the resource and maintains row versioning in </w:t>
      </w:r>
      <w:proofErr w:type="spellStart"/>
      <w:r>
        <w:rPr>
          <w:sz w:val="18"/>
          <w:szCs w:val="18"/>
        </w:rPr>
        <w:t>Tempdb</w:t>
      </w:r>
      <w:proofErr w:type="spellEnd"/>
      <w:r>
        <w:rPr>
          <w:sz w:val="18"/>
          <w:szCs w:val="18"/>
        </w:rPr>
        <w:t>.</w:t>
      </w:r>
    </w:p>
    <w:p w14:paraId="24E2A9B8" w14:textId="77777777" w:rsidR="00904200" w:rsidRDefault="00904200" w:rsidP="00C60EAF">
      <w:pPr>
        <w:spacing w:after="0"/>
      </w:pPr>
      <w:r>
        <w:rPr>
          <w:sz w:val="18"/>
          <w:szCs w:val="18"/>
        </w:rPr>
        <w:t>Row version is a unique transaction sequence number identifies each transaction,</w:t>
      </w:r>
    </w:p>
    <w:p w14:paraId="2695C7B8" w14:textId="77777777" w:rsidR="00904200" w:rsidRDefault="00904200" w:rsidP="00C60EAF">
      <w:pPr>
        <w:spacing w:after="0"/>
      </w:pPr>
      <w:r>
        <w:rPr>
          <w:sz w:val="18"/>
          <w:szCs w:val="18"/>
        </w:rPr>
        <w:t>and it determine the sequence of executing transactions.</w:t>
      </w:r>
    </w:p>
    <w:p w14:paraId="5B1BA972" w14:textId="77777777" w:rsidR="00904200" w:rsidRDefault="00904200" w:rsidP="00C60EAF">
      <w:pPr>
        <w:spacing w:after="0"/>
      </w:pPr>
      <w:r>
        <w:rPr>
          <w:sz w:val="18"/>
          <w:szCs w:val="18"/>
        </w:rPr>
        <w:t>Because it does not use locks.</w:t>
      </w:r>
    </w:p>
    <w:p w14:paraId="4F405ED1" w14:textId="77777777" w:rsidR="00904200" w:rsidRDefault="00904200" w:rsidP="00C60EAF">
      <w:pPr>
        <w:spacing w:after="0"/>
      </w:pPr>
      <w:r>
        <w:rPr>
          <w:sz w:val="18"/>
          <w:szCs w:val="18"/>
        </w:rPr>
        <w:t>Thus, other transactions still can use the resource.</w:t>
      </w:r>
    </w:p>
    <w:p w14:paraId="7382610C" w14:textId="77777777" w:rsidR="00904200" w:rsidRDefault="00904200" w:rsidP="00C60EAF">
      <w:pPr>
        <w:spacing w:after="0"/>
      </w:pPr>
      <w:r>
        <w:rPr>
          <w:sz w:val="18"/>
          <w:szCs w:val="18"/>
        </w:rPr>
        <w:lastRenderedPageBreak/>
        <w:t>Therefore, concurrency(</w:t>
      </w:r>
      <w:r>
        <w:rPr>
          <w:sz w:val="18"/>
          <w:szCs w:val="18"/>
        </w:rPr>
        <w:t>並行性</w:t>
      </w:r>
      <w:r>
        <w:rPr>
          <w:sz w:val="18"/>
          <w:szCs w:val="18"/>
        </w:rPr>
        <w:t>) of transaction is good.</w:t>
      </w:r>
    </w:p>
    <w:p w14:paraId="6BD2037D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72DCD59B" w14:textId="77777777" w:rsidR="00904200" w:rsidRDefault="00904200" w:rsidP="00C60EAF">
      <w:pPr>
        <w:spacing w:after="0"/>
      </w:pPr>
      <w:r>
        <w:rPr>
          <w:sz w:val="18"/>
          <w:szCs w:val="18"/>
        </w:rPr>
        <w:t>5.3.4.</w:t>
      </w:r>
    </w:p>
    <w:p w14:paraId="1CFB9D9D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>)</w:t>
      </w:r>
    </w:p>
    <w:p w14:paraId="7BDA3EB6" w14:textId="77777777" w:rsidR="00904200" w:rsidRDefault="00904200" w:rsidP="00C60EAF">
      <w:pPr>
        <w:spacing w:after="0"/>
      </w:pPr>
      <w:r>
        <w:rPr>
          <w:sz w:val="18"/>
          <w:szCs w:val="18"/>
        </w:rPr>
        <w:t>has no update conflicts problems, because</w:t>
      </w:r>
    </w:p>
    <w:p w14:paraId="7EA4D289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READ_COMMITTED_SNAPSHOT and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快照讀取</w:t>
      </w:r>
      <w:r>
        <w:rPr>
          <w:sz w:val="18"/>
          <w:szCs w:val="18"/>
        </w:rPr>
        <w:t>)  </w:t>
      </w:r>
    </w:p>
    <w:p w14:paraId="142DCCE1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uses row version to perform whatever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</w:t>
      </w:r>
      <w:r>
        <w:rPr>
          <w:sz w:val="18"/>
          <w:szCs w:val="18"/>
        </w:rPr>
        <w:t>) can do, plus</w:t>
      </w:r>
    </w:p>
    <w:p w14:paraId="3C199800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whatever ALLOW_SNAPSHOT_ISOLATION and </w:t>
      </w:r>
      <w:proofErr w:type="gramStart"/>
      <w:r>
        <w:rPr>
          <w:sz w:val="18"/>
          <w:szCs w:val="18"/>
        </w:rPr>
        <w:t>SNAPSHOT(</w:t>
      </w:r>
      <w:proofErr w:type="gramEnd"/>
      <w:r>
        <w:rPr>
          <w:sz w:val="18"/>
          <w:szCs w:val="18"/>
        </w:rPr>
        <w:t>快照讀取</w:t>
      </w:r>
      <w:r>
        <w:rPr>
          <w:sz w:val="18"/>
          <w:szCs w:val="18"/>
        </w:rPr>
        <w:t>) can do.</w:t>
      </w:r>
    </w:p>
    <w:p w14:paraId="3CE8FDAF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whatever </w:t>
      </w:r>
      <w:proofErr w:type="spellStart"/>
      <w:r>
        <w:rPr>
          <w:sz w:val="18"/>
          <w:szCs w:val="18"/>
        </w:rPr>
        <w:t>ReadCommitted</w:t>
      </w:r>
      <w:proofErr w:type="spellEnd"/>
      <w:r>
        <w:rPr>
          <w:sz w:val="18"/>
          <w:szCs w:val="18"/>
        </w:rPr>
        <w:t>(</w:t>
      </w:r>
      <w:r>
        <w:rPr>
          <w:sz w:val="18"/>
          <w:szCs w:val="18"/>
        </w:rPr>
        <w:t>包括讀提交</w:t>
      </w:r>
      <w:r>
        <w:rPr>
          <w:sz w:val="18"/>
          <w:szCs w:val="18"/>
        </w:rPr>
        <w:t>) can do is to prevent update conflicts.</w:t>
      </w:r>
    </w:p>
    <w:p w14:paraId="5158F991" w14:textId="77777777" w:rsidR="00904200" w:rsidRDefault="00904200" w:rsidP="00C60EAF">
      <w:pPr>
        <w:spacing w:after="0"/>
      </w:pPr>
      <w:r>
        <w:rPr>
          <w:sz w:val="18"/>
          <w:szCs w:val="18"/>
        </w:rPr>
        <w:t>----------------------------------------</w:t>
      </w:r>
    </w:p>
    <w:p w14:paraId="5D6B0518" w14:textId="77777777" w:rsidR="00904200" w:rsidRDefault="00904200" w:rsidP="00C60EAF">
      <w:pPr>
        <w:spacing w:after="0"/>
      </w:pPr>
      <w:r>
        <w:rPr>
          <w:sz w:val="18"/>
          <w:szCs w:val="18"/>
        </w:rPr>
        <w:t>5.3.5.</w:t>
      </w:r>
    </w:p>
    <w:p w14:paraId="6DAF4641" w14:textId="77777777" w:rsidR="00904200" w:rsidRDefault="00904200" w:rsidP="00C60EAF">
      <w:pPr>
        <w:spacing w:after="0"/>
      </w:pPr>
      <w:r>
        <w:rPr>
          <w:sz w:val="18"/>
          <w:szCs w:val="18"/>
        </w:rPr>
        <w:t>Reference:</w:t>
      </w:r>
    </w:p>
    <w:p w14:paraId="782711F6" w14:textId="77777777" w:rsidR="00904200" w:rsidRDefault="00000000" w:rsidP="00C60EAF">
      <w:pPr>
        <w:spacing w:after="0"/>
      </w:pPr>
      <w:hyperlink r:id="rId32" w:history="1">
        <w:r w:rsidR="00904200">
          <w:rPr>
            <w:rStyle w:val="Hyperlink"/>
            <w:sz w:val="18"/>
            <w:szCs w:val="18"/>
          </w:rPr>
          <w:t>https://stackoverflow.com/questions/232333/how-long-should-set-read-committed-snapshot-on-take</w:t>
        </w:r>
      </w:hyperlink>
    </w:p>
    <w:p w14:paraId="0DE90F5E" w14:textId="77777777" w:rsidR="00904200" w:rsidRDefault="00904200" w:rsidP="00C60EAF">
      <w:pPr>
        <w:spacing w:after="0"/>
      </w:pPr>
      <w:r>
        <w:rPr>
          <w:sz w:val="18"/>
          <w:szCs w:val="18"/>
        </w:rPr>
        <w:t>Firstly,</w:t>
      </w:r>
    </w:p>
    <w:p w14:paraId="40FF4C82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Sample3 SET READ_COMMITTED_SNAPSHOT </w:t>
      </w:r>
      <w:proofErr w:type="gramStart"/>
      <w:r>
        <w:rPr>
          <w:sz w:val="18"/>
          <w:szCs w:val="18"/>
        </w:rPr>
        <w:t>ON;</w:t>
      </w:r>
      <w:proofErr w:type="gramEnd"/>
    </w:p>
    <w:p w14:paraId="1D26FC62" w14:textId="77777777" w:rsidR="00904200" w:rsidRDefault="00904200" w:rsidP="00C60EAF">
      <w:pPr>
        <w:spacing w:after="0"/>
      </w:pPr>
      <w:r>
        <w:rPr>
          <w:sz w:val="18"/>
          <w:szCs w:val="18"/>
        </w:rPr>
        <w:t>Secondly, you may</w:t>
      </w:r>
    </w:p>
    <w:p w14:paraId="7BACF751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SET TRANSACTION ISOLATION LEVEL READ </w:t>
      </w:r>
      <w:proofErr w:type="gramStart"/>
      <w:r>
        <w:rPr>
          <w:sz w:val="18"/>
          <w:szCs w:val="18"/>
        </w:rPr>
        <w:t>COMMITTED;</w:t>
      </w:r>
      <w:proofErr w:type="gramEnd"/>
    </w:p>
    <w:p w14:paraId="3598D5B6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If it </w:t>
      </w:r>
      <w:proofErr w:type="gramStart"/>
      <w:r>
        <w:rPr>
          <w:sz w:val="18"/>
          <w:szCs w:val="18"/>
        </w:rPr>
        <w:t>take</w:t>
      </w:r>
      <w:proofErr w:type="gramEnd"/>
      <w:r>
        <w:rPr>
          <w:sz w:val="18"/>
          <w:szCs w:val="18"/>
        </w:rPr>
        <w:t xml:space="preserve"> too long to enable SNAPSHOT,</w:t>
      </w:r>
    </w:p>
    <w:p w14:paraId="434B878D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close all </w:t>
      </w:r>
      <w:proofErr w:type="spellStart"/>
      <w:r>
        <w:rPr>
          <w:sz w:val="18"/>
          <w:szCs w:val="18"/>
        </w:rPr>
        <w:t>ssms</w:t>
      </w:r>
      <w:proofErr w:type="spellEnd"/>
      <w:r>
        <w:rPr>
          <w:sz w:val="18"/>
          <w:szCs w:val="18"/>
        </w:rPr>
        <w:t xml:space="preserve"> session, and re-open </w:t>
      </w:r>
      <w:proofErr w:type="spellStart"/>
      <w:r>
        <w:rPr>
          <w:sz w:val="18"/>
          <w:szCs w:val="18"/>
        </w:rPr>
        <w:t>ssms</w:t>
      </w:r>
      <w:proofErr w:type="spellEnd"/>
      <w:r>
        <w:rPr>
          <w:sz w:val="18"/>
          <w:szCs w:val="18"/>
        </w:rPr>
        <w:t>, re-open the query.</w:t>
      </w:r>
    </w:p>
    <w:p w14:paraId="439BFD4C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execute the </w:t>
      </w:r>
      <w:proofErr w:type="spellStart"/>
      <w:r>
        <w:rPr>
          <w:sz w:val="18"/>
          <w:szCs w:val="18"/>
        </w:rPr>
        <w:t>fillowing</w:t>
      </w:r>
      <w:proofErr w:type="spellEnd"/>
      <w:r>
        <w:rPr>
          <w:sz w:val="18"/>
          <w:szCs w:val="18"/>
        </w:rPr>
        <w:t>.</w:t>
      </w:r>
    </w:p>
    <w:p w14:paraId="5251149D" w14:textId="77777777" w:rsidR="00904200" w:rsidRDefault="00904200" w:rsidP="00C60EAF">
      <w:pPr>
        <w:spacing w:after="0"/>
      </w:pPr>
      <w:r>
        <w:rPr>
          <w:sz w:val="18"/>
          <w:szCs w:val="18"/>
        </w:rPr>
        <w:t>--ALTER DATABASE Sample3 SET READ_COMMITTED_SNAPSHOT ON WITH ROLLBACK IMMEDIATE</w:t>
      </w:r>
    </w:p>
    <w:p w14:paraId="0B90BA3B" w14:textId="77777777" w:rsidR="00904200" w:rsidRDefault="00904200" w:rsidP="00C60EAF">
      <w:pPr>
        <w:spacing w:after="0"/>
      </w:pPr>
      <w:r>
        <w:rPr>
          <w:sz w:val="18"/>
          <w:szCs w:val="18"/>
        </w:rPr>
        <w:t>it will immediately rollback any open transactions before starting the ALTER DATABASE statement.</w:t>
      </w:r>
    </w:p>
    <w:p w14:paraId="4A453230" w14:textId="77777777" w:rsidR="00904200" w:rsidRDefault="00904200" w:rsidP="00C60EAF">
      <w:pPr>
        <w:spacing w:after="0"/>
      </w:pPr>
      <w:r>
        <w:rPr>
          <w:sz w:val="18"/>
          <w:szCs w:val="18"/>
        </w:rPr>
        <w:t>Remember to disable it when you finished</w:t>
      </w:r>
    </w:p>
    <w:p w14:paraId="5BA34396" w14:textId="77777777" w:rsidR="00904200" w:rsidRDefault="00904200" w:rsidP="00C60EAF">
      <w:pPr>
        <w:spacing w:after="0"/>
      </w:pPr>
      <w:r>
        <w:rPr>
          <w:sz w:val="18"/>
          <w:szCs w:val="18"/>
        </w:rPr>
        <w:t xml:space="preserve">--ALTER DATABASE Sample3 SET READ_COMMITTED_SNAPSHOT </w:t>
      </w:r>
      <w:proofErr w:type="gramStart"/>
      <w:r>
        <w:rPr>
          <w:sz w:val="18"/>
          <w:szCs w:val="18"/>
        </w:rPr>
        <w:t>OFF;</w:t>
      </w:r>
      <w:proofErr w:type="gramEnd"/>
    </w:p>
    <w:p w14:paraId="2164BDC4" w14:textId="77777777" w:rsidR="00904200" w:rsidRDefault="00904200" w:rsidP="00C60EAF">
      <w:pPr>
        <w:spacing w:after="0"/>
      </w:pPr>
      <w:r>
        <w:rPr>
          <w:sz w:val="18"/>
          <w:szCs w:val="18"/>
        </w:rPr>
        <w:t>*/</w:t>
      </w:r>
    </w:p>
    <w:p w14:paraId="30D0CDBD" w14:textId="77777777" w:rsidR="00904200" w:rsidRDefault="00904200" w:rsidP="00C60EAF">
      <w:pPr>
        <w:spacing w:after="0"/>
      </w:pPr>
    </w:p>
    <w:p w14:paraId="557194B7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--------------------------------------------------------------------------------------</w:t>
      </w:r>
    </w:p>
    <w:p w14:paraId="01630E25" w14:textId="77777777" w:rsidR="00904200" w:rsidRDefault="00904200" w:rsidP="00C60EAF">
      <w:pPr>
        <w:spacing w:after="0"/>
      </w:pPr>
      <w:r>
        <w:rPr>
          <w:rFonts w:ascii="Tahoma" w:hAnsi="Tahoma" w:cs="Tahoma"/>
          <w:sz w:val="36"/>
          <w:szCs w:val="36"/>
        </w:rPr>
        <w:t>7.1. </w:t>
      </w:r>
      <w:proofErr w:type="spellStart"/>
      <w:r>
        <w:rPr>
          <w:rFonts w:ascii="Tahoma" w:hAnsi="Tahoma" w:cs="Tahoma"/>
          <w:sz w:val="36"/>
          <w:szCs w:val="36"/>
        </w:rPr>
        <w:t>SerializableRead</w:t>
      </w:r>
      <w:proofErr w:type="spellEnd"/>
      <w:r>
        <w:rPr>
          <w:rFonts w:ascii="Tahoma" w:hAnsi="Tahoma" w:cs="Tahoma"/>
          <w:sz w:val="36"/>
          <w:szCs w:val="36"/>
        </w:rPr>
        <w:t>(</w:t>
      </w:r>
      <w:r>
        <w:rPr>
          <w:rFonts w:ascii="Tahoma" w:hAnsi="Tahoma" w:cs="Tahoma"/>
          <w:sz w:val="36"/>
          <w:szCs w:val="36"/>
        </w:rPr>
        <w:t>可串行化的讀取</w:t>
      </w:r>
      <w:r>
        <w:rPr>
          <w:rFonts w:ascii="Tahoma" w:hAnsi="Tahoma" w:cs="Tahoma"/>
          <w:sz w:val="36"/>
          <w:szCs w:val="36"/>
        </w:rPr>
        <w:t>)</w:t>
      </w:r>
    </w:p>
    <w:p w14:paraId="502256DD" w14:textId="77777777" w:rsidR="00904200" w:rsidRDefault="00904200" w:rsidP="00C60EAF">
      <w:pPr>
        <w:spacing w:after="0"/>
      </w:pPr>
    </w:p>
    <w:p w14:paraId="506B49AE" w14:textId="31466CE5" w:rsidR="00904200" w:rsidRDefault="00904200" w:rsidP="00C60EAF">
      <w:pPr>
        <w:spacing w:after="0"/>
      </w:pPr>
      <w:r>
        <w:rPr>
          <w:noProof/>
        </w:rPr>
        <w:lastRenderedPageBreak/>
        <w:drawing>
          <wp:inline distT="0" distB="0" distL="0" distR="0" wp14:anchorId="34199F19" wp14:editId="65560D3B">
            <wp:extent cx="5274310" cy="2969895"/>
            <wp:effectExtent l="0" t="0" r="2540" b="190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9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F68502" w14:textId="77777777" w:rsidR="00904200" w:rsidRDefault="00904200" w:rsidP="00C60EAF">
      <w:pPr>
        <w:spacing w:after="0"/>
      </w:pPr>
    </w:p>
    <w:p w14:paraId="12596DAE" w14:textId="77777777" w:rsidR="00904200" w:rsidRDefault="00904200" w:rsidP="00C60EAF">
      <w:pPr>
        <w:spacing w:after="0"/>
      </w:pPr>
    </w:p>
    <w:p w14:paraId="0BD1586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7939E12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1</w:t>
      </w:r>
    </w:p>
    <w:p w14:paraId="3C7F7EA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erializableRea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可串行化的讀取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022B366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ED1A29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use </w:t>
      </w:r>
      <w:proofErr w:type="gramStart"/>
      <w:r>
        <w:rPr>
          <w:rFonts w:ascii="Consolas" w:hAnsi="Consolas"/>
          <w:color w:val="008000"/>
          <w:sz w:val="18"/>
          <w:szCs w:val="18"/>
        </w:rPr>
        <w:t>SERIALIZABLE(</w:t>
      </w:r>
      <w:proofErr w:type="gramEnd"/>
      <w:r>
        <w:rPr>
          <w:rFonts w:ascii="Consolas" w:hAnsi="Consolas"/>
          <w:color w:val="008000"/>
          <w:sz w:val="18"/>
          <w:szCs w:val="18"/>
        </w:rPr>
        <w:t>可串行化的讀取</w:t>
      </w:r>
      <w:r>
        <w:rPr>
          <w:rFonts w:ascii="Consolas" w:hAnsi="Consolas"/>
          <w:color w:val="008000"/>
          <w:sz w:val="18"/>
          <w:szCs w:val="18"/>
        </w:rPr>
        <w:t>) level : Update Data</w:t>
      </w:r>
    </w:p>
    <w:p w14:paraId="5B57710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</w:t>
      </w:r>
      <w:proofErr w:type="gramStart"/>
      <w:r>
        <w:rPr>
          <w:rFonts w:ascii="Consolas" w:hAnsi="Consolas"/>
          <w:color w:val="008000"/>
          <w:sz w:val="18"/>
          <w:szCs w:val="18"/>
        </w:rPr>
        <w:t>SERIALIZABLE;</w:t>
      </w:r>
      <w:proofErr w:type="gramEnd"/>
    </w:p>
    <w:p w14:paraId="4497A87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2 use </w:t>
      </w:r>
      <w:proofErr w:type="gramStart"/>
      <w:r>
        <w:rPr>
          <w:rFonts w:ascii="Consolas" w:hAnsi="Consolas"/>
          <w:color w:val="008000"/>
          <w:sz w:val="18"/>
          <w:szCs w:val="18"/>
        </w:rPr>
        <w:t>SERIALIZABLE(</w:t>
      </w:r>
      <w:proofErr w:type="gramEnd"/>
      <w:r>
        <w:rPr>
          <w:rFonts w:ascii="Consolas" w:hAnsi="Consolas"/>
          <w:color w:val="008000"/>
          <w:sz w:val="18"/>
          <w:szCs w:val="18"/>
        </w:rPr>
        <w:t>可串行化的讀取</w:t>
      </w:r>
      <w:r>
        <w:rPr>
          <w:rFonts w:ascii="Consolas" w:hAnsi="Consolas"/>
          <w:color w:val="008000"/>
          <w:sz w:val="18"/>
          <w:szCs w:val="18"/>
        </w:rPr>
        <w:t>) level : Select data</w:t>
      </w:r>
    </w:p>
    <w:p w14:paraId="0926499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</w:t>
      </w:r>
      <w:proofErr w:type="gramStart"/>
      <w:r>
        <w:rPr>
          <w:rFonts w:ascii="Consolas" w:hAnsi="Consolas"/>
          <w:color w:val="008000"/>
          <w:sz w:val="18"/>
          <w:szCs w:val="18"/>
        </w:rPr>
        <w:t>SERIALIZABLE;</w:t>
      </w:r>
      <w:proofErr w:type="gramEnd"/>
    </w:p>
    <w:p w14:paraId="1CE25C2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2F641C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</w:t>
      </w:r>
    </w:p>
    <w:p w14:paraId="2C4526B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1_01</w:t>
      </w:r>
    </w:p>
    <w:p w14:paraId="73EAE44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ransaction1 use SERIALIZABLE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pdate Data</w:t>
      </w:r>
    </w:p>
    <w:p w14:paraId="1544D25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C46E76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RIALIZABLE transaction isolation level will</w:t>
      </w:r>
    </w:p>
    <w:p w14:paraId="1728BF1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lock all other transaction until it finishes.</w:t>
      </w:r>
    </w:p>
    <w:p w14:paraId="11380A0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DE4C61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OLA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VEL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RIALIZABL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C90589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8A46D55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70317BE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vailableQuantity</w:t>
      </w:r>
      <w:proofErr w:type="spellEnd"/>
    </w:p>
    <w:p w14:paraId="3CB2A0E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2BD37F55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BC8A94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C1415D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l One Product.</w:t>
      </w:r>
    </w:p>
    <w:p w14:paraId="7996A05C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292DFA9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2</w:t>
      </w:r>
    </w:p>
    <w:p w14:paraId="779B2225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sz w:val="18"/>
          <w:szCs w:val="18"/>
        </w:rPr>
        <w:t>AvailableQuantity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</w:p>
    <w:p w14:paraId="1579D7C9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E57F4AF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F52E666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4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A5D7E3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illing to customer...</w:t>
      </w:r>
    </w:p>
    <w:p w14:paraId="6FC0EA49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6E8E3BC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F758ED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</w:t>
      </w:r>
    </w:p>
    <w:p w14:paraId="1BF4DAD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1_02</w:t>
      </w:r>
    </w:p>
    <w:p w14:paraId="1B7D428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ransaction2 use SERIALIZABLE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elect data</w:t>
      </w:r>
    </w:p>
    <w:p w14:paraId="2F6EF523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OLA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VEL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RIALIZABL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EBF185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416305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248D51E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vailableQuantity</w:t>
      </w:r>
      <w:proofErr w:type="spellEnd"/>
    </w:p>
    <w:p w14:paraId="2F24A82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2C52D7B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12AB6F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EB9E4A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C85494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059556E" w14:textId="2E543E93" w:rsidR="00904200" w:rsidRDefault="00904200" w:rsidP="00C60EAF">
      <w:pPr>
        <w:spacing w:after="0"/>
      </w:pPr>
      <w:r>
        <w:rPr>
          <w:noProof/>
        </w:rPr>
        <w:drawing>
          <wp:inline distT="0" distB="0" distL="0" distR="0" wp14:anchorId="55F95D92" wp14:editId="23B33DBD">
            <wp:extent cx="5113020" cy="111252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020" cy="111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2F239E" w14:textId="77777777" w:rsidR="00904200" w:rsidRDefault="00904200" w:rsidP="00C60EAF">
      <w:pPr>
        <w:spacing w:after="0"/>
      </w:pPr>
    </w:p>
    <w:p w14:paraId="3176494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1E508D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A9041B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1.1.</w:t>
      </w:r>
    </w:p>
    <w:p w14:paraId="3B35289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use </w:t>
      </w:r>
      <w:proofErr w:type="gramStart"/>
      <w:r>
        <w:rPr>
          <w:rFonts w:ascii="Consolas" w:hAnsi="Consolas"/>
          <w:color w:val="008000"/>
          <w:sz w:val="18"/>
          <w:szCs w:val="18"/>
        </w:rPr>
        <w:t>SERIALIZABLE(</w:t>
      </w:r>
      <w:proofErr w:type="gramEnd"/>
      <w:r>
        <w:rPr>
          <w:rFonts w:ascii="Consolas" w:hAnsi="Consolas"/>
          <w:color w:val="008000"/>
          <w:sz w:val="18"/>
          <w:szCs w:val="18"/>
        </w:rPr>
        <w:t>可串行化的讀取</w:t>
      </w:r>
      <w:r>
        <w:rPr>
          <w:rFonts w:ascii="Consolas" w:hAnsi="Consolas"/>
          <w:color w:val="008000"/>
          <w:sz w:val="18"/>
          <w:szCs w:val="18"/>
        </w:rPr>
        <w:t>) level : Update Data</w:t>
      </w:r>
    </w:p>
    <w:p w14:paraId="016354B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</w:t>
      </w:r>
      <w:proofErr w:type="gramStart"/>
      <w:r>
        <w:rPr>
          <w:rFonts w:ascii="Consolas" w:hAnsi="Consolas"/>
          <w:color w:val="008000"/>
          <w:sz w:val="18"/>
          <w:szCs w:val="18"/>
        </w:rPr>
        <w:t>SERIALIZABLE;</w:t>
      </w:r>
      <w:proofErr w:type="gramEnd"/>
    </w:p>
    <w:p w14:paraId="5AB6CAB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2 use </w:t>
      </w:r>
      <w:proofErr w:type="gramStart"/>
      <w:r>
        <w:rPr>
          <w:rFonts w:ascii="Consolas" w:hAnsi="Consolas"/>
          <w:color w:val="008000"/>
          <w:sz w:val="18"/>
          <w:szCs w:val="18"/>
        </w:rPr>
        <w:t>SERIALIZABLE(</w:t>
      </w:r>
      <w:proofErr w:type="gramEnd"/>
      <w:r>
        <w:rPr>
          <w:rFonts w:ascii="Consolas" w:hAnsi="Consolas"/>
          <w:color w:val="008000"/>
          <w:sz w:val="18"/>
          <w:szCs w:val="18"/>
        </w:rPr>
        <w:t>可串行化的讀取</w:t>
      </w:r>
      <w:r>
        <w:rPr>
          <w:rFonts w:ascii="Consolas" w:hAnsi="Consolas"/>
          <w:color w:val="008000"/>
          <w:sz w:val="18"/>
          <w:szCs w:val="18"/>
        </w:rPr>
        <w:t>) level : Select data</w:t>
      </w:r>
    </w:p>
    <w:p w14:paraId="318C02E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</w:t>
      </w:r>
      <w:proofErr w:type="gramStart"/>
      <w:r>
        <w:rPr>
          <w:rFonts w:ascii="Consolas" w:hAnsi="Consolas"/>
          <w:color w:val="008000"/>
          <w:sz w:val="18"/>
          <w:szCs w:val="18"/>
        </w:rPr>
        <w:t>SERIALIZABLE;</w:t>
      </w:r>
      <w:proofErr w:type="gramEnd"/>
    </w:p>
    <w:p w14:paraId="6358729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5330214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Transaction1,</w:t>
      </w:r>
    </w:p>
    <w:p w14:paraId="7879A39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during Transaction1 is still running, execute Transaction2</w:t>
      </w:r>
    </w:p>
    <w:p w14:paraId="6D86C3C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 will return ...</w:t>
      </w:r>
    </w:p>
    <w:p w14:paraId="6611B25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4FF36F9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9</w:t>
      </w:r>
    </w:p>
    <w:p w14:paraId="490E138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 will return ...</w:t>
      </w:r>
    </w:p>
    <w:p w14:paraId="3C1124E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9</w:t>
      </w:r>
    </w:p>
    <w:p w14:paraId="78C15E1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SERIALIZABLE isolation level(</w:t>
      </w:r>
      <w:r>
        <w:rPr>
          <w:rFonts w:ascii="Consolas" w:hAnsi="Consolas"/>
          <w:color w:val="008000"/>
          <w:sz w:val="18"/>
          <w:szCs w:val="18"/>
        </w:rPr>
        <w:t>可串行化的讀取</w:t>
      </w:r>
      <w:r>
        <w:rPr>
          <w:rFonts w:ascii="Consolas" w:hAnsi="Consolas"/>
          <w:color w:val="008000"/>
          <w:sz w:val="18"/>
          <w:szCs w:val="18"/>
        </w:rPr>
        <w:t>)  </w:t>
      </w:r>
    </w:p>
    <w:p w14:paraId="2D44D1E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block all other transaction until it finishes.</w:t>
      </w:r>
    </w:p>
    <w:p w14:paraId="44359AD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Transaction1 will update</w:t>
      </w:r>
    </w:p>
    <w:p w14:paraId="57829AC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rom 20 to 19. </w:t>
      </w:r>
    </w:p>
    <w:p w14:paraId="4878884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Transaction2 can finally read that 19.</w:t>
      </w:r>
    </w:p>
    <w:p w14:paraId="530FF5C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655077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</w:t>
      </w:r>
    </w:p>
    <w:p w14:paraId="270D670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1_03</w:t>
      </w:r>
    </w:p>
    <w:p w14:paraId="48376EB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:</w:t>
      </w:r>
    </w:p>
    <w:p w14:paraId="119F01CE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C14EC7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69C066A6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52ECAD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9</w:t>
      </w:r>
    </w:p>
    <w:p w14:paraId="3F288075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2</w:t>
      </w:r>
    </w:p>
    <w:p w14:paraId="0FD4E6F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AvailableQuantity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20</w:t>
      </w:r>
    </w:p>
    <w:p w14:paraId="75AE539F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BCAE130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12DD3F6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0629894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284BEB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9953C5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2D397303" w14:textId="77777777" w:rsidR="00904200" w:rsidRDefault="00904200" w:rsidP="00C60EAF">
      <w:pPr>
        <w:spacing w:after="0"/>
      </w:pPr>
    </w:p>
    <w:p w14:paraId="0FFDFF8D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lastRenderedPageBreak/>
        <w:t>--------------------------------------------------------------------------------------</w:t>
      </w:r>
    </w:p>
    <w:p w14:paraId="1E418650" w14:textId="77777777" w:rsidR="00904200" w:rsidRDefault="00904200" w:rsidP="00C60EAF">
      <w:pPr>
        <w:spacing w:after="0"/>
      </w:pPr>
      <w:r>
        <w:rPr>
          <w:rFonts w:ascii="Tahoma" w:hAnsi="Tahoma" w:cs="Tahoma"/>
          <w:sz w:val="36"/>
          <w:szCs w:val="36"/>
        </w:rPr>
        <w:t xml:space="preserve">7.2. ALLOW_SNAPSHOT_ISOLATION and </w:t>
      </w:r>
      <w:proofErr w:type="gramStart"/>
      <w:r>
        <w:rPr>
          <w:rFonts w:ascii="Tahoma" w:hAnsi="Tahoma" w:cs="Tahoma"/>
          <w:sz w:val="36"/>
          <w:szCs w:val="36"/>
        </w:rPr>
        <w:t>SNAPSHOT(</w:t>
      </w:r>
      <w:proofErr w:type="gramEnd"/>
      <w:r>
        <w:rPr>
          <w:rFonts w:ascii="Tahoma" w:hAnsi="Tahoma" w:cs="Tahoma"/>
          <w:sz w:val="36"/>
          <w:szCs w:val="36"/>
        </w:rPr>
        <w:t>快照讀取</w:t>
      </w:r>
      <w:r>
        <w:rPr>
          <w:rFonts w:ascii="Tahoma" w:hAnsi="Tahoma" w:cs="Tahoma"/>
          <w:sz w:val="36"/>
          <w:szCs w:val="36"/>
        </w:rPr>
        <w:t>)</w:t>
      </w:r>
    </w:p>
    <w:p w14:paraId="52CA667B" w14:textId="77777777" w:rsidR="00904200" w:rsidRDefault="00904200" w:rsidP="00C60EAF">
      <w:pPr>
        <w:spacing w:after="0"/>
      </w:pPr>
    </w:p>
    <w:p w14:paraId="39CA5819" w14:textId="389D32B9" w:rsidR="00904200" w:rsidRDefault="00904200" w:rsidP="00C60EAF">
      <w:pPr>
        <w:spacing w:after="0"/>
      </w:pPr>
      <w:r>
        <w:rPr>
          <w:noProof/>
        </w:rPr>
        <w:drawing>
          <wp:inline distT="0" distB="0" distL="0" distR="0" wp14:anchorId="5A877B8F" wp14:editId="4C822A4A">
            <wp:extent cx="5274310" cy="3184525"/>
            <wp:effectExtent l="0" t="0" r="2540" b="0"/>
            <wp:docPr id="21" name="Picture 21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ime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18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A281A3" w14:textId="77777777" w:rsidR="00904200" w:rsidRDefault="00904200" w:rsidP="00C60EAF">
      <w:pPr>
        <w:spacing w:after="0"/>
      </w:pPr>
    </w:p>
    <w:p w14:paraId="4F5419C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686E307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2</w:t>
      </w:r>
    </w:p>
    <w:p w14:paraId="664686D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LOW_SNAPSHOT_ISOLATION and </w:t>
      </w:r>
      <w:proofErr w:type="gramStart"/>
      <w:r>
        <w:rPr>
          <w:rFonts w:ascii="Consolas" w:hAnsi="Consolas"/>
          <w:color w:val="008000"/>
          <w:sz w:val="18"/>
          <w:szCs w:val="18"/>
        </w:rPr>
        <w:t>SNAPSHOT(</w:t>
      </w:r>
      <w:proofErr w:type="gramEnd"/>
      <w:r>
        <w:rPr>
          <w:rFonts w:ascii="Consolas" w:hAnsi="Consolas"/>
          <w:color w:val="008000"/>
          <w:sz w:val="18"/>
          <w:szCs w:val="18"/>
        </w:rPr>
        <w:t>快照讀取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3AAFF41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B341E9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use </w:t>
      </w:r>
      <w:proofErr w:type="gramStart"/>
      <w:r>
        <w:rPr>
          <w:rFonts w:ascii="Consolas" w:hAnsi="Consolas"/>
          <w:color w:val="008000"/>
          <w:sz w:val="18"/>
          <w:szCs w:val="18"/>
        </w:rPr>
        <w:t>SERIALIZABLE(</w:t>
      </w:r>
      <w:proofErr w:type="gramEnd"/>
      <w:r>
        <w:rPr>
          <w:rFonts w:ascii="Consolas" w:hAnsi="Consolas"/>
          <w:color w:val="008000"/>
          <w:sz w:val="18"/>
          <w:szCs w:val="18"/>
        </w:rPr>
        <w:t>可串行化的讀取</w:t>
      </w:r>
      <w:r>
        <w:rPr>
          <w:rFonts w:ascii="Consolas" w:hAnsi="Consolas"/>
          <w:color w:val="008000"/>
          <w:sz w:val="18"/>
          <w:szCs w:val="18"/>
        </w:rPr>
        <w:t>) level : Update Data</w:t>
      </w:r>
    </w:p>
    <w:p w14:paraId="6985CFC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</w:t>
      </w:r>
      <w:proofErr w:type="gramStart"/>
      <w:r>
        <w:rPr>
          <w:rFonts w:ascii="Consolas" w:hAnsi="Consolas"/>
          <w:color w:val="008000"/>
          <w:sz w:val="18"/>
          <w:szCs w:val="18"/>
        </w:rPr>
        <w:t>SERIALIZABLE;</w:t>
      </w:r>
      <w:proofErr w:type="gramEnd"/>
    </w:p>
    <w:p w14:paraId="4D81187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2 use ALLOW_SNAPSHOT_ISOLATION and </w:t>
      </w:r>
      <w:proofErr w:type="gramStart"/>
      <w:r>
        <w:rPr>
          <w:rFonts w:ascii="Consolas" w:hAnsi="Consolas"/>
          <w:color w:val="008000"/>
          <w:sz w:val="18"/>
          <w:szCs w:val="18"/>
        </w:rPr>
        <w:t>SNAPSHOT(</w:t>
      </w:r>
      <w:proofErr w:type="gramEnd"/>
      <w:r>
        <w:rPr>
          <w:rFonts w:ascii="Consolas" w:hAnsi="Consolas"/>
          <w:color w:val="008000"/>
          <w:sz w:val="18"/>
          <w:szCs w:val="18"/>
        </w:rPr>
        <w:t>快照讀取</w:t>
      </w:r>
      <w:r>
        <w:rPr>
          <w:rFonts w:ascii="Consolas" w:hAnsi="Consolas"/>
          <w:color w:val="008000"/>
          <w:sz w:val="18"/>
          <w:szCs w:val="18"/>
        </w:rPr>
        <w:t>) level : Select data</w:t>
      </w:r>
    </w:p>
    <w:p w14:paraId="6C93EA1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[Sample] SET ALLOW_SNAPSHOT_ISOLATION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018846E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</w:t>
      </w:r>
      <w:proofErr w:type="gramStart"/>
      <w:r>
        <w:rPr>
          <w:rFonts w:ascii="Consolas" w:hAnsi="Consolas"/>
          <w:color w:val="008000"/>
          <w:sz w:val="18"/>
          <w:szCs w:val="18"/>
        </w:rPr>
        <w:t>SNAPSHOT;</w:t>
      </w:r>
      <w:proofErr w:type="gramEnd"/>
    </w:p>
    <w:p w14:paraId="6415D28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43A7C7B" w14:textId="77777777" w:rsidR="00904200" w:rsidRDefault="00904200" w:rsidP="00C60EAF">
      <w:pPr>
        <w:spacing w:after="0"/>
      </w:pPr>
    </w:p>
    <w:p w14:paraId="42C64E2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</w:t>
      </w:r>
    </w:p>
    <w:p w14:paraId="4CB1155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2_01</w:t>
      </w:r>
    </w:p>
    <w:p w14:paraId="408CAF6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t> </w:t>
      </w:r>
      <w:r>
        <w:rPr>
          <w:rFonts w:ascii="Consolas" w:hAnsi="Consolas"/>
          <w:sz w:val="18"/>
          <w:szCs w:val="18"/>
        </w:rPr>
        <w:t>[Sampl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LLOW_SNAPSHOT_ISOLATIO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030F0F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099B7B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Reference:</w:t>
      </w:r>
    </w:p>
    <w:p w14:paraId="442A6629" w14:textId="77777777" w:rsidR="00904200" w:rsidRDefault="00000000" w:rsidP="00C60EAF">
      <w:pPr>
        <w:spacing w:after="0"/>
      </w:pPr>
      <w:hyperlink r:id="rId36" w:history="1">
        <w:r w:rsidR="00904200">
          <w:rPr>
            <w:rStyle w:val="Hyperlink"/>
            <w:rFonts w:ascii="Consolas" w:hAnsi="Consolas"/>
            <w:sz w:val="18"/>
            <w:szCs w:val="18"/>
          </w:rPr>
          <w:t>https://stackoverflow.com/questions/232333/how-long-should-set-read-committed-snapshot-on-take</w:t>
        </w:r>
      </w:hyperlink>
    </w:p>
    <w:p w14:paraId="299E1BF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irstly,</w:t>
      </w:r>
    </w:p>
    <w:p w14:paraId="31A2DFB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Sample3 SET ALLOW_SNAPSHOT_ISOLATION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506D504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condly, you may</w:t>
      </w:r>
    </w:p>
    <w:p w14:paraId="0CADF47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</w:t>
      </w:r>
      <w:proofErr w:type="gramStart"/>
      <w:r>
        <w:rPr>
          <w:rFonts w:ascii="Consolas" w:hAnsi="Consolas"/>
          <w:color w:val="008000"/>
          <w:sz w:val="18"/>
          <w:szCs w:val="18"/>
        </w:rPr>
        <w:t>SNAPSHOT;</w:t>
      </w:r>
      <w:proofErr w:type="gramEnd"/>
    </w:p>
    <w:p w14:paraId="0887201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it </w:t>
      </w:r>
      <w:proofErr w:type="gramStart"/>
      <w:r>
        <w:rPr>
          <w:rFonts w:ascii="Consolas" w:hAnsi="Consolas"/>
          <w:color w:val="008000"/>
          <w:sz w:val="18"/>
          <w:szCs w:val="18"/>
        </w:rPr>
        <w:t>tak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oo long to enable SNAPSHOT,</w:t>
      </w:r>
    </w:p>
    <w:p w14:paraId="42E6DD0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lose all </w:t>
      </w:r>
      <w:proofErr w:type="spellStart"/>
      <w:r>
        <w:rPr>
          <w:rFonts w:ascii="Consolas" w:hAnsi="Consolas"/>
          <w:color w:val="008000"/>
          <w:sz w:val="18"/>
          <w:szCs w:val="18"/>
        </w:rPr>
        <w:t>ssm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ession, and re-open </w:t>
      </w:r>
      <w:proofErr w:type="spellStart"/>
      <w:r>
        <w:rPr>
          <w:rFonts w:ascii="Consolas" w:hAnsi="Consolas"/>
          <w:color w:val="008000"/>
          <w:sz w:val="18"/>
          <w:szCs w:val="18"/>
        </w:rPr>
        <w:t>ssms</w:t>
      </w:r>
      <w:proofErr w:type="spellEnd"/>
      <w:r>
        <w:rPr>
          <w:rFonts w:ascii="Consolas" w:hAnsi="Consolas"/>
          <w:color w:val="008000"/>
          <w:sz w:val="18"/>
          <w:szCs w:val="18"/>
        </w:rPr>
        <w:t>, re-open the query.</w:t>
      </w:r>
    </w:p>
    <w:p w14:paraId="2DBB65F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xecut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fillowing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9435C3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TER DATABASE Sample3 SET ALLOW_SNAPSHOT_ISOLATION ON WITH ROLLBACK IMMEDIATE</w:t>
      </w:r>
    </w:p>
    <w:p w14:paraId="78359F9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immediately rollback any open transactions before starting the ALTER DATABASE statement.</w:t>
      </w:r>
    </w:p>
    <w:p w14:paraId="3C3950F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member to disable it when you finished</w:t>
      </w:r>
    </w:p>
    <w:p w14:paraId="7DE48C4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Sample3 SET ALLOW_SNAPSHOT_ISOLATION </w:t>
      </w:r>
      <w:proofErr w:type="gramStart"/>
      <w:r>
        <w:rPr>
          <w:rFonts w:ascii="Consolas" w:hAnsi="Consolas"/>
          <w:color w:val="008000"/>
          <w:sz w:val="18"/>
          <w:szCs w:val="18"/>
        </w:rPr>
        <w:t>OFF;</w:t>
      </w:r>
      <w:proofErr w:type="gramEnd"/>
    </w:p>
    <w:p w14:paraId="43E5F9C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8ACF2E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</w:t>
      </w:r>
    </w:p>
    <w:p w14:paraId="4DF07CE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2_02</w:t>
      </w:r>
    </w:p>
    <w:p w14:paraId="1DF4D86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ransaction1 use SERIALIZABLE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pdate Data</w:t>
      </w:r>
    </w:p>
    <w:p w14:paraId="551FA90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OLA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VEL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RIALIZABL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AA3A2A5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2A3638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12D950C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vailableQuantity</w:t>
      </w:r>
      <w:proofErr w:type="spellEnd"/>
    </w:p>
    <w:p w14:paraId="0CBBBBE3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1923B4B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9D9256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A7DA8F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l One Product.</w:t>
      </w:r>
    </w:p>
    <w:p w14:paraId="71C86B9D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0D55C59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2</w:t>
      </w:r>
    </w:p>
    <w:p w14:paraId="044494F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sz w:val="18"/>
          <w:szCs w:val="18"/>
        </w:rPr>
        <w:t>AvailableQuantity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</w:p>
    <w:p w14:paraId="5614221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D6BF1E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12C94FF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4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65CBF3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illing to customer...</w:t>
      </w:r>
    </w:p>
    <w:p w14:paraId="5F1FC2B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07DF9DD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BE7782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</w:t>
      </w:r>
    </w:p>
    <w:p w14:paraId="59F8C34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2_03</w:t>
      </w:r>
    </w:p>
    <w:p w14:paraId="3768A8E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ransaction2 use SNAPSHOT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elect data</w:t>
      </w:r>
    </w:p>
    <w:p w14:paraId="45256B0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OLA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VEL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NAPSHO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787F11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537E6E0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CA10714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vailableQuantity</w:t>
      </w:r>
      <w:proofErr w:type="spellEnd"/>
    </w:p>
    <w:p w14:paraId="18994CB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4C2159D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6800730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8A088DD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1AF6A9D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199EB30" w14:textId="77777777" w:rsidR="00904200" w:rsidRDefault="00904200" w:rsidP="00C60EAF">
      <w:pPr>
        <w:spacing w:after="0"/>
      </w:pPr>
    </w:p>
    <w:p w14:paraId="38E08ED8" w14:textId="77777777" w:rsidR="00904200" w:rsidRDefault="00904200" w:rsidP="00C60EAF">
      <w:pPr>
        <w:spacing w:after="0"/>
      </w:pPr>
    </w:p>
    <w:p w14:paraId="19D4B86E" w14:textId="7A3A0F25" w:rsidR="00904200" w:rsidRDefault="00904200" w:rsidP="00C60EAF">
      <w:pPr>
        <w:spacing w:after="0"/>
      </w:pPr>
      <w:r>
        <w:rPr>
          <w:noProof/>
        </w:rPr>
        <w:drawing>
          <wp:inline distT="0" distB="0" distL="0" distR="0" wp14:anchorId="1A9C0EC5" wp14:editId="1EC1572D">
            <wp:extent cx="5113020" cy="116586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020" cy="116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B4242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9DB13D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4947FF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1FFCDE7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use </w:t>
      </w:r>
      <w:proofErr w:type="gramStart"/>
      <w:r>
        <w:rPr>
          <w:rFonts w:ascii="Consolas" w:hAnsi="Consolas"/>
          <w:color w:val="008000"/>
          <w:sz w:val="18"/>
          <w:szCs w:val="18"/>
        </w:rPr>
        <w:t>SERIALIZABLE(</w:t>
      </w:r>
      <w:proofErr w:type="gramEnd"/>
      <w:r>
        <w:rPr>
          <w:rFonts w:ascii="Consolas" w:hAnsi="Consolas"/>
          <w:color w:val="008000"/>
          <w:sz w:val="18"/>
          <w:szCs w:val="18"/>
        </w:rPr>
        <w:t>可串行化的讀取</w:t>
      </w:r>
      <w:r>
        <w:rPr>
          <w:rFonts w:ascii="Consolas" w:hAnsi="Consolas"/>
          <w:color w:val="008000"/>
          <w:sz w:val="18"/>
          <w:szCs w:val="18"/>
        </w:rPr>
        <w:t>) level : Update Data</w:t>
      </w:r>
    </w:p>
    <w:p w14:paraId="42EEA77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</w:t>
      </w:r>
      <w:proofErr w:type="gramStart"/>
      <w:r>
        <w:rPr>
          <w:rFonts w:ascii="Consolas" w:hAnsi="Consolas"/>
          <w:color w:val="008000"/>
          <w:sz w:val="18"/>
          <w:szCs w:val="18"/>
        </w:rPr>
        <w:t>SERIALIZABLE;</w:t>
      </w:r>
      <w:proofErr w:type="gramEnd"/>
    </w:p>
    <w:p w14:paraId="589B30D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2 use ALLOW_SNAPSHOT_ISOLATION and </w:t>
      </w:r>
      <w:proofErr w:type="gramStart"/>
      <w:r>
        <w:rPr>
          <w:rFonts w:ascii="Consolas" w:hAnsi="Consolas"/>
          <w:color w:val="008000"/>
          <w:sz w:val="18"/>
          <w:szCs w:val="18"/>
        </w:rPr>
        <w:t>SNAPSHOT(</w:t>
      </w:r>
      <w:proofErr w:type="gramEnd"/>
      <w:r>
        <w:rPr>
          <w:rFonts w:ascii="Consolas" w:hAnsi="Consolas"/>
          <w:color w:val="008000"/>
          <w:sz w:val="18"/>
          <w:szCs w:val="18"/>
        </w:rPr>
        <w:t>快照讀取</w:t>
      </w:r>
      <w:r>
        <w:rPr>
          <w:rFonts w:ascii="Consolas" w:hAnsi="Consolas"/>
          <w:color w:val="008000"/>
          <w:sz w:val="18"/>
          <w:szCs w:val="18"/>
        </w:rPr>
        <w:t>) level : Select data</w:t>
      </w:r>
    </w:p>
    <w:p w14:paraId="54AE3D5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[Sample] SET ALLOW_SNAPSHOT_ISOLATION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3B740F2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</w:t>
      </w:r>
      <w:proofErr w:type="gramStart"/>
      <w:r>
        <w:rPr>
          <w:rFonts w:ascii="Consolas" w:hAnsi="Consolas"/>
          <w:color w:val="008000"/>
          <w:sz w:val="18"/>
          <w:szCs w:val="18"/>
        </w:rPr>
        <w:t>SNAPSHOT;</w:t>
      </w:r>
      <w:proofErr w:type="gramEnd"/>
    </w:p>
    <w:p w14:paraId="6E75BE6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3617607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Transaction1,</w:t>
      </w:r>
    </w:p>
    <w:p w14:paraId="39DBD13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during Transaction1 is still running, execute Transaction2</w:t>
      </w:r>
    </w:p>
    <w:p w14:paraId="40F57EE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 will return ...</w:t>
      </w:r>
    </w:p>
    <w:p w14:paraId="2513051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65B6352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9</w:t>
      </w:r>
    </w:p>
    <w:p w14:paraId="1A21895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Transaction2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 will return ...</w:t>
      </w:r>
    </w:p>
    <w:p w14:paraId="139F5BC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638F999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SERIALIZABLE isolation level(</w:t>
      </w:r>
      <w:r>
        <w:rPr>
          <w:rFonts w:ascii="Consolas" w:hAnsi="Consolas"/>
          <w:color w:val="008000"/>
          <w:sz w:val="18"/>
          <w:szCs w:val="18"/>
        </w:rPr>
        <w:t>可串行化的讀取</w:t>
      </w:r>
      <w:r>
        <w:rPr>
          <w:rFonts w:ascii="Consolas" w:hAnsi="Consolas"/>
          <w:color w:val="008000"/>
          <w:sz w:val="18"/>
          <w:szCs w:val="18"/>
        </w:rPr>
        <w:t>)  </w:t>
      </w:r>
    </w:p>
    <w:p w14:paraId="1704CCB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block all other transactions</w:t>
      </w:r>
    </w:p>
    <w:p w14:paraId="2E2F4B0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insert/update/delete until it finishes.</w:t>
      </w:r>
    </w:p>
    <w:p w14:paraId="675EE3C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Transaction1 will update</w:t>
      </w:r>
    </w:p>
    <w:p w14:paraId="3E5509A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rom 20 to 19. </w:t>
      </w:r>
    </w:p>
    <w:p w14:paraId="5F604CF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However, Transaction2 ALLOW_SNAPSHOT_ISOLATION and </w:t>
      </w:r>
      <w:proofErr w:type="gramStart"/>
      <w:r>
        <w:rPr>
          <w:rFonts w:ascii="Consolas" w:hAnsi="Consolas"/>
          <w:color w:val="008000"/>
          <w:sz w:val="18"/>
          <w:szCs w:val="18"/>
        </w:rPr>
        <w:t>SNAPSHOT(</w:t>
      </w:r>
      <w:proofErr w:type="gramEnd"/>
      <w:r>
        <w:rPr>
          <w:rFonts w:ascii="Consolas" w:hAnsi="Consolas"/>
          <w:color w:val="008000"/>
          <w:sz w:val="18"/>
          <w:szCs w:val="18"/>
        </w:rPr>
        <w:t>快照讀取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0C7699B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take the copy version data to read the data.</w:t>
      </w:r>
    </w:p>
    <w:p w14:paraId="3CF4F65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Transaction2 read the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1C9AA20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as still 20.  Thus, return 20.</w:t>
      </w:r>
    </w:p>
    <w:p w14:paraId="7345974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FC9E20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</w:t>
      </w:r>
    </w:p>
    <w:p w14:paraId="0EF1E36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2_04</w:t>
      </w:r>
    </w:p>
    <w:p w14:paraId="70AE396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.</w:t>
      </w:r>
    </w:p>
    <w:p w14:paraId="66DD848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t> </w:t>
      </w:r>
      <w:r>
        <w:rPr>
          <w:rFonts w:ascii="Consolas" w:hAnsi="Consolas"/>
          <w:sz w:val="18"/>
          <w:szCs w:val="18"/>
        </w:rPr>
        <w:t>[Sampl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LLOW_SNAPSHOT_ISOLATIO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OFF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B3213F8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B3504A3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2BFF982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77C560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9</w:t>
      </w:r>
    </w:p>
    <w:p w14:paraId="47FCFFD1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2</w:t>
      </w:r>
    </w:p>
    <w:p w14:paraId="4FEED46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AvailableQuantity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20</w:t>
      </w:r>
    </w:p>
    <w:p w14:paraId="18569D2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DD89E90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A47E4A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031B116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076EA7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D0CC4F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5DED5FB8" w14:textId="77777777" w:rsidR="00904200" w:rsidRDefault="00904200" w:rsidP="00C60EAF">
      <w:pPr>
        <w:spacing w:after="0"/>
      </w:pPr>
    </w:p>
    <w:p w14:paraId="767DF8D2" w14:textId="74BFBE32" w:rsidR="00904200" w:rsidRDefault="00904200" w:rsidP="00C60EAF">
      <w:pPr>
        <w:spacing w:after="0"/>
      </w:pPr>
      <w:r>
        <w:rPr>
          <w:noProof/>
        </w:rPr>
        <w:drawing>
          <wp:inline distT="0" distB="0" distL="0" distR="0" wp14:anchorId="6FEF4BAB" wp14:editId="4EC19D63">
            <wp:extent cx="3261360" cy="967740"/>
            <wp:effectExtent l="0" t="0" r="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360" cy="96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BF8E78" w14:textId="77777777" w:rsidR="00904200" w:rsidRDefault="00904200" w:rsidP="00C60EAF">
      <w:pPr>
        <w:spacing w:after="0"/>
      </w:pPr>
    </w:p>
    <w:p w14:paraId="24C966F0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lastRenderedPageBreak/>
        <w:t>--------------------------------------------------------------------------------------</w:t>
      </w:r>
    </w:p>
    <w:p w14:paraId="5D7EDAC1" w14:textId="77777777" w:rsidR="00904200" w:rsidRDefault="00904200" w:rsidP="00C60EAF">
      <w:pPr>
        <w:spacing w:after="0"/>
      </w:pPr>
      <w:r>
        <w:rPr>
          <w:rFonts w:ascii="Tahoma" w:hAnsi="Tahoma" w:cs="Tahoma"/>
          <w:sz w:val="36"/>
          <w:szCs w:val="36"/>
        </w:rPr>
        <w:t xml:space="preserve">7.3. ALLOW_SNAPSHOT_ISOLATION and </w:t>
      </w:r>
      <w:proofErr w:type="gramStart"/>
      <w:r>
        <w:rPr>
          <w:rFonts w:ascii="Tahoma" w:hAnsi="Tahoma" w:cs="Tahoma"/>
          <w:sz w:val="36"/>
          <w:szCs w:val="36"/>
        </w:rPr>
        <w:t>SNAPSHOT(</w:t>
      </w:r>
      <w:proofErr w:type="gramEnd"/>
      <w:r>
        <w:rPr>
          <w:rFonts w:ascii="Tahoma" w:hAnsi="Tahoma" w:cs="Tahoma"/>
          <w:sz w:val="36"/>
          <w:szCs w:val="36"/>
        </w:rPr>
        <w:t>快照讀取</w:t>
      </w:r>
      <w:r>
        <w:rPr>
          <w:rFonts w:ascii="Tahoma" w:hAnsi="Tahoma" w:cs="Tahoma"/>
          <w:sz w:val="36"/>
          <w:szCs w:val="36"/>
        </w:rPr>
        <w:t>)</w:t>
      </w:r>
    </w:p>
    <w:p w14:paraId="669B0896" w14:textId="77777777" w:rsidR="00904200" w:rsidRDefault="00904200" w:rsidP="00C60EAF">
      <w:pPr>
        <w:spacing w:after="0"/>
      </w:pPr>
    </w:p>
    <w:p w14:paraId="64A5409A" w14:textId="69805C7A" w:rsidR="00904200" w:rsidRDefault="00904200" w:rsidP="00C60EAF">
      <w:pPr>
        <w:spacing w:after="0"/>
      </w:pPr>
      <w:r>
        <w:rPr>
          <w:noProof/>
        </w:rPr>
        <w:drawing>
          <wp:inline distT="0" distB="0" distL="0" distR="0" wp14:anchorId="4A36D07D" wp14:editId="66ABD7BD">
            <wp:extent cx="5274310" cy="421068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10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C332E" w14:textId="77777777" w:rsidR="00904200" w:rsidRDefault="00904200" w:rsidP="00C60EAF">
      <w:pPr>
        <w:spacing w:after="0"/>
      </w:pPr>
    </w:p>
    <w:p w14:paraId="1334406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5696ACD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3</w:t>
      </w:r>
    </w:p>
    <w:p w14:paraId="6D70B71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LOW_SNAPSHOT_ISOLATION and </w:t>
      </w:r>
      <w:proofErr w:type="gramStart"/>
      <w:r>
        <w:rPr>
          <w:rFonts w:ascii="Consolas" w:hAnsi="Consolas"/>
          <w:color w:val="008000"/>
          <w:sz w:val="18"/>
          <w:szCs w:val="18"/>
        </w:rPr>
        <w:t>SNAPSHOT(</w:t>
      </w:r>
      <w:proofErr w:type="gramEnd"/>
      <w:r>
        <w:rPr>
          <w:rFonts w:ascii="Consolas" w:hAnsi="Consolas"/>
          <w:color w:val="008000"/>
          <w:sz w:val="18"/>
          <w:szCs w:val="18"/>
        </w:rPr>
        <w:t>快照讀取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182E215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CC2C56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use </w:t>
      </w:r>
      <w:proofErr w:type="gramStart"/>
      <w:r>
        <w:rPr>
          <w:rFonts w:ascii="Consolas" w:hAnsi="Consolas"/>
          <w:color w:val="008000"/>
          <w:sz w:val="18"/>
          <w:szCs w:val="18"/>
        </w:rPr>
        <w:t>SERIALIZABLE(</w:t>
      </w:r>
      <w:proofErr w:type="gramEnd"/>
      <w:r>
        <w:rPr>
          <w:rFonts w:ascii="Consolas" w:hAnsi="Consolas"/>
          <w:color w:val="008000"/>
          <w:sz w:val="18"/>
          <w:szCs w:val="18"/>
        </w:rPr>
        <w:t>可串行化的讀取</w:t>
      </w:r>
      <w:r>
        <w:rPr>
          <w:rFonts w:ascii="Consolas" w:hAnsi="Consolas"/>
          <w:color w:val="008000"/>
          <w:sz w:val="18"/>
          <w:szCs w:val="18"/>
        </w:rPr>
        <w:t>) level : Update Data</w:t>
      </w:r>
    </w:p>
    <w:p w14:paraId="171CBBD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</w:t>
      </w:r>
      <w:proofErr w:type="gramStart"/>
      <w:r>
        <w:rPr>
          <w:rFonts w:ascii="Consolas" w:hAnsi="Consolas"/>
          <w:color w:val="008000"/>
          <w:sz w:val="18"/>
          <w:szCs w:val="18"/>
        </w:rPr>
        <w:t>SERIALIZABLE;</w:t>
      </w:r>
      <w:proofErr w:type="gramEnd"/>
    </w:p>
    <w:p w14:paraId="4460024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2 use ALLOW_SNAPSHOT_ISOLATION and </w:t>
      </w:r>
      <w:proofErr w:type="gramStart"/>
      <w:r>
        <w:rPr>
          <w:rFonts w:ascii="Consolas" w:hAnsi="Consolas"/>
          <w:color w:val="008000"/>
          <w:sz w:val="18"/>
          <w:szCs w:val="18"/>
        </w:rPr>
        <w:t>SNAPSHOT(</w:t>
      </w:r>
      <w:proofErr w:type="gramEnd"/>
      <w:r>
        <w:rPr>
          <w:rFonts w:ascii="Consolas" w:hAnsi="Consolas"/>
          <w:color w:val="008000"/>
          <w:sz w:val="18"/>
          <w:szCs w:val="18"/>
        </w:rPr>
        <w:t>快照讀取</w:t>
      </w:r>
      <w:r>
        <w:rPr>
          <w:rFonts w:ascii="Consolas" w:hAnsi="Consolas"/>
          <w:color w:val="008000"/>
          <w:sz w:val="18"/>
          <w:szCs w:val="18"/>
        </w:rPr>
        <w:t>) level : Update same data</w:t>
      </w:r>
    </w:p>
    <w:p w14:paraId="3243197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[Sample] SET ALLOW_SNAPSHOT_ISOLATION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5335616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</w:t>
      </w:r>
      <w:proofErr w:type="gramStart"/>
      <w:r>
        <w:rPr>
          <w:rFonts w:ascii="Consolas" w:hAnsi="Consolas"/>
          <w:color w:val="008000"/>
          <w:sz w:val="18"/>
          <w:szCs w:val="18"/>
        </w:rPr>
        <w:t>SNAPSHOT;</w:t>
      </w:r>
      <w:proofErr w:type="gramEnd"/>
    </w:p>
    <w:p w14:paraId="41E728A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C0E6B6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</w:t>
      </w:r>
    </w:p>
    <w:p w14:paraId="303B09C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T024_07_03_01</w:t>
      </w:r>
    </w:p>
    <w:p w14:paraId="63F2524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t> </w:t>
      </w:r>
      <w:r>
        <w:rPr>
          <w:rFonts w:ascii="Consolas" w:hAnsi="Consolas"/>
          <w:sz w:val="18"/>
          <w:szCs w:val="18"/>
        </w:rPr>
        <w:t>[Sampl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LLOW_SNAPSHOT_ISOLATIO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24B893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6DB125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1D5C5367" w14:textId="77777777" w:rsidR="00904200" w:rsidRDefault="00000000" w:rsidP="00C60EAF">
      <w:pPr>
        <w:spacing w:after="0"/>
      </w:pPr>
      <w:hyperlink r:id="rId40" w:history="1">
        <w:r w:rsidR="00904200">
          <w:rPr>
            <w:rStyle w:val="Hyperlink"/>
            <w:rFonts w:ascii="Consolas" w:hAnsi="Consolas"/>
            <w:sz w:val="18"/>
            <w:szCs w:val="18"/>
          </w:rPr>
          <w:t>https://stackoverflow.com/questions/232333/how-long-should-set-read-committed-snapshot-on-take</w:t>
        </w:r>
      </w:hyperlink>
    </w:p>
    <w:p w14:paraId="79F8532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irstly,</w:t>
      </w:r>
    </w:p>
    <w:p w14:paraId="469C17D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Sample3 SET ALLOW_SNAPSHOT_ISOLATION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6D4AED4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condly, you may</w:t>
      </w:r>
    </w:p>
    <w:p w14:paraId="6E7D2DF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</w:t>
      </w:r>
      <w:proofErr w:type="gramStart"/>
      <w:r>
        <w:rPr>
          <w:rFonts w:ascii="Consolas" w:hAnsi="Consolas"/>
          <w:color w:val="008000"/>
          <w:sz w:val="18"/>
          <w:szCs w:val="18"/>
        </w:rPr>
        <w:t>SNAPSHOT;</w:t>
      </w:r>
      <w:proofErr w:type="gramEnd"/>
    </w:p>
    <w:p w14:paraId="5358EB5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it </w:t>
      </w:r>
      <w:proofErr w:type="gramStart"/>
      <w:r>
        <w:rPr>
          <w:rFonts w:ascii="Consolas" w:hAnsi="Consolas"/>
          <w:color w:val="008000"/>
          <w:sz w:val="18"/>
          <w:szCs w:val="18"/>
        </w:rPr>
        <w:t>tak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oo long to enable SNAPSHOT,</w:t>
      </w:r>
    </w:p>
    <w:p w14:paraId="154952A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lose all </w:t>
      </w:r>
      <w:proofErr w:type="spellStart"/>
      <w:r>
        <w:rPr>
          <w:rFonts w:ascii="Consolas" w:hAnsi="Consolas"/>
          <w:color w:val="008000"/>
          <w:sz w:val="18"/>
          <w:szCs w:val="18"/>
        </w:rPr>
        <w:t>ssm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ession, and re-open </w:t>
      </w:r>
      <w:proofErr w:type="spellStart"/>
      <w:r>
        <w:rPr>
          <w:rFonts w:ascii="Consolas" w:hAnsi="Consolas"/>
          <w:color w:val="008000"/>
          <w:sz w:val="18"/>
          <w:szCs w:val="18"/>
        </w:rPr>
        <w:t>ssms</w:t>
      </w:r>
      <w:proofErr w:type="spellEnd"/>
      <w:r>
        <w:rPr>
          <w:rFonts w:ascii="Consolas" w:hAnsi="Consolas"/>
          <w:color w:val="008000"/>
          <w:sz w:val="18"/>
          <w:szCs w:val="18"/>
        </w:rPr>
        <w:t>, re-open the query.</w:t>
      </w:r>
    </w:p>
    <w:p w14:paraId="38F3C52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xecut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fillowing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7ADF3AC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TER DATABASE Sample3 SET ALLOW_SNAPSHOT_ISOLATION ON WITH ROLLBACK IMMEDIATE</w:t>
      </w:r>
    </w:p>
    <w:p w14:paraId="60DE439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immediately rollback any open transactions before starting the ALTER DATABASE statement.</w:t>
      </w:r>
    </w:p>
    <w:p w14:paraId="49D5237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member to disable it when you finished</w:t>
      </w:r>
    </w:p>
    <w:p w14:paraId="10BEA45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Sample3 SET ALLOW_SNAPSHOT_ISOLATION </w:t>
      </w:r>
      <w:proofErr w:type="gramStart"/>
      <w:r>
        <w:rPr>
          <w:rFonts w:ascii="Consolas" w:hAnsi="Consolas"/>
          <w:color w:val="008000"/>
          <w:sz w:val="18"/>
          <w:szCs w:val="18"/>
        </w:rPr>
        <w:t>OFF;</w:t>
      </w:r>
      <w:proofErr w:type="gramEnd"/>
    </w:p>
    <w:p w14:paraId="7CB346B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4ADB62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</w:t>
      </w:r>
    </w:p>
    <w:p w14:paraId="1731A27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3_02</w:t>
      </w:r>
    </w:p>
    <w:p w14:paraId="6631FD0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ransaction1 use SERIALIZABLE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pdate Data</w:t>
      </w:r>
    </w:p>
    <w:p w14:paraId="26C4DAEC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OLA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VEL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RIALIZABL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90F605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DF06DF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Get the stock </w:t>
      </w:r>
      <w:proofErr w:type="spellStart"/>
      <w:r>
        <w:rPr>
          <w:rFonts w:ascii="Consolas" w:hAnsi="Consolas"/>
          <w:color w:val="008000"/>
          <w:sz w:val="18"/>
          <w:szCs w:val="18"/>
        </w:rPr>
        <w:t>quanty</w:t>
      </w:r>
      <w:proofErr w:type="spellEnd"/>
    </w:p>
    <w:p w14:paraId="5BB817BD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0739A88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vailableQuantity</w:t>
      </w:r>
      <w:proofErr w:type="spellEnd"/>
    </w:p>
    <w:p w14:paraId="2DFC2A53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3DF0809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E82749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DC01DE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duct the quantity.</w:t>
      </w:r>
    </w:p>
    <w:p w14:paraId="4E48C8BD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949EAFA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2</w:t>
      </w:r>
    </w:p>
    <w:p w14:paraId="03C85D6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sz w:val="18"/>
          <w:szCs w:val="18"/>
        </w:rPr>
        <w:t>AvailableQuantity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</w:p>
    <w:p w14:paraId="38B2FC93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5905EE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E96ADE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o some tasks.</w:t>
      </w:r>
    </w:p>
    <w:p w14:paraId="059A177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Billing to customers</w:t>
      </w:r>
    </w:p>
    <w:p w14:paraId="0381F716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4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BF0C0D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E22B446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46AB5C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</w:t>
      </w:r>
    </w:p>
    <w:p w14:paraId="2CCD412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3_03</w:t>
      </w:r>
    </w:p>
    <w:p w14:paraId="594A550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ransaction2 use SNAPSHOT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pdate same data</w:t>
      </w:r>
    </w:p>
    <w:p w14:paraId="13ACED26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OLA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VEL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NAPSHO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C128B1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E6EEBB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Get the stock </w:t>
      </w:r>
      <w:proofErr w:type="spellStart"/>
      <w:r>
        <w:rPr>
          <w:rFonts w:ascii="Consolas" w:hAnsi="Consolas"/>
          <w:color w:val="008000"/>
          <w:sz w:val="18"/>
          <w:szCs w:val="18"/>
        </w:rPr>
        <w:t>quanty</w:t>
      </w:r>
      <w:proofErr w:type="spellEnd"/>
    </w:p>
    <w:p w14:paraId="205596C9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E86658E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vailableQuantity</w:t>
      </w:r>
      <w:proofErr w:type="spellEnd"/>
    </w:p>
    <w:p w14:paraId="54F2A57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7BC2BEDD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9210F0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44B862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duct the quantity.</w:t>
      </w:r>
    </w:p>
    <w:p w14:paraId="60660F3C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66349D0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2</w:t>
      </w:r>
    </w:p>
    <w:p w14:paraId="6A13824F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sz w:val="18"/>
          <w:szCs w:val="18"/>
        </w:rPr>
        <w:t>AvailableQuantity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</w:p>
    <w:p w14:paraId="097AF110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C7E968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F6291B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37CE1EF" w14:textId="63A6E826" w:rsidR="00904200" w:rsidRDefault="00904200" w:rsidP="00C60EAF">
      <w:pPr>
        <w:spacing w:after="0"/>
      </w:pPr>
      <w:r>
        <w:rPr>
          <w:noProof/>
        </w:rPr>
        <w:drawing>
          <wp:inline distT="0" distB="0" distL="0" distR="0" wp14:anchorId="33E91E82" wp14:editId="2144B380">
            <wp:extent cx="5274310" cy="930275"/>
            <wp:effectExtent l="0" t="0" r="2540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3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48078" w14:textId="77777777" w:rsidR="00904200" w:rsidRDefault="00904200" w:rsidP="00C60EAF">
      <w:pPr>
        <w:spacing w:after="0"/>
      </w:pPr>
    </w:p>
    <w:p w14:paraId="76F12BC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D291CE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D4698F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28672DC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use </w:t>
      </w:r>
      <w:proofErr w:type="gramStart"/>
      <w:r>
        <w:rPr>
          <w:rFonts w:ascii="Consolas" w:hAnsi="Consolas"/>
          <w:color w:val="008000"/>
          <w:sz w:val="18"/>
          <w:szCs w:val="18"/>
        </w:rPr>
        <w:t>SERIALIZABLE(</w:t>
      </w:r>
      <w:proofErr w:type="gramEnd"/>
      <w:r>
        <w:rPr>
          <w:rFonts w:ascii="Consolas" w:hAnsi="Consolas"/>
          <w:color w:val="008000"/>
          <w:sz w:val="18"/>
          <w:szCs w:val="18"/>
        </w:rPr>
        <w:t>可串行化的讀取</w:t>
      </w:r>
      <w:r>
        <w:rPr>
          <w:rFonts w:ascii="Consolas" w:hAnsi="Consolas"/>
          <w:color w:val="008000"/>
          <w:sz w:val="18"/>
          <w:szCs w:val="18"/>
        </w:rPr>
        <w:t>) level : Update Data</w:t>
      </w:r>
    </w:p>
    <w:p w14:paraId="1953C9F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--SET TRANSACTION ISOLATION LEVEL </w:t>
      </w:r>
      <w:proofErr w:type="gramStart"/>
      <w:r>
        <w:rPr>
          <w:rFonts w:ascii="Consolas" w:hAnsi="Consolas"/>
          <w:color w:val="008000"/>
          <w:sz w:val="18"/>
          <w:szCs w:val="18"/>
        </w:rPr>
        <w:t>SERIALIZABLE;</w:t>
      </w:r>
      <w:proofErr w:type="gramEnd"/>
    </w:p>
    <w:p w14:paraId="3E76E13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2 use ALLOW_SNAPSHOT_ISOLATION and </w:t>
      </w:r>
      <w:proofErr w:type="gramStart"/>
      <w:r>
        <w:rPr>
          <w:rFonts w:ascii="Consolas" w:hAnsi="Consolas"/>
          <w:color w:val="008000"/>
          <w:sz w:val="18"/>
          <w:szCs w:val="18"/>
        </w:rPr>
        <w:t>SNAPSHOT(</w:t>
      </w:r>
      <w:proofErr w:type="gramEnd"/>
      <w:r>
        <w:rPr>
          <w:rFonts w:ascii="Consolas" w:hAnsi="Consolas"/>
          <w:color w:val="008000"/>
          <w:sz w:val="18"/>
          <w:szCs w:val="18"/>
        </w:rPr>
        <w:t>快照讀取</w:t>
      </w:r>
      <w:r>
        <w:rPr>
          <w:rFonts w:ascii="Consolas" w:hAnsi="Consolas"/>
          <w:color w:val="008000"/>
          <w:sz w:val="18"/>
          <w:szCs w:val="18"/>
        </w:rPr>
        <w:t>) level : Update same data</w:t>
      </w:r>
    </w:p>
    <w:p w14:paraId="71A9E8F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[Sample] SET ALLOW_SNAPSHOT_ISOLATION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1E5A651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</w:t>
      </w:r>
      <w:proofErr w:type="gramStart"/>
      <w:r>
        <w:rPr>
          <w:rFonts w:ascii="Consolas" w:hAnsi="Consolas"/>
          <w:color w:val="008000"/>
          <w:sz w:val="18"/>
          <w:szCs w:val="18"/>
        </w:rPr>
        <w:t>SNAPSHOT;</w:t>
      </w:r>
      <w:proofErr w:type="gramEnd"/>
    </w:p>
    <w:p w14:paraId="0CE4901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3778F52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Transaction1,</w:t>
      </w:r>
    </w:p>
    <w:p w14:paraId="3661025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during Transaction1 is still running, execute Transaction2</w:t>
      </w:r>
    </w:p>
    <w:p w14:paraId="42A3165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 will return ...</w:t>
      </w:r>
    </w:p>
    <w:p w14:paraId="059D394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7BAA8C8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7</w:t>
      </w:r>
    </w:p>
    <w:p w14:paraId="58DD813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 will return ...</w:t>
      </w:r>
    </w:p>
    <w:p w14:paraId="44B3E08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43BA171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n return Error when update same data.</w:t>
      </w:r>
    </w:p>
    <w:p w14:paraId="55151BC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SERIALIZABLE isolation level(</w:t>
      </w:r>
      <w:r>
        <w:rPr>
          <w:rFonts w:ascii="Consolas" w:hAnsi="Consolas"/>
          <w:color w:val="008000"/>
          <w:sz w:val="18"/>
          <w:szCs w:val="18"/>
        </w:rPr>
        <w:t>可串行化的讀取</w:t>
      </w:r>
      <w:r>
        <w:rPr>
          <w:rFonts w:ascii="Consolas" w:hAnsi="Consolas"/>
          <w:color w:val="008000"/>
          <w:sz w:val="18"/>
          <w:szCs w:val="18"/>
        </w:rPr>
        <w:t>)  </w:t>
      </w:r>
    </w:p>
    <w:p w14:paraId="25D7B19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block all other transactions</w:t>
      </w:r>
    </w:p>
    <w:p w14:paraId="5EC55B0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insert/update/delete until it finishes.</w:t>
      </w:r>
    </w:p>
    <w:p w14:paraId="54410B1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Transaction1 will update</w:t>
      </w:r>
    </w:p>
    <w:p w14:paraId="5E52F6A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rom 20 to 17. </w:t>
      </w:r>
    </w:p>
    <w:p w14:paraId="2FCE20B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However, Transaction2 ALLOW_SNAPSHOT_ISOLATION and </w:t>
      </w:r>
      <w:proofErr w:type="gramStart"/>
      <w:r>
        <w:rPr>
          <w:rFonts w:ascii="Consolas" w:hAnsi="Consolas"/>
          <w:color w:val="008000"/>
          <w:sz w:val="18"/>
          <w:szCs w:val="18"/>
        </w:rPr>
        <w:t>SNAPSHOT(</w:t>
      </w:r>
      <w:proofErr w:type="gramEnd"/>
      <w:r>
        <w:rPr>
          <w:rFonts w:ascii="Consolas" w:hAnsi="Consolas"/>
          <w:color w:val="008000"/>
          <w:sz w:val="18"/>
          <w:szCs w:val="18"/>
        </w:rPr>
        <w:t>快照讀取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11C9EC7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take the copy version data to read the data.</w:t>
      </w:r>
    </w:p>
    <w:p w14:paraId="0A815ED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Transaction2 read the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2020D84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as still 20.  Thus, return 20.</w:t>
      </w:r>
    </w:p>
    <w:p w14:paraId="27167BD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Transaction2 tried to updat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249951E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as blocked by Transaction1 SERIALIZABLE isolation level(</w:t>
      </w:r>
      <w:r>
        <w:rPr>
          <w:rFonts w:ascii="Consolas" w:hAnsi="Consolas"/>
          <w:color w:val="008000"/>
          <w:sz w:val="18"/>
          <w:szCs w:val="18"/>
        </w:rPr>
        <w:t>可串行化的讀取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28E7D54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return Error.</w:t>
      </w:r>
    </w:p>
    <w:p w14:paraId="60ECB2E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398C3D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</w:t>
      </w:r>
    </w:p>
    <w:p w14:paraId="469D696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3_04</w:t>
      </w:r>
    </w:p>
    <w:p w14:paraId="1FE1F9C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3B37FAD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t> </w:t>
      </w:r>
      <w:r>
        <w:rPr>
          <w:rFonts w:ascii="Consolas" w:hAnsi="Consolas"/>
          <w:sz w:val="18"/>
          <w:szCs w:val="18"/>
        </w:rPr>
        <w:t>[Sampl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LLOW_SNAPSHOT_ISOLATIO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OFF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D9F091B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92D4C7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29DA59CD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8B3E3A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7</w:t>
      </w:r>
    </w:p>
    <w:p w14:paraId="6830E012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2</w:t>
      </w:r>
    </w:p>
    <w:p w14:paraId="3610F60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SET</w:t>
      </w:r>
      <w:r>
        <w:rPr>
          <w:rFonts w:ascii="Consolas" w:hAnsi="Consolas"/>
          <w:sz w:val="18"/>
          <w:szCs w:val="18"/>
        </w:rPr>
        <w:t> 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AvailableQuantity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20</w:t>
      </w:r>
    </w:p>
    <w:p w14:paraId="43BBE63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A7C1DEF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6950BA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3EECD77D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F13BDBD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362C1A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0EABA372" w14:textId="77777777" w:rsidR="00904200" w:rsidRDefault="00904200" w:rsidP="00C60EAF">
      <w:pPr>
        <w:spacing w:after="0"/>
      </w:pPr>
    </w:p>
    <w:p w14:paraId="69AA1159" w14:textId="77A3F7A3" w:rsidR="00904200" w:rsidRDefault="00904200" w:rsidP="00C60EAF">
      <w:pPr>
        <w:spacing w:after="0"/>
      </w:pPr>
      <w:r>
        <w:rPr>
          <w:noProof/>
        </w:rPr>
        <w:drawing>
          <wp:inline distT="0" distB="0" distL="0" distR="0" wp14:anchorId="11442590" wp14:editId="465CF807">
            <wp:extent cx="3238500" cy="96012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68615E" w14:textId="77777777" w:rsidR="00904200" w:rsidRDefault="00904200" w:rsidP="00C60EAF">
      <w:pPr>
        <w:spacing w:after="0"/>
      </w:pPr>
    </w:p>
    <w:p w14:paraId="0B6C2B6B" w14:textId="77777777" w:rsidR="00904200" w:rsidRDefault="00904200" w:rsidP="00C60EAF">
      <w:pPr>
        <w:spacing w:after="0"/>
      </w:pPr>
    </w:p>
    <w:p w14:paraId="4FCA5A4C" w14:textId="77777777" w:rsidR="00904200" w:rsidRDefault="00904200" w:rsidP="00C60EAF">
      <w:pPr>
        <w:spacing w:after="0"/>
      </w:pPr>
    </w:p>
    <w:p w14:paraId="20F6F8D1" w14:textId="77777777" w:rsidR="00904200" w:rsidRDefault="00904200" w:rsidP="00C60EAF">
      <w:pPr>
        <w:spacing w:after="0"/>
      </w:pPr>
    </w:p>
    <w:p w14:paraId="3DB43049" w14:textId="77777777" w:rsidR="00904200" w:rsidRDefault="00904200" w:rsidP="00C60EAF">
      <w:pPr>
        <w:spacing w:after="0"/>
      </w:pPr>
      <w:r>
        <w:rPr>
          <w:rFonts w:ascii="Tahoma" w:hAnsi="Tahoma" w:cs="Tahoma"/>
          <w:sz w:val="36"/>
          <w:szCs w:val="36"/>
        </w:rPr>
        <w:t>7.4. </w:t>
      </w:r>
      <w:proofErr w:type="spellStart"/>
      <w:r>
        <w:rPr>
          <w:rFonts w:ascii="Tahoma" w:hAnsi="Tahoma" w:cs="Tahoma"/>
          <w:sz w:val="36"/>
          <w:szCs w:val="36"/>
        </w:rPr>
        <w:t>ReadCommitted</w:t>
      </w:r>
      <w:proofErr w:type="spellEnd"/>
      <w:r>
        <w:rPr>
          <w:rFonts w:ascii="Tahoma" w:hAnsi="Tahoma" w:cs="Tahoma"/>
          <w:sz w:val="36"/>
          <w:szCs w:val="36"/>
        </w:rPr>
        <w:t>(</w:t>
      </w:r>
      <w:r>
        <w:rPr>
          <w:rFonts w:ascii="Tahoma" w:hAnsi="Tahoma" w:cs="Tahoma"/>
          <w:sz w:val="36"/>
          <w:szCs w:val="36"/>
        </w:rPr>
        <w:t>包括讀提交</w:t>
      </w:r>
      <w:r>
        <w:rPr>
          <w:rFonts w:ascii="Tahoma" w:hAnsi="Tahoma" w:cs="Tahoma"/>
          <w:sz w:val="36"/>
          <w:szCs w:val="36"/>
        </w:rPr>
        <w:t>)</w:t>
      </w:r>
    </w:p>
    <w:p w14:paraId="44AD2980" w14:textId="77777777" w:rsidR="00904200" w:rsidRDefault="00904200" w:rsidP="00C60EAF">
      <w:pPr>
        <w:spacing w:after="0"/>
      </w:pPr>
    </w:p>
    <w:p w14:paraId="421DEA31" w14:textId="18E81AA5" w:rsidR="00904200" w:rsidRDefault="00904200" w:rsidP="00C60EAF">
      <w:pPr>
        <w:spacing w:after="0"/>
      </w:pPr>
      <w:r>
        <w:rPr>
          <w:noProof/>
        </w:rPr>
        <w:drawing>
          <wp:inline distT="0" distB="0" distL="0" distR="0" wp14:anchorId="7E61D1F6" wp14:editId="4397280C">
            <wp:extent cx="5274310" cy="3302635"/>
            <wp:effectExtent l="0" t="0" r="2540" b="0"/>
            <wp:docPr id="15" name="Picture 1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02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AE39B6" w14:textId="77777777" w:rsidR="00904200" w:rsidRDefault="00904200" w:rsidP="00C60EAF">
      <w:pPr>
        <w:spacing w:after="0"/>
      </w:pPr>
    </w:p>
    <w:p w14:paraId="06E8C1C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===========================================================================</w:t>
      </w:r>
    </w:p>
    <w:p w14:paraId="2A5EADC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4</w:t>
      </w:r>
    </w:p>
    <w:p w14:paraId="0D3DBE3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</w:t>
      </w:r>
      <w:r>
        <w:rPr>
          <w:rFonts w:ascii="Consolas" w:hAnsi="Consolas"/>
          <w:color w:val="008000"/>
          <w:sz w:val="18"/>
          <w:szCs w:val="18"/>
        </w:rPr>
        <w:t>) </w:t>
      </w:r>
    </w:p>
    <w:p w14:paraId="14B7987B" w14:textId="77777777" w:rsidR="00904200" w:rsidRDefault="00904200" w:rsidP="00C60EAF">
      <w:pPr>
        <w:spacing w:after="0"/>
      </w:pPr>
    </w:p>
    <w:p w14:paraId="62615F4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C901FC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use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</w:t>
      </w:r>
      <w:r>
        <w:rPr>
          <w:rFonts w:ascii="Consolas" w:hAnsi="Consolas"/>
          <w:color w:val="008000"/>
          <w:sz w:val="18"/>
          <w:szCs w:val="18"/>
        </w:rPr>
        <w:t xml:space="preserve">)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pdate Data</w:t>
      </w:r>
    </w:p>
    <w:p w14:paraId="501FBCA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6C94543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2 use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</w:t>
      </w:r>
      <w:r>
        <w:rPr>
          <w:rFonts w:ascii="Consolas" w:hAnsi="Consolas"/>
          <w:color w:val="008000"/>
          <w:sz w:val="18"/>
          <w:szCs w:val="18"/>
        </w:rPr>
        <w:t xml:space="preserve">)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elect data</w:t>
      </w:r>
    </w:p>
    <w:p w14:paraId="116E9E4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5BBA4EA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56910A0" w14:textId="77777777" w:rsidR="00904200" w:rsidRDefault="00904200" w:rsidP="00C60EAF">
      <w:pPr>
        <w:spacing w:after="0"/>
      </w:pPr>
    </w:p>
    <w:p w14:paraId="7AAF926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</w:t>
      </w:r>
    </w:p>
    <w:p w14:paraId="3C916AA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4_01</w:t>
      </w:r>
    </w:p>
    <w:p w14:paraId="31B5DA6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ransaction1 use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</w:t>
      </w:r>
      <w:r>
        <w:rPr>
          <w:rFonts w:ascii="Consolas" w:hAnsi="Consolas"/>
          <w:color w:val="008000"/>
          <w:sz w:val="18"/>
          <w:szCs w:val="18"/>
        </w:rPr>
        <w:t xml:space="preserve">)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pdate Data</w:t>
      </w:r>
    </w:p>
    <w:p w14:paraId="288817F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ter database [Sample] SET READ_COMMITTED_SNAPSHOT OFF</w:t>
      </w:r>
    </w:p>
    <w:p w14:paraId="080CB00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9C8FC9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emember to disable READ_COMMITTED_SNAPSHOT and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快照讀取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5E8E173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use normal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</w:t>
      </w:r>
      <w:r>
        <w:rPr>
          <w:rFonts w:ascii="Consolas" w:hAnsi="Consolas"/>
          <w:color w:val="008000"/>
          <w:sz w:val="18"/>
          <w:szCs w:val="18"/>
        </w:rPr>
        <w:t>) in this example.</w:t>
      </w:r>
    </w:p>
    <w:p w14:paraId="0C1DC9A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DCE3E1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OLA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VE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A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COMMITTE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C30250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E09A4B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et the stock quantity</w:t>
      </w:r>
    </w:p>
    <w:p w14:paraId="530096CF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8A66222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vailableQuantity</w:t>
      </w:r>
      <w:proofErr w:type="spellEnd"/>
    </w:p>
    <w:p w14:paraId="020F918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2A4E1C4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1A02A9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88E95F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l the product</w:t>
      </w:r>
    </w:p>
    <w:p w14:paraId="211BAD33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DD04529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2</w:t>
      </w:r>
    </w:p>
    <w:p w14:paraId="79FA023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sz w:val="18"/>
          <w:szCs w:val="18"/>
        </w:rPr>
        <w:t>AvailableQuantity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</w:p>
    <w:p w14:paraId="07350840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88A3F5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AABC58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illing to Customer</w:t>
      </w:r>
    </w:p>
    <w:p w14:paraId="7AC5308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4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9E42B4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15DE48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A156B8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</w:t>
      </w:r>
    </w:p>
    <w:p w14:paraId="32CC163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4_02</w:t>
      </w:r>
    </w:p>
    <w:p w14:paraId="5A7DA1A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ransaction2 use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</w:t>
      </w:r>
      <w:r>
        <w:rPr>
          <w:rFonts w:ascii="Consolas" w:hAnsi="Consolas"/>
          <w:color w:val="008000"/>
          <w:sz w:val="18"/>
          <w:szCs w:val="18"/>
        </w:rPr>
        <w:t xml:space="preserve">)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elect data</w:t>
      </w:r>
    </w:p>
    <w:p w14:paraId="20AEB9A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OLA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VE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A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COMMITTE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A1490B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201531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et the stock quantity</w:t>
      </w:r>
    </w:p>
    <w:p w14:paraId="77DC73B0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F4F0FD6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vailableQuantity</w:t>
      </w:r>
      <w:proofErr w:type="spellEnd"/>
    </w:p>
    <w:p w14:paraId="771F69F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0B313826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A43B06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1D2DB13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12B2D5C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0780ADF" w14:textId="157544FC" w:rsidR="00904200" w:rsidRDefault="00904200" w:rsidP="00C60EAF">
      <w:pPr>
        <w:spacing w:after="0"/>
      </w:pPr>
      <w:r>
        <w:rPr>
          <w:noProof/>
        </w:rPr>
        <w:drawing>
          <wp:inline distT="0" distB="0" distL="0" distR="0" wp14:anchorId="09C0C39B" wp14:editId="3A02B8B8">
            <wp:extent cx="5120640" cy="1059180"/>
            <wp:effectExtent l="0" t="0" r="381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105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45EECB" w14:textId="77777777" w:rsidR="00904200" w:rsidRDefault="00904200" w:rsidP="00C60EAF">
      <w:pPr>
        <w:spacing w:after="0"/>
      </w:pPr>
    </w:p>
    <w:p w14:paraId="1DE6BD2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7F3987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72C435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1820A9C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use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</w:t>
      </w:r>
      <w:r>
        <w:rPr>
          <w:rFonts w:ascii="Consolas" w:hAnsi="Consolas"/>
          <w:color w:val="008000"/>
          <w:sz w:val="18"/>
          <w:szCs w:val="18"/>
        </w:rPr>
        <w:t xml:space="preserve">)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pdate Data</w:t>
      </w:r>
    </w:p>
    <w:p w14:paraId="381E78E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041143E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2 use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</w:t>
      </w:r>
      <w:r>
        <w:rPr>
          <w:rFonts w:ascii="Consolas" w:hAnsi="Consolas"/>
          <w:color w:val="008000"/>
          <w:sz w:val="18"/>
          <w:szCs w:val="18"/>
        </w:rPr>
        <w:t xml:space="preserve">)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elect data</w:t>
      </w:r>
    </w:p>
    <w:p w14:paraId="2566FD2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7B0A0A1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4B32278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Transaction1,</w:t>
      </w:r>
    </w:p>
    <w:p w14:paraId="5E22C2E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during Transaction1 is still running, execute Transaction2</w:t>
      </w:r>
    </w:p>
    <w:p w14:paraId="769BEA7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 will return ...</w:t>
      </w:r>
    </w:p>
    <w:p w14:paraId="567F9DB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78D178D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9</w:t>
      </w:r>
    </w:p>
    <w:p w14:paraId="1717009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 will return ...</w:t>
      </w:r>
    </w:p>
    <w:p w14:paraId="687E8B2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9</w:t>
      </w:r>
    </w:p>
    <w:p w14:paraId="59AE33E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olation level(</w:t>
      </w:r>
      <w:r>
        <w:rPr>
          <w:rFonts w:ascii="Consolas" w:hAnsi="Consolas"/>
          <w:color w:val="008000"/>
          <w:sz w:val="18"/>
          <w:szCs w:val="18"/>
        </w:rPr>
        <w:t>包括讀提交</w:t>
      </w:r>
      <w:r>
        <w:rPr>
          <w:rFonts w:ascii="Consolas" w:hAnsi="Consolas"/>
          <w:color w:val="008000"/>
          <w:sz w:val="18"/>
          <w:szCs w:val="18"/>
        </w:rPr>
        <w:t>)  </w:t>
      </w:r>
    </w:p>
    <w:p w14:paraId="0B094C9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block all other transactions</w:t>
      </w:r>
    </w:p>
    <w:p w14:paraId="7ECB9DA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insert/update/delete until it finishes.</w:t>
      </w:r>
    </w:p>
    <w:p w14:paraId="646D2D3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Transaction1 will update</w:t>
      </w:r>
    </w:p>
    <w:p w14:paraId="4B6BC34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rom 20 to 19. </w:t>
      </w:r>
    </w:p>
    <w:p w14:paraId="002FA57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2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olation level(</w:t>
      </w:r>
      <w:r>
        <w:rPr>
          <w:rFonts w:ascii="Consolas" w:hAnsi="Consolas"/>
          <w:color w:val="008000"/>
          <w:sz w:val="18"/>
          <w:szCs w:val="18"/>
        </w:rPr>
        <w:t>包括讀提交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3EEC30F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read the committed value which is 19.</w:t>
      </w:r>
    </w:p>
    <w:p w14:paraId="061FEA1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1648BF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</w:t>
      </w:r>
    </w:p>
    <w:p w14:paraId="59593B4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4_03</w:t>
      </w:r>
    </w:p>
    <w:p w14:paraId="4F43B20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lean up the changes. Rollback the </w:t>
      </w:r>
      <w:proofErr w:type="spellStart"/>
      <w:r>
        <w:rPr>
          <w:rFonts w:ascii="Consolas" w:hAnsi="Consolas"/>
          <w:color w:val="008000"/>
          <w:sz w:val="18"/>
          <w:szCs w:val="18"/>
        </w:rPr>
        <w:t>th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</w:p>
    <w:p w14:paraId="7311F9A7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3A37B93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01C86C4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0EEAA47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2</w:t>
      </w:r>
    </w:p>
    <w:p w14:paraId="5F070809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AvailableQuantity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20</w:t>
      </w:r>
    </w:p>
    <w:p w14:paraId="2BCC327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3B97106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C31D2F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6E762045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4C0E429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6FDE4B8" w14:textId="77777777" w:rsidR="00904200" w:rsidRDefault="00904200" w:rsidP="00C60EAF">
      <w:pPr>
        <w:spacing w:after="0"/>
      </w:pPr>
    </w:p>
    <w:p w14:paraId="453C28EE" w14:textId="1EDB961D" w:rsidR="00904200" w:rsidRDefault="00904200" w:rsidP="00C60EAF">
      <w:pPr>
        <w:spacing w:after="0"/>
      </w:pPr>
      <w:r>
        <w:rPr>
          <w:noProof/>
        </w:rPr>
        <w:drawing>
          <wp:inline distT="0" distB="0" distL="0" distR="0" wp14:anchorId="431CC0E3" wp14:editId="5748CC89">
            <wp:extent cx="3192780" cy="967740"/>
            <wp:effectExtent l="0" t="0" r="7620" b="3810"/>
            <wp:docPr id="13" name="Picture 13" descr="Graphical user interface, application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, 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80" cy="96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FB143E" w14:textId="77777777" w:rsidR="00904200" w:rsidRDefault="00904200" w:rsidP="00C60EAF">
      <w:pPr>
        <w:spacing w:after="0"/>
      </w:pPr>
    </w:p>
    <w:p w14:paraId="4E4469EF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--------------------------------------------------------------------------------------</w:t>
      </w:r>
    </w:p>
    <w:p w14:paraId="31A0E6BE" w14:textId="77777777" w:rsidR="00904200" w:rsidRDefault="00904200" w:rsidP="00C60EAF">
      <w:pPr>
        <w:spacing w:after="0"/>
      </w:pPr>
      <w:r>
        <w:rPr>
          <w:rFonts w:ascii="Tahoma" w:hAnsi="Tahoma" w:cs="Tahoma"/>
          <w:sz w:val="36"/>
          <w:szCs w:val="36"/>
        </w:rPr>
        <w:lastRenderedPageBreak/>
        <w:t xml:space="preserve">7.5. READ_COMMITTED_SNAPSHOT and </w:t>
      </w:r>
      <w:proofErr w:type="spellStart"/>
      <w:r>
        <w:rPr>
          <w:rFonts w:ascii="Tahoma" w:hAnsi="Tahoma" w:cs="Tahoma"/>
          <w:sz w:val="36"/>
          <w:szCs w:val="36"/>
        </w:rPr>
        <w:t>ReadCommitted</w:t>
      </w:r>
      <w:proofErr w:type="spellEnd"/>
      <w:r>
        <w:rPr>
          <w:rFonts w:ascii="Tahoma" w:hAnsi="Tahoma" w:cs="Tahoma"/>
          <w:sz w:val="36"/>
          <w:szCs w:val="36"/>
        </w:rPr>
        <w:t>(</w:t>
      </w:r>
      <w:r>
        <w:rPr>
          <w:rFonts w:ascii="Tahoma" w:hAnsi="Tahoma" w:cs="Tahoma"/>
          <w:sz w:val="36"/>
          <w:szCs w:val="36"/>
        </w:rPr>
        <w:t>包括讀提交快照讀取</w:t>
      </w:r>
      <w:r>
        <w:rPr>
          <w:rFonts w:ascii="Tahoma" w:hAnsi="Tahoma" w:cs="Tahoma"/>
          <w:sz w:val="36"/>
          <w:szCs w:val="36"/>
        </w:rPr>
        <w:t>)</w:t>
      </w:r>
    </w:p>
    <w:p w14:paraId="04C0D69A" w14:textId="77777777" w:rsidR="00904200" w:rsidRDefault="00904200" w:rsidP="00C60EAF">
      <w:pPr>
        <w:spacing w:after="0"/>
      </w:pPr>
    </w:p>
    <w:p w14:paraId="74F581AC" w14:textId="3333FC45" w:rsidR="00904200" w:rsidRDefault="00904200" w:rsidP="00C60EAF">
      <w:pPr>
        <w:spacing w:after="0"/>
      </w:pPr>
      <w:r>
        <w:rPr>
          <w:noProof/>
        </w:rPr>
        <w:drawing>
          <wp:inline distT="0" distB="0" distL="0" distR="0" wp14:anchorId="4120AB6B" wp14:editId="2A44F9E8">
            <wp:extent cx="5274310" cy="2647950"/>
            <wp:effectExtent l="0" t="0" r="2540" b="0"/>
            <wp:docPr id="12" name="Picture 12" descr="Graphical user interface, text, 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timelin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7C9860" w14:textId="77777777" w:rsidR="00904200" w:rsidRDefault="00904200" w:rsidP="00C60EAF">
      <w:pPr>
        <w:spacing w:after="0"/>
      </w:pPr>
    </w:p>
    <w:p w14:paraId="0BEE5C2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52518C9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5</w:t>
      </w:r>
    </w:p>
    <w:p w14:paraId="1D8A9F6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READ_COMMITTED_SNAPSHOT and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快照讀取</w:t>
      </w:r>
      <w:r>
        <w:rPr>
          <w:rFonts w:ascii="Consolas" w:hAnsi="Consolas"/>
          <w:color w:val="008000"/>
          <w:sz w:val="18"/>
          <w:szCs w:val="18"/>
        </w:rPr>
        <w:t>) </w:t>
      </w:r>
    </w:p>
    <w:p w14:paraId="6A12B8A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B43481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use READ_COMMITTED_SNAPSHOT and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快照讀取</w:t>
      </w:r>
      <w:r>
        <w:rPr>
          <w:rFonts w:ascii="Consolas" w:hAnsi="Consolas"/>
          <w:color w:val="008000"/>
          <w:sz w:val="18"/>
          <w:szCs w:val="18"/>
        </w:rPr>
        <w:t xml:space="preserve">)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pdate Data</w:t>
      </w:r>
    </w:p>
    <w:p w14:paraId="0F30AD1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Sample3 SET READ_COMMITTED_SNAPSHOT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596DEB9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68F46A6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2 use READ_COMMITTED_SNAPSHOT and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快照讀取</w:t>
      </w:r>
      <w:r>
        <w:rPr>
          <w:rFonts w:ascii="Consolas" w:hAnsi="Consolas"/>
          <w:color w:val="008000"/>
          <w:sz w:val="18"/>
          <w:szCs w:val="18"/>
        </w:rPr>
        <w:t xml:space="preserve">)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elect data</w:t>
      </w:r>
    </w:p>
    <w:p w14:paraId="03A1F99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Sample3 SET READ_COMMITTED_SNAPSHOT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77F19E8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0B5A839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A782CA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</w:t>
      </w:r>
    </w:p>
    <w:p w14:paraId="5F54C30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5_01</w:t>
      </w:r>
    </w:p>
    <w:p w14:paraId="51C9BEC6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t> </w:t>
      </w:r>
      <w:r>
        <w:rPr>
          <w:rFonts w:ascii="Consolas" w:hAnsi="Consolas"/>
          <w:sz w:val="18"/>
          <w:szCs w:val="18"/>
        </w:rPr>
        <w:t>[Sampl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AD_COMMITTED_SNAPSHO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3A8A1B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751105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3BECED84" w14:textId="77777777" w:rsidR="00904200" w:rsidRDefault="00000000" w:rsidP="00C60EAF">
      <w:pPr>
        <w:spacing w:after="0"/>
      </w:pPr>
      <w:hyperlink r:id="rId47" w:history="1">
        <w:r w:rsidR="00904200">
          <w:rPr>
            <w:rStyle w:val="Hyperlink"/>
            <w:rFonts w:ascii="Consolas" w:hAnsi="Consolas"/>
            <w:sz w:val="18"/>
            <w:szCs w:val="18"/>
          </w:rPr>
          <w:t>https://stackoverflow.com/questions/232333/how-long-should-set-read-committed-snapshot-on-take</w:t>
        </w:r>
      </w:hyperlink>
    </w:p>
    <w:p w14:paraId="0B60A9D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Firstly,</w:t>
      </w:r>
    </w:p>
    <w:p w14:paraId="16612CA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Sample3 SET READ_COMMITTED_SNAPSHOT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28FA99F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condly, you may</w:t>
      </w:r>
    </w:p>
    <w:p w14:paraId="30F1ABB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42565A0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it </w:t>
      </w:r>
      <w:proofErr w:type="gramStart"/>
      <w:r>
        <w:rPr>
          <w:rFonts w:ascii="Consolas" w:hAnsi="Consolas"/>
          <w:color w:val="008000"/>
          <w:sz w:val="18"/>
          <w:szCs w:val="18"/>
        </w:rPr>
        <w:t>tak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oo long to enable SNAPSHOT,</w:t>
      </w:r>
    </w:p>
    <w:p w14:paraId="05C8E61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lose all </w:t>
      </w:r>
      <w:proofErr w:type="spellStart"/>
      <w:r>
        <w:rPr>
          <w:rFonts w:ascii="Consolas" w:hAnsi="Consolas"/>
          <w:color w:val="008000"/>
          <w:sz w:val="18"/>
          <w:szCs w:val="18"/>
        </w:rPr>
        <w:t>ssm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ession, and re-open </w:t>
      </w:r>
      <w:proofErr w:type="spellStart"/>
      <w:r>
        <w:rPr>
          <w:rFonts w:ascii="Consolas" w:hAnsi="Consolas"/>
          <w:color w:val="008000"/>
          <w:sz w:val="18"/>
          <w:szCs w:val="18"/>
        </w:rPr>
        <w:t>ssms</w:t>
      </w:r>
      <w:proofErr w:type="spellEnd"/>
      <w:r>
        <w:rPr>
          <w:rFonts w:ascii="Consolas" w:hAnsi="Consolas"/>
          <w:color w:val="008000"/>
          <w:sz w:val="18"/>
          <w:szCs w:val="18"/>
        </w:rPr>
        <w:t>, re-open the query.</w:t>
      </w:r>
    </w:p>
    <w:p w14:paraId="072F932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xecut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fillowing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72D7C7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TER DATABASE Sample3 SET READ_COMMITTED_SNAPSHOT ON WITH ROLLBACK IMMEDIATE</w:t>
      </w:r>
    </w:p>
    <w:p w14:paraId="370BA7C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immediately rollback any open transactions before starting the ALTER DATABASE statement.</w:t>
      </w:r>
    </w:p>
    <w:p w14:paraId="55308E5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member to disable it when you finished</w:t>
      </w:r>
    </w:p>
    <w:p w14:paraId="42D205B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Sample3 SET READ_COMMITTED_SNAPSHOT </w:t>
      </w:r>
      <w:proofErr w:type="gramStart"/>
      <w:r>
        <w:rPr>
          <w:rFonts w:ascii="Consolas" w:hAnsi="Consolas"/>
          <w:color w:val="008000"/>
          <w:sz w:val="18"/>
          <w:szCs w:val="18"/>
        </w:rPr>
        <w:t>OFF;</w:t>
      </w:r>
      <w:proofErr w:type="gramEnd"/>
    </w:p>
    <w:p w14:paraId="0E31E9F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BEA64B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</w:t>
      </w:r>
    </w:p>
    <w:p w14:paraId="5A26266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5_02</w:t>
      </w:r>
    </w:p>
    <w:p w14:paraId="049C358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ransaction1 use READ_COMMITTED_SNAPSHOT and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快照讀取</w:t>
      </w:r>
      <w:r>
        <w:rPr>
          <w:rFonts w:ascii="Consolas" w:hAnsi="Consolas"/>
          <w:color w:val="008000"/>
          <w:sz w:val="18"/>
          <w:szCs w:val="18"/>
        </w:rPr>
        <w:t xml:space="preserve">)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pdate Data</w:t>
      </w:r>
    </w:p>
    <w:p w14:paraId="77BE5C66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OLA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VE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A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COMMITTE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CEBA585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739D1E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et the stock quantity</w:t>
      </w:r>
    </w:p>
    <w:p w14:paraId="60359A86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375F534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vailableQuantity</w:t>
      </w:r>
      <w:proofErr w:type="spellEnd"/>
    </w:p>
    <w:p w14:paraId="5F4C7C4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14493020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6C7FE29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16E501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l the product</w:t>
      </w:r>
    </w:p>
    <w:p w14:paraId="10049E50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C3A2FDE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2</w:t>
      </w:r>
    </w:p>
    <w:p w14:paraId="7F4B121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sz w:val="18"/>
          <w:szCs w:val="18"/>
        </w:rPr>
        <w:t>AvailableQuantity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</w:p>
    <w:p w14:paraId="7E01F04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B6B60E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171760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illing to Customer</w:t>
      </w:r>
    </w:p>
    <w:p w14:paraId="08C9CAE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4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079CA06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B48144F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73FE32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--------------------------------------</w:t>
      </w:r>
    </w:p>
    <w:p w14:paraId="28FA41C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5_03</w:t>
      </w:r>
    </w:p>
    <w:p w14:paraId="23BB789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ransaction2 use READ_COMMITTED_SNAPSHOT and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快照讀取</w:t>
      </w:r>
      <w:r>
        <w:rPr>
          <w:rFonts w:ascii="Consolas" w:hAnsi="Consolas"/>
          <w:color w:val="008000"/>
          <w:sz w:val="18"/>
          <w:szCs w:val="18"/>
        </w:rPr>
        <w:t xml:space="preserve">)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elect data</w:t>
      </w:r>
    </w:p>
    <w:p w14:paraId="6A0E2340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OLA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VE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A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COMMITTE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B6B4BC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E460E7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et the stock quantity</w:t>
      </w:r>
    </w:p>
    <w:p w14:paraId="00A5E5E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7711C90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vailableQuantity</w:t>
      </w:r>
      <w:proofErr w:type="spellEnd"/>
    </w:p>
    <w:p w14:paraId="4961BE1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45C7696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E2277F9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B6134B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B313A16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A8E2865" w14:textId="679EC31D" w:rsidR="00904200" w:rsidRDefault="00904200" w:rsidP="00C60EAF">
      <w:pPr>
        <w:spacing w:after="0"/>
      </w:pPr>
      <w:r>
        <w:rPr>
          <w:noProof/>
        </w:rPr>
        <w:drawing>
          <wp:inline distT="0" distB="0" distL="0" distR="0" wp14:anchorId="1D5CF161" wp14:editId="39CC2471">
            <wp:extent cx="5059680" cy="1097280"/>
            <wp:effectExtent l="0" t="0" r="7620" b="7620"/>
            <wp:docPr id="11" name="Picture 1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092B1" w14:textId="77777777" w:rsidR="00904200" w:rsidRDefault="00904200" w:rsidP="00C60EAF">
      <w:pPr>
        <w:spacing w:after="0"/>
      </w:pPr>
    </w:p>
    <w:p w14:paraId="12F86EA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FB930F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E99489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39823A7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use READ_COMMITTED_SNAPSHOT and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快照讀取</w:t>
      </w:r>
      <w:r>
        <w:rPr>
          <w:rFonts w:ascii="Consolas" w:hAnsi="Consolas"/>
          <w:color w:val="008000"/>
          <w:sz w:val="18"/>
          <w:szCs w:val="18"/>
        </w:rPr>
        <w:t xml:space="preserve">)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pdate Data</w:t>
      </w:r>
    </w:p>
    <w:p w14:paraId="5409EC3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Sample3 SET READ_COMMITTED_SNAPSHOT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1BB856B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09E3AF0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2 use READ_COMMITTED_SNAPSHOT and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快照讀取</w:t>
      </w:r>
      <w:r>
        <w:rPr>
          <w:rFonts w:ascii="Consolas" w:hAnsi="Consolas"/>
          <w:color w:val="008000"/>
          <w:sz w:val="18"/>
          <w:szCs w:val="18"/>
        </w:rPr>
        <w:t xml:space="preserve">)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elect data</w:t>
      </w:r>
    </w:p>
    <w:p w14:paraId="7EBE85B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Sample3 SET READ_COMMITTED_SNAPSHOT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6E1DC0E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067F74D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62B2BBE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EAD_COMMITTED_SNAPSHOT and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快照讀取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7DDFEF5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as no update conflicts problems, because</w:t>
      </w:r>
    </w:p>
    <w:p w14:paraId="12EE266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EAD_COMMITTED_SNAPSHOT and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快照讀取</w:t>
      </w:r>
      <w:r>
        <w:rPr>
          <w:rFonts w:ascii="Consolas" w:hAnsi="Consolas"/>
          <w:color w:val="008000"/>
          <w:sz w:val="18"/>
          <w:szCs w:val="18"/>
        </w:rPr>
        <w:t>) </w:t>
      </w:r>
    </w:p>
    <w:p w14:paraId="554383F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uses row version to perform whatever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</w:t>
      </w:r>
      <w:r>
        <w:rPr>
          <w:rFonts w:ascii="Consolas" w:hAnsi="Consolas"/>
          <w:color w:val="008000"/>
          <w:sz w:val="18"/>
          <w:szCs w:val="18"/>
        </w:rPr>
        <w:t>) can do, plus</w:t>
      </w:r>
    </w:p>
    <w:p w14:paraId="1A29CEE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atever ALLOW_SNAPSHOT_ISOLATION and </w:t>
      </w:r>
      <w:proofErr w:type="gramStart"/>
      <w:r>
        <w:rPr>
          <w:rFonts w:ascii="Consolas" w:hAnsi="Consolas"/>
          <w:color w:val="008000"/>
          <w:sz w:val="18"/>
          <w:szCs w:val="18"/>
        </w:rPr>
        <w:t>SNAPSHOT(</w:t>
      </w:r>
      <w:proofErr w:type="gramEnd"/>
      <w:r>
        <w:rPr>
          <w:rFonts w:ascii="Consolas" w:hAnsi="Consolas"/>
          <w:color w:val="008000"/>
          <w:sz w:val="18"/>
          <w:szCs w:val="18"/>
        </w:rPr>
        <w:t>快照讀取</w:t>
      </w:r>
      <w:r>
        <w:rPr>
          <w:rFonts w:ascii="Consolas" w:hAnsi="Consolas"/>
          <w:color w:val="008000"/>
          <w:sz w:val="18"/>
          <w:szCs w:val="18"/>
        </w:rPr>
        <w:t>) can do.</w:t>
      </w:r>
    </w:p>
    <w:p w14:paraId="50F354A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atever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</w:t>
      </w:r>
      <w:r>
        <w:rPr>
          <w:rFonts w:ascii="Consolas" w:hAnsi="Consolas"/>
          <w:color w:val="008000"/>
          <w:sz w:val="18"/>
          <w:szCs w:val="18"/>
        </w:rPr>
        <w:t>) can do is to prevent update conflicts.</w:t>
      </w:r>
    </w:p>
    <w:p w14:paraId="2203514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7450E22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Transaction1,</w:t>
      </w:r>
    </w:p>
    <w:p w14:paraId="5E00230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during Transaction1 is still running, execute Transaction2</w:t>
      </w:r>
    </w:p>
    <w:p w14:paraId="464D3E0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 will return ...</w:t>
      </w:r>
    </w:p>
    <w:p w14:paraId="1C51750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7C024E6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9</w:t>
      </w:r>
    </w:p>
    <w:p w14:paraId="7F86913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 will return ...</w:t>
      </w:r>
    </w:p>
    <w:p w14:paraId="687EF0D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68E9F83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READ_COMMITTED_SNAPSHOT and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快照讀取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72E431D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olation level will use row version to block all other transactions</w:t>
      </w:r>
    </w:p>
    <w:p w14:paraId="3758F97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insert/update/delete until it finishes.</w:t>
      </w:r>
    </w:p>
    <w:p w14:paraId="6B674DE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Transaction1 will update</w:t>
      </w:r>
    </w:p>
    <w:p w14:paraId="7523900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rom 20 to 19.</w:t>
      </w:r>
    </w:p>
    <w:p w14:paraId="7059F7F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However, Transaction2 READ_COMMITTED_SNAPSHOT and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快照讀取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468BD12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olation level will take the copy version data to read the data.</w:t>
      </w:r>
    </w:p>
    <w:p w14:paraId="7CE44F3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Transaction2 read the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5DC0B13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as still 20.  Thus, return 20.</w:t>
      </w:r>
    </w:p>
    <w:p w14:paraId="445BBE6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EA5834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</w:t>
      </w:r>
    </w:p>
    <w:p w14:paraId="7EAA74F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5_04</w:t>
      </w:r>
    </w:p>
    <w:p w14:paraId="6C56F63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.</w:t>
      </w:r>
    </w:p>
    <w:p w14:paraId="5F304976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t> </w:t>
      </w:r>
      <w:r>
        <w:rPr>
          <w:rFonts w:ascii="Consolas" w:hAnsi="Consolas"/>
          <w:sz w:val="18"/>
          <w:szCs w:val="18"/>
        </w:rPr>
        <w:t>[Sampl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AD_COMMITTED_SNAPSHO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OFF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A7F1798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8B9195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500E8A8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8E642E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9</w:t>
      </w:r>
    </w:p>
    <w:p w14:paraId="14A15F2E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2</w:t>
      </w:r>
    </w:p>
    <w:p w14:paraId="0DCD1139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AvailableQuantity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20</w:t>
      </w:r>
    </w:p>
    <w:p w14:paraId="0F1A8350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72C521B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4A56989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7727ECC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1B49DE3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919DB7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10054172" w14:textId="77777777" w:rsidR="00904200" w:rsidRDefault="00904200" w:rsidP="00C60EAF">
      <w:pPr>
        <w:spacing w:after="0"/>
      </w:pPr>
    </w:p>
    <w:p w14:paraId="34AC6464" w14:textId="25FA7FA8" w:rsidR="00904200" w:rsidRDefault="00904200" w:rsidP="00C60EAF">
      <w:pPr>
        <w:spacing w:after="0"/>
      </w:pPr>
      <w:r>
        <w:rPr>
          <w:noProof/>
        </w:rPr>
        <w:drawing>
          <wp:inline distT="0" distB="0" distL="0" distR="0" wp14:anchorId="11A4D0FC" wp14:editId="6DD1D58D">
            <wp:extent cx="3162300" cy="960120"/>
            <wp:effectExtent l="0" t="0" r="0" b="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43016" w14:textId="77777777" w:rsidR="00904200" w:rsidRDefault="00904200" w:rsidP="00C60EAF">
      <w:pPr>
        <w:spacing w:after="0"/>
      </w:pPr>
    </w:p>
    <w:p w14:paraId="54059B13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--------------------------------------------------------------------------------------</w:t>
      </w:r>
    </w:p>
    <w:p w14:paraId="761B14FF" w14:textId="77777777" w:rsidR="00904200" w:rsidRDefault="00904200" w:rsidP="00C60EAF">
      <w:pPr>
        <w:spacing w:after="0"/>
      </w:pPr>
      <w:r>
        <w:rPr>
          <w:rFonts w:ascii="Tahoma" w:hAnsi="Tahoma" w:cs="Tahoma"/>
          <w:sz w:val="36"/>
          <w:szCs w:val="36"/>
        </w:rPr>
        <w:t xml:space="preserve">7.6. READ_COMMITTED_SNAPSHOT and </w:t>
      </w:r>
      <w:proofErr w:type="spellStart"/>
      <w:r>
        <w:rPr>
          <w:rFonts w:ascii="Tahoma" w:hAnsi="Tahoma" w:cs="Tahoma"/>
          <w:sz w:val="36"/>
          <w:szCs w:val="36"/>
        </w:rPr>
        <w:t>ReadCommitted</w:t>
      </w:r>
      <w:proofErr w:type="spellEnd"/>
      <w:r>
        <w:rPr>
          <w:rFonts w:ascii="Tahoma" w:hAnsi="Tahoma" w:cs="Tahoma"/>
          <w:sz w:val="36"/>
          <w:szCs w:val="36"/>
        </w:rPr>
        <w:t>(</w:t>
      </w:r>
      <w:r>
        <w:rPr>
          <w:rFonts w:ascii="Tahoma" w:hAnsi="Tahoma" w:cs="Tahoma"/>
          <w:sz w:val="36"/>
          <w:szCs w:val="36"/>
        </w:rPr>
        <w:t>包括讀提交快照讀取</w:t>
      </w:r>
      <w:r>
        <w:rPr>
          <w:rFonts w:ascii="Tahoma" w:hAnsi="Tahoma" w:cs="Tahoma"/>
          <w:sz w:val="36"/>
          <w:szCs w:val="36"/>
        </w:rPr>
        <w:t>)</w:t>
      </w:r>
    </w:p>
    <w:p w14:paraId="08016676" w14:textId="77777777" w:rsidR="00904200" w:rsidRDefault="00904200" w:rsidP="00C60EAF">
      <w:pPr>
        <w:spacing w:after="0"/>
      </w:pPr>
    </w:p>
    <w:p w14:paraId="38C47F08" w14:textId="745DECBF" w:rsidR="00904200" w:rsidRDefault="00904200" w:rsidP="00C60EAF">
      <w:pPr>
        <w:spacing w:after="0"/>
      </w:pPr>
      <w:r>
        <w:rPr>
          <w:noProof/>
        </w:rPr>
        <w:drawing>
          <wp:inline distT="0" distB="0" distL="0" distR="0" wp14:anchorId="7AF2169B" wp14:editId="33C70029">
            <wp:extent cx="5274310" cy="2851785"/>
            <wp:effectExtent l="0" t="0" r="254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51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4A184A" w14:textId="77777777" w:rsidR="00904200" w:rsidRDefault="00904200" w:rsidP="00C60EAF">
      <w:pPr>
        <w:spacing w:after="0"/>
      </w:pPr>
    </w:p>
    <w:p w14:paraId="6692CC8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28BD951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6</w:t>
      </w:r>
    </w:p>
    <w:p w14:paraId="0C0C52D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READ_COMMITTED_SNAPSHOT and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快照讀取</w:t>
      </w:r>
      <w:r>
        <w:rPr>
          <w:rFonts w:ascii="Consolas" w:hAnsi="Consolas"/>
          <w:color w:val="008000"/>
          <w:sz w:val="18"/>
          <w:szCs w:val="18"/>
        </w:rPr>
        <w:t>) </w:t>
      </w:r>
    </w:p>
    <w:p w14:paraId="4FD3D02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BE49F1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use READ_COMMITTED_SNAPSHOT and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快照讀取</w:t>
      </w:r>
      <w:r>
        <w:rPr>
          <w:rFonts w:ascii="Consolas" w:hAnsi="Consolas"/>
          <w:color w:val="008000"/>
          <w:sz w:val="18"/>
          <w:szCs w:val="18"/>
        </w:rPr>
        <w:t xml:space="preserve">)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pdate Data</w:t>
      </w:r>
    </w:p>
    <w:p w14:paraId="5CB8F18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Sample3 SET READ_COMMITTED_SNAPSHOT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3E179C2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2ACDFCD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Transaction2 use READ_COMMITTED_SNAPSHOT and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快照讀取</w:t>
      </w:r>
      <w:r>
        <w:rPr>
          <w:rFonts w:ascii="Consolas" w:hAnsi="Consolas"/>
          <w:color w:val="008000"/>
          <w:sz w:val="18"/>
          <w:szCs w:val="18"/>
        </w:rPr>
        <w:t xml:space="preserve">)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pdate same data</w:t>
      </w:r>
    </w:p>
    <w:p w14:paraId="3B690C2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Sample3 SET READ_COMMITTED_SNAPSHOT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48035A4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43AA4AA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6FEB6B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</w:t>
      </w:r>
    </w:p>
    <w:p w14:paraId="24B57B3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6_01</w:t>
      </w:r>
    </w:p>
    <w:p w14:paraId="61444E2F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t> </w:t>
      </w:r>
      <w:r>
        <w:rPr>
          <w:rFonts w:ascii="Consolas" w:hAnsi="Consolas"/>
          <w:sz w:val="18"/>
          <w:szCs w:val="18"/>
        </w:rPr>
        <w:t>[Sampl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AD_COMMITTED_SNAPSHO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478482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575BDC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70FEC73F" w14:textId="77777777" w:rsidR="00904200" w:rsidRDefault="00000000" w:rsidP="00C60EAF">
      <w:pPr>
        <w:spacing w:after="0"/>
      </w:pPr>
      <w:hyperlink r:id="rId51" w:history="1">
        <w:r w:rsidR="00904200">
          <w:rPr>
            <w:rStyle w:val="Hyperlink"/>
            <w:rFonts w:ascii="Consolas" w:hAnsi="Consolas"/>
            <w:sz w:val="18"/>
            <w:szCs w:val="18"/>
          </w:rPr>
          <w:t>https://stackoverflow.com/questions/232333/how-long-should-set-read-committed-snapshot-on-take</w:t>
        </w:r>
      </w:hyperlink>
    </w:p>
    <w:p w14:paraId="792EA60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irstly,</w:t>
      </w:r>
    </w:p>
    <w:p w14:paraId="0DA5762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Sample3 SET READ_COMMITTED_SNAPSHOT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1FB17A0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condly, you may</w:t>
      </w:r>
    </w:p>
    <w:p w14:paraId="76A30E3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6864821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it </w:t>
      </w:r>
      <w:proofErr w:type="gramStart"/>
      <w:r>
        <w:rPr>
          <w:rFonts w:ascii="Consolas" w:hAnsi="Consolas"/>
          <w:color w:val="008000"/>
          <w:sz w:val="18"/>
          <w:szCs w:val="18"/>
        </w:rPr>
        <w:t>tak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oo long to enable SNAPSHOT,</w:t>
      </w:r>
    </w:p>
    <w:p w14:paraId="72DF4B7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lose all </w:t>
      </w:r>
      <w:proofErr w:type="spellStart"/>
      <w:r>
        <w:rPr>
          <w:rFonts w:ascii="Consolas" w:hAnsi="Consolas"/>
          <w:color w:val="008000"/>
          <w:sz w:val="18"/>
          <w:szCs w:val="18"/>
        </w:rPr>
        <w:t>ssm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ession, and re-open </w:t>
      </w:r>
      <w:proofErr w:type="spellStart"/>
      <w:r>
        <w:rPr>
          <w:rFonts w:ascii="Consolas" w:hAnsi="Consolas"/>
          <w:color w:val="008000"/>
          <w:sz w:val="18"/>
          <w:szCs w:val="18"/>
        </w:rPr>
        <w:t>ssms</w:t>
      </w:r>
      <w:proofErr w:type="spellEnd"/>
      <w:r>
        <w:rPr>
          <w:rFonts w:ascii="Consolas" w:hAnsi="Consolas"/>
          <w:color w:val="008000"/>
          <w:sz w:val="18"/>
          <w:szCs w:val="18"/>
        </w:rPr>
        <w:t>, re-open the query.</w:t>
      </w:r>
    </w:p>
    <w:p w14:paraId="7B5E633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xecut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fillowing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6F118A0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TER DATABASE Sample3 SET READ_COMMITTED_SNAPSHOT ON WITH ROLLBACK IMMEDIATE</w:t>
      </w:r>
    </w:p>
    <w:p w14:paraId="0EE80B6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immediately rollback any open transactions before starting the ALTER DATABASE statement.</w:t>
      </w:r>
    </w:p>
    <w:p w14:paraId="770B1DF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member to disable it when you finished</w:t>
      </w:r>
    </w:p>
    <w:p w14:paraId="0088ECD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Sample3 SET READ_COMMITTED_SNAPSHOT </w:t>
      </w:r>
      <w:proofErr w:type="gramStart"/>
      <w:r>
        <w:rPr>
          <w:rFonts w:ascii="Consolas" w:hAnsi="Consolas"/>
          <w:color w:val="008000"/>
          <w:sz w:val="18"/>
          <w:szCs w:val="18"/>
        </w:rPr>
        <w:t>OFF;</w:t>
      </w:r>
      <w:proofErr w:type="gramEnd"/>
    </w:p>
    <w:p w14:paraId="1FF1B30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66D76E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</w:t>
      </w:r>
    </w:p>
    <w:p w14:paraId="0078123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6_02</w:t>
      </w:r>
    </w:p>
    <w:p w14:paraId="19608FD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ransaction1 use READ_COMMITTED_SNAPSHOT and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快照讀取</w:t>
      </w:r>
      <w:r>
        <w:rPr>
          <w:rFonts w:ascii="Consolas" w:hAnsi="Consolas"/>
          <w:color w:val="008000"/>
          <w:sz w:val="18"/>
          <w:szCs w:val="18"/>
        </w:rPr>
        <w:t xml:space="preserve">)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pdate Data</w:t>
      </w:r>
    </w:p>
    <w:p w14:paraId="287A9C2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[Sample] SET READ_COMMITTED_SNAPSHOT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02C599F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OLA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VE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A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COMMITTE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1AFDCEF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2BBBEF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et the stock quantity</w:t>
      </w:r>
    </w:p>
    <w:p w14:paraId="779A5AD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79C5BD3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vailableQuantity</w:t>
      </w:r>
      <w:proofErr w:type="spellEnd"/>
    </w:p>
    <w:p w14:paraId="447B9D85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5556D87F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FBC708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B35D69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l the product</w:t>
      </w:r>
    </w:p>
    <w:p w14:paraId="5B754553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CF17A76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2</w:t>
      </w:r>
    </w:p>
    <w:p w14:paraId="16F3DDA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sz w:val="18"/>
          <w:szCs w:val="18"/>
        </w:rPr>
        <w:t>AvailableQuantity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</w:p>
    <w:p w14:paraId="248A3E6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68807B9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B9D210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illing to Customer</w:t>
      </w:r>
    </w:p>
    <w:p w14:paraId="26097EDC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4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5548BEC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788B9F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352514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</w:t>
      </w:r>
    </w:p>
    <w:p w14:paraId="48040A5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6_03</w:t>
      </w:r>
    </w:p>
    <w:p w14:paraId="5E0EBD9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ransaction2 use READ_COMMITTED_SNAPSHOT and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快照讀取</w:t>
      </w:r>
      <w:r>
        <w:rPr>
          <w:rFonts w:ascii="Consolas" w:hAnsi="Consolas"/>
          <w:color w:val="008000"/>
          <w:sz w:val="18"/>
          <w:szCs w:val="18"/>
        </w:rPr>
        <w:t xml:space="preserve">)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pdate same data</w:t>
      </w:r>
    </w:p>
    <w:p w14:paraId="768C5D5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[Sample] SET READ_COMMITTED_SNAPSHOT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01E4B1E3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OLA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VE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A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COMMITTE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D8913A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EC2C9E0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1C784AC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vailableQuantity</w:t>
      </w:r>
      <w:proofErr w:type="spellEnd"/>
    </w:p>
    <w:p w14:paraId="7E397C5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7E642F3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473EC2D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E38782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l One Product.</w:t>
      </w:r>
    </w:p>
    <w:p w14:paraId="6766490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A0CA214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2</w:t>
      </w:r>
    </w:p>
    <w:p w14:paraId="31B2C1D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sz w:val="18"/>
          <w:szCs w:val="18"/>
        </w:rPr>
        <w:t>AvailableQuantity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</w:p>
    <w:p w14:paraId="31C42B0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DB2988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7928B1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BEE206F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95F1591" w14:textId="515FF0B4" w:rsidR="00904200" w:rsidRDefault="00904200" w:rsidP="00C60EAF">
      <w:pPr>
        <w:spacing w:after="0"/>
      </w:pPr>
      <w:r>
        <w:rPr>
          <w:noProof/>
        </w:rPr>
        <w:lastRenderedPageBreak/>
        <w:drawing>
          <wp:inline distT="0" distB="0" distL="0" distR="0" wp14:anchorId="345A27F4" wp14:editId="053B5CB3">
            <wp:extent cx="5113020" cy="10744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020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CB544F" w14:textId="77777777" w:rsidR="00904200" w:rsidRDefault="00904200" w:rsidP="00C60EAF">
      <w:pPr>
        <w:spacing w:after="0"/>
      </w:pPr>
    </w:p>
    <w:p w14:paraId="366E457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F6C06A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E480A6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1CC34A0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use READ_COMMITTED_SNAPSHOT and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快照讀取</w:t>
      </w:r>
      <w:r>
        <w:rPr>
          <w:rFonts w:ascii="Consolas" w:hAnsi="Consolas"/>
          <w:color w:val="008000"/>
          <w:sz w:val="18"/>
          <w:szCs w:val="18"/>
        </w:rPr>
        <w:t xml:space="preserve">)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pdate Data</w:t>
      </w:r>
    </w:p>
    <w:p w14:paraId="0AFB2AF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Sample3 SET READ_COMMITTED_SNAPSHOT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60ABD8F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3BB02F8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2 use READ_COMMITTED_SNAPSHOT and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快照讀取</w:t>
      </w:r>
      <w:r>
        <w:rPr>
          <w:rFonts w:ascii="Consolas" w:hAnsi="Consolas"/>
          <w:color w:val="008000"/>
          <w:sz w:val="18"/>
          <w:szCs w:val="18"/>
        </w:rPr>
        <w:t xml:space="preserve">)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pdate same data</w:t>
      </w:r>
    </w:p>
    <w:p w14:paraId="711C7B8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Sample3 SET READ_COMMITTED_SNAPSHOT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6CBACA7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54F5557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62DBF51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EAD_COMMITTED_SNAPSHOT and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快照讀取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2B575FA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as no update conflicts problems, because</w:t>
      </w:r>
    </w:p>
    <w:p w14:paraId="51FD8F1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EAD_COMMITTED_SNAPSHOT and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快照讀取</w:t>
      </w:r>
      <w:r>
        <w:rPr>
          <w:rFonts w:ascii="Consolas" w:hAnsi="Consolas"/>
          <w:color w:val="008000"/>
          <w:sz w:val="18"/>
          <w:szCs w:val="18"/>
        </w:rPr>
        <w:t>) </w:t>
      </w:r>
    </w:p>
    <w:p w14:paraId="076838A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uses row version to perform whatever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</w:t>
      </w:r>
      <w:r>
        <w:rPr>
          <w:rFonts w:ascii="Consolas" w:hAnsi="Consolas"/>
          <w:color w:val="008000"/>
          <w:sz w:val="18"/>
          <w:szCs w:val="18"/>
        </w:rPr>
        <w:t>) can do, plus</w:t>
      </w:r>
    </w:p>
    <w:p w14:paraId="4451644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atever ALLOW_SNAPSHOT_ISOLATION and </w:t>
      </w:r>
      <w:proofErr w:type="gramStart"/>
      <w:r>
        <w:rPr>
          <w:rFonts w:ascii="Consolas" w:hAnsi="Consolas"/>
          <w:color w:val="008000"/>
          <w:sz w:val="18"/>
          <w:szCs w:val="18"/>
        </w:rPr>
        <w:t>SNAPSHOT(</w:t>
      </w:r>
      <w:proofErr w:type="gramEnd"/>
      <w:r>
        <w:rPr>
          <w:rFonts w:ascii="Consolas" w:hAnsi="Consolas"/>
          <w:color w:val="008000"/>
          <w:sz w:val="18"/>
          <w:szCs w:val="18"/>
        </w:rPr>
        <w:t>快照讀取</w:t>
      </w:r>
      <w:r>
        <w:rPr>
          <w:rFonts w:ascii="Consolas" w:hAnsi="Consolas"/>
          <w:color w:val="008000"/>
          <w:sz w:val="18"/>
          <w:szCs w:val="18"/>
        </w:rPr>
        <w:t>) can do.</w:t>
      </w:r>
    </w:p>
    <w:p w14:paraId="0182132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atever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</w:t>
      </w:r>
      <w:r>
        <w:rPr>
          <w:rFonts w:ascii="Consolas" w:hAnsi="Consolas"/>
          <w:color w:val="008000"/>
          <w:sz w:val="18"/>
          <w:szCs w:val="18"/>
        </w:rPr>
        <w:t>) can do is to prevent update conflicts.</w:t>
      </w:r>
    </w:p>
    <w:p w14:paraId="76257A9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16DCA7E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Transaction1,</w:t>
      </w:r>
    </w:p>
    <w:p w14:paraId="2A22456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during Transaction1 is still running, execute Transaction2</w:t>
      </w:r>
    </w:p>
    <w:p w14:paraId="7FCC426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 will return ...</w:t>
      </w:r>
    </w:p>
    <w:p w14:paraId="5A1C2AA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059E372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7</w:t>
      </w:r>
    </w:p>
    <w:p w14:paraId="21B6496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 will return ...</w:t>
      </w:r>
    </w:p>
    <w:p w14:paraId="692BC34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4EEF24C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9</w:t>
      </w:r>
    </w:p>
    <w:p w14:paraId="4761CF2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and Transaction2 both use</w:t>
      </w:r>
    </w:p>
    <w:p w14:paraId="0E5549F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EAD_COMMITTED_SNAPSHOT and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快照讀取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7902413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will lock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updat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rom value1(20) to value2(17).</w:t>
      </w:r>
    </w:p>
    <w:p w14:paraId="668C002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Transaction2 will NOT raise Update Conflicts Error.</w:t>
      </w:r>
    </w:p>
    <w:p w14:paraId="23EF45C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will wait until Transaction1 commit</w:t>
      </w:r>
    </w:p>
    <w:p w14:paraId="2D54495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then start to updat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rom value2(17) to value3(19).</w:t>
      </w:r>
    </w:p>
    <w:p w14:paraId="158F7AD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refore,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become value3(19).</w:t>
      </w:r>
    </w:p>
    <w:p w14:paraId="3C68157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00D73F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</w:t>
      </w:r>
    </w:p>
    <w:p w14:paraId="1F279C5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6_04</w:t>
      </w:r>
    </w:p>
    <w:p w14:paraId="4DA63B0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7D337F90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t> </w:t>
      </w:r>
      <w:r>
        <w:rPr>
          <w:rFonts w:ascii="Consolas" w:hAnsi="Consolas"/>
          <w:sz w:val="18"/>
          <w:szCs w:val="18"/>
        </w:rPr>
        <w:t>[Sampl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AD_COMMITTED_SNAPSHO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OFF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BB1B977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C24D15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1B7FB88C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DD78058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2</w:t>
      </w:r>
    </w:p>
    <w:p w14:paraId="1F636D43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AvailableQuantity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20</w:t>
      </w:r>
    </w:p>
    <w:p w14:paraId="44636D25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55EFB0F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7D2476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7909921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F36FA49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B2CB2AF" w14:textId="77777777" w:rsidR="00904200" w:rsidRDefault="00904200" w:rsidP="00C60EAF">
      <w:pPr>
        <w:spacing w:after="0"/>
      </w:pPr>
    </w:p>
    <w:p w14:paraId="7CCFE0A0" w14:textId="5175E7D7" w:rsidR="00904200" w:rsidRDefault="00904200" w:rsidP="00C60EAF">
      <w:pPr>
        <w:spacing w:after="0"/>
      </w:pPr>
      <w:r>
        <w:rPr>
          <w:noProof/>
        </w:rPr>
        <w:drawing>
          <wp:inline distT="0" distB="0" distL="0" distR="0" wp14:anchorId="01BB87FF" wp14:editId="79C33930">
            <wp:extent cx="3185160" cy="9525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16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96079" w14:textId="77777777" w:rsidR="00904200" w:rsidRDefault="00904200" w:rsidP="00C60EAF">
      <w:pPr>
        <w:spacing w:after="0"/>
      </w:pPr>
    </w:p>
    <w:p w14:paraId="0D26CFA9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--------------------------------------------------------------------------------------</w:t>
      </w:r>
    </w:p>
    <w:p w14:paraId="24F947BC" w14:textId="77777777" w:rsidR="00904200" w:rsidRDefault="00904200" w:rsidP="00C60EAF">
      <w:pPr>
        <w:spacing w:after="0"/>
      </w:pPr>
      <w:r>
        <w:rPr>
          <w:rFonts w:ascii="Tahoma" w:hAnsi="Tahoma" w:cs="Tahoma"/>
          <w:sz w:val="36"/>
          <w:szCs w:val="36"/>
        </w:rPr>
        <w:t xml:space="preserve">7.7. READ_COMMITTED_SNAPSHOT and </w:t>
      </w:r>
      <w:proofErr w:type="spellStart"/>
      <w:r>
        <w:rPr>
          <w:rFonts w:ascii="Tahoma" w:hAnsi="Tahoma" w:cs="Tahoma"/>
          <w:sz w:val="36"/>
          <w:szCs w:val="36"/>
        </w:rPr>
        <w:t>ReadCommitted</w:t>
      </w:r>
      <w:proofErr w:type="spellEnd"/>
      <w:r>
        <w:rPr>
          <w:rFonts w:ascii="Tahoma" w:hAnsi="Tahoma" w:cs="Tahoma"/>
          <w:sz w:val="36"/>
          <w:szCs w:val="36"/>
        </w:rPr>
        <w:t>(</w:t>
      </w:r>
      <w:r>
        <w:rPr>
          <w:rFonts w:ascii="Tahoma" w:hAnsi="Tahoma" w:cs="Tahoma"/>
          <w:sz w:val="36"/>
          <w:szCs w:val="36"/>
        </w:rPr>
        <w:t>包括讀提交快照讀取</w:t>
      </w:r>
      <w:r>
        <w:rPr>
          <w:rFonts w:ascii="Tahoma" w:hAnsi="Tahoma" w:cs="Tahoma"/>
          <w:sz w:val="36"/>
          <w:szCs w:val="36"/>
        </w:rPr>
        <w:t>)</w:t>
      </w:r>
    </w:p>
    <w:p w14:paraId="0A41B9C3" w14:textId="77777777" w:rsidR="00904200" w:rsidRDefault="00904200" w:rsidP="00C60EAF">
      <w:pPr>
        <w:spacing w:after="0"/>
      </w:pPr>
    </w:p>
    <w:p w14:paraId="168025BD" w14:textId="24CC8D7E" w:rsidR="00904200" w:rsidRDefault="00904200" w:rsidP="00C60EAF">
      <w:pPr>
        <w:spacing w:after="0"/>
      </w:pPr>
      <w:r>
        <w:rPr>
          <w:noProof/>
        </w:rPr>
        <w:lastRenderedPageBreak/>
        <w:drawing>
          <wp:inline distT="0" distB="0" distL="0" distR="0" wp14:anchorId="125CF8A3" wp14:editId="52370BCD">
            <wp:extent cx="5274310" cy="339153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91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48A78" w14:textId="77777777" w:rsidR="00904200" w:rsidRDefault="00904200" w:rsidP="00C60EAF">
      <w:pPr>
        <w:spacing w:after="0"/>
      </w:pPr>
    </w:p>
    <w:p w14:paraId="73B0EA0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650EA62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7</w:t>
      </w:r>
    </w:p>
    <w:p w14:paraId="7E08BBA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READ_COMMITTED_SNAPSHOT and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快照讀取</w:t>
      </w:r>
      <w:r>
        <w:rPr>
          <w:rFonts w:ascii="Consolas" w:hAnsi="Consolas"/>
          <w:color w:val="008000"/>
          <w:sz w:val="18"/>
          <w:szCs w:val="18"/>
        </w:rPr>
        <w:t>) </w:t>
      </w:r>
    </w:p>
    <w:p w14:paraId="3014945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08BCC5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use READ_COMMITTED_SNAPSHOT and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快照讀取</w:t>
      </w:r>
      <w:r>
        <w:rPr>
          <w:rFonts w:ascii="Consolas" w:hAnsi="Consolas"/>
          <w:color w:val="008000"/>
          <w:sz w:val="18"/>
          <w:szCs w:val="18"/>
        </w:rPr>
        <w:t xml:space="preserve">)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pdate Data</w:t>
      </w:r>
    </w:p>
    <w:p w14:paraId="2E29D27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Sample3 SET READ_COMMITTED_SNAPSHOT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157BB19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4558B49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2 use READ_COMMITTED_SNAPSHOT and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快照讀取</w:t>
      </w:r>
      <w:r>
        <w:rPr>
          <w:rFonts w:ascii="Consolas" w:hAnsi="Consolas"/>
          <w:color w:val="008000"/>
          <w:sz w:val="18"/>
          <w:szCs w:val="18"/>
        </w:rPr>
        <w:t xml:space="preserve">)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</w:p>
    <w:p w14:paraId="7714CA5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st select before update, 2nd select after update</w:t>
      </w:r>
    </w:p>
    <w:p w14:paraId="73A2478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Sample3 SET READ_COMMITTED_SNAPSHOT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339E4E8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5B372DB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EE29B4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</w:t>
      </w:r>
    </w:p>
    <w:p w14:paraId="066CCB8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7_01</w:t>
      </w:r>
    </w:p>
    <w:p w14:paraId="16C93CA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t> </w:t>
      </w:r>
      <w:r>
        <w:rPr>
          <w:rFonts w:ascii="Consolas" w:hAnsi="Consolas"/>
          <w:sz w:val="18"/>
          <w:szCs w:val="18"/>
        </w:rPr>
        <w:t>[Sampl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AD_COMMITTED_SNAPSHO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127E1F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215067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6BA5EA7B" w14:textId="77777777" w:rsidR="00904200" w:rsidRDefault="00000000" w:rsidP="00C60EAF">
      <w:pPr>
        <w:spacing w:after="0"/>
      </w:pPr>
      <w:hyperlink r:id="rId55" w:history="1">
        <w:r w:rsidR="00904200">
          <w:rPr>
            <w:rStyle w:val="Hyperlink"/>
            <w:rFonts w:ascii="Consolas" w:hAnsi="Consolas"/>
            <w:sz w:val="18"/>
            <w:szCs w:val="18"/>
          </w:rPr>
          <w:t>https://stackoverflow.com/questions/232333/how-long-should-set-read-committed-snapshot-on-take</w:t>
        </w:r>
      </w:hyperlink>
    </w:p>
    <w:p w14:paraId="5721560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Firstly,</w:t>
      </w:r>
    </w:p>
    <w:p w14:paraId="34EF748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Sample3 SET READ_COMMITTED_SNAPSHOT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6155911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condly, you may</w:t>
      </w:r>
    </w:p>
    <w:p w14:paraId="2AAD095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4B4BEF2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it </w:t>
      </w:r>
      <w:proofErr w:type="gramStart"/>
      <w:r>
        <w:rPr>
          <w:rFonts w:ascii="Consolas" w:hAnsi="Consolas"/>
          <w:color w:val="008000"/>
          <w:sz w:val="18"/>
          <w:szCs w:val="18"/>
        </w:rPr>
        <w:t>tak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oo long to enable SNAPSHOT,</w:t>
      </w:r>
    </w:p>
    <w:p w14:paraId="3B21720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lose all </w:t>
      </w:r>
      <w:proofErr w:type="spellStart"/>
      <w:r>
        <w:rPr>
          <w:rFonts w:ascii="Consolas" w:hAnsi="Consolas"/>
          <w:color w:val="008000"/>
          <w:sz w:val="18"/>
          <w:szCs w:val="18"/>
        </w:rPr>
        <w:t>ssm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ession, and re-open </w:t>
      </w:r>
      <w:proofErr w:type="spellStart"/>
      <w:r>
        <w:rPr>
          <w:rFonts w:ascii="Consolas" w:hAnsi="Consolas"/>
          <w:color w:val="008000"/>
          <w:sz w:val="18"/>
          <w:szCs w:val="18"/>
        </w:rPr>
        <w:t>ssms</w:t>
      </w:r>
      <w:proofErr w:type="spellEnd"/>
      <w:r>
        <w:rPr>
          <w:rFonts w:ascii="Consolas" w:hAnsi="Consolas"/>
          <w:color w:val="008000"/>
          <w:sz w:val="18"/>
          <w:szCs w:val="18"/>
        </w:rPr>
        <w:t>, re-open the query.</w:t>
      </w:r>
    </w:p>
    <w:p w14:paraId="0D200A0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xecut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fillowing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212D6AB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TER DATABASE Sample3 SET READ_COMMITTED_SNAPSHOT ON WITH ROLLBACK IMMEDIATE</w:t>
      </w:r>
    </w:p>
    <w:p w14:paraId="66639C7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immediately rollback any open transactions before starting the ALTER DATABASE statement.</w:t>
      </w:r>
    </w:p>
    <w:p w14:paraId="16772F1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member to disable it when you finished</w:t>
      </w:r>
    </w:p>
    <w:p w14:paraId="7557653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Sample3 SET READ_COMMITTED_SNAPSHOT </w:t>
      </w:r>
      <w:proofErr w:type="gramStart"/>
      <w:r>
        <w:rPr>
          <w:rFonts w:ascii="Consolas" w:hAnsi="Consolas"/>
          <w:color w:val="008000"/>
          <w:sz w:val="18"/>
          <w:szCs w:val="18"/>
        </w:rPr>
        <w:t>OFF;</w:t>
      </w:r>
      <w:proofErr w:type="gramEnd"/>
    </w:p>
    <w:p w14:paraId="34D2EE9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B17B0D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</w:t>
      </w:r>
    </w:p>
    <w:p w14:paraId="76E89C8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7_02</w:t>
      </w:r>
    </w:p>
    <w:p w14:paraId="54C987C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ransaction1 use READ_COMMITTED_SNAPSHOT and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快照讀取</w:t>
      </w:r>
      <w:r>
        <w:rPr>
          <w:rFonts w:ascii="Consolas" w:hAnsi="Consolas"/>
          <w:color w:val="008000"/>
          <w:sz w:val="18"/>
          <w:szCs w:val="18"/>
        </w:rPr>
        <w:t xml:space="preserve">)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pdate Data</w:t>
      </w:r>
    </w:p>
    <w:p w14:paraId="526B126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Sample3 SET READ_COMMITTED_SNAPSHOT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70AD8780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OLA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VE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A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COMMITTE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C343F65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B70F65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et the stock quantity</w:t>
      </w:r>
    </w:p>
    <w:p w14:paraId="07A60EC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891356C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vailableQuantity</w:t>
      </w:r>
      <w:proofErr w:type="spellEnd"/>
    </w:p>
    <w:p w14:paraId="45BB16E6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356A44E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8E2397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9C38B7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l the product</w:t>
      </w:r>
    </w:p>
    <w:p w14:paraId="4DCAD42F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93AFB7E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2</w:t>
      </w:r>
    </w:p>
    <w:p w14:paraId="66CF0A9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sz w:val="18"/>
          <w:szCs w:val="18"/>
        </w:rPr>
        <w:t>AvailableQuantity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</w:p>
    <w:p w14:paraId="2FD6C3A3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D1C0A3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7C0130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illing to Customer</w:t>
      </w:r>
    </w:p>
    <w:p w14:paraId="3EA6DED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4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2BFBC25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0A1895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01ECDC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</w:t>
      </w:r>
    </w:p>
    <w:p w14:paraId="78C86EA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7_03</w:t>
      </w:r>
    </w:p>
    <w:p w14:paraId="3C4AF5E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ransaction2 use READ_COMMITTED_SNAPSHOT and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快照讀取</w:t>
      </w:r>
      <w:r>
        <w:rPr>
          <w:rFonts w:ascii="Consolas" w:hAnsi="Consolas"/>
          <w:color w:val="008000"/>
          <w:sz w:val="18"/>
          <w:szCs w:val="18"/>
        </w:rPr>
        <w:t xml:space="preserve">)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</w:p>
    <w:p w14:paraId="22C99AE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st select before update, 2nd select after update</w:t>
      </w:r>
    </w:p>
    <w:p w14:paraId="2B47876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Sample3 SET READ_COMMITTED_SNAPSHOT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72222FD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OLA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VE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A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COMMITTE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492388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88E67D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eck stock</w:t>
      </w:r>
    </w:p>
    <w:p w14:paraId="2A322E59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228C93F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vailableQuantity</w:t>
      </w:r>
      <w:proofErr w:type="spellEnd"/>
    </w:p>
    <w:p w14:paraId="51BD6993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6A88179F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1FF2C3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54F303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o something</w:t>
      </w:r>
    </w:p>
    <w:p w14:paraId="39F879D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8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C679DE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eck stock again</w:t>
      </w:r>
    </w:p>
    <w:p w14:paraId="7E225EFE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vailableQuantity</w:t>
      </w:r>
      <w:proofErr w:type="spellEnd"/>
    </w:p>
    <w:p w14:paraId="07A32492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18BEB6E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77B88C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93BBB87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395CD1C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4EA8550" w14:textId="68DF2957" w:rsidR="00904200" w:rsidRDefault="00904200" w:rsidP="00C60EAF">
      <w:pPr>
        <w:spacing w:after="0"/>
      </w:pPr>
      <w:r>
        <w:rPr>
          <w:noProof/>
        </w:rPr>
        <w:drawing>
          <wp:inline distT="0" distB="0" distL="0" distR="0" wp14:anchorId="13BB4522" wp14:editId="70A0EE34">
            <wp:extent cx="5029200" cy="10744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09153F" w14:textId="77777777" w:rsidR="00904200" w:rsidRDefault="00904200" w:rsidP="00C60EAF">
      <w:pPr>
        <w:spacing w:after="0"/>
      </w:pPr>
    </w:p>
    <w:p w14:paraId="0B80DAC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9566D7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3B278A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60CA586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use READ_COMMITTED_SNAPSHOT and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快照讀取</w:t>
      </w:r>
      <w:r>
        <w:rPr>
          <w:rFonts w:ascii="Consolas" w:hAnsi="Consolas"/>
          <w:color w:val="008000"/>
          <w:sz w:val="18"/>
          <w:szCs w:val="18"/>
        </w:rPr>
        <w:t xml:space="preserve">)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pdate Data</w:t>
      </w:r>
    </w:p>
    <w:p w14:paraId="4DAE762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--ALTER DATABASE Sample3 SET READ_COMMITTED_SNAPSHOT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38F7B75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12418A8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2 use READ_COMMITTED_SNAPSHOT and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快照讀取</w:t>
      </w:r>
      <w:r>
        <w:rPr>
          <w:rFonts w:ascii="Consolas" w:hAnsi="Consolas"/>
          <w:color w:val="008000"/>
          <w:sz w:val="18"/>
          <w:szCs w:val="18"/>
        </w:rPr>
        <w:t xml:space="preserve">) </w:t>
      </w:r>
      <w:proofErr w:type="gramStart"/>
      <w:r>
        <w:rPr>
          <w:rFonts w:ascii="Consolas" w:hAnsi="Consolas"/>
          <w:color w:val="008000"/>
          <w:sz w:val="18"/>
          <w:szCs w:val="18"/>
        </w:rPr>
        <w:t>level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pdate same data</w:t>
      </w:r>
    </w:p>
    <w:p w14:paraId="776B410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Sample3 SET READ_COMMITTED_SNAPSHOT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68AB161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READ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TED;</w:t>
      </w:r>
      <w:proofErr w:type="gramEnd"/>
    </w:p>
    <w:p w14:paraId="067B5B2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4563D49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EAD_COMMITTED_SNAPSHOT and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快照讀取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21E0336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as no update conflicts problems, because</w:t>
      </w:r>
    </w:p>
    <w:p w14:paraId="31218C6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EAD_COMMITTED_SNAPSHOT and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快照讀取</w:t>
      </w:r>
      <w:r>
        <w:rPr>
          <w:rFonts w:ascii="Consolas" w:hAnsi="Consolas"/>
          <w:color w:val="008000"/>
          <w:sz w:val="18"/>
          <w:szCs w:val="18"/>
        </w:rPr>
        <w:t>) </w:t>
      </w:r>
    </w:p>
    <w:p w14:paraId="6F1420E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uses row version to perform whatever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</w:t>
      </w:r>
      <w:r>
        <w:rPr>
          <w:rFonts w:ascii="Consolas" w:hAnsi="Consolas"/>
          <w:color w:val="008000"/>
          <w:sz w:val="18"/>
          <w:szCs w:val="18"/>
        </w:rPr>
        <w:t>) can do, plus</w:t>
      </w:r>
    </w:p>
    <w:p w14:paraId="723F6E2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atever ALLOW_SNAPSHOT_ISOLATION and </w:t>
      </w:r>
      <w:proofErr w:type="gramStart"/>
      <w:r>
        <w:rPr>
          <w:rFonts w:ascii="Consolas" w:hAnsi="Consolas"/>
          <w:color w:val="008000"/>
          <w:sz w:val="18"/>
          <w:szCs w:val="18"/>
        </w:rPr>
        <w:t>SNAPSHOT(</w:t>
      </w:r>
      <w:proofErr w:type="gramEnd"/>
      <w:r>
        <w:rPr>
          <w:rFonts w:ascii="Consolas" w:hAnsi="Consolas"/>
          <w:color w:val="008000"/>
          <w:sz w:val="18"/>
          <w:szCs w:val="18"/>
        </w:rPr>
        <w:t>快照讀取</w:t>
      </w:r>
      <w:r>
        <w:rPr>
          <w:rFonts w:ascii="Consolas" w:hAnsi="Consolas"/>
          <w:color w:val="008000"/>
          <w:sz w:val="18"/>
          <w:szCs w:val="18"/>
        </w:rPr>
        <w:t>) can do.</w:t>
      </w:r>
    </w:p>
    <w:p w14:paraId="06718A0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atever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</w:t>
      </w:r>
      <w:r>
        <w:rPr>
          <w:rFonts w:ascii="Consolas" w:hAnsi="Consolas"/>
          <w:color w:val="008000"/>
          <w:sz w:val="18"/>
          <w:szCs w:val="18"/>
        </w:rPr>
        <w:t>) can do is to prevent update conflicts.</w:t>
      </w:r>
    </w:p>
    <w:p w14:paraId="4CC95A3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63965C0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Transaction1,</w:t>
      </w:r>
    </w:p>
    <w:p w14:paraId="1A562C6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during Transaction1 is still running, execute Transaction2</w:t>
      </w:r>
    </w:p>
    <w:p w14:paraId="76F312E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 will return ...</w:t>
      </w:r>
    </w:p>
    <w:p w14:paraId="662A43A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7E7215A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7</w:t>
      </w:r>
    </w:p>
    <w:p w14:paraId="79B5025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 will return ...</w:t>
      </w:r>
    </w:p>
    <w:p w14:paraId="3028258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0F34054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7</w:t>
      </w:r>
    </w:p>
    <w:p w14:paraId="59BC5EB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READ_COMMITTED_SNAPSHOT and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快照讀取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2A89B8F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olation level will use row version to block all other transactions</w:t>
      </w:r>
    </w:p>
    <w:p w14:paraId="0088CD1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insert/update/delete until it finishes.</w:t>
      </w:r>
    </w:p>
    <w:p w14:paraId="1B2FE50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Transaction1 will update</w:t>
      </w:r>
    </w:p>
    <w:p w14:paraId="177163C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rom 20 to 17.</w:t>
      </w:r>
    </w:p>
    <w:p w14:paraId="740DBDC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However, Transaction2 READ_COMMITTED_SNAPSHOT and </w:t>
      </w:r>
      <w:proofErr w:type="spellStart"/>
      <w:r>
        <w:rPr>
          <w:rFonts w:ascii="Consolas" w:hAnsi="Consolas"/>
          <w:color w:val="008000"/>
          <w:sz w:val="18"/>
          <w:szCs w:val="18"/>
        </w:rPr>
        <w:t>ReadCommit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包括讀提交快照讀取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4E36030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olation level will take the copy version data to read the data.</w:t>
      </w:r>
    </w:p>
    <w:p w14:paraId="091FC8B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Transaction2 read the 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2364CB4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only read the committed value.</w:t>
      </w:r>
    </w:p>
    <w:p w14:paraId="6CD7741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as still 20. </w:t>
      </w:r>
    </w:p>
    <w:p w14:paraId="208D04D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1st read of Transaction2 returns 20.</w:t>
      </w:r>
    </w:p>
    <w:p w14:paraId="5CFED94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 a few seconds, it became 17.</w:t>
      </w:r>
    </w:p>
    <w:p w14:paraId="37E3908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2nd read of Transaction2 returns 17.</w:t>
      </w:r>
    </w:p>
    <w:p w14:paraId="302D5DC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774162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--------------------------------------</w:t>
      </w:r>
    </w:p>
    <w:p w14:paraId="1B82B51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7_04</w:t>
      </w:r>
    </w:p>
    <w:p w14:paraId="006A859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11945903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t> </w:t>
      </w:r>
      <w:r>
        <w:rPr>
          <w:rFonts w:ascii="Consolas" w:hAnsi="Consolas"/>
          <w:sz w:val="18"/>
          <w:szCs w:val="18"/>
        </w:rPr>
        <w:t>[Sampl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AD_COMMITTED_SNAPSHO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OFF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327896F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ED00EED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 xml:space="preserve">FROM    </w:t>
      </w:r>
      <w:proofErr w:type="gramStart"/>
      <w:r>
        <w:rPr>
          <w:rFonts w:ascii="Consolas" w:hAnsi="Consolas"/>
          <w:color w:val="0000FF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Product</w:t>
      </w:r>
      <w:proofErr w:type="gramEnd"/>
      <w:r>
        <w:rPr>
          <w:rFonts w:ascii="Consolas" w:hAnsi="Consolas"/>
          <w:color w:val="0000FF"/>
          <w:sz w:val="18"/>
          <w:szCs w:val="18"/>
        </w:rPr>
        <w:t>2</w:t>
      </w:r>
    </w:p>
    <w:p w14:paraId="2ED960A5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 xml:space="preserve">WHERE   </w:t>
      </w:r>
      <w:proofErr w:type="spellStart"/>
      <w:r>
        <w:rPr>
          <w:rFonts w:ascii="Consolas" w:hAnsi="Consolas"/>
          <w:color w:val="0000FF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45D782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7</w:t>
      </w:r>
    </w:p>
    <w:p w14:paraId="70D7B9C3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color w:val="0000FF"/>
          <w:sz w:val="18"/>
          <w:szCs w:val="18"/>
        </w:rPr>
        <w:t>  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Product2</w:t>
      </w:r>
    </w:p>
    <w:p w14:paraId="1EFE4F8C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  </w:t>
      </w:r>
      <w:proofErr w:type="gramStart"/>
      <w:r>
        <w:rPr>
          <w:rFonts w:ascii="Consolas" w:hAnsi="Consolas"/>
          <w:color w:val="0000FF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color w:val="0000FF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00FF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20</w:t>
      </w:r>
    </w:p>
    <w:p w14:paraId="1D3E824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 xml:space="preserve">WHERE   </w:t>
      </w:r>
      <w:proofErr w:type="spellStart"/>
      <w:r>
        <w:rPr>
          <w:rFonts w:ascii="Consolas" w:hAnsi="Consolas"/>
          <w:color w:val="0000FF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219B904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FDB774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 xml:space="preserve">FROM    </w:t>
      </w:r>
      <w:proofErr w:type="gramStart"/>
      <w:r>
        <w:rPr>
          <w:rFonts w:ascii="Consolas" w:hAnsi="Consolas"/>
          <w:color w:val="0000FF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Product</w:t>
      </w:r>
      <w:proofErr w:type="gramEnd"/>
      <w:r>
        <w:rPr>
          <w:rFonts w:ascii="Consolas" w:hAnsi="Consolas"/>
          <w:color w:val="0000FF"/>
          <w:sz w:val="18"/>
          <w:szCs w:val="18"/>
        </w:rPr>
        <w:t>2</w:t>
      </w:r>
    </w:p>
    <w:p w14:paraId="117C2B8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 xml:space="preserve">WHERE   </w:t>
      </w:r>
      <w:proofErr w:type="spellStart"/>
      <w:r>
        <w:rPr>
          <w:rFonts w:ascii="Consolas" w:hAnsi="Consolas"/>
          <w:color w:val="0000FF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39DA145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140B0C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19C9AA0B" w14:textId="77777777" w:rsidR="00904200" w:rsidRDefault="00904200" w:rsidP="00C60EAF">
      <w:pPr>
        <w:spacing w:after="0"/>
      </w:pPr>
    </w:p>
    <w:p w14:paraId="688D17E0" w14:textId="5CB09324" w:rsidR="00904200" w:rsidRDefault="00904200" w:rsidP="00C60EAF">
      <w:pPr>
        <w:spacing w:after="0"/>
      </w:pPr>
      <w:r>
        <w:rPr>
          <w:noProof/>
        </w:rPr>
        <w:drawing>
          <wp:inline distT="0" distB="0" distL="0" distR="0" wp14:anchorId="1257F183" wp14:editId="76740A00">
            <wp:extent cx="3200400" cy="1028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D9C8D7" w14:textId="77777777" w:rsidR="00904200" w:rsidRDefault="00904200" w:rsidP="00C60EAF">
      <w:pPr>
        <w:spacing w:after="0"/>
      </w:pPr>
    </w:p>
    <w:p w14:paraId="48FA9920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--------------------------------------------------------------------------------------</w:t>
      </w:r>
    </w:p>
    <w:p w14:paraId="50D1433B" w14:textId="77777777" w:rsidR="00904200" w:rsidRDefault="00904200" w:rsidP="00C60EAF">
      <w:pPr>
        <w:spacing w:after="0"/>
      </w:pPr>
      <w:r>
        <w:rPr>
          <w:rFonts w:ascii="Tahoma" w:hAnsi="Tahoma" w:cs="Tahoma"/>
          <w:sz w:val="36"/>
          <w:szCs w:val="36"/>
        </w:rPr>
        <w:t xml:space="preserve">7.8. ALLOW_SNAPSHOT_ISOLATION and </w:t>
      </w:r>
      <w:proofErr w:type="gramStart"/>
      <w:r>
        <w:rPr>
          <w:rFonts w:ascii="Tahoma" w:hAnsi="Tahoma" w:cs="Tahoma"/>
          <w:sz w:val="36"/>
          <w:szCs w:val="36"/>
        </w:rPr>
        <w:t>SNAPSHOT(</w:t>
      </w:r>
      <w:proofErr w:type="gramEnd"/>
      <w:r>
        <w:rPr>
          <w:rFonts w:ascii="Tahoma" w:hAnsi="Tahoma" w:cs="Tahoma"/>
          <w:sz w:val="36"/>
          <w:szCs w:val="36"/>
        </w:rPr>
        <w:t>快照讀取</w:t>
      </w:r>
      <w:r>
        <w:rPr>
          <w:rFonts w:ascii="Tahoma" w:hAnsi="Tahoma" w:cs="Tahoma"/>
          <w:sz w:val="36"/>
          <w:szCs w:val="36"/>
        </w:rPr>
        <w:t>)</w:t>
      </w:r>
    </w:p>
    <w:p w14:paraId="070D09C6" w14:textId="77777777" w:rsidR="00904200" w:rsidRDefault="00904200" w:rsidP="00C60EAF">
      <w:pPr>
        <w:spacing w:after="0"/>
      </w:pPr>
    </w:p>
    <w:p w14:paraId="1A3CB485" w14:textId="3E386D64" w:rsidR="00904200" w:rsidRDefault="00904200" w:rsidP="00C60EAF">
      <w:pPr>
        <w:spacing w:after="0"/>
      </w:pPr>
      <w:r>
        <w:rPr>
          <w:noProof/>
        </w:rPr>
        <w:lastRenderedPageBreak/>
        <w:drawing>
          <wp:inline distT="0" distB="0" distL="0" distR="0" wp14:anchorId="52D8DEFE" wp14:editId="2453CEFC">
            <wp:extent cx="5274310" cy="3561080"/>
            <wp:effectExtent l="0" t="0" r="254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6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E5FFA6" w14:textId="77777777" w:rsidR="00904200" w:rsidRDefault="00904200" w:rsidP="00C60EAF">
      <w:pPr>
        <w:spacing w:after="0"/>
      </w:pPr>
    </w:p>
    <w:p w14:paraId="038D590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609D0D3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8</w:t>
      </w:r>
    </w:p>
    <w:p w14:paraId="04113FF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LOW_SNAPSHOT_ISOLATION and </w:t>
      </w:r>
      <w:proofErr w:type="gramStart"/>
      <w:r>
        <w:rPr>
          <w:rFonts w:ascii="Consolas" w:hAnsi="Consolas"/>
          <w:color w:val="008000"/>
          <w:sz w:val="18"/>
          <w:szCs w:val="18"/>
        </w:rPr>
        <w:t>SNAPSHOT(</w:t>
      </w:r>
      <w:proofErr w:type="gramEnd"/>
      <w:r>
        <w:rPr>
          <w:rFonts w:ascii="Consolas" w:hAnsi="Consolas"/>
          <w:color w:val="008000"/>
          <w:sz w:val="18"/>
          <w:szCs w:val="18"/>
        </w:rPr>
        <w:t>快照讀取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24CEBA2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9C8F79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use ALLOW_SNAPSHOT_ISOLATION and </w:t>
      </w:r>
      <w:proofErr w:type="gramStart"/>
      <w:r>
        <w:rPr>
          <w:rFonts w:ascii="Consolas" w:hAnsi="Consolas"/>
          <w:color w:val="008000"/>
          <w:sz w:val="18"/>
          <w:szCs w:val="18"/>
        </w:rPr>
        <w:t>SNAPSHOT(</w:t>
      </w:r>
      <w:proofErr w:type="gramEnd"/>
      <w:r>
        <w:rPr>
          <w:rFonts w:ascii="Consolas" w:hAnsi="Consolas"/>
          <w:color w:val="008000"/>
          <w:sz w:val="18"/>
          <w:szCs w:val="18"/>
        </w:rPr>
        <w:t>快照讀取</w:t>
      </w:r>
      <w:r>
        <w:rPr>
          <w:rFonts w:ascii="Consolas" w:hAnsi="Consolas"/>
          <w:color w:val="008000"/>
          <w:sz w:val="18"/>
          <w:szCs w:val="18"/>
        </w:rPr>
        <w:t>) level : Update Data</w:t>
      </w:r>
    </w:p>
    <w:p w14:paraId="1DCFFC6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[Sample] SET ALLOW_SNAPSHOT_ISOLATION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4F12E85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</w:t>
      </w:r>
      <w:proofErr w:type="gramStart"/>
      <w:r>
        <w:rPr>
          <w:rFonts w:ascii="Consolas" w:hAnsi="Consolas"/>
          <w:color w:val="008000"/>
          <w:sz w:val="18"/>
          <w:szCs w:val="18"/>
        </w:rPr>
        <w:t>SNAPSHOT;</w:t>
      </w:r>
      <w:proofErr w:type="gramEnd"/>
    </w:p>
    <w:p w14:paraId="236915A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2 use ALLOW_SNAPSHOT_ISOLATION and </w:t>
      </w:r>
      <w:proofErr w:type="gramStart"/>
      <w:r>
        <w:rPr>
          <w:rFonts w:ascii="Consolas" w:hAnsi="Consolas"/>
          <w:color w:val="008000"/>
          <w:sz w:val="18"/>
          <w:szCs w:val="18"/>
        </w:rPr>
        <w:t>SNAPSHOT(</w:t>
      </w:r>
      <w:proofErr w:type="gramEnd"/>
      <w:r>
        <w:rPr>
          <w:rFonts w:ascii="Consolas" w:hAnsi="Consolas"/>
          <w:color w:val="008000"/>
          <w:sz w:val="18"/>
          <w:szCs w:val="18"/>
        </w:rPr>
        <w:t>快照讀取</w:t>
      </w:r>
      <w:r>
        <w:rPr>
          <w:rFonts w:ascii="Consolas" w:hAnsi="Consolas"/>
          <w:color w:val="008000"/>
          <w:sz w:val="18"/>
          <w:szCs w:val="18"/>
        </w:rPr>
        <w:t>) level :</w:t>
      </w:r>
    </w:p>
    <w:p w14:paraId="117131D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st select before update, 2nd select after update</w:t>
      </w:r>
    </w:p>
    <w:p w14:paraId="3E90D99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[Sample] SET ALLOW_SNAPSHOT_ISOLATION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55F87EA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</w:t>
      </w:r>
      <w:proofErr w:type="gramStart"/>
      <w:r>
        <w:rPr>
          <w:rFonts w:ascii="Consolas" w:hAnsi="Consolas"/>
          <w:color w:val="008000"/>
          <w:sz w:val="18"/>
          <w:szCs w:val="18"/>
        </w:rPr>
        <w:t>SNAPSHOT;</w:t>
      </w:r>
      <w:proofErr w:type="gramEnd"/>
    </w:p>
    <w:p w14:paraId="3920804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the logic error and hard to debug.</w:t>
      </w:r>
    </w:p>
    <w:p w14:paraId="2EE4E31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DE8493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</w:t>
      </w:r>
    </w:p>
    <w:p w14:paraId="734D796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8_01</w:t>
      </w:r>
    </w:p>
    <w:p w14:paraId="7E36532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t> </w:t>
      </w:r>
      <w:r>
        <w:rPr>
          <w:rFonts w:ascii="Consolas" w:hAnsi="Consolas"/>
          <w:sz w:val="18"/>
          <w:szCs w:val="18"/>
        </w:rPr>
        <w:t>[Sampl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LLOW_SNAPSHOT_ISOLATIO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520118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A4E0BB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5F25305E" w14:textId="77777777" w:rsidR="00904200" w:rsidRDefault="00000000" w:rsidP="00C60EAF">
      <w:pPr>
        <w:spacing w:after="0"/>
      </w:pPr>
      <w:hyperlink r:id="rId59" w:history="1">
        <w:r w:rsidR="00904200">
          <w:rPr>
            <w:rStyle w:val="Hyperlink"/>
            <w:rFonts w:ascii="Consolas" w:hAnsi="Consolas"/>
            <w:sz w:val="18"/>
            <w:szCs w:val="18"/>
          </w:rPr>
          <w:t>https://stackoverflow.com/questions/232333/how-long-should-set-read-committed-snapshot-on-take</w:t>
        </w:r>
      </w:hyperlink>
    </w:p>
    <w:p w14:paraId="30BD76C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Firstly,</w:t>
      </w:r>
    </w:p>
    <w:p w14:paraId="6F82174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[Sample] SET ALLOW_SNAPSHOT_ISOLATION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6CC3724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condly, you may</w:t>
      </w:r>
    </w:p>
    <w:p w14:paraId="2104014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</w:t>
      </w:r>
      <w:proofErr w:type="gramStart"/>
      <w:r>
        <w:rPr>
          <w:rFonts w:ascii="Consolas" w:hAnsi="Consolas"/>
          <w:color w:val="008000"/>
          <w:sz w:val="18"/>
          <w:szCs w:val="18"/>
        </w:rPr>
        <w:t>SNAPSHOT;</w:t>
      </w:r>
      <w:proofErr w:type="gramEnd"/>
    </w:p>
    <w:p w14:paraId="31B1175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it </w:t>
      </w:r>
      <w:proofErr w:type="gramStart"/>
      <w:r>
        <w:rPr>
          <w:rFonts w:ascii="Consolas" w:hAnsi="Consolas"/>
          <w:color w:val="008000"/>
          <w:sz w:val="18"/>
          <w:szCs w:val="18"/>
        </w:rPr>
        <w:t>tak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oo long to enable SNAPSHOT,</w:t>
      </w:r>
    </w:p>
    <w:p w14:paraId="71DA5B8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lose all </w:t>
      </w:r>
      <w:proofErr w:type="spellStart"/>
      <w:r>
        <w:rPr>
          <w:rFonts w:ascii="Consolas" w:hAnsi="Consolas"/>
          <w:color w:val="008000"/>
          <w:sz w:val="18"/>
          <w:szCs w:val="18"/>
        </w:rPr>
        <w:t>ssm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ession, and re-open </w:t>
      </w:r>
      <w:proofErr w:type="spellStart"/>
      <w:r>
        <w:rPr>
          <w:rFonts w:ascii="Consolas" w:hAnsi="Consolas"/>
          <w:color w:val="008000"/>
          <w:sz w:val="18"/>
          <w:szCs w:val="18"/>
        </w:rPr>
        <w:t>ssms</w:t>
      </w:r>
      <w:proofErr w:type="spellEnd"/>
      <w:r>
        <w:rPr>
          <w:rFonts w:ascii="Consolas" w:hAnsi="Consolas"/>
          <w:color w:val="008000"/>
          <w:sz w:val="18"/>
          <w:szCs w:val="18"/>
        </w:rPr>
        <w:t>, re-open the query.</w:t>
      </w:r>
    </w:p>
    <w:p w14:paraId="60F6E10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xecut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fillowing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7A22A06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TER DATABASE [Sample] SET ALLOW_SNAPSHOT_ISOLATION ON WITH ROLLBACK IMMEDIATE</w:t>
      </w:r>
    </w:p>
    <w:p w14:paraId="1D71773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immediately rollback any open transactions before starting the ALTER DATABASE statement.</w:t>
      </w:r>
    </w:p>
    <w:p w14:paraId="24F7A8D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member to disable it when you finished</w:t>
      </w:r>
    </w:p>
    <w:p w14:paraId="4C14FF7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[Sample] SET ALLOW_SNAPSHOT_ISOLATION </w:t>
      </w:r>
      <w:proofErr w:type="gramStart"/>
      <w:r>
        <w:rPr>
          <w:rFonts w:ascii="Consolas" w:hAnsi="Consolas"/>
          <w:color w:val="008000"/>
          <w:sz w:val="18"/>
          <w:szCs w:val="18"/>
        </w:rPr>
        <w:t>OFF;</w:t>
      </w:r>
      <w:proofErr w:type="gramEnd"/>
    </w:p>
    <w:p w14:paraId="5C9A783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D03927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</w:t>
      </w:r>
    </w:p>
    <w:p w14:paraId="7D1735B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8_02</w:t>
      </w:r>
    </w:p>
    <w:p w14:paraId="7E75E20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ransaction1 use ALLOW_SNAPSHOT_ISOLATION and </w:t>
      </w:r>
      <w:proofErr w:type="gramStart"/>
      <w:r>
        <w:rPr>
          <w:rFonts w:ascii="Consolas" w:hAnsi="Consolas"/>
          <w:color w:val="008000"/>
          <w:sz w:val="18"/>
          <w:szCs w:val="18"/>
        </w:rPr>
        <w:t>SNAPSHOT(</w:t>
      </w:r>
      <w:proofErr w:type="gramEnd"/>
      <w:r>
        <w:rPr>
          <w:rFonts w:ascii="Consolas" w:hAnsi="Consolas"/>
          <w:color w:val="008000"/>
          <w:sz w:val="18"/>
          <w:szCs w:val="18"/>
        </w:rPr>
        <w:t>快照讀取</w:t>
      </w:r>
      <w:r>
        <w:rPr>
          <w:rFonts w:ascii="Consolas" w:hAnsi="Consolas"/>
          <w:color w:val="008000"/>
          <w:sz w:val="18"/>
          <w:szCs w:val="18"/>
        </w:rPr>
        <w:t>) level : Update Data</w:t>
      </w:r>
    </w:p>
    <w:p w14:paraId="0B6C703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[Sample] SET ALLOW_SNAPSHOT_ISOLATION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5A19FA2C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OLA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VEL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NAPSHO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19F3E0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51C714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et the stock quantity</w:t>
      </w:r>
    </w:p>
    <w:p w14:paraId="6F32BAF5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83B471D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vailableQuantity</w:t>
      </w:r>
      <w:proofErr w:type="spellEnd"/>
    </w:p>
    <w:p w14:paraId="6523CB9F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2947736C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523B5D9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60427D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l the product</w:t>
      </w:r>
    </w:p>
    <w:p w14:paraId="58792D0F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BC27D01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2</w:t>
      </w:r>
    </w:p>
    <w:p w14:paraId="2F426010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sz w:val="18"/>
          <w:szCs w:val="18"/>
        </w:rPr>
        <w:t>AvailableQuantity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</w:p>
    <w:p w14:paraId="206C115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CE2140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827B0E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illing to Customer</w:t>
      </w:r>
    </w:p>
    <w:p w14:paraId="65B97B4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4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7BB674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B76CF4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7FA127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</w:t>
      </w:r>
    </w:p>
    <w:p w14:paraId="7FA2F98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8_03</w:t>
      </w:r>
    </w:p>
    <w:p w14:paraId="2A4BA6E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ransaction2 use ALLOW_SNAPSHOT_ISOLATION and </w:t>
      </w:r>
      <w:proofErr w:type="gramStart"/>
      <w:r>
        <w:rPr>
          <w:rFonts w:ascii="Consolas" w:hAnsi="Consolas"/>
          <w:color w:val="008000"/>
          <w:sz w:val="18"/>
          <w:szCs w:val="18"/>
        </w:rPr>
        <w:t>SNAPSHOT(</w:t>
      </w:r>
      <w:proofErr w:type="gramEnd"/>
      <w:r>
        <w:rPr>
          <w:rFonts w:ascii="Consolas" w:hAnsi="Consolas"/>
          <w:color w:val="008000"/>
          <w:sz w:val="18"/>
          <w:szCs w:val="18"/>
        </w:rPr>
        <w:t>快照讀取</w:t>
      </w:r>
      <w:r>
        <w:rPr>
          <w:rFonts w:ascii="Consolas" w:hAnsi="Consolas"/>
          <w:color w:val="008000"/>
          <w:sz w:val="18"/>
          <w:szCs w:val="18"/>
        </w:rPr>
        <w:t>) level :</w:t>
      </w:r>
    </w:p>
    <w:p w14:paraId="334DE2E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st select before update, 2nd select after update</w:t>
      </w:r>
    </w:p>
    <w:p w14:paraId="4E057CBF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[Sample] SET ALLOW_SNAPSHOT_ISOLATION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438F8F4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OLA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VEL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NAPSHO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5780269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80166C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eck stock</w:t>
      </w:r>
    </w:p>
    <w:p w14:paraId="08D020F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38E045E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vailableQuantity</w:t>
      </w:r>
      <w:proofErr w:type="spellEnd"/>
    </w:p>
    <w:p w14:paraId="6A4A530D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40610FCF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6A85C3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3E709B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o something</w:t>
      </w:r>
    </w:p>
    <w:p w14:paraId="316C99D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8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E57416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eck stock again</w:t>
      </w:r>
    </w:p>
    <w:p w14:paraId="6473B90B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Available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vailableQuantity</w:t>
      </w:r>
      <w:proofErr w:type="spellEnd"/>
    </w:p>
    <w:p w14:paraId="468ECB8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6F23403A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663DBC5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AvailableQuantity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FF2E13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3B6F43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CC3B7C5" w14:textId="660ED51F" w:rsidR="00904200" w:rsidRDefault="00904200" w:rsidP="00C60EAF">
      <w:pPr>
        <w:spacing w:after="0"/>
      </w:pPr>
      <w:r>
        <w:rPr>
          <w:noProof/>
        </w:rPr>
        <w:drawing>
          <wp:inline distT="0" distB="0" distL="0" distR="0" wp14:anchorId="64EF9D26" wp14:editId="4A241A39">
            <wp:extent cx="5067300" cy="1150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15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6DFFF2" w14:textId="77777777" w:rsidR="00904200" w:rsidRDefault="00904200" w:rsidP="00C60EAF">
      <w:pPr>
        <w:spacing w:after="0"/>
      </w:pPr>
    </w:p>
    <w:p w14:paraId="3600B8A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4B90BC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A04B53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01A8F17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1 use ALLOW_SNAPSHOT_ISOLATION and </w:t>
      </w:r>
      <w:proofErr w:type="gramStart"/>
      <w:r>
        <w:rPr>
          <w:rFonts w:ascii="Consolas" w:hAnsi="Consolas"/>
          <w:color w:val="008000"/>
          <w:sz w:val="18"/>
          <w:szCs w:val="18"/>
        </w:rPr>
        <w:t>SNAPSHOT(</w:t>
      </w:r>
      <w:proofErr w:type="gramEnd"/>
      <w:r>
        <w:rPr>
          <w:rFonts w:ascii="Consolas" w:hAnsi="Consolas"/>
          <w:color w:val="008000"/>
          <w:sz w:val="18"/>
          <w:szCs w:val="18"/>
        </w:rPr>
        <w:t>快照讀取</w:t>
      </w:r>
      <w:r>
        <w:rPr>
          <w:rFonts w:ascii="Consolas" w:hAnsi="Consolas"/>
          <w:color w:val="008000"/>
          <w:sz w:val="18"/>
          <w:szCs w:val="18"/>
        </w:rPr>
        <w:t>) level : Update Data</w:t>
      </w:r>
    </w:p>
    <w:p w14:paraId="4944776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--ALTER DATABASE [Sample] SET ALLOW_SNAPSHOT_ISOLATION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62A5E9C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</w:t>
      </w:r>
      <w:proofErr w:type="gramStart"/>
      <w:r>
        <w:rPr>
          <w:rFonts w:ascii="Consolas" w:hAnsi="Consolas"/>
          <w:color w:val="008000"/>
          <w:sz w:val="18"/>
          <w:szCs w:val="18"/>
        </w:rPr>
        <w:t>SNAPSHOT;</w:t>
      </w:r>
      <w:proofErr w:type="gramEnd"/>
    </w:p>
    <w:p w14:paraId="1206A5E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action2 use ALLOW_SNAPSHOT_ISOLATION and </w:t>
      </w:r>
      <w:proofErr w:type="gramStart"/>
      <w:r>
        <w:rPr>
          <w:rFonts w:ascii="Consolas" w:hAnsi="Consolas"/>
          <w:color w:val="008000"/>
          <w:sz w:val="18"/>
          <w:szCs w:val="18"/>
        </w:rPr>
        <w:t>SNAPSHOT(</w:t>
      </w:r>
      <w:proofErr w:type="gramEnd"/>
      <w:r>
        <w:rPr>
          <w:rFonts w:ascii="Consolas" w:hAnsi="Consolas"/>
          <w:color w:val="008000"/>
          <w:sz w:val="18"/>
          <w:szCs w:val="18"/>
        </w:rPr>
        <w:t>快照讀取</w:t>
      </w:r>
      <w:r>
        <w:rPr>
          <w:rFonts w:ascii="Consolas" w:hAnsi="Consolas"/>
          <w:color w:val="008000"/>
          <w:sz w:val="18"/>
          <w:szCs w:val="18"/>
        </w:rPr>
        <w:t>) level :</w:t>
      </w:r>
    </w:p>
    <w:p w14:paraId="241664C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st select before update, 2nd select after update</w:t>
      </w:r>
    </w:p>
    <w:p w14:paraId="0A242CE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DATABASE [Sample] SET ALLOW_SNAPSHOT_ISOLATION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28DBB69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TRANSACTION ISOLATION LEVEL </w:t>
      </w:r>
      <w:proofErr w:type="gramStart"/>
      <w:r>
        <w:rPr>
          <w:rFonts w:ascii="Consolas" w:hAnsi="Consolas"/>
          <w:color w:val="008000"/>
          <w:sz w:val="18"/>
          <w:szCs w:val="18"/>
        </w:rPr>
        <w:t>SNAPSHOT;</w:t>
      </w:r>
      <w:proofErr w:type="gramEnd"/>
    </w:p>
    <w:p w14:paraId="0FF8B7C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53AFA0A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Transaction1,</w:t>
      </w:r>
    </w:p>
    <w:p w14:paraId="13B3834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during Transaction1 is still running, execute Transaction2</w:t>
      </w:r>
    </w:p>
    <w:p w14:paraId="68BF4B3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 will return ...</w:t>
      </w:r>
    </w:p>
    <w:p w14:paraId="0DB5B82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0F667FF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7</w:t>
      </w:r>
    </w:p>
    <w:p w14:paraId="6A4811B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[</w:t>
      </w:r>
      <w:proofErr w:type="spell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] will return ...</w:t>
      </w:r>
    </w:p>
    <w:p w14:paraId="69DCF51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5CB38278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6DA10CE2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xecute Transaction1 first, then in 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ean ti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, execute Transaction2.</w:t>
      </w:r>
    </w:p>
    <w:p w14:paraId="56782B64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and Transaction2 both use</w:t>
      </w:r>
    </w:p>
    <w:p w14:paraId="5B258DBE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LLOW_SNAPSHOT_ISOLATION and </w:t>
      </w:r>
      <w:proofErr w:type="gramStart"/>
      <w:r>
        <w:rPr>
          <w:rFonts w:ascii="Consolas" w:hAnsi="Consolas"/>
          <w:color w:val="008000"/>
          <w:sz w:val="18"/>
          <w:szCs w:val="18"/>
        </w:rPr>
        <w:t>SNAPSHOT(</w:t>
      </w:r>
      <w:proofErr w:type="gramEnd"/>
      <w:r>
        <w:rPr>
          <w:rFonts w:ascii="Consolas" w:hAnsi="Consolas"/>
          <w:color w:val="008000"/>
          <w:sz w:val="18"/>
          <w:szCs w:val="18"/>
        </w:rPr>
        <w:t>快照讀取</w:t>
      </w:r>
      <w:r>
        <w:rPr>
          <w:rFonts w:ascii="Consolas" w:hAnsi="Consolas"/>
          <w:color w:val="008000"/>
          <w:sz w:val="18"/>
          <w:szCs w:val="18"/>
        </w:rPr>
        <w:t>) isolation level.</w:t>
      </w:r>
    </w:p>
    <w:p w14:paraId="4ABB99E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fore, Transaction1 and Transaction2 both use</w:t>
      </w:r>
    </w:p>
    <w:p w14:paraId="1A0AF6C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copy version of resource in </w:t>
      </w:r>
      <w:proofErr w:type="spellStart"/>
      <w:r>
        <w:rPr>
          <w:rFonts w:ascii="Consolas" w:hAnsi="Consolas"/>
          <w:color w:val="008000"/>
          <w:sz w:val="18"/>
          <w:szCs w:val="18"/>
        </w:rPr>
        <w:t>TempDB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31A9DFF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Transaction1 and Transaction2 both</w:t>
      </w:r>
    </w:p>
    <w:p w14:paraId="5D0134D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an "SELECT"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alue1(20).</w:t>
      </w:r>
    </w:p>
    <w:p w14:paraId="1254BB2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fterwards, Transaction1 updat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</w:p>
    <w:p w14:paraId="579B9C1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rom value1(20) to value2(17).</w:t>
      </w:r>
    </w:p>
    <w:p w14:paraId="07C09DB7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fore Transaction1 commit,</w:t>
      </w:r>
    </w:p>
    <w:p w14:paraId="036F2A29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when Transaction2 tries to "SELECT"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5AB10E9B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get the uncommitted value1(20).</w:t>
      </w:r>
    </w:p>
    <w:p w14:paraId="558A347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 Transaction1 commit,</w:t>
      </w:r>
    </w:p>
    <w:p w14:paraId="320C73A1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when Transaction2 tries to "SELECT"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gain,</w:t>
      </w:r>
    </w:p>
    <w:p w14:paraId="22BCC7A0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still get the uncommitted value1(20).</w:t>
      </w:r>
    </w:p>
    <w:p w14:paraId="3F42FA53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 </w:t>
      </w:r>
      <w:proofErr w:type="gramStart"/>
      <w:r>
        <w:rPr>
          <w:rFonts w:ascii="Consolas" w:hAnsi="Consolas"/>
          <w:color w:val="008000"/>
          <w:sz w:val="18"/>
          <w:szCs w:val="18"/>
        </w:rPr>
        <w:t>caus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logic errors and hard to debug.</w:t>
      </w:r>
    </w:p>
    <w:p w14:paraId="078A1AA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82CF346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</w:t>
      </w:r>
    </w:p>
    <w:p w14:paraId="4F7D9B45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4_07_08_04</w:t>
      </w:r>
    </w:p>
    <w:p w14:paraId="20BA93EA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30C9366D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t> </w:t>
      </w:r>
      <w:r>
        <w:rPr>
          <w:rFonts w:ascii="Consolas" w:hAnsi="Consolas"/>
          <w:sz w:val="18"/>
          <w:szCs w:val="18"/>
        </w:rPr>
        <w:t>[Sampl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LLOW_SNAPSHOT_ISOLATIO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OFF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239B2D7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lastRenderedPageBreak/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A8EA145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7CCDB29F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A4A86CD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7</w:t>
      </w:r>
    </w:p>
    <w:p w14:paraId="18226F38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2</w:t>
      </w:r>
    </w:p>
    <w:p w14:paraId="7C117DD9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AvailableQuantity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20</w:t>
      </w:r>
    </w:p>
    <w:p w14:paraId="4615EB1D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1E985FC" w14:textId="77777777" w:rsidR="00904200" w:rsidRDefault="00904200" w:rsidP="00C60EA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6C5F535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735CB1DD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62073A8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601BDFC" w14:textId="77777777" w:rsidR="00904200" w:rsidRDefault="00904200" w:rsidP="00C60EA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vailable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</w:t>
      </w:r>
    </w:p>
    <w:p w14:paraId="6BE25119" w14:textId="77777777" w:rsidR="00904200" w:rsidRDefault="00904200" w:rsidP="00C60EAF">
      <w:pPr>
        <w:spacing w:after="0"/>
      </w:pPr>
    </w:p>
    <w:p w14:paraId="644E2324" w14:textId="04116DFA" w:rsidR="00904200" w:rsidRDefault="00904200" w:rsidP="00C60EAF">
      <w:pPr>
        <w:spacing w:after="0"/>
      </w:pPr>
      <w:r>
        <w:rPr>
          <w:noProof/>
        </w:rPr>
        <w:drawing>
          <wp:inline distT="0" distB="0" distL="0" distR="0" wp14:anchorId="576CA3B4" wp14:editId="35A48865">
            <wp:extent cx="3200400" cy="9829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98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A70E0C" w14:textId="77777777" w:rsidR="00904200" w:rsidRDefault="00904200" w:rsidP="00C60EAF">
      <w:pPr>
        <w:spacing w:after="0"/>
      </w:pPr>
    </w:p>
    <w:p w14:paraId="37D2A067" w14:textId="77777777" w:rsidR="00904200" w:rsidRDefault="00904200" w:rsidP="00C60EAF">
      <w:pPr>
        <w:spacing w:after="0"/>
      </w:pPr>
    </w:p>
    <w:p w14:paraId="2660522E" w14:textId="77777777" w:rsidR="00904200" w:rsidRDefault="00904200" w:rsidP="00C60EAF">
      <w:pPr>
        <w:spacing w:after="0"/>
      </w:pPr>
    </w:p>
    <w:p w14:paraId="583D827B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=====================================================</w:t>
      </w:r>
    </w:p>
    <w:p w14:paraId="4AC3855F" w14:textId="77777777" w:rsidR="00904200" w:rsidRDefault="00904200" w:rsidP="00C60EAF">
      <w:pPr>
        <w:spacing w:after="0"/>
      </w:pPr>
      <w:r>
        <w:rPr>
          <w:sz w:val="48"/>
          <w:szCs w:val="48"/>
        </w:rPr>
        <w:t>8. Clean up</w:t>
      </w:r>
    </w:p>
    <w:p w14:paraId="49E05B70" w14:textId="77777777" w:rsidR="00904200" w:rsidRDefault="00904200" w:rsidP="00C60EAF">
      <w:pPr>
        <w:spacing w:after="0"/>
      </w:pPr>
    </w:p>
    <w:p w14:paraId="3F20ADEE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3BD5FEC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315C01E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duct2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4782182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FAA2D34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roduct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E94E77A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1810704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DF6FA2B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6E83C08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653D4DA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4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9196FC8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FE23B86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</w:t>
      </w:r>
      <w:proofErr w:type="gramEnd"/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51264C9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erson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DB15C72" w14:textId="77777777" w:rsidR="00904200" w:rsidRDefault="00904200" w:rsidP="00C60EA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8344AB1" w14:textId="77777777" w:rsidR="00904200" w:rsidRDefault="00904200" w:rsidP="00C60EA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sectPr w:rsidR="00904200" w:rsidSect="00C60EA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E17F9" w14:textId="77777777" w:rsidR="00F21661" w:rsidRDefault="00F21661" w:rsidP="002F7523">
      <w:pPr>
        <w:spacing w:after="0" w:line="240" w:lineRule="auto"/>
      </w:pPr>
      <w:r>
        <w:separator/>
      </w:r>
    </w:p>
  </w:endnote>
  <w:endnote w:type="continuationSeparator" w:id="0">
    <w:p w14:paraId="6F2BA237" w14:textId="77777777" w:rsidR="00F21661" w:rsidRDefault="00F21661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0F8FB" w14:textId="77777777" w:rsidR="00F21661" w:rsidRDefault="00F21661" w:rsidP="002F7523">
      <w:pPr>
        <w:spacing w:after="0" w:line="240" w:lineRule="auto"/>
      </w:pPr>
      <w:r>
        <w:separator/>
      </w:r>
    </w:p>
  </w:footnote>
  <w:footnote w:type="continuationSeparator" w:id="0">
    <w:p w14:paraId="293F15A5" w14:textId="77777777" w:rsidR="00F21661" w:rsidRDefault="00F21661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tjA1NbYAUgZmlko6SsGpxcWZ+XkgBYa1AKFMa9ksAAAA"/>
  </w:docVars>
  <w:rsids>
    <w:rsidRoot w:val="00934FCE"/>
    <w:rsid w:val="00072656"/>
    <w:rsid w:val="00075F7C"/>
    <w:rsid w:val="00084122"/>
    <w:rsid w:val="000B32CE"/>
    <w:rsid w:val="000E265D"/>
    <w:rsid w:val="000E4120"/>
    <w:rsid w:val="000F4208"/>
    <w:rsid w:val="000F5E7C"/>
    <w:rsid w:val="000F7C4F"/>
    <w:rsid w:val="00103458"/>
    <w:rsid w:val="00113642"/>
    <w:rsid w:val="00122EE3"/>
    <w:rsid w:val="0012372C"/>
    <w:rsid w:val="00126681"/>
    <w:rsid w:val="001741C9"/>
    <w:rsid w:val="001913AE"/>
    <w:rsid w:val="001B7BB4"/>
    <w:rsid w:val="001C2FA5"/>
    <w:rsid w:val="001D466A"/>
    <w:rsid w:val="001E39BD"/>
    <w:rsid w:val="00204320"/>
    <w:rsid w:val="00221E25"/>
    <w:rsid w:val="00231969"/>
    <w:rsid w:val="00277C83"/>
    <w:rsid w:val="002A347C"/>
    <w:rsid w:val="002A5301"/>
    <w:rsid w:val="002B2373"/>
    <w:rsid w:val="002B246C"/>
    <w:rsid w:val="002C0B29"/>
    <w:rsid w:val="002E0540"/>
    <w:rsid w:val="002F7523"/>
    <w:rsid w:val="0031284D"/>
    <w:rsid w:val="00341DC1"/>
    <w:rsid w:val="0036215A"/>
    <w:rsid w:val="003A7B31"/>
    <w:rsid w:val="003B0AD4"/>
    <w:rsid w:val="003F3047"/>
    <w:rsid w:val="00410620"/>
    <w:rsid w:val="0042054F"/>
    <w:rsid w:val="004218BF"/>
    <w:rsid w:val="004807ED"/>
    <w:rsid w:val="004B4F4E"/>
    <w:rsid w:val="004C6BB8"/>
    <w:rsid w:val="004F1F69"/>
    <w:rsid w:val="005019F7"/>
    <w:rsid w:val="0055205F"/>
    <w:rsid w:val="00566061"/>
    <w:rsid w:val="00571192"/>
    <w:rsid w:val="00576388"/>
    <w:rsid w:val="00585000"/>
    <w:rsid w:val="0058501A"/>
    <w:rsid w:val="00592A79"/>
    <w:rsid w:val="005B376B"/>
    <w:rsid w:val="0060279F"/>
    <w:rsid w:val="00605371"/>
    <w:rsid w:val="0061393B"/>
    <w:rsid w:val="00615710"/>
    <w:rsid w:val="00626DE8"/>
    <w:rsid w:val="00637FDB"/>
    <w:rsid w:val="006635ED"/>
    <w:rsid w:val="006669B6"/>
    <w:rsid w:val="006852E2"/>
    <w:rsid w:val="006A04BD"/>
    <w:rsid w:val="006A39E1"/>
    <w:rsid w:val="006C21D0"/>
    <w:rsid w:val="006D53DC"/>
    <w:rsid w:val="007366A6"/>
    <w:rsid w:val="0075239B"/>
    <w:rsid w:val="00766C33"/>
    <w:rsid w:val="00780FC3"/>
    <w:rsid w:val="007B06CB"/>
    <w:rsid w:val="007B2A7B"/>
    <w:rsid w:val="007C212C"/>
    <w:rsid w:val="007C5955"/>
    <w:rsid w:val="007D3FBE"/>
    <w:rsid w:val="007E39EB"/>
    <w:rsid w:val="008A1B25"/>
    <w:rsid w:val="008A38E7"/>
    <w:rsid w:val="008E65B7"/>
    <w:rsid w:val="00904200"/>
    <w:rsid w:val="00934FCE"/>
    <w:rsid w:val="00952A13"/>
    <w:rsid w:val="00952CDE"/>
    <w:rsid w:val="009E1182"/>
    <w:rsid w:val="009E1A4D"/>
    <w:rsid w:val="00A3177B"/>
    <w:rsid w:val="00A46804"/>
    <w:rsid w:val="00A53656"/>
    <w:rsid w:val="00A54F0C"/>
    <w:rsid w:val="00AA5FF3"/>
    <w:rsid w:val="00AC094F"/>
    <w:rsid w:val="00AE13A0"/>
    <w:rsid w:val="00AE1DF1"/>
    <w:rsid w:val="00B07764"/>
    <w:rsid w:val="00B17D11"/>
    <w:rsid w:val="00B2283E"/>
    <w:rsid w:val="00B47ECF"/>
    <w:rsid w:val="00B52E83"/>
    <w:rsid w:val="00B8432D"/>
    <w:rsid w:val="00B87DE7"/>
    <w:rsid w:val="00BA161E"/>
    <w:rsid w:val="00BE39F3"/>
    <w:rsid w:val="00C239E4"/>
    <w:rsid w:val="00C60EAF"/>
    <w:rsid w:val="00C67808"/>
    <w:rsid w:val="00C80380"/>
    <w:rsid w:val="00CA3444"/>
    <w:rsid w:val="00CA780A"/>
    <w:rsid w:val="00CB624D"/>
    <w:rsid w:val="00CC02F3"/>
    <w:rsid w:val="00CC203D"/>
    <w:rsid w:val="00CE1EF3"/>
    <w:rsid w:val="00D21573"/>
    <w:rsid w:val="00D80C71"/>
    <w:rsid w:val="00D843E1"/>
    <w:rsid w:val="00D862EF"/>
    <w:rsid w:val="00DB5480"/>
    <w:rsid w:val="00DD085C"/>
    <w:rsid w:val="00DD26E9"/>
    <w:rsid w:val="00DF33AF"/>
    <w:rsid w:val="00E137B9"/>
    <w:rsid w:val="00E63AC8"/>
    <w:rsid w:val="00EB08F5"/>
    <w:rsid w:val="00F21661"/>
    <w:rsid w:val="00F22DCC"/>
    <w:rsid w:val="00F32736"/>
    <w:rsid w:val="00F60962"/>
    <w:rsid w:val="00F66430"/>
    <w:rsid w:val="00F93144"/>
    <w:rsid w:val="00FA5F92"/>
    <w:rsid w:val="00FE2318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94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30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02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6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0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8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4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6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8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45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95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8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0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0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4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2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1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8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0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1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7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2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9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2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31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2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96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7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6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4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1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0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7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3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6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5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44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7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5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6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2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9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76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8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4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16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5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5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4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3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4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9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3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0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0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1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8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30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9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8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0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1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8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9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6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0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46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7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1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6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8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8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9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54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5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9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9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6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3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9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6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9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9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6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6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6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7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24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67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6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94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2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2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7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0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5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5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8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1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1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5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5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9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7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6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0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9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0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0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5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1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0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5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8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5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8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9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0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29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52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1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8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4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3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5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4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4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0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42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2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4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9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4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55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9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6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8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1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7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0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6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02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0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2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2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4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4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1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8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03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9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03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7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1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4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74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15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7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8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9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4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8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4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2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34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6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4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6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9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5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7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54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6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34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9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5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2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0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3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7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0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7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2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0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7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1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8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3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0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7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7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5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9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2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0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1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2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5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76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1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0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0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2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0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0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8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3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6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36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1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8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1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4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2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7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6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4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7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25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9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2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5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52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4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7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1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5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4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7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7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2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7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7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2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0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7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3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19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7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3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83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2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8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4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2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0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7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5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0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09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4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13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6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0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2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7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5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4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3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17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6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7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9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5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4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67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9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1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6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0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7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3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16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1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3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5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8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5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9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2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4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1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7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37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2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4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6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05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0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0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9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62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8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3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4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7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7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5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5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3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2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96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7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2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8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5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8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1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8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8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9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7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7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5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63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32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17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9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8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6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1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9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9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06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2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79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3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9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3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2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4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9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2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75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0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25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0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1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1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4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4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94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8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47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6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5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47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1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9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16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07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2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4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1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4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8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5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8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0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14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2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8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5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02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4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6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66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1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1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8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1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3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5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8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2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0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6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6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15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1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8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2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9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5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1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1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1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3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3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34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2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7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10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0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0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02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9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9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1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9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3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6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7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0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4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6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3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8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02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06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77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1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4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2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9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8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1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8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7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59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5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7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6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4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25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083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4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20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48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24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507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5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0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7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2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06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3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9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9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7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61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62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3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8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9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2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1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0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5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70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06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1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36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1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4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5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7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75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45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617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5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35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2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4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79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0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9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0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4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3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08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4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1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2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4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53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16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48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65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3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4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9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8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5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0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5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1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94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362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39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247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5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0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9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9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5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0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937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991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0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97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69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535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82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6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4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31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45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56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3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2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0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2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08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047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2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9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3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9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8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9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54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8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8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04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8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3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5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2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10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3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4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4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9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7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7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6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4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52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9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5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0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0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1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73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1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1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63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17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9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7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7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8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72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4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2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4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5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9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16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18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95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02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25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93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17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8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3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64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9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3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0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1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3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1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4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5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8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2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1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85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9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5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9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4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86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73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9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3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7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5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5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3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2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2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5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0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1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93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1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386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79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046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14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14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85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4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49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6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0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60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3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7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90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0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2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66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6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4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86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9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37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4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9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0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6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6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73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0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6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2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8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4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19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8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8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7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4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45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7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3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69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575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192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4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5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2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6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6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3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9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4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1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6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51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368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15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40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7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5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40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0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2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9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00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208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7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64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8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53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523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4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9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8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4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4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5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1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3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0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14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1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73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63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6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6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7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7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6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16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9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6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1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0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8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33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4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7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2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62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9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3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7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5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4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92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26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26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430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2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16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7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95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3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7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04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7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0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2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4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92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7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091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76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393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27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21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35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6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4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26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81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1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0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2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88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3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3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4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10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82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03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9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4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6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6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4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6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5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6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72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6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8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06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67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86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93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2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3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2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8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72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2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5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4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69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8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4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4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7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6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1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3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4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7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5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4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67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774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19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53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60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6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8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43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7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2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2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9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5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1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7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70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112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4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8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7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7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9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63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75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8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82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8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1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0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3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1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7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2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93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918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1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97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2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0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27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0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4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54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2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11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87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45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1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03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47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3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2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8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53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411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03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56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8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64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34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9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8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08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4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1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7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8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8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66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6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6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17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09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9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1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6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8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06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3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6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7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4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0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3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55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5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9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63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3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9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5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3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7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6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4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8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7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6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71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7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368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1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8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9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3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7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5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94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24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30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7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0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5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1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94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37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65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3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53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9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4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8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49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476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7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03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5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2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8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0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17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9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2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2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2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9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9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4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2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7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7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7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6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1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0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4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4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1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50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2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7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08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56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6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4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9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4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23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4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4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54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7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8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3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6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76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3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4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7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85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6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5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82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0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1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748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39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197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1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77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91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632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13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1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86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8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8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8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2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8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35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8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5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11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09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6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9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9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7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0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0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4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61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7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4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347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4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3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82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890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50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94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7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5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7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8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8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2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2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4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37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0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0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1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10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3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7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22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0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7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34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10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9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9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83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57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7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2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5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6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015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24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09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29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9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9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4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7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5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3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47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1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31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17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0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32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96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3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1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0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0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0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56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1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3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66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1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03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6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0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0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3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0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7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161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4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8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3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8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2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55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0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8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2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1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0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5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6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7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4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7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1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2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0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01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91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93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091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57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607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90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46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17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9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92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47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6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04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0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7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7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8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9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9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3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0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2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13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3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47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6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7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8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6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13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283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3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25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18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1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62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57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1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0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00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808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71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0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0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2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3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9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7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8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02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7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1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9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8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3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8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8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3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4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4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13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2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4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9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6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4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1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0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4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6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63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6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4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5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2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9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6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4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2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3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4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1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2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4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9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1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74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1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1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1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8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5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7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9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5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1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9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07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3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4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24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8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8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1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2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27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4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6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9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0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8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1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7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5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2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0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7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9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8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9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1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13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2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9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29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1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872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214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1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6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8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9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36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5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0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7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4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7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9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7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2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8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0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7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4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1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5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0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4825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584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7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7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5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5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4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9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1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5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008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38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34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26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22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9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5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7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8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6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1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2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7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505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1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9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84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7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5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3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4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5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44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2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53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3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4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45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9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7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44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8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7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0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3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3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5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4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8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7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0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9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5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7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7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44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2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2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67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23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54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6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3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1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92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6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2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6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8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2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8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2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7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7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84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9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9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0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7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3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7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3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8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0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5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2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1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0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9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4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07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62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4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74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5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0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0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3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7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1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5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1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1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9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5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6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1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4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9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4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02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4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1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78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11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1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7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8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0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1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93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4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9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13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9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63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1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5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2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5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7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1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5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3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0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2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45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3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6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3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8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0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5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84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0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4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3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5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1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32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1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69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9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0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4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5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30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3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1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9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38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70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5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2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02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4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2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5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9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6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8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64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6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2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8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4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2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8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1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4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5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1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8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2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4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6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4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2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02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96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0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4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5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3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99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04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0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5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7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5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39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9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5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5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4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7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1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0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6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422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7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6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3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5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7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4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8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4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42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26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8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4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5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5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2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9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5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5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4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4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2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2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0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9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4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1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44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7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6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1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2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6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82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1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2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0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86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7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23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8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4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2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7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8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8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2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75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0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8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99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2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7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0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8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44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7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64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6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53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5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6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0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06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9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5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02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0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1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6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2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5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25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58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4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6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26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8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3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6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5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5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7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4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8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43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4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1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4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3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8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3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9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9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8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63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8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7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66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47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1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4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8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25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0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9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03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9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3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3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5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6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5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6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9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2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8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7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0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5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33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6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6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8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2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0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0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0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8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9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1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5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8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1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8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9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74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68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922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8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0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1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7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1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4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4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55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7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4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56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6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9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4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1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7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6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4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1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5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6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30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0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93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0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0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7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05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2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960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14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9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05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9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4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1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47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1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2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6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7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8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36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66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7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25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2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2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4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2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1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9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6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55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32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10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3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2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9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9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5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9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23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0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1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2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0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8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5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8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0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7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4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9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6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3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7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9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2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0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5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2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7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2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3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5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7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8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8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2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7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6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6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1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3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6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3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7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0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5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3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6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6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4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3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3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8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1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4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2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8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6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1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6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9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1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0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5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83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7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0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5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0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4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5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9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1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9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2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2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7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6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6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7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6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6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8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4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8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0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5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8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8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5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2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2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7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6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8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4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8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3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4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4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1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2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8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2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9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3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2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4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0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0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5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4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7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9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6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2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9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2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2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3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8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1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2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0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1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9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3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0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9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0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1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62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5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4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1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5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6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5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6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2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8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4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60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1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1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3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5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8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0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1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7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3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7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07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6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1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2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9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1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8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4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9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4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7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1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8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7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1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5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3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cs.microsoft.com/en-us/sql/t-sql/functions/error-procedure-transact-sql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4.png"/><Relationship Id="rId21" Type="http://schemas.openxmlformats.org/officeDocument/2006/relationships/image" Target="media/image9.png"/><Relationship Id="rId34" Type="http://schemas.openxmlformats.org/officeDocument/2006/relationships/image" Target="media/image20.png"/><Relationship Id="rId42" Type="http://schemas.openxmlformats.org/officeDocument/2006/relationships/image" Target="media/image26.png"/><Relationship Id="rId47" Type="http://schemas.openxmlformats.org/officeDocument/2006/relationships/hyperlink" Target="https://stackoverflow.com/questions/232333/how-long-should-set-read-committed-snapshot-on-take" TargetMode="External"/><Relationship Id="rId50" Type="http://schemas.openxmlformats.org/officeDocument/2006/relationships/image" Target="media/image33.png"/><Relationship Id="rId55" Type="http://schemas.openxmlformats.org/officeDocument/2006/relationships/hyperlink" Target="https://stackoverflow.com/questions/232333/how-long-should-set-read-committed-snapshot-on-take" TargetMode="External"/><Relationship Id="rId63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9" Type="http://schemas.openxmlformats.org/officeDocument/2006/relationships/image" Target="media/image17.png"/><Relationship Id="rId11" Type="http://schemas.openxmlformats.org/officeDocument/2006/relationships/hyperlink" Target="https://stackoverflow.com/questions/232333/how-long-should-set-read-committed-snapshot-on-take" TargetMode="External"/><Relationship Id="rId24" Type="http://schemas.openxmlformats.org/officeDocument/2006/relationships/image" Target="media/image12.png"/><Relationship Id="rId32" Type="http://schemas.openxmlformats.org/officeDocument/2006/relationships/hyperlink" Target="https://stackoverflow.com/questions/232333/how-long-should-set-read-committed-snapshot-on-take" TargetMode="External"/><Relationship Id="rId37" Type="http://schemas.openxmlformats.org/officeDocument/2006/relationships/image" Target="media/image22.png"/><Relationship Id="rId40" Type="http://schemas.openxmlformats.org/officeDocument/2006/relationships/hyperlink" Target="https://stackoverflow.com/questions/232333/how-long-should-set-read-committed-snapshot-on-take" TargetMode="External"/><Relationship Id="rId45" Type="http://schemas.openxmlformats.org/officeDocument/2006/relationships/image" Target="media/image29.png"/><Relationship Id="rId53" Type="http://schemas.openxmlformats.org/officeDocument/2006/relationships/image" Target="media/image35.png"/><Relationship Id="rId58" Type="http://schemas.openxmlformats.org/officeDocument/2006/relationships/image" Target="media/image39.png"/><Relationship Id="rId5" Type="http://schemas.openxmlformats.org/officeDocument/2006/relationships/footnotes" Target="footnotes.xml"/><Relationship Id="rId61" Type="http://schemas.openxmlformats.org/officeDocument/2006/relationships/image" Target="media/image41.png"/><Relationship Id="rId19" Type="http://schemas.openxmlformats.org/officeDocument/2006/relationships/image" Target="media/image7.png"/><Relationship Id="rId14" Type="http://schemas.openxmlformats.org/officeDocument/2006/relationships/hyperlink" Target="https://docs.microsoft.com/en-us/sql/t-sql/functions/error-state-transact-sql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1.png"/><Relationship Id="rId43" Type="http://schemas.openxmlformats.org/officeDocument/2006/relationships/image" Target="media/image27.png"/><Relationship Id="rId48" Type="http://schemas.openxmlformats.org/officeDocument/2006/relationships/image" Target="media/image31.png"/><Relationship Id="rId56" Type="http://schemas.openxmlformats.org/officeDocument/2006/relationships/image" Target="media/image37.png"/><Relationship Id="rId8" Type="http://schemas.openxmlformats.org/officeDocument/2006/relationships/hyperlink" Target="https://docs.microsoft.com/en-us/sql/t-sql/functions/error-procedure-transact-sql" TargetMode="External"/><Relationship Id="rId51" Type="http://schemas.openxmlformats.org/officeDocument/2006/relationships/hyperlink" Target="https://stackoverflow.com/questions/232333/how-long-should-set-read-committed-snapshot-on-take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19.png"/><Relationship Id="rId38" Type="http://schemas.openxmlformats.org/officeDocument/2006/relationships/image" Target="media/image23.png"/><Relationship Id="rId46" Type="http://schemas.openxmlformats.org/officeDocument/2006/relationships/image" Target="media/image30.png"/><Relationship Id="rId59" Type="http://schemas.openxmlformats.org/officeDocument/2006/relationships/hyperlink" Target="https://stackoverflow.com/questions/232333/how-long-should-set-read-committed-snapshot-on-take" TargetMode="External"/><Relationship Id="rId20" Type="http://schemas.openxmlformats.org/officeDocument/2006/relationships/image" Target="media/image8.png"/><Relationship Id="rId41" Type="http://schemas.openxmlformats.org/officeDocument/2006/relationships/image" Target="media/image25.png"/><Relationship Id="rId54" Type="http://schemas.openxmlformats.org/officeDocument/2006/relationships/image" Target="media/image36.png"/><Relationship Id="rId62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hyperlink" Target="https://stackoverflow.com/questions/232333/how-long-should-set-read-committed-snapshot-on-take" TargetMode="External"/><Relationship Id="rId49" Type="http://schemas.openxmlformats.org/officeDocument/2006/relationships/image" Target="media/image32.png"/><Relationship Id="rId57" Type="http://schemas.openxmlformats.org/officeDocument/2006/relationships/image" Target="media/image38.png"/><Relationship Id="rId10" Type="http://schemas.openxmlformats.org/officeDocument/2006/relationships/hyperlink" Target="https://stackoverflow.com/questions/232333/how-long-should-set-read-committed-snapshot-on-take" TargetMode="External"/><Relationship Id="rId31" Type="http://schemas.openxmlformats.org/officeDocument/2006/relationships/hyperlink" Target="https://stackoverflow.com/questions/232333/how-long-should-set-read-committed-snapshot-on-take" TargetMode="External"/><Relationship Id="rId44" Type="http://schemas.openxmlformats.org/officeDocument/2006/relationships/image" Target="media/image28.png"/><Relationship Id="rId52" Type="http://schemas.openxmlformats.org/officeDocument/2006/relationships/image" Target="media/image34.png"/><Relationship Id="rId60" Type="http://schemas.openxmlformats.org/officeDocument/2006/relationships/image" Target="media/image40.png"/><Relationship Id="rId4" Type="http://schemas.openxmlformats.org/officeDocument/2006/relationships/webSettings" Target="webSettings.xml"/><Relationship Id="rId9" Type="http://schemas.openxmlformats.org/officeDocument/2006/relationships/hyperlink" Target="https://docs.microsoft.com/en-us/sql/t-sql/functions/error-state-transact-sq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19490</Words>
  <Characters>111095</Characters>
  <Application>Microsoft Office Word</Application>
  <DocSecurity>0</DocSecurity>
  <Lines>925</Lines>
  <Paragraphs>260</Paragraphs>
  <ScaleCrop>false</ScaleCrop>
  <Company/>
  <LinksUpToDate>false</LinksUpToDate>
  <CharactersWithSpaces>130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15</cp:revision>
  <dcterms:created xsi:type="dcterms:W3CDTF">2020-06-13T10:05:00Z</dcterms:created>
  <dcterms:modified xsi:type="dcterms:W3CDTF">2022-11-13T18:47:00Z</dcterms:modified>
</cp:coreProperties>
</file>